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0DC5E" w14:textId="1134FA89" w:rsidR="005C5BBD" w:rsidRPr="004303FF" w:rsidRDefault="00A96D2C" w:rsidP="005C5BBD">
      <w:pPr>
        <w:jc w:val="center"/>
        <w:rPr>
          <w:rFonts w:asciiTheme="minorBidi" w:hAnsiTheme="minorBidi"/>
          <w:b/>
          <w:bCs/>
          <w:sz w:val="24"/>
          <w:szCs w:val="24"/>
        </w:rPr>
      </w:pPr>
      <w:r w:rsidRPr="004303FF">
        <w:rPr>
          <w:rFonts w:asciiTheme="minorBidi" w:hAnsiTheme="minorBidi"/>
          <w:b/>
          <w:bCs/>
          <w:noProof/>
          <w:sz w:val="24"/>
          <w:szCs w:val="24"/>
          <w:lang w:eastAsia="zh-CN"/>
        </w:rPr>
        <w:drawing>
          <wp:anchor distT="0" distB="0" distL="114300" distR="114300" simplePos="0" relativeHeight="251555840" behindDoc="1" locked="0" layoutInCell="1" allowOverlap="1" wp14:anchorId="5378B248" wp14:editId="59C23605">
            <wp:simplePos x="0" y="0"/>
            <wp:positionH relativeFrom="column">
              <wp:posOffset>-685800</wp:posOffset>
            </wp:positionH>
            <wp:positionV relativeFrom="paragraph">
              <wp:posOffset>-675640</wp:posOffset>
            </wp:positionV>
            <wp:extent cx="7770495" cy="4856480"/>
            <wp:effectExtent l="0" t="0" r="1905" b="1270"/>
            <wp:wrapTight wrapText="bothSides">
              <wp:wrapPolygon edited="0">
                <wp:start x="0" y="0"/>
                <wp:lineTo x="0" y="21521"/>
                <wp:lineTo x="21552" y="21521"/>
                <wp:lineTo x="21552" y="0"/>
                <wp:lineTo x="0" y="0"/>
              </wp:wrapPolygon>
            </wp:wrapTight>
            <wp:docPr id="59" name="Picture 59" descr="A pair of feet on a desk&#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y_411_original_38551.jpg"/>
                    <pic:cNvPicPr/>
                  </pic:nvPicPr>
                  <pic:blipFill>
                    <a:blip r:embed="rId7">
                      <a:extLst>
                        <a:ext uri="{28A0092B-C50C-407E-A947-70E740481C1C}">
                          <a14:useLocalDpi xmlns:a14="http://schemas.microsoft.com/office/drawing/2010/main" val="0"/>
                        </a:ext>
                      </a:extLst>
                    </a:blip>
                    <a:stretch>
                      <a:fillRect/>
                    </a:stretch>
                  </pic:blipFill>
                  <pic:spPr>
                    <a:xfrm>
                      <a:off x="0" y="0"/>
                      <a:ext cx="7770495" cy="4856480"/>
                    </a:xfrm>
                    <a:prstGeom prst="rect">
                      <a:avLst/>
                    </a:prstGeom>
                  </pic:spPr>
                </pic:pic>
              </a:graphicData>
            </a:graphic>
            <wp14:sizeRelH relativeFrom="page">
              <wp14:pctWidth>0</wp14:pctWidth>
            </wp14:sizeRelH>
            <wp14:sizeRelV relativeFrom="page">
              <wp14:pctHeight>0</wp14:pctHeight>
            </wp14:sizeRelV>
          </wp:anchor>
        </w:drawing>
      </w:r>
    </w:p>
    <w:p w14:paraId="136BB751" w14:textId="6F348644" w:rsidR="005C5BBD" w:rsidRPr="004303FF" w:rsidRDefault="005C5BBD" w:rsidP="005C5BBD">
      <w:pPr>
        <w:jc w:val="center"/>
        <w:rPr>
          <w:rFonts w:asciiTheme="minorBidi" w:hAnsiTheme="minorBidi"/>
          <w:b/>
          <w:bCs/>
          <w:sz w:val="24"/>
          <w:szCs w:val="24"/>
        </w:rPr>
      </w:pPr>
      <w:r w:rsidRPr="004303FF">
        <w:rPr>
          <w:rFonts w:asciiTheme="minorBidi" w:hAnsiTheme="minorBidi"/>
          <w:b/>
          <w:bCs/>
          <w:sz w:val="24"/>
          <w:szCs w:val="24"/>
        </w:rPr>
        <w:t xml:space="preserve">Credit Card </w:t>
      </w:r>
      <w:r w:rsidR="003B4540" w:rsidRPr="004303FF">
        <w:rPr>
          <w:rFonts w:asciiTheme="minorBidi" w:hAnsiTheme="minorBidi"/>
          <w:b/>
          <w:bCs/>
          <w:sz w:val="24"/>
          <w:szCs w:val="24"/>
        </w:rPr>
        <w:t>Transaction</w:t>
      </w:r>
      <w:r w:rsidRPr="004303FF">
        <w:rPr>
          <w:rFonts w:asciiTheme="minorBidi" w:hAnsiTheme="minorBidi"/>
          <w:b/>
          <w:bCs/>
          <w:sz w:val="24"/>
          <w:szCs w:val="24"/>
        </w:rPr>
        <w:t xml:space="preserve"> Fraud</w:t>
      </w:r>
    </w:p>
    <w:p w14:paraId="26644B4F" w14:textId="685F01BD" w:rsidR="005C5BBD" w:rsidRPr="004303FF" w:rsidRDefault="003B4540" w:rsidP="005C5BBD">
      <w:pPr>
        <w:jc w:val="center"/>
        <w:rPr>
          <w:rFonts w:asciiTheme="minorBidi" w:hAnsiTheme="minorBidi"/>
          <w:b/>
          <w:bCs/>
          <w:sz w:val="24"/>
          <w:szCs w:val="24"/>
        </w:rPr>
      </w:pPr>
      <w:r w:rsidRPr="004303FF">
        <w:rPr>
          <w:rFonts w:asciiTheme="minorBidi" w:hAnsiTheme="minorBidi"/>
          <w:b/>
          <w:bCs/>
          <w:sz w:val="24"/>
          <w:szCs w:val="24"/>
        </w:rPr>
        <w:t>May</w:t>
      </w:r>
      <w:r w:rsidR="00353BC5">
        <w:rPr>
          <w:rFonts w:asciiTheme="minorBidi" w:hAnsiTheme="minorBidi"/>
          <w:b/>
          <w:bCs/>
          <w:sz w:val="24"/>
          <w:szCs w:val="24"/>
        </w:rPr>
        <w:t xml:space="preserve"> 2018 </w:t>
      </w:r>
      <w:r w:rsidR="005C5BBD" w:rsidRPr="004303FF">
        <w:rPr>
          <w:rFonts w:asciiTheme="minorBidi" w:hAnsiTheme="minorBidi"/>
          <w:b/>
          <w:bCs/>
          <w:sz w:val="24"/>
          <w:szCs w:val="24"/>
        </w:rPr>
        <w:t>- Supervised Fraud Algorithm</w:t>
      </w:r>
      <w:r w:rsidR="00353BC5">
        <w:rPr>
          <w:rFonts w:asciiTheme="minorBidi" w:hAnsiTheme="minorBidi"/>
          <w:b/>
          <w:bCs/>
          <w:sz w:val="24"/>
          <w:szCs w:val="24"/>
        </w:rPr>
        <w:t xml:space="preserve"> Report</w:t>
      </w:r>
    </w:p>
    <w:p w14:paraId="70A9E7F8" w14:textId="2701C702" w:rsidR="005C5BBD" w:rsidRPr="004303FF" w:rsidRDefault="005C5BBD" w:rsidP="005C5BBD">
      <w:pPr>
        <w:rPr>
          <w:rFonts w:asciiTheme="minorBidi" w:hAnsiTheme="minorBidi"/>
          <w:sz w:val="24"/>
          <w:szCs w:val="24"/>
        </w:rPr>
      </w:pPr>
    </w:p>
    <w:p w14:paraId="4357FA6A" w14:textId="77777777" w:rsidR="005C5BBD" w:rsidRPr="004303FF" w:rsidRDefault="005C5BBD" w:rsidP="005C5BBD">
      <w:pPr>
        <w:rPr>
          <w:rFonts w:asciiTheme="minorBidi" w:eastAsiaTheme="majorEastAsia" w:hAnsiTheme="minorBidi"/>
          <w:sz w:val="24"/>
          <w:szCs w:val="24"/>
          <w:bdr w:val="none" w:sz="0" w:space="0" w:color="auto" w:frame="1"/>
        </w:rPr>
      </w:pPr>
      <w:r w:rsidRPr="004303FF">
        <w:rPr>
          <w:rFonts w:asciiTheme="minorBidi" w:eastAsiaTheme="majorEastAsia" w:hAnsiTheme="minorBidi"/>
          <w:sz w:val="24"/>
          <w:szCs w:val="24"/>
          <w:bdr w:val="none" w:sz="0" w:space="0" w:color="auto" w:frame="1"/>
        </w:rPr>
        <w:t xml:space="preserve">- </w:t>
      </w:r>
      <w:proofErr w:type="spellStart"/>
      <w:r w:rsidRPr="004303FF">
        <w:rPr>
          <w:rFonts w:asciiTheme="minorBidi" w:eastAsiaTheme="majorEastAsia" w:hAnsiTheme="minorBidi"/>
          <w:sz w:val="24"/>
          <w:szCs w:val="24"/>
          <w:bdr w:val="none" w:sz="0" w:space="0" w:color="auto" w:frame="1"/>
        </w:rPr>
        <w:t>Modan</w:t>
      </w:r>
      <w:proofErr w:type="spellEnd"/>
      <w:r w:rsidRPr="004303FF">
        <w:rPr>
          <w:rFonts w:asciiTheme="minorBidi" w:eastAsiaTheme="majorEastAsia" w:hAnsiTheme="minorBidi"/>
          <w:sz w:val="24"/>
          <w:szCs w:val="24"/>
          <w:bdr w:val="none" w:sz="0" w:space="0" w:color="auto" w:frame="1"/>
        </w:rPr>
        <w:t xml:space="preserve"> Wang</w:t>
      </w:r>
    </w:p>
    <w:p w14:paraId="212E94A5" w14:textId="77777777" w:rsidR="005C5BBD" w:rsidRPr="004303FF" w:rsidRDefault="005C5BBD" w:rsidP="005C5BBD">
      <w:pPr>
        <w:rPr>
          <w:rFonts w:asciiTheme="minorBidi" w:eastAsiaTheme="majorEastAsia" w:hAnsiTheme="minorBidi"/>
          <w:sz w:val="24"/>
          <w:szCs w:val="24"/>
          <w:bdr w:val="none" w:sz="0" w:space="0" w:color="auto" w:frame="1"/>
        </w:rPr>
      </w:pPr>
      <w:r w:rsidRPr="004303FF">
        <w:rPr>
          <w:rFonts w:asciiTheme="minorBidi" w:eastAsiaTheme="majorEastAsia" w:hAnsiTheme="minorBidi"/>
          <w:sz w:val="24"/>
          <w:szCs w:val="24"/>
          <w:bdr w:val="none" w:sz="0" w:space="0" w:color="auto" w:frame="1"/>
        </w:rPr>
        <w:t xml:space="preserve">- </w:t>
      </w:r>
      <w:proofErr w:type="spellStart"/>
      <w:r w:rsidRPr="004303FF">
        <w:rPr>
          <w:rFonts w:asciiTheme="minorBidi" w:eastAsiaTheme="majorEastAsia" w:hAnsiTheme="minorBidi"/>
          <w:sz w:val="24"/>
          <w:szCs w:val="24"/>
          <w:bdr w:val="none" w:sz="0" w:space="0" w:color="auto" w:frame="1"/>
        </w:rPr>
        <w:t>Zhengli</w:t>
      </w:r>
      <w:proofErr w:type="spellEnd"/>
      <w:r w:rsidRPr="004303FF">
        <w:rPr>
          <w:rFonts w:asciiTheme="minorBidi" w:eastAsiaTheme="majorEastAsia" w:hAnsiTheme="minorBidi"/>
          <w:sz w:val="24"/>
          <w:szCs w:val="24"/>
          <w:bdr w:val="none" w:sz="0" w:space="0" w:color="auto" w:frame="1"/>
        </w:rPr>
        <w:t xml:space="preserve"> Zhang</w:t>
      </w:r>
    </w:p>
    <w:p w14:paraId="1C52867D" w14:textId="77777777" w:rsidR="00353BC5" w:rsidRPr="004303FF" w:rsidRDefault="005C5BBD" w:rsidP="00353BC5">
      <w:pPr>
        <w:rPr>
          <w:rFonts w:asciiTheme="minorBidi" w:eastAsiaTheme="majorEastAsia" w:hAnsiTheme="minorBidi"/>
          <w:sz w:val="24"/>
          <w:szCs w:val="24"/>
          <w:bdr w:val="none" w:sz="0" w:space="0" w:color="auto" w:frame="1"/>
        </w:rPr>
      </w:pPr>
      <w:r w:rsidRPr="004303FF">
        <w:rPr>
          <w:rFonts w:asciiTheme="minorBidi" w:eastAsiaTheme="majorEastAsia" w:hAnsiTheme="minorBidi"/>
          <w:sz w:val="24"/>
          <w:szCs w:val="24"/>
          <w:bdr w:val="none" w:sz="0" w:space="0" w:color="auto" w:frame="1"/>
        </w:rPr>
        <w:t xml:space="preserve">- </w:t>
      </w:r>
      <w:r w:rsidR="00353BC5" w:rsidRPr="004303FF">
        <w:rPr>
          <w:rFonts w:asciiTheme="minorBidi" w:eastAsiaTheme="majorEastAsia" w:hAnsiTheme="minorBidi"/>
          <w:sz w:val="24"/>
          <w:szCs w:val="24"/>
          <w:bdr w:val="none" w:sz="0" w:space="0" w:color="auto" w:frame="1"/>
        </w:rPr>
        <w:t xml:space="preserve">Raman Kumar </w:t>
      </w:r>
    </w:p>
    <w:p w14:paraId="13093325" w14:textId="05DA21E2" w:rsidR="005C5BBD" w:rsidRDefault="005C5BBD" w:rsidP="005C5BBD">
      <w:pPr>
        <w:rPr>
          <w:rFonts w:asciiTheme="minorBidi" w:eastAsiaTheme="majorEastAsia" w:hAnsiTheme="minorBidi"/>
          <w:sz w:val="24"/>
          <w:szCs w:val="24"/>
          <w:bdr w:val="none" w:sz="0" w:space="0" w:color="auto" w:frame="1"/>
        </w:rPr>
      </w:pPr>
    </w:p>
    <w:p w14:paraId="521316B6" w14:textId="415B23BA" w:rsidR="006D4D48" w:rsidRDefault="006D4D48" w:rsidP="005C5BBD">
      <w:pPr>
        <w:rPr>
          <w:rFonts w:asciiTheme="minorBidi" w:hAnsiTheme="minorBidi"/>
          <w:sz w:val="24"/>
          <w:szCs w:val="24"/>
        </w:rPr>
      </w:pPr>
    </w:p>
    <w:p w14:paraId="607667B7" w14:textId="3975CCD2" w:rsidR="006D4D48" w:rsidRDefault="006D4D48" w:rsidP="005C5BBD">
      <w:pPr>
        <w:rPr>
          <w:rFonts w:asciiTheme="minorBidi" w:hAnsiTheme="minorBidi"/>
          <w:sz w:val="24"/>
          <w:szCs w:val="24"/>
        </w:rPr>
      </w:pPr>
    </w:p>
    <w:p w14:paraId="1FD2AD8B" w14:textId="77777777" w:rsidR="00353BC5" w:rsidRDefault="00353BC5" w:rsidP="007F0723">
      <w:pPr>
        <w:pStyle w:val="TOCHeading"/>
        <w:spacing w:line="240" w:lineRule="auto"/>
        <w:rPr>
          <w:rFonts w:asciiTheme="minorBidi" w:hAnsiTheme="minorBidi" w:cstheme="minorBidi"/>
          <w:color w:val="auto"/>
          <w:sz w:val="24"/>
          <w:szCs w:val="24"/>
        </w:rPr>
      </w:pPr>
    </w:p>
    <w:p w14:paraId="61B3167E" w14:textId="77777777" w:rsidR="00D10A89" w:rsidRDefault="00D10A89">
      <w:pPr>
        <w:rPr>
          <w:rFonts w:asciiTheme="minorBidi" w:hAnsiTheme="minorBidi"/>
          <w:b/>
          <w:bCs/>
          <w:sz w:val="24"/>
          <w:szCs w:val="24"/>
        </w:rPr>
      </w:pPr>
      <w:r w:rsidRPr="00CE0F65">
        <w:rPr>
          <w:rFonts w:asciiTheme="minorBidi" w:hAnsiTheme="minorBidi"/>
          <w:b/>
          <w:bCs/>
          <w:sz w:val="24"/>
          <w:szCs w:val="24"/>
        </w:rPr>
        <w:t>Executive Summary</w:t>
      </w:r>
    </w:p>
    <w:p w14:paraId="15B58B78" w14:textId="77777777" w:rsidR="00CD7672" w:rsidRDefault="00CD7672" w:rsidP="003336E0">
      <w:pPr>
        <w:spacing w:line="360" w:lineRule="auto"/>
        <w:ind w:firstLine="720"/>
        <w:jc w:val="both"/>
        <w:rPr>
          <w:rFonts w:asciiTheme="minorBidi" w:hAnsiTheme="minorBidi"/>
          <w:sz w:val="24"/>
          <w:szCs w:val="24"/>
        </w:rPr>
      </w:pPr>
    </w:p>
    <w:p w14:paraId="65628CD6" w14:textId="4F83FE09" w:rsidR="00CE0F65" w:rsidRPr="00F50526" w:rsidRDefault="00B15F6B" w:rsidP="009901C8">
      <w:pPr>
        <w:spacing w:line="360" w:lineRule="auto"/>
        <w:jc w:val="both"/>
        <w:rPr>
          <w:rFonts w:asciiTheme="minorBidi" w:hAnsiTheme="minorBidi"/>
          <w:sz w:val="24"/>
          <w:szCs w:val="24"/>
        </w:rPr>
      </w:pPr>
      <w:r>
        <w:rPr>
          <w:rFonts w:asciiTheme="minorBidi" w:hAnsiTheme="minorBidi"/>
          <w:sz w:val="24"/>
          <w:szCs w:val="24"/>
        </w:rPr>
        <w:t xml:space="preserve">As a financial institution, credit card transactions </w:t>
      </w:r>
      <w:r w:rsidR="007A37EA">
        <w:rPr>
          <w:rFonts w:asciiTheme="minorBidi" w:hAnsiTheme="minorBidi"/>
          <w:sz w:val="24"/>
          <w:szCs w:val="24"/>
        </w:rPr>
        <w:t>contain the core of your</w:t>
      </w:r>
      <w:r w:rsidR="00833189">
        <w:rPr>
          <w:rFonts w:asciiTheme="minorBidi" w:hAnsiTheme="minorBidi"/>
          <w:sz w:val="24"/>
          <w:szCs w:val="24"/>
        </w:rPr>
        <w:t xml:space="preserve"> business and </w:t>
      </w:r>
      <w:r w:rsidR="00DA5F31">
        <w:rPr>
          <w:rFonts w:asciiTheme="minorBidi" w:hAnsiTheme="minorBidi"/>
          <w:sz w:val="24"/>
          <w:szCs w:val="24"/>
        </w:rPr>
        <w:t>fraudulent</w:t>
      </w:r>
      <w:r w:rsidR="00833189">
        <w:rPr>
          <w:rFonts w:asciiTheme="minorBidi" w:hAnsiTheme="minorBidi"/>
          <w:sz w:val="24"/>
          <w:szCs w:val="24"/>
        </w:rPr>
        <w:t xml:space="preserve"> transactions </w:t>
      </w:r>
      <w:r w:rsidR="000D40AC">
        <w:rPr>
          <w:rFonts w:asciiTheme="minorBidi" w:hAnsiTheme="minorBidi"/>
          <w:sz w:val="24"/>
          <w:szCs w:val="24"/>
        </w:rPr>
        <w:t xml:space="preserve">could </w:t>
      </w:r>
      <w:r w:rsidR="00833189">
        <w:rPr>
          <w:rFonts w:asciiTheme="minorBidi" w:hAnsiTheme="minorBidi"/>
          <w:sz w:val="24"/>
          <w:szCs w:val="24"/>
        </w:rPr>
        <w:t>causes both financial and reputational damage to</w:t>
      </w:r>
      <w:r w:rsidR="00DA5F31">
        <w:rPr>
          <w:rFonts w:asciiTheme="minorBidi" w:hAnsiTheme="minorBidi"/>
          <w:sz w:val="24"/>
          <w:szCs w:val="24"/>
        </w:rPr>
        <w:t xml:space="preserve"> your business. </w:t>
      </w:r>
      <w:r w:rsidR="007D31CC">
        <w:rPr>
          <w:rFonts w:asciiTheme="minorBidi" w:hAnsiTheme="minorBidi"/>
          <w:sz w:val="24"/>
          <w:szCs w:val="24"/>
        </w:rPr>
        <w:t xml:space="preserve">Based on our research the </w:t>
      </w:r>
      <w:r w:rsidR="00B03B03">
        <w:rPr>
          <w:rFonts w:asciiTheme="minorBidi" w:hAnsiTheme="minorBidi"/>
          <w:sz w:val="24"/>
          <w:szCs w:val="24"/>
        </w:rPr>
        <w:t>number</w:t>
      </w:r>
      <w:r w:rsidR="007D31CC">
        <w:rPr>
          <w:rFonts w:asciiTheme="minorBidi" w:hAnsiTheme="minorBidi"/>
          <w:sz w:val="24"/>
          <w:szCs w:val="24"/>
        </w:rPr>
        <w:t xml:space="preserve"> of fraudulent transactions will grow in the next decades</w:t>
      </w:r>
      <w:r w:rsidR="00B03B03">
        <w:rPr>
          <w:rFonts w:asciiTheme="minorBidi" w:hAnsiTheme="minorBidi"/>
          <w:sz w:val="24"/>
          <w:szCs w:val="24"/>
        </w:rPr>
        <w:t xml:space="preserve"> by factor of 2</w:t>
      </w:r>
      <w:r w:rsidR="007D31CC">
        <w:rPr>
          <w:rFonts w:asciiTheme="minorBidi" w:hAnsiTheme="minorBidi"/>
          <w:sz w:val="24"/>
          <w:szCs w:val="24"/>
        </w:rPr>
        <w:t xml:space="preserve">, and they will </w:t>
      </w:r>
      <w:r w:rsidR="006157F1">
        <w:rPr>
          <w:rFonts w:asciiTheme="minorBidi" w:hAnsiTheme="minorBidi"/>
          <w:sz w:val="24"/>
          <w:szCs w:val="24"/>
        </w:rPr>
        <w:t xml:space="preserve">be </w:t>
      </w:r>
      <w:r w:rsidR="007D31CC">
        <w:rPr>
          <w:rFonts w:asciiTheme="minorBidi" w:hAnsiTheme="minorBidi"/>
          <w:sz w:val="24"/>
          <w:szCs w:val="24"/>
        </w:rPr>
        <w:t xml:space="preserve">more sophisticated. </w:t>
      </w:r>
      <w:r w:rsidR="002E16E8">
        <w:rPr>
          <w:rFonts w:asciiTheme="minorBidi" w:hAnsiTheme="minorBidi"/>
          <w:sz w:val="24"/>
          <w:szCs w:val="24"/>
        </w:rPr>
        <w:t xml:space="preserve">These trends call for a systematic method to identify and flag these fraudulent transactions. </w:t>
      </w:r>
      <w:r w:rsidR="004E494A">
        <w:rPr>
          <w:rFonts w:asciiTheme="minorBidi" w:hAnsiTheme="minorBidi"/>
          <w:sz w:val="24"/>
          <w:szCs w:val="24"/>
        </w:rPr>
        <w:t xml:space="preserve">We started our process with </w:t>
      </w:r>
      <w:r w:rsidR="00BF191A">
        <w:rPr>
          <w:rFonts w:asciiTheme="minorBidi" w:hAnsiTheme="minorBidi"/>
          <w:sz w:val="24"/>
          <w:szCs w:val="24"/>
        </w:rPr>
        <w:t>in depth</w:t>
      </w:r>
      <w:r w:rsidR="004E494A">
        <w:rPr>
          <w:rFonts w:asciiTheme="minorBidi" w:hAnsiTheme="minorBidi"/>
          <w:sz w:val="24"/>
          <w:szCs w:val="24"/>
        </w:rPr>
        <w:t xml:space="preserve"> data quality report, in </w:t>
      </w:r>
      <w:r w:rsidR="00BF191A">
        <w:rPr>
          <w:rFonts w:asciiTheme="minorBidi" w:hAnsiTheme="minorBidi"/>
          <w:sz w:val="24"/>
          <w:szCs w:val="24"/>
        </w:rPr>
        <w:t>which,</w:t>
      </w:r>
      <w:r w:rsidR="000575E3">
        <w:rPr>
          <w:rFonts w:asciiTheme="minorBidi" w:hAnsiTheme="minorBidi"/>
          <w:sz w:val="24"/>
          <w:szCs w:val="24"/>
        </w:rPr>
        <w:t xml:space="preserve"> we draw our insights to build the most impactful </w:t>
      </w:r>
      <w:r w:rsidR="00DE1D61">
        <w:rPr>
          <w:rFonts w:asciiTheme="minorBidi" w:hAnsiTheme="minorBidi"/>
          <w:sz w:val="24"/>
          <w:szCs w:val="24"/>
        </w:rPr>
        <w:t xml:space="preserve">expert variables. Furthermore, we used K-S </w:t>
      </w:r>
      <w:r w:rsidR="00745331">
        <w:rPr>
          <w:rFonts w:asciiTheme="minorBidi" w:hAnsiTheme="minorBidi"/>
          <w:sz w:val="24"/>
          <w:szCs w:val="24"/>
        </w:rPr>
        <w:t>test to</w:t>
      </w:r>
      <w:r w:rsidR="00BF191A">
        <w:rPr>
          <w:rFonts w:asciiTheme="minorBidi" w:hAnsiTheme="minorBidi"/>
          <w:sz w:val="24"/>
          <w:szCs w:val="24"/>
        </w:rPr>
        <w:t xml:space="preserve"> reduce dimensionality and simplify our model using the most </w:t>
      </w:r>
      <w:r w:rsidR="006157F1">
        <w:rPr>
          <w:rFonts w:asciiTheme="minorBidi" w:hAnsiTheme="minorBidi"/>
          <w:sz w:val="24"/>
          <w:szCs w:val="24"/>
        </w:rPr>
        <w:t>significant</w:t>
      </w:r>
      <w:r w:rsidR="00BF191A">
        <w:rPr>
          <w:rFonts w:asciiTheme="minorBidi" w:hAnsiTheme="minorBidi"/>
          <w:sz w:val="24"/>
          <w:szCs w:val="24"/>
        </w:rPr>
        <w:t xml:space="preserve"> variables. </w:t>
      </w:r>
      <w:r w:rsidR="00CF3283">
        <w:rPr>
          <w:rFonts w:asciiTheme="minorBidi" w:hAnsiTheme="minorBidi"/>
          <w:sz w:val="24"/>
          <w:szCs w:val="24"/>
        </w:rPr>
        <w:t>Our team was able t</w:t>
      </w:r>
      <w:r w:rsidR="00536F2B">
        <w:rPr>
          <w:rFonts w:asciiTheme="minorBidi" w:hAnsiTheme="minorBidi"/>
          <w:sz w:val="24"/>
          <w:szCs w:val="24"/>
        </w:rPr>
        <w:t xml:space="preserve">o build a model </w:t>
      </w:r>
      <w:r w:rsidR="009D5ABE">
        <w:rPr>
          <w:rFonts w:asciiTheme="minorBidi" w:hAnsiTheme="minorBidi"/>
          <w:sz w:val="24"/>
          <w:szCs w:val="24"/>
        </w:rPr>
        <w:t xml:space="preserve">using the selected variables </w:t>
      </w:r>
      <w:r w:rsidR="00536F2B">
        <w:rPr>
          <w:rFonts w:asciiTheme="minorBidi" w:hAnsiTheme="minorBidi"/>
          <w:sz w:val="24"/>
          <w:szCs w:val="24"/>
        </w:rPr>
        <w:t xml:space="preserve">to </w:t>
      </w:r>
      <w:r w:rsidR="00881D00">
        <w:rPr>
          <w:rFonts w:asciiTheme="minorBidi" w:hAnsiTheme="minorBidi"/>
          <w:sz w:val="24"/>
          <w:szCs w:val="24"/>
        </w:rPr>
        <w:t>identify th</w:t>
      </w:r>
      <w:r w:rsidR="00097530">
        <w:rPr>
          <w:rFonts w:asciiTheme="minorBidi" w:hAnsiTheme="minorBidi"/>
          <w:sz w:val="24"/>
          <w:szCs w:val="24"/>
        </w:rPr>
        <w:t xml:space="preserve">ese </w:t>
      </w:r>
      <w:r w:rsidR="00426829">
        <w:rPr>
          <w:rFonts w:asciiTheme="minorBidi" w:hAnsiTheme="minorBidi"/>
          <w:sz w:val="24"/>
          <w:szCs w:val="24"/>
        </w:rPr>
        <w:t>doubtful</w:t>
      </w:r>
      <w:r w:rsidR="00881D00">
        <w:rPr>
          <w:rFonts w:asciiTheme="minorBidi" w:hAnsiTheme="minorBidi"/>
          <w:sz w:val="24"/>
          <w:szCs w:val="24"/>
        </w:rPr>
        <w:t xml:space="preserve"> transactions in timely </w:t>
      </w:r>
      <w:r w:rsidR="000F77E7">
        <w:rPr>
          <w:rFonts w:asciiTheme="minorBidi" w:hAnsiTheme="minorBidi"/>
          <w:sz w:val="24"/>
          <w:szCs w:val="24"/>
        </w:rPr>
        <w:t>manner</w:t>
      </w:r>
      <w:r w:rsidR="00881D00">
        <w:rPr>
          <w:rFonts w:asciiTheme="minorBidi" w:hAnsiTheme="minorBidi"/>
          <w:sz w:val="24"/>
          <w:szCs w:val="24"/>
        </w:rPr>
        <w:t xml:space="preserve">. </w:t>
      </w:r>
      <w:r w:rsidR="0009731B">
        <w:rPr>
          <w:rFonts w:asciiTheme="minorBidi" w:hAnsiTheme="minorBidi"/>
          <w:sz w:val="24"/>
          <w:szCs w:val="24"/>
        </w:rPr>
        <w:t xml:space="preserve">Our research was based on the supervised data provided </w:t>
      </w:r>
      <w:r w:rsidR="00970A54">
        <w:rPr>
          <w:rFonts w:asciiTheme="minorBidi" w:hAnsiTheme="minorBidi"/>
          <w:sz w:val="24"/>
          <w:szCs w:val="24"/>
        </w:rPr>
        <w:t>which included few missing values which we addressed before creating the models.</w:t>
      </w:r>
      <w:r w:rsidR="000F77E7">
        <w:rPr>
          <w:rFonts w:asciiTheme="minorBidi" w:hAnsiTheme="minorBidi"/>
          <w:sz w:val="24"/>
          <w:szCs w:val="24"/>
        </w:rPr>
        <w:t xml:space="preserve"> </w:t>
      </w:r>
      <w:r w:rsidR="00044593">
        <w:rPr>
          <w:rFonts w:asciiTheme="minorBidi" w:hAnsiTheme="minorBidi"/>
          <w:sz w:val="24"/>
          <w:szCs w:val="24"/>
        </w:rPr>
        <w:t xml:space="preserve">In our </w:t>
      </w:r>
      <w:r w:rsidR="005226F1">
        <w:rPr>
          <w:rFonts w:asciiTheme="minorBidi" w:hAnsiTheme="minorBidi"/>
          <w:sz w:val="24"/>
          <w:szCs w:val="24"/>
        </w:rPr>
        <w:t>pursuit</w:t>
      </w:r>
      <w:r w:rsidR="00044593">
        <w:rPr>
          <w:rFonts w:asciiTheme="minorBidi" w:hAnsiTheme="minorBidi"/>
          <w:sz w:val="24"/>
          <w:szCs w:val="24"/>
        </w:rPr>
        <w:t xml:space="preserve"> of the best model, we experimented with Decision Tree, Random Forest, Logistic Regression, </w:t>
      </w:r>
      <w:r w:rsidR="005226F1">
        <w:rPr>
          <w:rFonts w:asciiTheme="minorBidi" w:hAnsiTheme="minorBidi"/>
          <w:sz w:val="24"/>
          <w:szCs w:val="24"/>
        </w:rPr>
        <w:t>Gradient Boosting Tree, and SVM.</w:t>
      </w:r>
      <w:r w:rsidR="008510A1">
        <w:rPr>
          <w:rFonts w:asciiTheme="minorBidi" w:hAnsiTheme="minorBidi"/>
          <w:sz w:val="24"/>
          <w:szCs w:val="24"/>
        </w:rPr>
        <w:t xml:space="preserve"> We concluded that “Random Forest” was the best model </w:t>
      </w:r>
      <w:r w:rsidR="00065BC4">
        <w:rPr>
          <w:rFonts w:asciiTheme="minorBidi" w:hAnsiTheme="minorBidi"/>
          <w:sz w:val="24"/>
          <w:szCs w:val="24"/>
        </w:rPr>
        <w:t xml:space="preserve">which provided 74.55% fraud detection in </w:t>
      </w:r>
      <w:r w:rsidR="0010468F">
        <w:rPr>
          <w:rFonts w:asciiTheme="minorBidi" w:hAnsiTheme="minorBidi"/>
          <w:sz w:val="24"/>
          <w:szCs w:val="24"/>
        </w:rPr>
        <w:t>OOT (</w:t>
      </w:r>
      <w:r w:rsidR="00065BC4">
        <w:rPr>
          <w:rFonts w:asciiTheme="minorBidi" w:hAnsiTheme="minorBidi"/>
          <w:sz w:val="24"/>
          <w:szCs w:val="24"/>
        </w:rPr>
        <w:t xml:space="preserve">out of Time) period. </w:t>
      </w:r>
    </w:p>
    <w:p w14:paraId="02B7A8AB" w14:textId="68C7C007" w:rsidR="00D10A89" w:rsidRPr="008B2F87" w:rsidRDefault="008B2F87" w:rsidP="00CD7672">
      <w:pPr>
        <w:spacing w:line="360" w:lineRule="auto"/>
        <w:rPr>
          <w:rFonts w:asciiTheme="minorBidi" w:hAnsiTheme="minorBidi"/>
          <w:sz w:val="24"/>
          <w:szCs w:val="24"/>
        </w:rPr>
      </w:pPr>
      <w:r>
        <w:rPr>
          <w:rFonts w:asciiTheme="minorBidi" w:hAnsiTheme="minorBidi"/>
          <w:sz w:val="24"/>
          <w:szCs w:val="24"/>
        </w:rPr>
        <w:t xml:space="preserve">Based on our data, we would be able to save the company </w:t>
      </w:r>
      <w:r w:rsidR="00133B23">
        <w:rPr>
          <w:rFonts w:asciiTheme="minorBidi" w:hAnsiTheme="minorBidi"/>
          <w:sz w:val="24"/>
          <w:szCs w:val="24"/>
        </w:rPr>
        <w:t xml:space="preserve">$220K in just </w:t>
      </w:r>
      <w:r w:rsidR="00CD7672">
        <w:rPr>
          <w:rFonts w:asciiTheme="minorBidi" w:hAnsiTheme="minorBidi"/>
          <w:sz w:val="24"/>
          <w:szCs w:val="24"/>
        </w:rPr>
        <w:t>OOT (</w:t>
      </w:r>
      <w:r w:rsidR="00133B23">
        <w:rPr>
          <w:rFonts w:asciiTheme="minorBidi" w:hAnsiTheme="minorBidi"/>
          <w:sz w:val="24"/>
          <w:szCs w:val="24"/>
        </w:rPr>
        <w:t xml:space="preserve">Out of time) window which equates to </w:t>
      </w:r>
      <w:r w:rsidR="00671758">
        <w:rPr>
          <w:rFonts w:asciiTheme="minorBidi" w:hAnsiTheme="minorBidi"/>
          <w:sz w:val="24"/>
          <w:szCs w:val="24"/>
        </w:rPr>
        <w:t>$1.320 million dollars of saving. We recommend rejecting transaction below 2%</w:t>
      </w:r>
      <w:r w:rsidR="00CD7672">
        <w:rPr>
          <w:rFonts w:asciiTheme="minorBidi" w:hAnsiTheme="minorBidi"/>
          <w:sz w:val="24"/>
          <w:szCs w:val="24"/>
        </w:rPr>
        <w:t xml:space="preserve"> threshold to avoid loss. </w:t>
      </w:r>
    </w:p>
    <w:p w14:paraId="0CE31D3E" w14:textId="77777777" w:rsidR="003336E0" w:rsidRDefault="003336E0">
      <w:pPr>
        <w:rPr>
          <w:rFonts w:asciiTheme="minorBidi" w:hAnsiTheme="minorBidi"/>
          <w:b/>
          <w:bCs/>
          <w:sz w:val="24"/>
          <w:szCs w:val="24"/>
        </w:rPr>
      </w:pPr>
    </w:p>
    <w:p w14:paraId="217653D3" w14:textId="77777777" w:rsidR="003336E0" w:rsidRDefault="003336E0">
      <w:pPr>
        <w:rPr>
          <w:rFonts w:asciiTheme="minorBidi" w:hAnsiTheme="minorBidi"/>
          <w:b/>
          <w:bCs/>
          <w:sz w:val="24"/>
          <w:szCs w:val="24"/>
        </w:rPr>
      </w:pPr>
    </w:p>
    <w:p w14:paraId="1DC7AA2E" w14:textId="77777777" w:rsidR="003336E0" w:rsidRDefault="003336E0">
      <w:pPr>
        <w:rPr>
          <w:rFonts w:asciiTheme="minorBidi" w:hAnsiTheme="minorBidi"/>
          <w:b/>
          <w:bCs/>
          <w:sz w:val="24"/>
          <w:szCs w:val="24"/>
        </w:rPr>
      </w:pPr>
    </w:p>
    <w:p w14:paraId="79C977F4" w14:textId="77777777" w:rsidR="003336E0" w:rsidRDefault="003336E0">
      <w:pPr>
        <w:rPr>
          <w:rFonts w:asciiTheme="minorBidi" w:hAnsiTheme="minorBidi"/>
          <w:b/>
          <w:bCs/>
          <w:sz w:val="24"/>
          <w:szCs w:val="24"/>
        </w:rPr>
      </w:pPr>
    </w:p>
    <w:p w14:paraId="78DD9A26" w14:textId="77777777" w:rsidR="003336E0" w:rsidRDefault="003336E0">
      <w:pPr>
        <w:rPr>
          <w:rFonts w:asciiTheme="minorBidi" w:hAnsiTheme="minorBidi"/>
          <w:b/>
          <w:bCs/>
          <w:sz w:val="24"/>
          <w:szCs w:val="24"/>
        </w:rPr>
      </w:pPr>
    </w:p>
    <w:p w14:paraId="1CFF5D8B" w14:textId="77777777" w:rsidR="003336E0" w:rsidRDefault="003336E0">
      <w:pPr>
        <w:rPr>
          <w:rFonts w:asciiTheme="minorBidi" w:hAnsiTheme="minorBidi"/>
          <w:b/>
          <w:bCs/>
          <w:sz w:val="24"/>
          <w:szCs w:val="24"/>
        </w:rPr>
      </w:pPr>
    </w:p>
    <w:p w14:paraId="61DCFEE3" w14:textId="77777777" w:rsidR="009901C8" w:rsidRDefault="009901C8">
      <w:pPr>
        <w:rPr>
          <w:rFonts w:asciiTheme="minorBidi" w:hAnsiTheme="minorBidi"/>
          <w:b/>
          <w:bCs/>
          <w:sz w:val="24"/>
          <w:szCs w:val="24"/>
        </w:rPr>
      </w:pPr>
    </w:p>
    <w:p w14:paraId="762B3B87" w14:textId="77777777" w:rsidR="009901C8" w:rsidRDefault="009901C8">
      <w:pPr>
        <w:rPr>
          <w:rFonts w:asciiTheme="minorBidi" w:hAnsiTheme="minorBidi"/>
          <w:b/>
          <w:bCs/>
          <w:sz w:val="24"/>
          <w:szCs w:val="24"/>
        </w:rPr>
      </w:pPr>
    </w:p>
    <w:p w14:paraId="7397ADEA" w14:textId="77777777" w:rsidR="009901C8" w:rsidRDefault="009901C8">
      <w:pPr>
        <w:rPr>
          <w:rFonts w:asciiTheme="minorBidi" w:hAnsiTheme="minorBidi"/>
          <w:b/>
          <w:bCs/>
          <w:sz w:val="24"/>
          <w:szCs w:val="24"/>
        </w:rPr>
      </w:pPr>
    </w:p>
    <w:p w14:paraId="1CF7DE39" w14:textId="77777777" w:rsidR="009901C8" w:rsidRDefault="009901C8">
      <w:pPr>
        <w:rPr>
          <w:rFonts w:asciiTheme="minorBidi" w:hAnsiTheme="minorBidi"/>
          <w:b/>
          <w:bCs/>
          <w:sz w:val="24"/>
          <w:szCs w:val="24"/>
        </w:rPr>
      </w:pPr>
    </w:p>
    <w:p w14:paraId="7C2A21AA" w14:textId="01032F01" w:rsidR="001A5BC6" w:rsidRPr="004303FF" w:rsidRDefault="004109D7">
      <w:pPr>
        <w:rPr>
          <w:rFonts w:asciiTheme="minorBidi" w:hAnsiTheme="minorBidi"/>
          <w:b/>
          <w:bCs/>
          <w:sz w:val="24"/>
          <w:szCs w:val="24"/>
        </w:rPr>
      </w:pPr>
      <w:r w:rsidRPr="004303FF">
        <w:rPr>
          <w:rFonts w:asciiTheme="minorBidi" w:hAnsiTheme="minorBidi"/>
          <w:b/>
          <w:bCs/>
          <w:sz w:val="24"/>
          <w:szCs w:val="24"/>
        </w:rPr>
        <w:t xml:space="preserve">Data Description </w:t>
      </w:r>
    </w:p>
    <w:p w14:paraId="778AE044" w14:textId="77777777" w:rsidR="00D1573B" w:rsidRPr="004303FF" w:rsidRDefault="00D1573B" w:rsidP="00D1573B">
      <w:pPr>
        <w:rPr>
          <w:rFonts w:asciiTheme="minorBidi" w:hAnsiTheme="minorBidi"/>
          <w:bCs/>
          <w:sz w:val="24"/>
          <w:szCs w:val="24"/>
        </w:rPr>
      </w:pPr>
      <w:r w:rsidRPr="004303FF">
        <w:rPr>
          <w:rFonts w:asciiTheme="minorBidi" w:hAnsiTheme="minorBidi"/>
          <w:bCs/>
          <w:sz w:val="24"/>
          <w:szCs w:val="24"/>
        </w:rPr>
        <w:t>File Description:</w:t>
      </w:r>
    </w:p>
    <w:p w14:paraId="25CA97CD" w14:textId="7B74C36D" w:rsidR="00D1573B" w:rsidRPr="004303FF" w:rsidRDefault="00EB00AD" w:rsidP="00EB00AD">
      <w:pPr>
        <w:jc w:val="both"/>
        <w:rPr>
          <w:rFonts w:asciiTheme="minorBidi" w:hAnsiTheme="minorBidi"/>
          <w:sz w:val="24"/>
          <w:szCs w:val="24"/>
        </w:rPr>
      </w:pPr>
      <w:r w:rsidRPr="004303FF">
        <w:rPr>
          <w:rFonts w:asciiTheme="minorBidi" w:hAnsiTheme="minorBidi"/>
          <w:sz w:val="24"/>
          <w:szCs w:val="24"/>
        </w:rPr>
        <w:t xml:space="preserve">The dataset is called </w:t>
      </w:r>
      <w:r w:rsidR="00D1573B" w:rsidRPr="004303FF">
        <w:rPr>
          <w:rFonts w:asciiTheme="minorBidi" w:hAnsiTheme="minorBidi"/>
          <w:sz w:val="24"/>
          <w:szCs w:val="24"/>
        </w:rPr>
        <w:t xml:space="preserve">‘card transactions’ </w:t>
      </w:r>
      <w:r w:rsidRPr="004303FF">
        <w:rPr>
          <w:rFonts w:asciiTheme="minorBidi" w:hAnsiTheme="minorBidi"/>
          <w:sz w:val="24"/>
          <w:szCs w:val="24"/>
        </w:rPr>
        <w:t>which contains</w:t>
      </w:r>
      <w:r w:rsidR="00D1573B" w:rsidRPr="004303FF">
        <w:rPr>
          <w:rFonts w:asciiTheme="minorBidi" w:hAnsiTheme="minorBidi"/>
          <w:sz w:val="24"/>
          <w:szCs w:val="24"/>
        </w:rPr>
        <w:t xml:space="preserve"> 96,708 records and 10 variables. It includes information about the record number, card number, the date the card transactions made, merchant number, merchant description, merchant state, merchant zip code, transaction type, transaction amount and fraud condition.</w:t>
      </w:r>
    </w:p>
    <w:p w14:paraId="554488D7" w14:textId="09EA49BB" w:rsidR="00D1573B" w:rsidRPr="004303FF" w:rsidRDefault="00D1573B" w:rsidP="00B130E6">
      <w:pPr>
        <w:rPr>
          <w:rFonts w:asciiTheme="minorBidi" w:hAnsiTheme="minorBidi"/>
          <w:sz w:val="24"/>
          <w:szCs w:val="24"/>
        </w:rPr>
      </w:pPr>
      <w:r w:rsidRPr="004303FF">
        <w:rPr>
          <w:rFonts w:asciiTheme="minorBidi" w:hAnsiTheme="minorBidi"/>
          <w:bCs/>
          <w:sz w:val="24"/>
          <w:szCs w:val="24"/>
        </w:rPr>
        <w:t>File Name:</w:t>
      </w:r>
      <w:r w:rsidR="00B130E6" w:rsidRPr="004303FF">
        <w:rPr>
          <w:rFonts w:asciiTheme="minorBidi" w:hAnsiTheme="minorBidi"/>
          <w:bCs/>
          <w:sz w:val="24"/>
          <w:szCs w:val="24"/>
        </w:rPr>
        <w:t xml:space="preserve"> </w:t>
      </w:r>
      <w:r w:rsidRPr="004303FF">
        <w:rPr>
          <w:rFonts w:asciiTheme="minorBidi" w:hAnsiTheme="minorBidi"/>
          <w:sz w:val="24"/>
          <w:szCs w:val="24"/>
        </w:rPr>
        <w:t>card transactions.xlsx</w:t>
      </w:r>
    </w:p>
    <w:p w14:paraId="311BAA41" w14:textId="46264044" w:rsidR="00D1573B" w:rsidRPr="004303FF" w:rsidRDefault="00D1573B" w:rsidP="00B64AD1">
      <w:pPr>
        <w:rPr>
          <w:rFonts w:asciiTheme="minorBidi" w:hAnsiTheme="minorBidi"/>
          <w:sz w:val="24"/>
          <w:szCs w:val="24"/>
        </w:rPr>
      </w:pPr>
      <w:r w:rsidRPr="004303FF">
        <w:rPr>
          <w:rFonts w:asciiTheme="minorBidi" w:hAnsiTheme="minorBidi"/>
          <w:bCs/>
          <w:sz w:val="24"/>
          <w:szCs w:val="24"/>
        </w:rPr>
        <w:t>Data Source:</w:t>
      </w:r>
      <w:r w:rsidR="00B64AD1" w:rsidRPr="004303FF">
        <w:rPr>
          <w:rFonts w:asciiTheme="minorBidi" w:hAnsiTheme="minorBidi"/>
          <w:bCs/>
          <w:sz w:val="24"/>
          <w:szCs w:val="24"/>
        </w:rPr>
        <w:t xml:space="preserve"> </w:t>
      </w:r>
      <w:r w:rsidRPr="004303FF">
        <w:rPr>
          <w:rFonts w:asciiTheme="minorBidi" w:hAnsiTheme="minorBidi"/>
          <w:sz w:val="24"/>
          <w:szCs w:val="24"/>
        </w:rPr>
        <w:t>This dataset is the simulated data based on real card transactions records.</w:t>
      </w:r>
    </w:p>
    <w:p w14:paraId="06FC8D85" w14:textId="2E15B8EA" w:rsidR="00D1573B" w:rsidRPr="004303FF" w:rsidRDefault="00D1573B" w:rsidP="00B130E6">
      <w:pPr>
        <w:rPr>
          <w:rFonts w:asciiTheme="minorBidi" w:hAnsiTheme="minorBidi"/>
          <w:sz w:val="24"/>
          <w:szCs w:val="24"/>
        </w:rPr>
      </w:pPr>
      <w:r w:rsidRPr="004303FF">
        <w:rPr>
          <w:rFonts w:asciiTheme="minorBidi" w:hAnsiTheme="minorBidi"/>
          <w:bCs/>
          <w:sz w:val="24"/>
          <w:szCs w:val="24"/>
        </w:rPr>
        <w:t>Number of Records</w:t>
      </w:r>
      <w:r w:rsidRPr="004303FF">
        <w:rPr>
          <w:rFonts w:asciiTheme="minorBidi" w:hAnsiTheme="minorBidi"/>
          <w:b/>
          <w:sz w:val="24"/>
          <w:szCs w:val="24"/>
        </w:rPr>
        <w:t>:</w:t>
      </w:r>
      <w:r w:rsidR="00B130E6" w:rsidRPr="004303FF">
        <w:rPr>
          <w:rFonts w:asciiTheme="minorBidi" w:hAnsiTheme="minorBidi"/>
          <w:b/>
          <w:sz w:val="24"/>
          <w:szCs w:val="24"/>
        </w:rPr>
        <w:t xml:space="preserve"> </w:t>
      </w:r>
      <w:r w:rsidRPr="004303FF">
        <w:rPr>
          <w:rFonts w:asciiTheme="minorBidi" w:hAnsiTheme="minorBidi"/>
          <w:sz w:val="24"/>
          <w:szCs w:val="24"/>
        </w:rPr>
        <w:t>96,708 records</w:t>
      </w:r>
    </w:p>
    <w:p w14:paraId="4054BB09" w14:textId="7BBDC2F3" w:rsidR="00D1573B" w:rsidRPr="004303FF" w:rsidRDefault="00D1573B" w:rsidP="00186C65">
      <w:pPr>
        <w:rPr>
          <w:rFonts w:asciiTheme="minorBidi" w:hAnsiTheme="minorBidi"/>
          <w:sz w:val="24"/>
          <w:szCs w:val="24"/>
        </w:rPr>
      </w:pPr>
      <w:r w:rsidRPr="004303FF">
        <w:rPr>
          <w:rFonts w:asciiTheme="minorBidi" w:hAnsiTheme="minorBidi"/>
          <w:bCs/>
          <w:sz w:val="24"/>
          <w:szCs w:val="24"/>
        </w:rPr>
        <w:t>Number of Fields:</w:t>
      </w:r>
      <w:r w:rsidR="00186C65" w:rsidRPr="004303FF">
        <w:rPr>
          <w:rFonts w:asciiTheme="minorBidi" w:hAnsiTheme="minorBidi"/>
          <w:bCs/>
          <w:sz w:val="24"/>
          <w:szCs w:val="24"/>
        </w:rPr>
        <w:t xml:space="preserve"> </w:t>
      </w:r>
      <w:r w:rsidRPr="004303FF">
        <w:rPr>
          <w:rFonts w:asciiTheme="minorBidi" w:hAnsiTheme="minorBidi"/>
          <w:sz w:val="24"/>
          <w:szCs w:val="24"/>
        </w:rPr>
        <w:t>10 variables in total:</w:t>
      </w:r>
    </w:p>
    <w:p w14:paraId="59AB3199" w14:textId="39ECEF0C" w:rsidR="00D1573B" w:rsidRPr="004303FF" w:rsidRDefault="00C37C6F" w:rsidP="00D1573B">
      <w:pPr>
        <w:rPr>
          <w:rFonts w:asciiTheme="minorBidi" w:hAnsiTheme="minorBidi"/>
          <w:sz w:val="24"/>
          <w:szCs w:val="24"/>
        </w:rPr>
      </w:pPr>
      <w:r w:rsidRPr="004303FF">
        <w:rPr>
          <w:rFonts w:asciiTheme="minorBidi" w:hAnsiTheme="minorBidi"/>
          <w:b/>
          <w:noProof/>
          <w:sz w:val="24"/>
          <w:szCs w:val="24"/>
          <w:lang w:eastAsia="zh-CN"/>
        </w:rPr>
        <w:drawing>
          <wp:anchor distT="0" distB="0" distL="114300" distR="114300" simplePos="0" relativeHeight="251486208" behindDoc="1" locked="0" layoutInCell="1" allowOverlap="1" wp14:anchorId="03224A7D" wp14:editId="0A9F4752">
            <wp:simplePos x="0" y="0"/>
            <wp:positionH relativeFrom="column">
              <wp:posOffset>218440</wp:posOffset>
            </wp:positionH>
            <wp:positionV relativeFrom="paragraph">
              <wp:posOffset>50800</wp:posOffset>
            </wp:positionV>
            <wp:extent cx="5848985" cy="2799715"/>
            <wp:effectExtent l="0" t="0" r="0" b="635"/>
            <wp:wrapTight wrapText="bothSides">
              <wp:wrapPolygon edited="0">
                <wp:start x="0" y="0"/>
                <wp:lineTo x="0" y="21458"/>
                <wp:lineTo x="21527" y="21458"/>
                <wp:lineTo x="21527" y="0"/>
                <wp:lineTo x="0" y="0"/>
              </wp:wrapPolygon>
            </wp:wrapTight>
            <wp:docPr id="8" name="图片 2" descr="C:\Users\zzl\AppData\Local\Temp\WeChat Files\268512694671242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zl\AppData\Local\Temp\WeChat Files\268512694671242858.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48985" cy="27997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7ABB41" w14:textId="7CD822ED" w:rsidR="00186C65" w:rsidRPr="004303FF" w:rsidRDefault="00186C65" w:rsidP="00D1573B">
      <w:pPr>
        <w:rPr>
          <w:rFonts w:asciiTheme="minorBidi" w:hAnsiTheme="minorBidi"/>
          <w:sz w:val="24"/>
          <w:szCs w:val="24"/>
        </w:rPr>
      </w:pPr>
    </w:p>
    <w:p w14:paraId="200637DB" w14:textId="57685E37" w:rsidR="00186C65" w:rsidRPr="004303FF" w:rsidRDefault="00186C65" w:rsidP="00D1573B">
      <w:pPr>
        <w:rPr>
          <w:rFonts w:asciiTheme="minorBidi" w:hAnsiTheme="minorBidi"/>
          <w:sz w:val="24"/>
          <w:szCs w:val="24"/>
        </w:rPr>
      </w:pPr>
    </w:p>
    <w:p w14:paraId="04F09B7C" w14:textId="29D3D86C" w:rsidR="00186C65" w:rsidRPr="004303FF" w:rsidRDefault="00186C65" w:rsidP="00D1573B">
      <w:pPr>
        <w:rPr>
          <w:rFonts w:asciiTheme="minorBidi" w:hAnsiTheme="minorBidi"/>
          <w:sz w:val="24"/>
          <w:szCs w:val="24"/>
        </w:rPr>
      </w:pPr>
    </w:p>
    <w:p w14:paraId="4005BE31" w14:textId="375E3578" w:rsidR="00186C65" w:rsidRPr="004303FF" w:rsidRDefault="00186C65" w:rsidP="00D1573B">
      <w:pPr>
        <w:rPr>
          <w:rFonts w:asciiTheme="minorBidi" w:hAnsiTheme="minorBidi"/>
          <w:sz w:val="24"/>
          <w:szCs w:val="24"/>
        </w:rPr>
      </w:pPr>
    </w:p>
    <w:p w14:paraId="34360400" w14:textId="7310B016" w:rsidR="00186C65" w:rsidRPr="004303FF" w:rsidRDefault="00186C65" w:rsidP="00D1573B">
      <w:pPr>
        <w:rPr>
          <w:rFonts w:asciiTheme="minorBidi" w:hAnsiTheme="minorBidi"/>
          <w:sz w:val="24"/>
          <w:szCs w:val="24"/>
        </w:rPr>
      </w:pPr>
    </w:p>
    <w:p w14:paraId="179A9D1E" w14:textId="77BCD661" w:rsidR="00D1573B" w:rsidRPr="004303FF" w:rsidRDefault="00D1573B" w:rsidP="00D1573B">
      <w:pPr>
        <w:rPr>
          <w:rFonts w:asciiTheme="minorBidi" w:hAnsiTheme="minorBidi"/>
          <w:sz w:val="24"/>
          <w:szCs w:val="24"/>
        </w:rPr>
      </w:pPr>
    </w:p>
    <w:p w14:paraId="76C6563B" w14:textId="5EF952A3" w:rsidR="008A4635" w:rsidRPr="004303FF" w:rsidRDefault="008A4635" w:rsidP="00D1573B">
      <w:pPr>
        <w:rPr>
          <w:rFonts w:asciiTheme="minorBidi" w:hAnsiTheme="minorBidi"/>
          <w:bCs/>
          <w:sz w:val="24"/>
          <w:szCs w:val="24"/>
        </w:rPr>
      </w:pPr>
    </w:p>
    <w:p w14:paraId="08F982C2" w14:textId="77777777" w:rsidR="008A4635" w:rsidRPr="004303FF" w:rsidRDefault="008A4635" w:rsidP="00D1573B">
      <w:pPr>
        <w:rPr>
          <w:rFonts w:asciiTheme="minorBidi" w:hAnsiTheme="minorBidi"/>
          <w:bCs/>
          <w:sz w:val="24"/>
          <w:szCs w:val="24"/>
        </w:rPr>
      </w:pPr>
    </w:p>
    <w:tbl>
      <w:tblPr>
        <w:tblStyle w:val="TableGrid"/>
        <w:tblpPr w:leftFromText="180" w:rightFromText="180" w:vertAnchor="text" w:horzAnchor="page" w:tblpX="3260" w:tblpY="-74"/>
        <w:tblW w:w="0" w:type="auto"/>
        <w:tblLook w:val="04A0" w:firstRow="1" w:lastRow="0" w:firstColumn="1" w:lastColumn="0" w:noHBand="0" w:noVBand="1"/>
      </w:tblPr>
      <w:tblGrid>
        <w:gridCol w:w="2178"/>
        <w:gridCol w:w="2340"/>
      </w:tblGrid>
      <w:tr w:rsidR="00F27DB4" w:rsidRPr="004303FF" w14:paraId="76616457"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4FE4EC0D" w14:textId="77777777" w:rsidR="00F27DB4" w:rsidRPr="004303FF" w:rsidRDefault="00F27DB4" w:rsidP="00F27DB4">
            <w:pPr>
              <w:rPr>
                <w:rFonts w:asciiTheme="minorBidi" w:hAnsiTheme="minorBidi"/>
                <w:b/>
                <w:kern w:val="0"/>
              </w:rPr>
            </w:pPr>
            <w:r w:rsidRPr="004303FF">
              <w:rPr>
                <w:rFonts w:asciiTheme="minorBidi" w:hAnsiTheme="minorBidi"/>
                <w:b/>
                <w:kern w:val="0"/>
              </w:rPr>
              <w:t>Field Name</w:t>
            </w:r>
          </w:p>
        </w:tc>
        <w:tc>
          <w:tcPr>
            <w:tcW w:w="2340" w:type="dxa"/>
            <w:tcBorders>
              <w:top w:val="single" w:sz="4" w:space="0" w:color="auto"/>
              <w:left w:val="single" w:sz="4" w:space="0" w:color="auto"/>
              <w:bottom w:val="single" w:sz="4" w:space="0" w:color="auto"/>
              <w:right w:val="single" w:sz="4" w:space="0" w:color="auto"/>
            </w:tcBorders>
            <w:hideMark/>
          </w:tcPr>
          <w:p w14:paraId="1C40A0B1" w14:textId="77777777" w:rsidR="00F27DB4" w:rsidRPr="004303FF" w:rsidRDefault="00F27DB4" w:rsidP="00F27DB4">
            <w:pPr>
              <w:rPr>
                <w:rFonts w:asciiTheme="minorBidi" w:hAnsiTheme="minorBidi"/>
                <w:b/>
                <w:kern w:val="0"/>
              </w:rPr>
            </w:pPr>
            <w:r w:rsidRPr="004303FF">
              <w:rPr>
                <w:rFonts w:asciiTheme="minorBidi" w:hAnsiTheme="minorBidi"/>
                <w:b/>
                <w:kern w:val="0"/>
              </w:rPr>
              <w:t>Data Type</w:t>
            </w:r>
          </w:p>
        </w:tc>
      </w:tr>
      <w:tr w:rsidR="00F27DB4" w:rsidRPr="004303FF" w14:paraId="584780F2" w14:textId="77777777" w:rsidTr="00F27DB4">
        <w:trPr>
          <w:trHeight w:val="249"/>
        </w:trPr>
        <w:tc>
          <w:tcPr>
            <w:tcW w:w="2178" w:type="dxa"/>
            <w:tcBorders>
              <w:top w:val="single" w:sz="4" w:space="0" w:color="auto"/>
              <w:left w:val="single" w:sz="4" w:space="0" w:color="auto"/>
              <w:bottom w:val="single" w:sz="4" w:space="0" w:color="auto"/>
              <w:right w:val="single" w:sz="4" w:space="0" w:color="auto"/>
            </w:tcBorders>
            <w:hideMark/>
          </w:tcPr>
          <w:p w14:paraId="115346BC" w14:textId="77777777" w:rsidR="00F27DB4" w:rsidRPr="004303FF" w:rsidRDefault="00F27DB4" w:rsidP="00F27DB4">
            <w:pPr>
              <w:rPr>
                <w:rFonts w:asciiTheme="minorBidi" w:hAnsiTheme="minorBidi"/>
                <w:kern w:val="0"/>
              </w:rPr>
            </w:pPr>
            <w:proofErr w:type="spellStart"/>
            <w:r w:rsidRPr="004303FF">
              <w:rPr>
                <w:rFonts w:asciiTheme="minorBidi" w:hAnsiTheme="minorBidi"/>
                <w:kern w:val="0"/>
              </w:rPr>
              <w:t>Recordnum</w:t>
            </w:r>
            <w:proofErr w:type="spellEnd"/>
          </w:p>
        </w:tc>
        <w:tc>
          <w:tcPr>
            <w:tcW w:w="2340" w:type="dxa"/>
            <w:tcBorders>
              <w:top w:val="single" w:sz="4" w:space="0" w:color="auto"/>
              <w:left w:val="single" w:sz="4" w:space="0" w:color="auto"/>
              <w:bottom w:val="single" w:sz="4" w:space="0" w:color="auto"/>
              <w:right w:val="single" w:sz="4" w:space="0" w:color="auto"/>
            </w:tcBorders>
            <w:hideMark/>
          </w:tcPr>
          <w:p w14:paraId="42CD47C7" w14:textId="77777777" w:rsidR="00F27DB4" w:rsidRPr="004303FF" w:rsidRDefault="00F27DB4" w:rsidP="00F27DB4">
            <w:pPr>
              <w:rPr>
                <w:rFonts w:asciiTheme="minorBidi" w:hAnsiTheme="minorBidi"/>
                <w:kern w:val="0"/>
              </w:rPr>
            </w:pPr>
            <w:r w:rsidRPr="004303FF">
              <w:rPr>
                <w:rFonts w:asciiTheme="minorBidi" w:hAnsiTheme="minorBidi"/>
                <w:kern w:val="0"/>
              </w:rPr>
              <w:t>Numerical variable</w:t>
            </w:r>
          </w:p>
        </w:tc>
      </w:tr>
      <w:tr w:rsidR="00F27DB4" w:rsidRPr="004303FF" w14:paraId="5DB829D3" w14:textId="77777777" w:rsidTr="00F27DB4">
        <w:trPr>
          <w:trHeight w:val="249"/>
        </w:trPr>
        <w:tc>
          <w:tcPr>
            <w:tcW w:w="2178" w:type="dxa"/>
            <w:tcBorders>
              <w:top w:val="single" w:sz="4" w:space="0" w:color="auto"/>
              <w:left w:val="single" w:sz="4" w:space="0" w:color="auto"/>
              <w:bottom w:val="single" w:sz="4" w:space="0" w:color="auto"/>
              <w:right w:val="single" w:sz="4" w:space="0" w:color="auto"/>
            </w:tcBorders>
          </w:tcPr>
          <w:p w14:paraId="4A2AB415" w14:textId="77777777" w:rsidR="00F27DB4" w:rsidRPr="004303FF" w:rsidRDefault="00F27DB4" w:rsidP="00F27DB4">
            <w:pPr>
              <w:rPr>
                <w:rFonts w:asciiTheme="minorBidi" w:hAnsiTheme="minorBidi"/>
                <w:kern w:val="0"/>
              </w:rPr>
            </w:pPr>
            <w:proofErr w:type="spellStart"/>
            <w:r w:rsidRPr="004303FF">
              <w:rPr>
                <w:rFonts w:asciiTheme="minorBidi" w:hAnsiTheme="minorBidi"/>
                <w:kern w:val="0"/>
              </w:rPr>
              <w:t>Cardnum</w:t>
            </w:r>
            <w:proofErr w:type="spellEnd"/>
          </w:p>
        </w:tc>
        <w:tc>
          <w:tcPr>
            <w:tcW w:w="2340" w:type="dxa"/>
            <w:tcBorders>
              <w:top w:val="single" w:sz="4" w:space="0" w:color="auto"/>
              <w:left w:val="single" w:sz="4" w:space="0" w:color="auto"/>
              <w:bottom w:val="single" w:sz="4" w:space="0" w:color="auto"/>
              <w:right w:val="single" w:sz="4" w:space="0" w:color="auto"/>
            </w:tcBorders>
          </w:tcPr>
          <w:p w14:paraId="634B603F" w14:textId="77777777" w:rsidR="00F27DB4" w:rsidRPr="004303FF" w:rsidRDefault="00F27DB4" w:rsidP="00F27DB4">
            <w:pPr>
              <w:rPr>
                <w:rFonts w:asciiTheme="minorBidi" w:hAnsiTheme="minorBidi"/>
                <w:kern w:val="0"/>
              </w:rPr>
            </w:pPr>
            <w:r w:rsidRPr="004303FF">
              <w:rPr>
                <w:rFonts w:asciiTheme="minorBidi" w:hAnsiTheme="minorBidi"/>
                <w:kern w:val="0"/>
              </w:rPr>
              <w:t>Numerical variable</w:t>
            </w:r>
          </w:p>
        </w:tc>
      </w:tr>
      <w:tr w:rsidR="00F27DB4" w:rsidRPr="004303FF" w14:paraId="53E19EE0"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7D2974CA" w14:textId="77777777" w:rsidR="00F27DB4" w:rsidRPr="004303FF" w:rsidRDefault="00F27DB4" w:rsidP="00F27DB4">
            <w:pPr>
              <w:rPr>
                <w:rFonts w:asciiTheme="minorBidi" w:hAnsiTheme="minorBidi"/>
                <w:kern w:val="0"/>
              </w:rPr>
            </w:pPr>
            <w:r w:rsidRPr="004303FF">
              <w:rPr>
                <w:rFonts w:asciiTheme="minorBidi" w:hAnsiTheme="minorBidi"/>
                <w:kern w:val="0"/>
              </w:rPr>
              <w:t>Date</w:t>
            </w:r>
          </w:p>
        </w:tc>
        <w:tc>
          <w:tcPr>
            <w:tcW w:w="2340" w:type="dxa"/>
            <w:tcBorders>
              <w:top w:val="single" w:sz="4" w:space="0" w:color="auto"/>
              <w:left w:val="single" w:sz="4" w:space="0" w:color="auto"/>
              <w:bottom w:val="single" w:sz="4" w:space="0" w:color="auto"/>
              <w:right w:val="single" w:sz="4" w:space="0" w:color="auto"/>
            </w:tcBorders>
            <w:hideMark/>
          </w:tcPr>
          <w:p w14:paraId="3A72743A" w14:textId="77777777" w:rsidR="00F27DB4" w:rsidRPr="004303FF" w:rsidRDefault="00F27DB4" w:rsidP="00F27DB4">
            <w:pPr>
              <w:rPr>
                <w:rFonts w:asciiTheme="minorBidi" w:hAnsiTheme="minorBidi"/>
                <w:kern w:val="0"/>
              </w:rPr>
            </w:pPr>
            <w:r w:rsidRPr="004303FF">
              <w:rPr>
                <w:rFonts w:asciiTheme="minorBidi" w:hAnsiTheme="minorBidi"/>
                <w:kern w:val="0"/>
              </w:rPr>
              <w:t>Date variable</w:t>
            </w:r>
          </w:p>
        </w:tc>
      </w:tr>
      <w:tr w:rsidR="00F27DB4" w:rsidRPr="004303FF" w14:paraId="1E7BA2C3"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1198CDFF" w14:textId="77777777" w:rsidR="00F27DB4" w:rsidRPr="004303FF" w:rsidRDefault="00F27DB4" w:rsidP="00F27DB4">
            <w:pPr>
              <w:rPr>
                <w:rFonts w:asciiTheme="minorBidi" w:hAnsiTheme="minorBidi"/>
                <w:kern w:val="0"/>
              </w:rPr>
            </w:pPr>
            <w:proofErr w:type="spellStart"/>
            <w:r w:rsidRPr="004303FF">
              <w:rPr>
                <w:rFonts w:asciiTheme="minorBidi" w:hAnsiTheme="minorBidi"/>
                <w:kern w:val="0"/>
              </w:rPr>
              <w:t>Merchantnum</w:t>
            </w:r>
            <w:proofErr w:type="spellEnd"/>
          </w:p>
        </w:tc>
        <w:tc>
          <w:tcPr>
            <w:tcW w:w="2340" w:type="dxa"/>
            <w:tcBorders>
              <w:top w:val="single" w:sz="4" w:space="0" w:color="auto"/>
              <w:left w:val="single" w:sz="4" w:space="0" w:color="auto"/>
              <w:bottom w:val="single" w:sz="4" w:space="0" w:color="auto"/>
              <w:right w:val="single" w:sz="4" w:space="0" w:color="auto"/>
            </w:tcBorders>
            <w:hideMark/>
          </w:tcPr>
          <w:p w14:paraId="2E236237" w14:textId="77777777" w:rsidR="00F27DB4" w:rsidRPr="004303FF" w:rsidRDefault="00F27DB4" w:rsidP="00F27DB4">
            <w:pPr>
              <w:rPr>
                <w:rFonts w:asciiTheme="minorBidi" w:hAnsiTheme="minorBidi"/>
                <w:kern w:val="0"/>
              </w:rPr>
            </w:pPr>
            <w:r w:rsidRPr="004303FF">
              <w:rPr>
                <w:rFonts w:asciiTheme="minorBidi" w:hAnsiTheme="minorBidi"/>
                <w:kern w:val="0"/>
              </w:rPr>
              <w:t>Numerical variable</w:t>
            </w:r>
          </w:p>
        </w:tc>
      </w:tr>
      <w:tr w:rsidR="00F27DB4" w:rsidRPr="004303FF" w14:paraId="62AECBF2" w14:textId="77777777" w:rsidTr="00F27DB4">
        <w:trPr>
          <w:trHeight w:val="249"/>
        </w:trPr>
        <w:tc>
          <w:tcPr>
            <w:tcW w:w="2178" w:type="dxa"/>
            <w:tcBorders>
              <w:top w:val="single" w:sz="4" w:space="0" w:color="auto"/>
              <w:left w:val="single" w:sz="4" w:space="0" w:color="auto"/>
              <w:bottom w:val="single" w:sz="4" w:space="0" w:color="auto"/>
              <w:right w:val="single" w:sz="4" w:space="0" w:color="auto"/>
            </w:tcBorders>
            <w:hideMark/>
          </w:tcPr>
          <w:p w14:paraId="081FD0F6" w14:textId="77777777" w:rsidR="00F27DB4" w:rsidRPr="004303FF" w:rsidRDefault="00F27DB4" w:rsidP="00F27DB4">
            <w:pPr>
              <w:rPr>
                <w:rFonts w:asciiTheme="minorBidi" w:hAnsiTheme="minorBidi"/>
                <w:kern w:val="0"/>
              </w:rPr>
            </w:pPr>
            <w:r w:rsidRPr="004303FF">
              <w:rPr>
                <w:rFonts w:asciiTheme="minorBidi" w:hAnsiTheme="minorBidi"/>
                <w:kern w:val="0"/>
              </w:rPr>
              <w:t>Merch Description</w:t>
            </w:r>
          </w:p>
        </w:tc>
        <w:tc>
          <w:tcPr>
            <w:tcW w:w="2340" w:type="dxa"/>
            <w:tcBorders>
              <w:top w:val="single" w:sz="4" w:space="0" w:color="auto"/>
              <w:left w:val="single" w:sz="4" w:space="0" w:color="auto"/>
              <w:bottom w:val="single" w:sz="4" w:space="0" w:color="auto"/>
              <w:right w:val="single" w:sz="4" w:space="0" w:color="auto"/>
            </w:tcBorders>
            <w:hideMark/>
          </w:tcPr>
          <w:p w14:paraId="47A010BC" w14:textId="77777777" w:rsidR="00F27DB4" w:rsidRPr="004303FF" w:rsidRDefault="00F27DB4" w:rsidP="00F27DB4">
            <w:pPr>
              <w:rPr>
                <w:rFonts w:asciiTheme="minorBidi" w:hAnsiTheme="minorBidi"/>
                <w:kern w:val="0"/>
              </w:rPr>
            </w:pPr>
            <w:r w:rsidRPr="004303FF">
              <w:rPr>
                <w:rFonts w:asciiTheme="minorBidi" w:hAnsiTheme="minorBidi"/>
                <w:kern w:val="0"/>
              </w:rPr>
              <w:t>Text variable</w:t>
            </w:r>
          </w:p>
        </w:tc>
      </w:tr>
      <w:tr w:rsidR="00F27DB4" w:rsidRPr="004303FF" w14:paraId="3D3126B5"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66D2DFF9" w14:textId="77777777" w:rsidR="00F27DB4" w:rsidRPr="004303FF" w:rsidRDefault="00F27DB4" w:rsidP="00F27DB4">
            <w:pPr>
              <w:rPr>
                <w:rFonts w:asciiTheme="minorBidi" w:hAnsiTheme="minorBidi"/>
                <w:kern w:val="0"/>
              </w:rPr>
            </w:pPr>
            <w:r w:rsidRPr="004303FF">
              <w:rPr>
                <w:rFonts w:asciiTheme="minorBidi" w:hAnsiTheme="minorBidi"/>
                <w:kern w:val="0"/>
              </w:rPr>
              <w:t>Merchant State</w:t>
            </w:r>
          </w:p>
        </w:tc>
        <w:tc>
          <w:tcPr>
            <w:tcW w:w="2340" w:type="dxa"/>
            <w:tcBorders>
              <w:top w:val="single" w:sz="4" w:space="0" w:color="auto"/>
              <w:left w:val="single" w:sz="4" w:space="0" w:color="auto"/>
              <w:bottom w:val="single" w:sz="4" w:space="0" w:color="auto"/>
              <w:right w:val="single" w:sz="4" w:space="0" w:color="auto"/>
            </w:tcBorders>
            <w:hideMark/>
          </w:tcPr>
          <w:p w14:paraId="42E74439" w14:textId="77777777" w:rsidR="00F27DB4" w:rsidRPr="004303FF" w:rsidRDefault="00F27DB4" w:rsidP="00F27DB4">
            <w:pPr>
              <w:rPr>
                <w:rFonts w:asciiTheme="minorBidi" w:hAnsiTheme="minorBidi"/>
                <w:kern w:val="0"/>
              </w:rPr>
            </w:pPr>
            <w:r w:rsidRPr="004303FF">
              <w:rPr>
                <w:rFonts w:asciiTheme="minorBidi" w:hAnsiTheme="minorBidi"/>
                <w:kern w:val="0"/>
              </w:rPr>
              <w:t>Categorical variable</w:t>
            </w:r>
          </w:p>
        </w:tc>
      </w:tr>
      <w:tr w:rsidR="00F27DB4" w:rsidRPr="004303FF" w14:paraId="1E0B4CA9"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21A6CC17" w14:textId="77777777" w:rsidR="00F27DB4" w:rsidRPr="004303FF" w:rsidRDefault="00F27DB4" w:rsidP="00F27DB4">
            <w:pPr>
              <w:rPr>
                <w:rFonts w:asciiTheme="minorBidi" w:hAnsiTheme="minorBidi"/>
                <w:kern w:val="0"/>
              </w:rPr>
            </w:pPr>
            <w:r w:rsidRPr="004303FF">
              <w:rPr>
                <w:rFonts w:asciiTheme="minorBidi" w:hAnsiTheme="minorBidi"/>
                <w:kern w:val="0"/>
              </w:rPr>
              <w:t>Merchant Zip</w:t>
            </w:r>
          </w:p>
        </w:tc>
        <w:tc>
          <w:tcPr>
            <w:tcW w:w="2340" w:type="dxa"/>
            <w:tcBorders>
              <w:top w:val="single" w:sz="4" w:space="0" w:color="auto"/>
              <w:left w:val="single" w:sz="4" w:space="0" w:color="auto"/>
              <w:bottom w:val="single" w:sz="4" w:space="0" w:color="auto"/>
              <w:right w:val="single" w:sz="4" w:space="0" w:color="auto"/>
            </w:tcBorders>
            <w:hideMark/>
          </w:tcPr>
          <w:p w14:paraId="16F05C22" w14:textId="77777777" w:rsidR="00F27DB4" w:rsidRPr="004303FF" w:rsidRDefault="00F27DB4" w:rsidP="00F27DB4">
            <w:pPr>
              <w:rPr>
                <w:rFonts w:asciiTheme="minorBidi" w:hAnsiTheme="minorBidi"/>
                <w:kern w:val="0"/>
              </w:rPr>
            </w:pPr>
            <w:r w:rsidRPr="004303FF">
              <w:rPr>
                <w:rFonts w:asciiTheme="minorBidi" w:hAnsiTheme="minorBidi"/>
                <w:kern w:val="0"/>
              </w:rPr>
              <w:t>Numerical variable</w:t>
            </w:r>
          </w:p>
        </w:tc>
      </w:tr>
      <w:tr w:rsidR="00F27DB4" w:rsidRPr="004303FF" w14:paraId="389E0B1C" w14:textId="77777777" w:rsidTr="00F27DB4">
        <w:trPr>
          <w:trHeight w:val="249"/>
        </w:trPr>
        <w:tc>
          <w:tcPr>
            <w:tcW w:w="2178" w:type="dxa"/>
            <w:tcBorders>
              <w:top w:val="single" w:sz="4" w:space="0" w:color="auto"/>
              <w:left w:val="single" w:sz="4" w:space="0" w:color="auto"/>
              <w:bottom w:val="single" w:sz="4" w:space="0" w:color="auto"/>
              <w:right w:val="single" w:sz="4" w:space="0" w:color="auto"/>
            </w:tcBorders>
            <w:hideMark/>
          </w:tcPr>
          <w:p w14:paraId="3288ADBC" w14:textId="77777777" w:rsidR="00F27DB4" w:rsidRPr="004303FF" w:rsidRDefault="00F27DB4" w:rsidP="00F27DB4">
            <w:pPr>
              <w:rPr>
                <w:rFonts w:asciiTheme="minorBidi" w:hAnsiTheme="minorBidi"/>
                <w:kern w:val="0"/>
              </w:rPr>
            </w:pPr>
            <w:proofErr w:type="spellStart"/>
            <w:r w:rsidRPr="004303FF">
              <w:rPr>
                <w:rFonts w:asciiTheme="minorBidi" w:hAnsiTheme="minorBidi"/>
                <w:kern w:val="0"/>
              </w:rPr>
              <w:t>Transtype</w:t>
            </w:r>
            <w:proofErr w:type="spellEnd"/>
          </w:p>
        </w:tc>
        <w:tc>
          <w:tcPr>
            <w:tcW w:w="2340" w:type="dxa"/>
            <w:tcBorders>
              <w:top w:val="single" w:sz="4" w:space="0" w:color="auto"/>
              <w:left w:val="single" w:sz="4" w:space="0" w:color="auto"/>
              <w:bottom w:val="single" w:sz="4" w:space="0" w:color="auto"/>
              <w:right w:val="single" w:sz="4" w:space="0" w:color="auto"/>
            </w:tcBorders>
            <w:hideMark/>
          </w:tcPr>
          <w:p w14:paraId="407DE3EE" w14:textId="77777777" w:rsidR="00F27DB4" w:rsidRPr="004303FF" w:rsidRDefault="00F27DB4" w:rsidP="00F27DB4">
            <w:pPr>
              <w:rPr>
                <w:rFonts w:asciiTheme="minorBidi" w:hAnsiTheme="minorBidi"/>
                <w:kern w:val="0"/>
              </w:rPr>
            </w:pPr>
            <w:r w:rsidRPr="004303FF">
              <w:rPr>
                <w:rFonts w:asciiTheme="minorBidi" w:hAnsiTheme="minorBidi"/>
                <w:kern w:val="0"/>
              </w:rPr>
              <w:t>Categorical variable</w:t>
            </w:r>
          </w:p>
        </w:tc>
      </w:tr>
      <w:tr w:rsidR="00F27DB4" w:rsidRPr="004303FF" w14:paraId="51F466E3" w14:textId="77777777" w:rsidTr="00F27DB4">
        <w:trPr>
          <w:trHeight w:val="263"/>
        </w:trPr>
        <w:tc>
          <w:tcPr>
            <w:tcW w:w="2178" w:type="dxa"/>
            <w:tcBorders>
              <w:top w:val="single" w:sz="4" w:space="0" w:color="auto"/>
              <w:left w:val="single" w:sz="4" w:space="0" w:color="auto"/>
              <w:bottom w:val="single" w:sz="4" w:space="0" w:color="auto"/>
              <w:right w:val="single" w:sz="4" w:space="0" w:color="auto"/>
            </w:tcBorders>
            <w:hideMark/>
          </w:tcPr>
          <w:p w14:paraId="221D0F5C" w14:textId="77777777" w:rsidR="00F27DB4" w:rsidRPr="004303FF" w:rsidRDefault="00F27DB4" w:rsidP="00F27DB4">
            <w:pPr>
              <w:rPr>
                <w:rFonts w:asciiTheme="minorBidi" w:hAnsiTheme="minorBidi"/>
                <w:kern w:val="0"/>
              </w:rPr>
            </w:pPr>
            <w:r w:rsidRPr="004303FF">
              <w:rPr>
                <w:rFonts w:asciiTheme="minorBidi" w:hAnsiTheme="minorBidi"/>
                <w:kern w:val="0"/>
              </w:rPr>
              <w:t>Amount</w:t>
            </w:r>
          </w:p>
        </w:tc>
        <w:tc>
          <w:tcPr>
            <w:tcW w:w="2340" w:type="dxa"/>
            <w:tcBorders>
              <w:top w:val="single" w:sz="4" w:space="0" w:color="auto"/>
              <w:left w:val="single" w:sz="4" w:space="0" w:color="auto"/>
              <w:bottom w:val="single" w:sz="4" w:space="0" w:color="auto"/>
              <w:right w:val="single" w:sz="4" w:space="0" w:color="auto"/>
            </w:tcBorders>
            <w:hideMark/>
          </w:tcPr>
          <w:p w14:paraId="4FE2FC43" w14:textId="77777777" w:rsidR="00F27DB4" w:rsidRPr="004303FF" w:rsidRDefault="00F27DB4" w:rsidP="00F27DB4">
            <w:pPr>
              <w:rPr>
                <w:rFonts w:asciiTheme="minorBidi" w:hAnsiTheme="minorBidi"/>
                <w:kern w:val="0"/>
              </w:rPr>
            </w:pPr>
            <w:r w:rsidRPr="004303FF">
              <w:rPr>
                <w:rFonts w:asciiTheme="minorBidi" w:hAnsiTheme="minorBidi"/>
                <w:kern w:val="0"/>
              </w:rPr>
              <w:t>Numerical variable</w:t>
            </w:r>
          </w:p>
        </w:tc>
      </w:tr>
      <w:tr w:rsidR="00F27DB4" w:rsidRPr="004303FF" w14:paraId="6C8A835A" w14:textId="77777777" w:rsidTr="00F27DB4">
        <w:trPr>
          <w:trHeight w:val="249"/>
        </w:trPr>
        <w:tc>
          <w:tcPr>
            <w:tcW w:w="2178" w:type="dxa"/>
            <w:tcBorders>
              <w:top w:val="single" w:sz="4" w:space="0" w:color="auto"/>
              <w:left w:val="single" w:sz="4" w:space="0" w:color="auto"/>
              <w:bottom w:val="single" w:sz="4" w:space="0" w:color="auto"/>
              <w:right w:val="single" w:sz="4" w:space="0" w:color="auto"/>
            </w:tcBorders>
            <w:hideMark/>
          </w:tcPr>
          <w:p w14:paraId="281BF66C" w14:textId="77777777" w:rsidR="00F27DB4" w:rsidRPr="004303FF" w:rsidRDefault="00F27DB4" w:rsidP="00F27DB4">
            <w:pPr>
              <w:rPr>
                <w:rFonts w:asciiTheme="minorBidi" w:hAnsiTheme="minorBidi"/>
                <w:kern w:val="0"/>
              </w:rPr>
            </w:pPr>
            <w:r w:rsidRPr="004303FF">
              <w:rPr>
                <w:rFonts w:asciiTheme="minorBidi" w:hAnsiTheme="minorBidi"/>
                <w:kern w:val="0"/>
              </w:rPr>
              <w:t>Fraud</w:t>
            </w:r>
          </w:p>
        </w:tc>
        <w:tc>
          <w:tcPr>
            <w:tcW w:w="2340" w:type="dxa"/>
            <w:tcBorders>
              <w:top w:val="single" w:sz="4" w:space="0" w:color="auto"/>
              <w:left w:val="single" w:sz="4" w:space="0" w:color="auto"/>
              <w:bottom w:val="single" w:sz="4" w:space="0" w:color="auto"/>
              <w:right w:val="single" w:sz="4" w:space="0" w:color="auto"/>
            </w:tcBorders>
            <w:hideMark/>
          </w:tcPr>
          <w:p w14:paraId="53C94C8C" w14:textId="77777777" w:rsidR="00F27DB4" w:rsidRPr="004303FF" w:rsidRDefault="00F27DB4" w:rsidP="00F27DB4">
            <w:pPr>
              <w:rPr>
                <w:rFonts w:asciiTheme="minorBidi" w:hAnsiTheme="minorBidi"/>
                <w:kern w:val="0"/>
              </w:rPr>
            </w:pPr>
            <w:r w:rsidRPr="004303FF">
              <w:rPr>
                <w:rFonts w:asciiTheme="minorBidi" w:hAnsiTheme="minorBidi"/>
                <w:kern w:val="0"/>
              </w:rPr>
              <w:t>Categorical variable</w:t>
            </w:r>
          </w:p>
        </w:tc>
      </w:tr>
    </w:tbl>
    <w:p w14:paraId="4CBFC533" w14:textId="77777777" w:rsidR="00F27DB4" w:rsidRPr="004303FF" w:rsidRDefault="00F27DB4" w:rsidP="00D1573B">
      <w:pPr>
        <w:rPr>
          <w:rFonts w:asciiTheme="minorBidi" w:hAnsiTheme="minorBidi"/>
          <w:bCs/>
          <w:sz w:val="24"/>
          <w:szCs w:val="24"/>
        </w:rPr>
      </w:pPr>
    </w:p>
    <w:p w14:paraId="4F90CBD1" w14:textId="77777777" w:rsidR="00F27DB4" w:rsidRPr="004303FF" w:rsidRDefault="00F27DB4" w:rsidP="00D1573B">
      <w:pPr>
        <w:rPr>
          <w:rFonts w:asciiTheme="minorBidi" w:hAnsiTheme="minorBidi"/>
          <w:bCs/>
          <w:sz w:val="24"/>
          <w:szCs w:val="24"/>
        </w:rPr>
      </w:pPr>
    </w:p>
    <w:p w14:paraId="5F340FB2" w14:textId="77777777" w:rsidR="00F27DB4" w:rsidRPr="004303FF" w:rsidRDefault="00F27DB4" w:rsidP="00D1573B">
      <w:pPr>
        <w:rPr>
          <w:rFonts w:asciiTheme="minorBidi" w:hAnsiTheme="minorBidi"/>
          <w:bCs/>
          <w:sz w:val="24"/>
          <w:szCs w:val="24"/>
        </w:rPr>
      </w:pPr>
    </w:p>
    <w:p w14:paraId="3ABF340C" w14:textId="77777777" w:rsidR="00F27DB4" w:rsidRPr="004303FF" w:rsidRDefault="00F27DB4" w:rsidP="00D1573B">
      <w:pPr>
        <w:rPr>
          <w:rFonts w:asciiTheme="minorBidi" w:hAnsiTheme="minorBidi"/>
          <w:bCs/>
          <w:sz w:val="24"/>
          <w:szCs w:val="24"/>
        </w:rPr>
      </w:pPr>
    </w:p>
    <w:p w14:paraId="2E6F7C27" w14:textId="77777777" w:rsidR="00F27DB4" w:rsidRPr="004303FF" w:rsidRDefault="00F27DB4" w:rsidP="00D1573B">
      <w:pPr>
        <w:rPr>
          <w:rFonts w:asciiTheme="minorBidi" w:hAnsiTheme="minorBidi"/>
          <w:bCs/>
          <w:sz w:val="24"/>
          <w:szCs w:val="24"/>
        </w:rPr>
      </w:pPr>
    </w:p>
    <w:p w14:paraId="7E7DAE39" w14:textId="77777777" w:rsidR="00F27DB4" w:rsidRPr="004303FF" w:rsidRDefault="00F27DB4" w:rsidP="00D1573B">
      <w:pPr>
        <w:rPr>
          <w:rFonts w:asciiTheme="minorBidi" w:hAnsiTheme="minorBidi"/>
          <w:bCs/>
          <w:sz w:val="24"/>
          <w:szCs w:val="24"/>
        </w:rPr>
      </w:pPr>
    </w:p>
    <w:p w14:paraId="1182B24F" w14:textId="77777777" w:rsidR="00F27DB4" w:rsidRPr="004303FF" w:rsidRDefault="00F27DB4" w:rsidP="00D1573B">
      <w:pPr>
        <w:rPr>
          <w:rFonts w:asciiTheme="minorBidi" w:hAnsiTheme="minorBidi"/>
          <w:bCs/>
          <w:sz w:val="24"/>
          <w:szCs w:val="24"/>
        </w:rPr>
      </w:pPr>
    </w:p>
    <w:p w14:paraId="775A6892" w14:textId="7E31BE00" w:rsidR="00705054" w:rsidRPr="004303FF" w:rsidRDefault="00705054">
      <w:pPr>
        <w:rPr>
          <w:rFonts w:asciiTheme="minorBidi" w:hAnsiTheme="minorBidi"/>
          <w:b/>
          <w:bCs/>
          <w:sz w:val="24"/>
          <w:szCs w:val="24"/>
        </w:rPr>
      </w:pPr>
      <w:r w:rsidRPr="004303FF">
        <w:rPr>
          <w:rFonts w:asciiTheme="minorBidi" w:hAnsiTheme="minorBidi"/>
          <w:b/>
          <w:bCs/>
          <w:sz w:val="24"/>
          <w:szCs w:val="24"/>
        </w:rPr>
        <w:lastRenderedPageBreak/>
        <w:t>Data Cleaning</w:t>
      </w:r>
    </w:p>
    <w:p w14:paraId="42E71B71" w14:textId="77777777" w:rsidR="0045001B" w:rsidRPr="004303FF" w:rsidRDefault="00172A56" w:rsidP="009901C8">
      <w:pPr>
        <w:jc w:val="both"/>
        <w:rPr>
          <w:rFonts w:asciiTheme="minorBidi" w:hAnsiTheme="minorBidi"/>
          <w:sz w:val="24"/>
          <w:szCs w:val="24"/>
        </w:rPr>
      </w:pPr>
      <w:r w:rsidRPr="004303FF">
        <w:rPr>
          <w:rFonts w:asciiTheme="minorBidi" w:hAnsiTheme="minorBidi"/>
          <w:sz w:val="24"/>
          <w:szCs w:val="24"/>
        </w:rPr>
        <w:t>After exploring our dataset</w:t>
      </w:r>
      <w:r w:rsidR="00FA35BB" w:rsidRPr="004303FF">
        <w:rPr>
          <w:rFonts w:asciiTheme="minorBidi" w:hAnsiTheme="minorBidi"/>
          <w:sz w:val="24"/>
          <w:szCs w:val="24"/>
        </w:rPr>
        <w:t xml:space="preserve">, we focused on </w:t>
      </w:r>
      <w:r w:rsidR="00BA16A5" w:rsidRPr="004303FF">
        <w:rPr>
          <w:rFonts w:asciiTheme="minorBidi" w:hAnsiTheme="minorBidi"/>
          <w:sz w:val="24"/>
          <w:szCs w:val="24"/>
        </w:rPr>
        <w:t xml:space="preserve">addressing the missing values and </w:t>
      </w:r>
      <w:r w:rsidR="00B23C47" w:rsidRPr="004303FF">
        <w:rPr>
          <w:rFonts w:asciiTheme="minorBidi" w:hAnsiTheme="minorBidi"/>
          <w:sz w:val="24"/>
          <w:szCs w:val="24"/>
        </w:rPr>
        <w:t>out of character elements</w:t>
      </w:r>
      <w:r w:rsidR="002651E3" w:rsidRPr="004303FF">
        <w:rPr>
          <w:rFonts w:asciiTheme="minorBidi" w:hAnsiTheme="minorBidi"/>
          <w:sz w:val="24"/>
          <w:szCs w:val="24"/>
        </w:rPr>
        <w:t xml:space="preserve">. There are three variables with missing values: Merchant Number, Merchant Zip Codes, and Merchant State. </w:t>
      </w:r>
      <w:r w:rsidR="003B3F6B" w:rsidRPr="004303FF">
        <w:rPr>
          <w:rFonts w:asciiTheme="minorBidi" w:hAnsiTheme="minorBidi"/>
          <w:sz w:val="24"/>
          <w:szCs w:val="24"/>
        </w:rPr>
        <w:t>The below table summarizes our treatment of the</w:t>
      </w:r>
      <w:r w:rsidR="001A17F2" w:rsidRPr="004303FF">
        <w:rPr>
          <w:rFonts w:asciiTheme="minorBidi" w:hAnsiTheme="minorBidi"/>
          <w:sz w:val="24"/>
          <w:szCs w:val="24"/>
        </w:rPr>
        <w:t xml:space="preserve">se missing values: </w:t>
      </w:r>
    </w:p>
    <w:tbl>
      <w:tblPr>
        <w:tblStyle w:val="TableGrid"/>
        <w:tblW w:w="0" w:type="auto"/>
        <w:tblLook w:val="04A0" w:firstRow="1" w:lastRow="0" w:firstColumn="1" w:lastColumn="0" w:noHBand="0" w:noVBand="1"/>
      </w:tblPr>
      <w:tblGrid>
        <w:gridCol w:w="2585"/>
        <w:gridCol w:w="7485"/>
      </w:tblGrid>
      <w:tr w:rsidR="0045001B" w:rsidRPr="004303FF" w14:paraId="7127DEB9" w14:textId="77777777" w:rsidTr="00CA5561">
        <w:tc>
          <w:tcPr>
            <w:tcW w:w="2628" w:type="dxa"/>
          </w:tcPr>
          <w:p w14:paraId="67174A7A" w14:textId="4A1E39F5" w:rsidR="0045001B" w:rsidRPr="004303FF" w:rsidRDefault="0045001B" w:rsidP="00AD49D2">
            <w:pPr>
              <w:jc w:val="both"/>
              <w:rPr>
                <w:rFonts w:asciiTheme="minorBidi" w:hAnsiTheme="minorBidi"/>
              </w:rPr>
            </w:pPr>
            <w:r w:rsidRPr="004303FF">
              <w:rPr>
                <w:rFonts w:asciiTheme="minorBidi" w:hAnsiTheme="minorBidi"/>
              </w:rPr>
              <w:t>Name of the variable</w:t>
            </w:r>
          </w:p>
        </w:tc>
        <w:tc>
          <w:tcPr>
            <w:tcW w:w="7668" w:type="dxa"/>
          </w:tcPr>
          <w:p w14:paraId="03911D90" w14:textId="43CBE09F" w:rsidR="0045001B" w:rsidRPr="004303FF" w:rsidRDefault="00CA5561" w:rsidP="00AD49D2">
            <w:pPr>
              <w:jc w:val="both"/>
              <w:rPr>
                <w:rFonts w:asciiTheme="minorBidi" w:hAnsiTheme="minorBidi"/>
              </w:rPr>
            </w:pPr>
            <w:r w:rsidRPr="004303FF">
              <w:rPr>
                <w:rFonts w:asciiTheme="minorBidi" w:hAnsiTheme="minorBidi"/>
              </w:rPr>
              <w:t>Treatment of the missing variables</w:t>
            </w:r>
          </w:p>
        </w:tc>
      </w:tr>
      <w:tr w:rsidR="0045001B" w:rsidRPr="004303FF" w14:paraId="1B026543" w14:textId="77777777" w:rsidTr="00CA5561">
        <w:tc>
          <w:tcPr>
            <w:tcW w:w="2628" w:type="dxa"/>
          </w:tcPr>
          <w:p w14:paraId="21984F01" w14:textId="2C8D3213" w:rsidR="0045001B" w:rsidRPr="004303FF" w:rsidRDefault="0045001B" w:rsidP="00AD49D2">
            <w:pPr>
              <w:jc w:val="both"/>
              <w:rPr>
                <w:rFonts w:asciiTheme="minorBidi" w:hAnsiTheme="minorBidi"/>
              </w:rPr>
            </w:pPr>
            <w:r w:rsidRPr="004303FF">
              <w:rPr>
                <w:rFonts w:asciiTheme="minorBidi" w:hAnsiTheme="minorBidi"/>
              </w:rPr>
              <w:t>Merchant Number</w:t>
            </w:r>
          </w:p>
        </w:tc>
        <w:tc>
          <w:tcPr>
            <w:tcW w:w="7668" w:type="dxa"/>
          </w:tcPr>
          <w:p w14:paraId="6B1B8D23" w14:textId="697192EC" w:rsidR="0045001B" w:rsidRPr="004303FF" w:rsidRDefault="003F4F99" w:rsidP="00AD49D2">
            <w:pPr>
              <w:jc w:val="both"/>
              <w:rPr>
                <w:rFonts w:asciiTheme="minorBidi" w:hAnsiTheme="minorBidi"/>
              </w:rPr>
            </w:pPr>
            <w:r w:rsidRPr="004303FF">
              <w:rPr>
                <w:rFonts w:asciiTheme="minorBidi" w:hAnsiTheme="minorBidi"/>
              </w:rPr>
              <w:t xml:space="preserve">In order to create unique number, we assigned </w:t>
            </w:r>
            <w:r w:rsidR="00F93D66" w:rsidRPr="004303FF">
              <w:rPr>
                <w:rFonts w:asciiTheme="minorBidi" w:hAnsiTheme="minorBidi"/>
              </w:rPr>
              <w:t xml:space="preserve">number </w:t>
            </w:r>
            <w:r w:rsidR="00CB0644" w:rsidRPr="004303FF">
              <w:rPr>
                <w:rFonts w:asciiTheme="minorBidi" w:hAnsiTheme="minorBidi"/>
              </w:rPr>
              <w:t xml:space="preserve">from 1 to 3375. Every identified missing </w:t>
            </w:r>
            <w:proofErr w:type="spellStart"/>
            <w:r w:rsidR="00CB0644" w:rsidRPr="004303FF">
              <w:rPr>
                <w:rFonts w:asciiTheme="minorBidi" w:hAnsiTheme="minorBidi"/>
              </w:rPr>
              <w:t>merchantnum</w:t>
            </w:r>
            <w:proofErr w:type="spellEnd"/>
            <w:r w:rsidR="00CB0644" w:rsidRPr="004303FF">
              <w:rPr>
                <w:rFonts w:asciiTheme="minorBidi" w:hAnsiTheme="minorBidi"/>
              </w:rPr>
              <w:t xml:space="preserve"> got a unique number in this range. </w:t>
            </w:r>
          </w:p>
        </w:tc>
      </w:tr>
      <w:tr w:rsidR="0045001B" w:rsidRPr="004303FF" w14:paraId="4CECFC7B" w14:textId="77777777" w:rsidTr="00CA5561">
        <w:tc>
          <w:tcPr>
            <w:tcW w:w="2628" w:type="dxa"/>
          </w:tcPr>
          <w:p w14:paraId="45F38465" w14:textId="11372E4B" w:rsidR="0045001B" w:rsidRPr="004303FF" w:rsidRDefault="0045001B" w:rsidP="00AD49D2">
            <w:pPr>
              <w:jc w:val="both"/>
              <w:rPr>
                <w:rFonts w:asciiTheme="minorBidi" w:hAnsiTheme="minorBidi"/>
              </w:rPr>
            </w:pPr>
            <w:r w:rsidRPr="004303FF">
              <w:rPr>
                <w:rFonts w:asciiTheme="minorBidi" w:hAnsiTheme="minorBidi"/>
              </w:rPr>
              <w:t>Merchant Zip</w:t>
            </w:r>
          </w:p>
        </w:tc>
        <w:tc>
          <w:tcPr>
            <w:tcW w:w="7668" w:type="dxa"/>
          </w:tcPr>
          <w:p w14:paraId="2A2AF45A" w14:textId="2FBAE67B" w:rsidR="0045001B" w:rsidRPr="004303FF" w:rsidRDefault="00CA5561" w:rsidP="00AD49D2">
            <w:pPr>
              <w:jc w:val="both"/>
              <w:rPr>
                <w:rFonts w:asciiTheme="minorBidi" w:hAnsiTheme="minorBidi"/>
              </w:rPr>
            </w:pPr>
            <w:r w:rsidRPr="004303FF">
              <w:rPr>
                <w:rFonts w:asciiTheme="minorBidi" w:hAnsiTheme="minorBidi"/>
              </w:rPr>
              <w:t>Replace with “Blank”</w:t>
            </w:r>
          </w:p>
        </w:tc>
      </w:tr>
      <w:tr w:rsidR="0045001B" w:rsidRPr="004303FF" w14:paraId="3B344D8C" w14:textId="77777777" w:rsidTr="00CA5561">
        <w:tc>
          <w:tcPr>
            <w:tcW w:w="2628" w:type="dxa"/>
          </w:tcPr>
          <w:p w14:paraId="3A9EE814" w14:textId="5B6866F1" w:rsidR="0045001B" w:rsidRPr="004303FF" w:rsidRDefault="0045001B" w:rsidP="00AD49D2">
            <w:pPr>
              <w:jc w:val="both"/>
              <w:rPr>
                <w:rFonts w:asciiTheme="minorBidi" w:hAnsiTheme="minorBidi"/>
              </w:rPr>
            </w:pPr>
            <w:r w:rsidRPr="004303FF">
              <w:rPr>
                <w:rFonts w:asciiTheme="minorBidi" w:hAnsiTheme="minorBidi"/>
              </w:rPr>
              <w:t xml:space="preserve">Merchant </w:t>
            </w:r>
            <w:r w:rsidR="00CA5561" w:rsidRPr="004303FF">
              <w:rPr>
                <w:rFonts w:asciiTheme="minorBidi" w:hAnsiTheme="minorBidi"/>
              </w:rPr>
              <w:t>State</w:t>
            </w:r>
          </w:p>
        </w:tc>
        <w:tc>
          <w:tcPr>
            <w:tcW w:w="7668" w:type="dxa"/>
          </w:tcPr>
          <w:p w14:paraId="7D3A2898" w14:textId="235F38DC" w:rsidR="0045001B" w:rsidRPr="004303FF" w:rsidRDefault="00CA5561" w:rsidP="00AD49D2">
            <w:pPr>
              <w:jc w:val="both"/>
              <w:rPr>
                <w:rFonts w:asciiTheme="minorBidi" w:hAnsiTheme="minorBidi"/>
              </w:rPr>
            </w:pPr>
            <w:r w:rsidRPr="004303FF">
              <w:rPr>
                <w:rFonts w:asciiTheme="minorBidi" w:hAnsiTheme="minorBidi"/>
              </w:rPr>
              <w:t>Replace with “Blank”</w:t>
            </w:r>
          </w:p>
        </w:tc>
      </w:tr>
    </w:tbl>
    <w:p w14:paraId="2729B205" w14:textId="6E2345FD" w:rsidR="009409C4" w:rsidRPr="004303FF" w:rsidRDefault="00CA5561" w:rsidP="00F145E6">
      <w:pPr>
        <w:jc w:val="both"/>
        <w:rPr>
          <w:rFonts w:asciiTheme="minorBidi" w:hAnsiTheme="minorBidi"/>
          <w:sz w:val="24"/>
          <w:szCs w:val="24"/>
        </w:rPr>
      </w:pPr>
      <w:r w:rsidRPr="004303FF">
        <w:rPr>
          <w:rFonts w:asciiTheme="minorBidi" w:hAnsiTheme="minorBidi"/>
          <w:sz w:val="24"/>
          <w:szCs w:val="24"/>
        </w:rPr>
        <w:t xml:space="preserve">* It is important to note that </w:t>
      </w:r>
      <w:r w:rsidR="009409C4" w:rsidRPr="004303FF">
        <w:rPr>
          <w:rFonts w:asciiTheme="minorBidi" w:hAnsiTheme="minorBidi"/>
          <w:sz w:val="24"/>
          <w:szCs w:val="24"/>
        </w:rPr>
        <w:t>we cannot replace the missing “</w:t>
      </w:r>
      <w:proofErr w:type="spellStart"/>
      <w:r w:rsidR="009409C4" w:rsidRPr="004303FF">
        <w:rPr>
          <w:rFonts w:asciiTheme="minorBidi" w:hAnsiTheme="minorBidi"/>
          <w:sz w:val="24"/>
          <w:szCs w:val="24"/>
        </w:rPr>
        <w:t>Merchantnum</w:t>
      </w:r>
      <w:proofErr w:type="spellEnd"/>
      <w:r w:rsidR="009409C4" w:rsidRPr="004303FF">
        <w:rPr>
          <w:rFonts w:asciiTheme="minorBidi" w:hAnsiTheme="minorBidi"/>
          <w:sz w:val="24"/>
          <w:szCs w:val="24"/>
        </w:rPr>
        <w:t xml:space="preserve">” with </w:t>
      </w:r>
      <w:r w:rsidR="009D37C0" w:rsidRPr="004303FF">
        <w:rPr>
          <w:rFonts w:asciiTheme="minorBidi" w:hAnsiTheme="minorBidi"/>
          <w:sz w:val="24"/>
          <w:szCs w:val="24"/>
        </w:rPr>
        <w:t>“Blank</w:t>
      </w:r>
      <w:r w:rsidR="00F145E6" w:rsidRPr="004303FF">
        <w:rPr>
          <w:rFonts w:asciiTheme="minorBidi" w:hAnsiTheme="minorBidi"/>
          <w:sz w:val="24"/>
          <w:szCs w:val="24"/>
        </w:rPr>
        <w:t>”</w:t>
      </w:r>
      <w:r w:rsidR="009409C4" w:rsidRPr="004303FF">
        <w:rPr>
          <w:rFonts w:asciiTheme="minorBidi" w:hAnsiTheme="minorBidi"/>
          <w:sz w:val="24"/>
          <w:szCs w:val="24"/>
        </w:rPr>
        <w:t xml:space="preserve"> because we use this variable to link and group and it would create a problem going forward. Therefore, we need to make this a unique number. </w:t>
      </w:r>
    </w:p>
    <w:p w14:paraId="215F11BF" w14:textId="530B8B4F" w:rsidR="00DF3CA7" w:rsidRPr="004303FF" w:rsidRDefault="00DF3CA7" w:rsidP="00F145E6">
      <w:pPr>
        <w:rPr>
          <w:rFonts w:asciiTheme="minorBidi" w:hAnsiTheme="minorBidi"/>
          <w:sz w:val="24"/>
          <w:szCs w:val="24"/>
        </w:rPr>
      </w:pPr>
      <w:r w:rsidRPr="004303FF">
        <w:rPr>
          <w:rFonts w:asciiTheme="minorBidi" w:hAnsiTheme="minorBidi"/>
          <w:sz w:val="24"/>
          <w:szCs w:val="24"/>
        </w:rPr>
        <w:t xml:space="preserve">- After discussion with industry experts, we decided to work only with P type transaction and remove any other </w:t>
      </w:r>
      <w:r w:rsidR="004717C4" w:rsidRPr="004303FF">
        <w:rPr>
          <w:rFonts w:asciiTheme="minorBidi" w:hAnsiTheme="minorBidi"/>
          <w:sz w:val="24"/>
          <w:szCs w:val="24"/>
        </w:rPr>
        <w:t>type (A, Y</w:t>
      </w:r>
      <w:r w:rsidRPr="004303FF">
        <w:rPr>
          <w:rFonts w:asciiTheme="minorBidi" w:hAnsiTheme="minorBidi"/>
          <w:sz w:val="24"/>
          <w:szCs w:val="24"/>
        </w:rPr>
        <w:t>, and D)</w:t>
      </w:r>
      <w:r w:rsidR="002947E6" w:rsidRPr="004303FF">
        <w:rPr>
          <w:rFonts w:asciiTheme="minorBidi" w:hAnsiTheme="minorBidi"/>
          <w:sz w:val="24"/>
          <w:szCs w:val="24"/>
        </w:rPr>
        <w:t>. Here is</w:t>
      </w:r>
      <w:r w:rsidR="00792FC8" w:rsidRPr="004303FF">
        <w:rPr>
          <w:rFonts w:asciiTheme="minorBidi" w:hAnsiTheme="minorBidi"/>
          <w:sz w:val="24"/>
          <w:szCs w:val="24"/>
        </w:rPr>
        <w:t xml:space="preserve"> the proportion of transaction P to other types of transactions. </w:t>
      </w:r>
    </w:p>
    <w:p w14:paraId="6BBA617A" w14:textId="3C9B9693" w:rsidR="00580429" w:rsidRPr="004303FF" w:rsidRDefault="00580429" w:rsidP="009901C8">
      <w:pPr>
        <w:rPr>
          <w:rFonts w:asciiTheme="minorBidi" w:hAnsiTheme="minorBidi"/>
          <w:sz w:val="24"/>
          <w:szCs w:val="24"/>
        </w:rPr>
      </w:pPr>
      <w:r w:rsidRPr="004303FF">
        <w:rPr>
          <w:rFonts w:asciiTheme="minorBidi" w:hAnsiTheme="minorBidi"/>
          <w:noProof/>
          <w:sz w:val="24"/>
          <w:szCs w:val="24"/>
          <w:lang w:eastAsia="zh-CN"/>
        </w:rPr>
        <w:drawing>
          <wp:anchor distT="0" distB="0" distL="114300" distR="114300" simplePos="0" relativeHeight="251478016" behindDoc="1" locked="0" layoutInCell="1" allowOverlap="1" wp14:anchorId="3905C0B9" wp14:editId="570F9A0E">
            <wp:simplePos x="0" y="0"/>
            <wp:positionH relativeFrom="column">
              <wp:posOffset>971550</wp:posOffset>
            </wp:positionH>
            <wp:positionV relativeFrom="paragraph">
              <wp:posOffset>74930</wp:posOffset>
            </wp:positionV>
            <wp:extent cx="4451985" cy="4399280"/>
            <wp:effectExtent l="0" t="0" r="5715" b="1270"/>
            <wp:wrapTight wrapText="bothSides">
              <wp:wrapPolygon edited="0">
                <wp:start x="0" y="0"/>
                <wp:lineTo x="0" y="21513"/>
                <wp:lineTo x="21535" y="21513"/>
                <wp:lineTo x="21535" y="0"/>
                <wp:lineTo x="0" y="0"/>
              </wp:wrapPolygon>
            </wp:wrapTight>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C87895.tmp"/>
                    <pic:cNvPicPr/>
                  </pic:nvPicPr>
                  <pic:blipFill>
                    <a:blip r:embed="rId9">
                      <a:extLst>
                        <a:ext uri="{28A0092B-C50C-407E-A947-70E740481C1C}">
                          <a14:useLocalDpi xmlns:a14="http://schemas.microsoft.com/office/drawing/2010/main" val="0"/>
                        </a:ext>
                      </a:extLst>
                    </a:blip>
                    <a:stretch>
                      <a:fillRect/>
                    </a:stretch>
                  </pic:blipFill>
                  <pic:spPr>
                    <a:xfrm>
                      <a:off x="0" y="0"/>
                      <a:ext cx="4451985" cy="4399280"/>
                    </a:xfrm>
                    <a:prstGeom prst="rect">
                      <a:avLst/>
                    </a:prstGeom>
                  </pic:spPr>
                </pic:pic>
              </a:graphicData>
            </a:graphic>
            <wp14:sizeRelH relativeFrom="margin">
              <wp14:pctWidth>0</wp14:pctWidth>
            </wp14:sizeRelH>
            <wp14:sizeRelV relativeFrom="margin">
              <wp14:pctHeight>0</wp14:pctHeight>
            </wp14:sizeRelV>
          </wp:anchor>
        </w:drawing>
      </w:r>
    </w:p>
    <w:p w14:paraId="71FC2348" w14:textId="017690BF" w:rsidR="00580429" w:rsidRPr="004303FF" w:rsidRDefault="00580429" w:rsidP="00DF3CA7">
      <w:pPr>
        <w:ind w:left="720"/>
        <w:rPr>
          <w:rFonts w:asciiTheme="minorBidi" w:hAnsiTheme="minorBidi"/>
          <w:sz w:val="24"/>
          <w:szCs w:val="24"/>
        </w:rPr>
      </w:pPr>
    </w:p>
    <w:p w14:paraId="3F03A69C" w14:textId="77777777" w:rsidR="00580429" w:rsidRPr="004303FF" w:rsidRDefault="00580429" w:rsidP="006961DD">
      <w:pPr>
        <w:ind w:left="720"/>
        <w:rPr>
          <w:rFonts w:asciiTheme="minorBidi" w:hAnsiTheme="minorBidi"/>
          <w:sz w:val="24"/>
          <w:szCs w:val="24"/>
        </w:rPr>
      </w:pPr>
    </w:p>
    <w:p w14:paraId="5AE6D711" w14:textId="77777777" w:rsidR="00580429" w:rsidRPr="004303FF" w:rsidRDefault="00580429" w:rsidP="006961DD">
      <w:pPr>
        <w:ind w:left="720"/>
        <w:rPr>
          <w:rFonts w:asciiTheme="minorBidi" w:hAnsiTheme="minorBidi"/>
          <w:sz w:val="24"/>
          <w:szCs w:val="24"/>
        </w:rPr>
      </w:pPr>
    </w:p>
    <w:p w14:paraId="6E3EE290" w14:textId="77777777" w:rsidR="00580429" w:rsidRPr="004303FF" w:rsidRDefault="00580429" w:rsidP="006961DD">
      <w:pPr>
        <w:ind w:left="720"/>
        <w:rPr>
          <w:rFonts w:asciiTheme="minorBidi" w:hAnsiTheme="minorBidi"/>
          <w:sz w:val="24"/>
          <w:szCs w:val="24"/>
        </w:rPr>
      </w:pPr>
    </w:p>
    <w:p w14:paraId="2F415966" w14:textId="77777777" w:rsidR="00580429" w:rsidRPr="004303FF" w:rsidRDefault="00580429" w:rsidP="006961DD">
      <w:pPr>
        <w:ind w:left="720"/>
        <w:rPr>
          <w:rFonts w:asciiTheme="minorBidi" w:hAnsiTheme="minorBidi"/>
          <w:sz w:val="24"/>
          <w:szCs w:val="24"/>
        </w:rPr>
      </w:pPr>
    </w:p>
    <w:p w14:paraId="5FAB728E" w14:textId="77777777" w:rsidR="00580429" w:rsidRPr="004303FF" w:rsidRDefault="00580429" w:rsidP="006961DD">
      <w:pPr>
        <w:ind w:left="720"/>
        <w:rPr>
          <w:rFonts w:asciiTheme="minorBidi" w:hAnsiTheme="minorBidi"/>
          <w:sz w:val="24"/>
          <w:szCs w:val="24"/>
        </w:rPr>
      </w:pPr>
    </w:p>
    <w:p w14:paraId="47381A5F" w14:textId="77777777" w:rsidR="00580429" w:rsidRPr="004303FF" w:rsidRDefault="00580429" w:rsidP="006961DD">
      <w:pPr>
        <w:ind w:left="720"/>
        <w:rPr>
          <w:rFonts w:asciiTheme="minorBidi" w:hAnsiTheme="minorBidi"/>
          <w:sz w:val="24"/>
          <w:szCs w:val="24"/>
        </w:rPr>
      </w:pPr>
    </w:p>
    <w:p w14:paraId="360EEF62" w14:textId="77777777" w:rsidR="00580429" w:rsidRPr="004303FF" w:rsidRDefault="00580429" w:rsidP="006961DD">
      <w:pPr>
        <w:ind w:left="720"/>
        <w:rPr>
          <w:rFonts w:asciiTheme="minorBidi" w:hAnsiTheme="minorBidi"/>
          <w:sz w:val="24"/>
          <w:szCs w:val="24"/>
        </w:rPr>
      </w:pPr>
    </w:p>
    <w:p w14:paraId="54B5204E" w14:textId="77777777" w:rsidR="00580429" w:rsidRPr="004303FF" w:rsidRDefault="00580429" w:rsidP="006961DD">
      <w:pPr>
        <w:ind w:left="720"/>
        <w:rPr>
          <w:rFonts w:asciiTheme="minorBidi" w:hAnsiTheme="minorBidi"/>
          <w:sz w:val="24"/>
          <w:szCs w:val="24"/>
        </w:rPr>
      </w:pPr>
    </w:p>
    <w:p w14:paraId="36382504" w14:textId="77777777" w:rsidR="00580429" w:rsidRPr="004303FF" w:rsidRDefault="00580429" w:rsidP="006961DD">
      <w:pPr>
        <w:ind w:left="720"/>
        <w:rPr>
          <w:rFonts w:asciiTheme="minorBidi" w:hAnsiTheme="minorBidi"/>
          <w:sz w:val="24"/>
          <w:szCs w:val="24"/>
        </w:rPr>
      </w:pPr>
    </w:p>
    <w:p w14:paraId="0C2E3D0C" w14:textId="77777777" w:rsidR="00580429" w:rsidRPr="004303FF" w:rsidRDefault="00580429" w:rsidP="006961DD">
      <w:pPr>
        <w:ind w:left="720"/>
        <w:rPr>
          <w:rFonts w:asciiTheme="minorBidi" w:hAnsiTheme="minorBidi"/>
          <w:sz w:val="24"/>
          <w:szCs w:val="24"/>
        </w:rPr>
      </w:pPr>
    </w:p>
    <w:p w14:paraId="373CD337" w14:textId="0904A7FE" w:rsidR="00120377" w:rsidRPr="004303FF" w:rsidRDefault="00CF6509" w:rsidP="009901C8">
      <w:pPr>
        <w:jc w:val="both"/>
        <w:rPr>
          <w:rFonts w:asciiTheme="minorBidi" w:hAnsiTheme="minorBidi"/>
          <w:sz w:val="24"/>
          <w:szCs w:val="24"/>
        </w:rPr>
      </w:pPr>
      <w:r w:rsidRPr="004303FF">
        <w:rPr>
          <w:rFonts w:asciiTheme="minorBidi" w:hAnsiTheme="minorBidi"/>
          <w:noProof/>
          <w:sz w:val="24"/>
          <w:szCs w:val="24"/>
          <w:lang w:eastAsia="zh-CN"/>
        </w:rPr>
        <w:lastRenderedPageBreak/>
        <mc:AlternateContent>
          <mc:Choice Requires="wpg">
            <w:drawing>
              <wp:anchor distT="0" distB="0" distL="114300" distR="114300" simplePos="0" relativeHeight="251473920" behindDoc="0" locked="0" layoutInCell="1" allowOverlap="1" wp14:anchorId="1BA6F136" wp14:editId="0C95F929">
                <wp:simplePos x="0" y="0"/>
                <wp:positionH relativeFrom="column">
                  <wp:posOffset>-315595</wp:posOffset>
                </wp:positionH>
                <wp:positionV relativeFrom="paragraph">
                  <wp:posOffset>1181532</wp:posOffset>
                </wp:positionV>
                <wp:extent cx="6888845" cy="2619375"/>
                <wp:effectExtent l="0" t="0" r="7620" b="9525"/>
                <wp:wrapTight wrapText="bothSides">
                  <wp:wrapPolygon edited="0">
                    <wp:start x="0" y="0"/>
                    <wp:lineTo x="0" y="21521"/>
                    <wp:lineTo x="10991" y="21521"/>
                    <wp:lineTo x="21564" y="21364"/>
                    <wp:lineTo x="21564" y="0"/>
                    <wp:lineTo x="10991"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6888845" cy="2619375"/>
                          <a:chOff x="0" y="0"/>
                          <a:chExt cx="6888845" cy="2619375"/>
                        </a:xfrm>
                      </wpg:grpSpPr>
                      <pic:pic xmlns:pic="http://schemas.openxmlformats.org/drawingml/2006/picture">
                        <pic:nvPicPr>
                          <pic:cNvPr id="1" name="Picture 1" descr="Screen Clipping"/>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478530" cy="2619375"/>
                          </a:xfrm>
                          <a:prstGeom prst="rect">
                            <a:avLst/>
                          </a:prstGeom>
                        </pic:spPr>
                      </pic:pic>
                      <pic:pic xmlns:pic="http://schemas.openxmlformats.org/drawingml/2006/picture">
                        <pic:nvPicPr>
                          <pic:cNvPr id="2" name="Picture 2" descr="Screen Clipping"/>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492230" y="19456"/>
                            <a:ext cx="3396615" cy="2562225"/>
                          </a:xfrm>
                          <a:prstGeom prst="rect">
                            <a:avLst/>
                          </a:prstGeom>
                        </pic:spPr>
                      </pic:pic>
                    </wpg:wgp>
                  </a:graphicData>
                </a:graphic>
              </wp:anchor>
            </w:drawing>
          </mc:Choice>
          <mc:Fallback>
            <w:pict>
              <v:group w14:anchorId="39EF2FB5" id="Group 29" o:spid="_x0000_s1026" style="position:absolute;margin-left:-24.85pt;margin-top:93.05pt;width:542.45pt;height:206.25pt;z-index:251473920" coordsize="68888,26193" o:gfxdata="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Screen Clipping" style="position:absolute;width:34785;height:261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">
                  <v:imagedata r:id="rId12" o:title="Screen Clipping"/>
                </v:shape>
                <v:shape id="Picture 2" o:spid="_x0000_s1028" type="#_x0000_t75" alt="Screen Clipping" style="position:absolute;left:34922;top:194;width:33966;height:256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">
                  <v:imagedata r:id="rId13" o:title="Screen Clipping"/>
                </v:shape>
                <w10:wrap type="tight"/>
              </v:group>
            </w:pict>
          </mc:Fallback>
        </mc:AlternateContent>
      </w:r>
      <w:r w:rsidR="009901C8">
        <w:rPr>
          <w:rFonts w:asciiTheme="minorBidi" w:hAnsiTheme="minorBidi"/>
          <w:sz w:val="24"/>
          <w:szCs w:val="24"/>
        </w:rPr>
        <w:t>Furthermore, w</w:t>
      </w:r>
      <w:r w:rsidR="00B61AB7" w:rsidRPr="004303FF">
        <w:rPr>
          <w:rFonts w:asciiTheme="minorBidi" w:hAnsiTheme="minorBidi"/>
          <w:sz w:val="24"/>
          <w:szCs w:val="24"/>
        </w:rPr>
        <w:t xml:space="preserve">e noticed an out of character “Amount” done by “INTERMEXICO” Merchant. </w:t>
      </w:r>
      <w:r w:rsidR="00120377" w:rsidRPr="004303FF">
        <w:rPr>
          <w:rFonts w:asciiTheme="minorBidi" w:hAnsiTheme="minorBidi"/>
          <w:sz w:val="24"/>
          <w:szCs w:val="24"/>
        </w:rPr>
        <w:t xml:space="preserve">We removed </w:t>
      </w:r>
      <w:r w:rsidR="00B61AB7" w:rsidRPr="004303FF">
        <w:rPr>
          <w:rFonts w:asciiTheme="minorBidi" w:hAnsiTheme="minorBidi"/>
          <w:sz w:val="24"/>
          <w:szCs w:val="24"/>
        </w:rPr>
        <w:t xml:space="preserve">the </w:t>
      </w:r>
      <w:r w:rsidR="00120377" w:rsidRPr="004303FF">
        <w:rPr>
          <w:rFonts w:asciiTheme="minorBidi" w:hAnsiTheme="minorBidi"/>
          <w:sz w:val="24"/>
          <w:szCs w:val="24"/>
        </w:rPr>
        <w:t xml:space="preserve">transaction which had </w:t>
      </w:r>
      <w:r w:rsidR="004717C4" w:rsidRPr="004303FF">
        <w:rPr>
          <w:rFonts w:asciiTheme="minorBidi" w:hAnsiTheme="minorBidi"/>
          <w:sz w:val="24"/>
          <w:szCs w:val="24"/>
        </w:rPr>
        <w:t xml:space="preserve">really high transaction amount. </w:t>
      </w:r>
      <w:r w:rsidR="00AB0A13" w:rsidRPr="004303FF">
        <w:rPr>
          <w:rFonts w:asciiTheme="minorBidi" w:hAnsiTheme="minorBidi"/>
          <w:sz w:val="24"/>
          <w:szCs w:val="24"/>
        </w:rPr>
        <w:t>There is a mistake in one of the entry’s in which amount is noted as “$3,102,045.53” This is a mistake in entering the dollar amount instead of foreign value.  As seen here data is disproportionately distributed because of that value. After removing the outlier, the histogram changes to:</w:t>
      </w:r>
    </w:p>
    <w:p w14:paraId="57C8D76A" w14:textId="7150F7C2" w:rsidR="00AB0A13" w:rsidRPr="004303FF" w:rsidRDefault="00AB0A13" w:rsidP="006961DD">
      <w:pPr>
        <w:ind w:left="720"/>
        <w:rPr>
          <w:rFonts w:asciiTheme="minorBidi" w:hAnsiTheme="minorBidi"/>
          <w:sz w:val="24"/>
          <w:szCs w:val="24"/>
        </w:rPr>
      </w:pPr>
    </w:p>
    <w:p w14:paraId="709687EA" w14:textId="516018B2" w:rsidR="00705054" w:rsidRPr="004303FF" w:rsidRDefault="00705054">
      <w:pPr>
        <w:rPr>
          <w:rFonts w:asciiTheme="minorBidi" w:hAnsiTheme="minorBidi"/>
          <w:b/>
          <w:bCs/>
          <w:sz w:val="24"/>
          <w:szCs w:val="24"/>
        </w:rPr>
      </w:pPr>
      <w:r w:rsidRPr="004303FF">
        <w:rPr>
          <w:rFonts w:asciiTheme="minorBidi" w:hAnsiTheme="minorBidi"/>
          <w:b/>
          <w:bCs/>
          <w:sz w:val="24"/>
          <w:szCs w:val="24"/>
        </w:rPr>
        <w:t xml:space="preserve">Expert variables </w:t>
      </w:r>
    </w:p>
    <w:p w14:paraId="639D5E50" w14:textId="1012D35A" w:rsidR="00737C4D" w:rsidRDefault="00737C4D" w:rsidP="009901C8">
      <w:pPr>
        <w:jc w:val="both"/>
        <w:rPr>
          <w:rFonts w:asciiTheme="minorBidi" w:hAnsiTheme="minorBidi"/>
          <w:sz w:val="24"/>
          <w:szCs w:val="24"/>
        </w:rPr>
      </w:pPr>
      <w:r>
        <w:rPr>
          <w:rFonts w:asciiTheme="minorBidi" w:hAnsiTheme="minorBidi"/>
          <w:sz w:val="24"/>
          <w:szCs w:val="24"/>
        </w:rPr>
        <w:t xml:space="preserve">We built 80 variables using </w:t>
      </w:r>
      <w:proofErr w:type="spellStart"/>
      <w:r w:rsidR="0082503A">
        <w:rPr>
          <w:rFonts w:asciiTheme="minorBidi" w:hAnsiTheme="minorBidi"/>
          <w:sz w:val="24"/>
          <w:szCs w:val="24"/>
        </w:rPr>
        <w:t>RSQLite</w:t>
      </w:r>
      <w:proofErr w:type="spellEnd"/>
      <w:r w:rsidR="0082503A">
        <w:rPr>
          <w:rFonts w:asciiTheme="minorBidi" w:hAnsiTheme="minorBidi"/>
          <w:sz w:val="24"/>
          <w:szCs w:val="24"/>
        </w:rPr>
        <w:t xml:space="preserve"> and</w:t>
      </w:r>
      <w:r>
        <w:rPr>
          <w:rFonts w:asciiTheme="minorBidi" w:hAnsiTheme="minorBidi"/>
          <w:sz w:val="24"/>
          <w:szCs w:val="24"/>
        </w:rPr>
        <w:t xml:space="preserve"> did linkage analysis mainly focus on </w:t>
      </w:r>
      <w:r w:rsidR="00375F72">
        <w:rPr>
          <w:rFonts w:asciiTheme="minorBidi" w:hAnsiTheme="minorBidi"/>
          <w:sz w:val="24"/>
          <w:szCs w:val="24"/>
        </w:rPr>
        <w:t xml:space="preserve">3 </w:t>
      </w:r>
      <w:r>
        <w:rPr>
          <w:rFonts w:asciiTheme="minorBidi" w:hAnsiTheme="minorBidi"/>
          <w:sz w:val="24"/>
          <w:szCs w:val="24"/>
        </w:rPr>
        <w:t xml:space="preserve">variables in the original data: </w:t>
      </w:r>
      <w:proofErr w:type="spellStart"/>
      <w:r>
        <w:rPr>
          <w:rFonts w:asciiTheme="minorBidi" w:hAnsiTheme="minorBidi"/>
          <w:sz w:val="24"/>
          <w:szCs w:val="24"/>
        </w:rPr>
        <w:t>Cardnum</w:t>
      </w:r>
      <w:proofErr w:type="spellEnd"/>
      <w:r>
        <w:rPr>
          <w:rFonts w:asciiTheme="minorBidi" w:hAnsiTheme="minorBidi"/>
          <w:sz w:val="24"/>
          <w:szCs w:val="24"/>
        </w:rPr>
        <w:t xml:space="preserve">, </w:t>
      </w:r>
      <w:proofErr w:type="spellStart"/>
      <w:r>
        <w:rPr>
          <w:rFonts w:asciiTheme="minorBidi" w:hAnsiTheme="minorBidi"/>
          <w:sz w:val="24"/>
          <w:szCs w:val="24"/>
        </w:rPr>
        <w:t>Merchantnum</w:t>
      </w:r>
      <w:proofErr w:type="spellEnd"/>
      <w:r>
        <w:rPr>
          <w:rFonts w:asciiTheme="minorBidi" w:hAnsiTheme="minorBidi"/>
          <w:sz w:val="24"/>
          <w:szCs w:val="24"/>
        </w:rPr>
        <w:t xml:space="preserve"> and </w:t>
      </w:r>
      <w:proofErr w:type="spellStart"/>
      <w:r>
        <w:rPr>
          <w:rFonts w:asciiTheme="minorBidi" w:hAnsiTheme="minorBidi"/>
          <w:sz w:val="24"/>
          <w:szCs w:val="24"/>
        </w:rPr>
        <w:t>MerchantDescription</w:t>
      </w:r>
      <w:proofErr w:type="spellEnd"/>
      <w:r>
        <w:rPr>
          <w:rFonts w:asciiTheme="minorBidi" w:hAnsiTheme="minorBidi"/>
          <w:sz w:val="24"/>
          <w:szCs w:val="24"/>
        </w:rPr>
        <w:t>. We focused on different combinations of other variables like Merchant Zip, Fraud, Amount with these core variables and looked at how many times the same of different variables have shown up within past 1,3,7,14,30 days. For the records in the first few days, we replaced it with the average amount given the same core variables. All of our records were constructed to look only into the past data. Then we used K-S test to select further good variables.</w:t>
      </w:r>
    </w:p>
    <w:p w14:paraId="07AB0D16" w14:textId="4821B086" w:rsidR="00A43003" w:rsidRPr="004303FF" w:rsidRDefault="00A43003">
      <w:pPr>
        <w:rPr>
          <w:rFonts w:asciiTheme="minorBidi" w:hAnsiTheme="minorBidi"/>
          <w:sz w:val="24"/>
          <w:szCs w:val="24"/>
        </w:rPr>
      </w:pPr>
    </w:p>
    <w:p w14:paraId="4F7DF2F9" w14:textId="2DDF22AF" w:rsidR="00A43003" w:rsidRPr="004303FF" w:rsidRDefault="00A43003">
      <w:pPr>
        <w:rPr>
          <w:rFonts w:asciiTheme="minorBidi" w:hAnsiTheme="minorBidi"/>
          <w:sz w:val="24"/>
          <w:szCs w:val="24"/>
        </w:rPr>
      </w:pPr>
    </w:p>
    <w:p w14:paraId="64426073" w14:textId="617B038D" w:rsidR="00A43003" w:rsidRPr="004303FF" w:rsidRDefault="00A43003">
      <w:pPr>
        <w:rPr>
          <w:rFonts w:asciiTheme="minorBidi" w:hAnsiTheme="minorBidi"/>
          <w:sz w:val="24"/>
          <w:szCs w:val="24"/>
        </w:rPr>
      </w:pPr>
    </w:p>
    <w:p w14:paraId="47442804" w14:textId="1CBFFB98" w:rsidR="00A43003" w:rsidRPr="004303FF" w:rsidRDefault="00A43003">
      <w:pPr>
        <w:rPr>
          <w:rFonts w:asciiTheme="minorBidi" w:hAnsiTheme="minorBidi"/>
          <w:sz w:val="24"/>
          <w:szCs w:val="24"/>
        </w:rPr>
      </w:pPr>
    </w:p>
    <w:p w14:paraId="0C23BD67" w14:textId="34305747" w:rsidR="00A43003" w:rsidRDefault="00A43003">
      <w:pPr>
        <w:rPr>
          <w:rFonts w:asciiTheme="minorBidi" w:hAnsiTheme="minorBidi"/>
          <w:sz w:val="24"/>
          <w:szCs w:val="24"/>
        </w:rPr>
      </w:pPr>
    </w:p>
    <w:p w14:paraId="3D910646" w14:textId="77777777" w:rsidR="00715294" w:rsidRPr="004303FF" w:rsidRDefault="00715294">
      <w:pPr>
        <w:rPr>
          <w:rFonts w:asciiTheme="minorBidi" w:hAnsiTheme="minorBidi"/>
          <w:sz w:val="24"/>
          <w:szCs w:val="24"/>
        </w:rPr>
      </w:pPr>
    </w:p>
    <w:p w14:paraId="1241FCE1" w14:textId="088F0168" w:rsidR="00A43003" w:rsidRPr="004303FF" w:rsidRDefault="00A43003">
      <w:pPr>
        <w:rPr>
          <w:rFonts w:asciiTheme="minorBidi" w:hAnsiTheme="minorBidi"/>
          <w:sz w:val="24"/>
          <w:szCs w:val="24"/>
        </w:rPr>
      </w:pPr>
    </w:p>
    <w:p w14:paraId="524BCC39" w14:textId="11066C3A" w:rsidR="00A43003" w:rsidRPr="004303FF" w:rsidRDefault="00A43003">
      <w:pPr>
        <w:rPr>
          <w:rFonts w:asciiTheme="minorBidi" w:hAnsiTheme="minorBidi"/>
          <w:sz w:val="24"/>
          <w:szCs w:val="24"/>
        </w:rPr>
      </w:pPr>
      <w:r w:rsidRPr="004303FF">
        <w:rPr>
          <w:rFonts w:asciiTheme="minorBidi" w:hAnsiTheme="minorBidi"/>
          <w:b/>
          <w:bCs/>
          <w:sz w:val="24"/>
          <w:szCs w:val="24"/>
        </w:rPr>
        <w:lastRenderedPageBreak/>
        <w:t>Feature Selection</w:t>
      </w:r>
      <w:r w:rsidRPr="004303FF">
        <w:rPr>
          <w:rFonts w:asciiTheme="minorBidi" w:hAnsiTheme="minorBidi"/>
          <w:sz w:val="24"/>
          <w:szCs w:val="24"/>
        </w:rPr>
        <w:t>:</w:t>
      </w:r>
    </w:p>
    <w:p w14:paraId="1C50A223" w14:textId="12AD71AD" w:rsidR="00532304" w:rsidRPr="004303FF" w:rsidRDefault="00C924A5" w:rsidP="00532304">
      <w:pPr>
        <w:rPr>
          <w:rFonts w:asciiTheme="minorBidi" w:hAnsiTheme="minorBidi"/>
          <w:sz w:val="24"/>
          <w:szCs w:val="24"/>
        </w:rPr>
      </w:pPr>
      <w:r w:rsidRPr="004303FF">
        <w:rPr>
          <w:rFonts w:asciiTheme="minorBidi" w:hAnsiTheme="minorBidi"/>
          <w:sz w:val="24"/>
          <w:szCs w:val="24"/>
        </w:rPr>
        <w:t xml:space="preserve">In order to increase the learning accuracy and reduce complexity, we proceed with feature selection </w:t>
      </w:r>
      <w:r w:rsidR="00A35F27" w:rsidRPr="004303FF">
        <w:rPr>
          <w:rFonts w:asciiTheme="minorBidi" w:hAnsiTheme="minorBidi"/>
          <w:sz w:val="24"/>
          <w:szCs w:val="24"/>
        </w:rPr>
        <w:t xml:space="preserve">process to </w:t>
      </w:r>
      <w:r w:rsidR="00BD655A" w:rsidRPr="004303FF">
        <w:rPr>
          <w:rFonts w:asciiTheme="minorBidi" w:hAnsiTheme="minorBidi"/>
          <w:sz w:val="24"/>
          <w:szCs w:val="24"/>
        </w:rPr>
        <w:t xml:space="preserve">select the most impactful variables and </w:t>
      </w:r>
      <w:r w:rsidR="00720137" w:rsidRPr="004303FF">
        <w:rPr>
          <w:rFonts w:asciiTheme="minorBidi" w:hAnsiTheme="minorBidi"/>
          <w:sz w:val="24"/>
          <w:szCs w:val="24"/>
        </w:rPr>
        <w:t xml:space="preserve">eliminate the rest. Most widely used and generally accepted method is the univariate K-S Test. </w:t>
      </w:r>
      <w:r w:rsidR="00721E33" w:rsidRPr="004303FF">
        <w:rPr>
          <w:rFonts w:asciiTheme="minorBidi" w:hAnsiTheme="minorBidi"/>
          <w:sz w:val="24"/>
          <w:szCs w:val="24"/>
        </w:rPr>
        <w:t>The K-S test enables us to observe the distribution of each variable between good</w:t>
      </w:r>
      <w:r w:rsidR="004D46EB" w:rsidRPr="004303FF">
        <w:rPr>
          <w:rFonts w:asciiTheme="minorBidi" w:hAnsiTheme="minorBidi"/>
          <w:sz w:val="24"/>
          <w:szCs w:val="24"/>
        </w:rPr>
        <w:t>s</w:t>
      </w:r>
      <w:r w:rsidR="00546B7C" w:rsidRPr="004303FF">
        <w:rPr>
          <w:rFonts w:asciiTheme="minorBidi" w:hAnsiTheme="minorBidi"/>
          <w:sz w:val="24"/>
          <w:szCs w:val="24"/>
        </w:rPr>
        <w:t xml:space="preserve"> and </w:t>
      </w:r>
      <w:proofErr w:type="spellStart"/>
      <w:r w:rsidR="00546B7C" w:rsidRPr="004303FF">
        <w:rPr>
          <w:rFonts w:asciiTheme="minorBidi" w:hAnsiTheme="minorBidi"/>
          <w:sz w:val="24"/>
          <w:szCs w:val="24"/>
        </w:rPr>
        <w:t>bads</w:t>
      </w:r>
      <w:proofErr w:type="spellEnd"/>
      <w:r w:rsidR="00546B7C" w:rsidRPr="004303FF">
        <w:rPr>
          <w:rFonts w:asciiTheme="minorBidi" w:hAnsiTheme="minorBidi"/>
          <w:sz w:val="24"/>
          <w:szCs w:val="24"/>
        </w:rPr>
        <w:t>. K-S test allows us to test for differences in the shape of two sample distribution</w:t>
      </w:r>
      <w:r w:rsidR="0024367A" w:rsidRPr="004303FF">
        <w:rPr>
          <w:rFonts w:asciiTheme="minorBidi" w:hAnsiTheme="minorBidi"/>
          <w:sz w:val="24"/>
          <w:szCs w:val="24"/>
        </w:rPr>
        <w:t xml:space="preserve">. The null hypothesis is that two samples drawn from populations should have same cumulative </w:t>
      </w:r>
      <w:r w:rsidR="00532F5E" w:rsidRPr="004303FF">
        <w:rPr>
          <w:rFonts w:asciiTheme="minorBidi" w:hAnsiTheme="minorBidi"/>
          <w:sz w:val="24"/>
          <w:szCs w:val="24"/>
        </w:rPr>
        <w:t xml:space="preserve">distribution </w:t>
      </w:r>
      <w:r w:rsidR="002C22C9" w:rsidRPr="004303FF">
        <w:rPr>
          <w:rFonts w:asciiTheme="minorBidi" w:hAnsiTheme="minorBidi"/>
          <w:sz w:val="24"/>
          <w:szCs w:val="24"/>
        </w:rPr>
        <w:t>functions.</w:t>
      </w:r>
      <w:r w:rsidR="002C22C9" w:rsidRPr="004303FF">
        <w:rPr>
          <w:rFonts w:asciiTheme="minorBidi" w:hAnsiTheme="minorBidi"/>
          <w:color w:val="000000"/>
          <w:sz w:val="24"/>
          <w:szCs w:val="24"/>
        </w:rPr>
        <w:t xml:space="preserve"> If</w:t>
      </w:r>
      <w:r w:rsidR="00147BAA" w:rsidRPr="004303FF">
        <w:rPr>
          <w:rFonts w:asciiTheme="minorBidi" w:hAnsiTheme="minorBidi"/>
          <w:color w:val="000000"/>
          <w:sz w:val="24"/>
          <w:szCs w:val="24"/>
        </w:rPr>
        <w:t xml:space="preserve"> null hypothesis is true, the defined difference should be zero and two sample follow the same distribution. The alternative hypothesis indicates that the data do not follow the same distribution. We used K-S test in R to realize this calculation and get the KS statistics for each variable. We finally deci</w:t>
      </w:r>
      <w:r w:rsidR="00823C15" w:rsidRPr="004303FF">
        <w:rPr>
          <w:rFonts w:asciiTheme="minorBidi" w:hAnsiTheme="minorBidi"/>
          <w:color w:val="000000"/>
          <w:sz w:val="24"/>
          <w:szCs w:val="24"/>
        </w:rPr>
        <w:t>ded to select top 20</w:t>
      </w:r>
      <w:r w:rsidR="00147BAA" w:rsidRPr="004303FF">
        <w:rPr>
          <w:rFonts w:asciiTheme="minorBidi" w:hAnsiTheme="minorBidi"/>
          <w:color w:val="000000"/>
          <w:sz w:val="24"/>
          <w:szCs w:val="24"/>
        </w:rPr>
        <w:t xml:space="preserve"> variables with highest KS </w:t>
      </w:r>
      <w:r w:rsidR="006663A3" w:rsidRPr="004303FF">
        <w:rPr>
          <w:rFonts w:asciiTheme="minorBidi" w:hAnsiTheme="minorBidi"/>
          <w:color w:val="000000"/>
          <w:sz w:val="24"/>
          <w:szCs w:val="24"/>
        </w:rPr>
        <w:t>statistics (</w:t>
      </w:r>
      <w:r w:rsidR="00147BAA" w:rsidRPr="004303FF">
        <w:rPr>
          <w:rFonts w:asciiTheme="minorBidi" w:hAnsiTheme="minorBidi"/>
          <w:color w:val="000000"/>
          <w:sz w:val="24"/>
          <w:szCs w:val="24"/>
        </w:rPr>
        <w:t>shown in the graph below).</w:t>
      </w:r>
      <w:r w:rsidR="00532304" w:rsidRPr="004303FF">
        <w:rPr>
          <w:rFonts w:asciiTheme="minorBidi" w:hAnsiTheme="minorBidi"/>
          <w:sz w:val="24"/>
          <w:szCs w:val="24"/>
        </w:rPr>
        <w:t xml:space="preserve"> </w:t>
      </w:r>
    </w:p>
    <w:p w14:paraId="5682C52B" w14:textId="191FF6F0" w:rsidR="00532304" w:rsidRPr="004303FF" w:rsidRDefault="00532304" w:rsidP="00715294">
      <w:pPr>
        <w:jc w:val="both"/>
        <w:rPr>
          <w:rFonts w:asciiTheme="minorBidi" w:hAnsiTheme="minorBidi"/>
          <w:sz w:val="24"/>
          <w:szCs w:val="24"/>
        </w:rPr>
      </w:pPr>
      <w:r w:rsidRPr="004303FF">
        <w:rPr>
          <w:rFonts w:asciiTheme="minorBidi" w:hAnsiTheme="minorBidi"/>
          <w:sz w:val="24"/>
          <w:szCs w:val="24"/>
        </w:rPr>
        <w:t xml:space="preserve">In regard to feature selection, we decided to choose 20 variables for two reasons: </w:t>
      </w:r>
    </w:p>
    <w:p w14:paraId="71D2D976" w14:textId="49F38AD4" w:rsidR="00532304" w:rsidRPr="004303FF" w:rsidRDefault="00532304" w:rsidP="00715294">
      <w:pPr>
        <w:ind w:left="720"/>
        <w:jc w:val="both"/>
        <w:rPr>
          <w:rFonts w:asciiTheme="minorBidi" w:hAnsiTheme="minorBidi"/>
          <w:sz w:val="24"/>
          <w:szCs w:val="24"/>
        </w:rPr>
      </w:pPr>
      <w:r w:rsidRPr="004303FF">
        <w:rPr>
          <w:rFonts w:asciiTheme="minorBidi" w:hAnsiTheme="minorBidi"/>
          <w:sz w:val="24"/>
          <w:szCs w:val="24"/>
        </w:rPr>
        <w:t>1) The effectiveness of the variables after the 20</w:t>
      </w:r>
      <w:r w:rsidRPr="004303FF">
        <w:rPr>
          <w:rFonts w:asciiTheme="minorBidi" w:hAnsiTheme="minorBidi"/>
          <w:sz w:val="24"/>
          <w:szCs w:val="24"/>
          <w:vertAlign w:val="superscript"/>
        </w:rPr>
        <w:t>Th</w:t>
      </w:r>
      <w:r w:rsidRPr="004303FF">
        <w:rPr>
          <w:rFonts w:asciiTheme="minorBidi" w:hAnsiTheme="minorBidi"/>
          <w:sz w:val="24"/>
          <w:szCs w:val="24"/>
        </w:rPr>
        <w:t xml:space="preserve"> variables were much lower in comparison to the other variables </w:t>
      </w:r>
    </w:p>
    <w:p w14:paraId="70E7A4EF" w14:textId="6EDBED1D" w:rsidR="00A43003" w:rsidRPr="004303FF" w:rsidRDefault="00532304" w:rsidP="00715294">
      <w:pPr>
        <w:ind w:left="720"/>
        <w:jc w:val="both"/>
        <w:rPr>
          <w:rFonts w:asciiTheme="minorBidi" w:hAnsiTheme="minorBidi"/>
          <w:sz w:val="24"/>
          <w:szCs w:val="24"/>
        </w:rPr>
      </w:pPr>
      <w:r w:rsidRPr="004303FF">
        <w:rPr>
          <w:rFonts w:asciiTheme="minorBidi" w:hAnsiTheme="minorBidi"/>
          <w:sz w:val="24"/>
          <w:szCs w:val="24"/>
        </w:rPr>
        <w:t xml:space="preserve">2) We decided to use less variables to avoid unnecessary complexity since we are dealing with small dataset. </w:t>
      </w:r>
    </w:p>
    <w:p w14:paraId="712FC52D" w14:textId="76F400E8" w:rsidR="00476B9F" w:rsidRPr="004303FF" w:rsidRDefault="00476B9F" w:rsidP="006663A3">
      <w:pPr>
        <w:jc w:val="both"/>
        <w:rPr>
          <w:rFonts w:asciiTheme="minorBidi" w:hAnsiTheme="minorBidi"/>
          <w:color w:val="000000"/>
          <w:sz w:val="24"/>
          <w:szCs w:val="24"/>
        </w:rPr>
      </w:pPr>
      <w:r w:rsidRPr="004303FF">
        <w:rPr>
          <w:rFonts w:asciiTheme="minorBidi" w:hAnsiTheme="minorBidi"/>
          <w:b/>
          <w:bCs/>
          <w:noProof/>
          <w:color w:val="000000"/>
          <w:sz w:val="24"/>
          <w:szCs w:val="24"/>
          <w:lang w:eastAsia="zh-CN"/>
        </w:rPr>
        <w:drawing>
          <wp:anchor distT="0" distB="0" distL="114300" distR="114300" simplePos="0" relativeHeight="251648000" behindDoc="1" locked="0" layoutInCell="1" allowOverlap="1" wp14:anchorId="09D3C982" wp14:editId="708446D9">
            <wp:simplePos x="0" y="0"/>
            <wp:positionH relativeFrom="column">
              <wp:posOffset>0</wp:posOffset>
            </wp:positionH>
            <wp:positionV relativeFrom="paragraph">
              <wp:posOffset>152400</wp:posOffset>
            </wp:positionV>
            <wp:extent cx="5943600" cy="4124325"/>
            <wp:effectExtent l="0" t="0" r="0" b="9525"/>
            <wp:wrapTight wrapText="bothSides">
              <wp:wrapPolygon edited="0">
                <wp:start x="0" y="0"/>
                <wp:lineTo x="0" y="21550"/>
                <wp:lineTo x="21531" y="21550"/>
                <wp:lineTo x="21531" y="0"/>
                <wp:lineTo x="0" y="0"/>
              </wp:wrapPolygon>
            </wp:wrapTight>
            <wp:docPr id="30" name="Picture 30" descr="https://lh3.googleusercontent.com/_PTA7-cHVZxxOWHaoOE2nOHPfhp841Kjol76daQ-g9DanjNE-pDZf5odpoEKS9RWi6_S0zpfE3l7JrOTODSRSghrgspzmeCAgUWh1GwlJVpFNz9wVgK1_Lxa02JmM0f8eSVnoy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_PTA7-cHVZxxOWHaoOE2nOHPfhp841Kjol76daQ-g9DanjNE-pDZf5odpoEKS9RWi6_S0zpfE3l7JrOTODSRSghrgspzmeCAgUWh1GwlJVpFNz9wVgK1_Lxa02JmM0f8eSVnoyR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24325"/>
                    </a:xfrm>
                    <a:prstGeom prst="rect">
                      <a:avLst/>
                    </a:prstGeom>
                    <a:noFill/>
                    <a:ln>
                      <a:noFill/>
                    </a:ln>
                  </pic:spPr>
                </pic:pic>
              </a:graphicData>
            </a:graphic>
          </wp:anchor>
        </w:drawing>
      </w:r>
    </w:p>
    <w:p w14:paraId="50AC4E93" w14:textId="77777777" w:rsidR="00476B9F" w:rsidRPr="004303FF" w:rsidRDefault="00476B9F" w:rsidP="006663A3">
      <w:pPr>
        <w:jc w:val="both"/>
        <w:rPr>
          <w:rFonts w:asciiTheme="minorBidi" w:hAnsiTheme="minorBidi"/>
          <w:color w:val="000000"/>
          <w:sz w:val="24"/>
          <w:szCs w:val="24"/>
        </w:rPr>
      </w:pPr>
    </w:p>
    <w:p w14:paraId="7D4F47B9" w14:textId="77777777" w:rsidR="00476B9F" w:rsidRPr="004303FF" w:rsidRDefault="00476B9F" w:rsidP="006663A3">
      <w:pPr>
        <w:jc w:val="both"/>
        <w:rPr>
          <w:rFonts w:asciiTheme="minorBidi" w:hAnsiTheme="minorBidi"/>
          <w:color w:val="000000"/>
          <w:sz w:val="24"/>
          <w:szCs w:val="24"/>
        </w:rPr>
      </w:pPr>
    </w:p>
    <w:p w14:paraId="2F46B5D2" w14:textId="77777777" w:rsidR="00476B9F" w:rsidRPr="004303FF" w:rsidRDefault="00476B9F" w:rsidP="006663A3">
      <w:pPr>
        <w:jc w:val="both"/>
        <w:rPr>
          <w:rFonts w:asciiTheme="minorBidi" w:hAnsiTheme="minorBidi"/>
          <w:color w:val="000000"/>
          <w:sz w:val="24"/>
          <w:szCs w:val="24"/>
        </w:rPr>
      </w:pPr>
    </w:p>
    <w:p w14:paraId="50C6AEE1" w14:textId="5CCCC884" w:rsidR="00476B9F" w:rsidRPr="004303FF" w:rsidRDefault="00476B9F" w:rsidP="006663A3">
      <w:pPr>
        <w:jc w:val="both"/>
        <w:rPr>
          <w:rFonts w:asciiTheme="minorBidi" w:hAnsiTheme="minorBidi"/>
          <w:sz w:val="24"/>
          <w:szCs w:val="24"/>
        </w:rPr>
      </w:pPr>
    </w:p>
    <w:p w14:paraId="537EF906" w14:textId="1857463C" w:rsidR="004E1DD5" w:rsidRPr="004303FF" w:rsidRDefault="004E1DD5">
      <w:pPr>
        <w:rPr>
          <w:rFonts w:asciiTheme="minorBidi" w:hAnsiTheme="minorBidi"/>
          <w:b/>
          <w:bCs/>
          <w:sz w:val="24"/>
          <w:szCs w:val="24"/>
        </w:rPr>
      </w:pPr>
    </w:p>
    <w:p w14:paraId="54ADDC57" w14:textId="2CEACD6C" w:rsidR="00363771" w:rsidRPr="004303FF" w:rsidRDefault="00363771" w:rsidP="00363771">
      <w:pPr>
        <w:rPr>
          <w:rFonts w:asciiTheme="minorBidi" w:hAnsiTheme="minorBidi"/>
          <w:sz w:val="24"/>
          <w:szCs w:val="24"/>
        </w:rPr>
      </w:pPr>
    </w:p>
    <w:p w14:paraId="270C4E6F" w14:textId="77777777" w:rsidR="00B16B3E" w:rsidRPr="004303FF" w:rsidRDefault="00B16B3E" w:rsidP="00363771">
      <w:pPr>
        <w:rPr>
          <w:rFonts w:asciiTheme="minorBidi" w:hAnsiTheme="minorBidi"/>
          <w:sz w:val="24"/>
          <w:szCs w:val="24"/>
        </w:rPr>
      </w:pPr>
    </w:p>
    <w:p w14:paraId="63CE681D" w14:textId="2A4EE525" w:rsidR="00571386" w:rsidRPr="004303FF" w:rsidRDefault="00571386" w:rsidP="00363771">
      <w:pPr>
        <w:rPr>
          <w:rFonts w:asciiTheme="minorBidi" w:hAnsiTheme="minorBidi"/>
          <w:sz w:val="24"/>
          <w:szCs w:val="24"/>
        </w:rPr>
      </w:pPr>
    </w:p>
    <w:p w14:paraId="2FB9881F" w14:textId="7BA7D244" w:rsidR="00571386" w:rsidRPr="004303FF" w:rsidRDefault="00571386" w:rsidP="00363771">
      <w:pPr>
        <w:rPr>
          <w:rFonts w:asciiTheme="minorBidi" w:hAnsiTheme="minorBidi"/>
          <w:sz w:val="24"/>
          <w:szCs w:val="24"/>
        </w:rPr>
      </w:pPr>
    </w:p>
    <w:p w14:paraId="703A8611" w14:textId="77777777" w:rsidR="00571386" w:rsidRPr="004303FF" w:rsidRDefault="00571386" w:rsidP="00363771">
      <w:pPr>
        <w:rPr>
          <w:rFonts w:asciiTheme="minorBidi" w:hAnsiTheme="minorBidi"/>
          <w:sz w:val="24"/>
          <w:szCs w:val="24"/>
        </w:rPr>
      </w:pPr>
    </w:p>
    <w:p w14:paraId="669D203C" w14:textId="77777777" w:rsidR="00363771" w:rsidRPr="004303FF" w:rsidRDefault="00363771" w:rsidP="00363771">
      <w:pPr>
        <w:rPr>
          <w:rFonts w:asciiTheme="minorBidi" w:hAnsiTheme="minorBidi"/>
          <w:sz w:val="24"/>
          <w:szCs w:val="24"/>
        </w:rPr>
      </w:pPr>
    </w:p>
    <w:p w14:paraId="5B546BAC" w14:textId="77777777" w:rsidR="00363771" w:rsidRPr="004303FF" w:rsidRDefault="00363771" w:rsidP="00363771">
      <w:pPr>
        <w:rPr>
          <w:rFonts w:asciiTheme="minorBidi" w:hAnsiTheme="minorBidi"/>
          <w:sz w:val="24"/>
          <w:szCs w:val="24"/>
        </w:rPr>
      </w:pPr>
    </w:p>
    <w:p w14:paraId="6038DED2" w14:textId="09911226" w:rsidR="00276A17" w:rsidRPr="004303FF" w:rsidRDefault="00532304" w:rsidP="00715294">
      <w:pPr>
        <w:spacing w:after="240" w:line="240" w:lineRule="auto"/>
        <w:jc w:val="both"/>
        <w:rPr>
          <w:rFonts w:asciiTheme="minorBidi" w:hAnsiTheme="minorBidi"/>
          <w:sz w:val="24"/>
          <w:szCs w:val="24"/>
          <w:lang w:eastAsia="zh-CN"/>
        </w:rPr>
      </w:pPr>
      <w:r w:rsidRPr="004303FF">
        <w:rPr>
          <w:rFonts w:asciiTheme="minorBidi" w:hAnsiTheme="minorBidi"/>
          <w:color w:val="000000"/>
          <w:sz w:val="24"/>
          <w:szCs w:val="24"/>
          <w:lang w:eastAsia="zh-CN"/>
        </w:rPr>
        <w:lastRenderedPageBreak/>
        <w:t xml:space="preserve">Then we took the remaining variables and passed through a forward stepwise linear regression algorithm which helped us further reduce the candidate variables. The stepwise regression allows us to identify and remove the highly correlated variables. Therefore, stepwise will choose the uncorrelated variables which ensures the dimensionality reduction happens with minimum loss of important data. We select number of features based on adjusted Cp, which is minimum when we chose 14 variables in our case. The final 14 variables used for modeling and their descriptions are listed here: </w:t>
      </w:r>
    </w:p>
    <w:tbl>
      <w:tblPr>
        <w:tblStyle w:val="GridTable4-Accent6"/>
        <w:tblpPr w:leftFromText="180" w:rightFromText="180" w:vertAnchor="text" w:horzAnchor="margin" w:tblpXSpec="right" w:tblpY="305"/>
        <w:tblW w:w="9900" w:type="dxa"/>
        <w:tblLook w:val="04A0" w:firstRow="1" w:lastRow="0" w:firstColumn="1" w:lastColumn="0" w:noHBand="0" w:noVBand="1"/>
      </w:tblPr>
      <w:tblGrid>
        <w:gridCol w:w="4875"/>
        <w:gridCol w:w="5025"/>
      </w:tblGrid>
      <w:tr w:rsidR="004C47A1" w14:paraId="0234A798" w14:textId="77777777" w:rsidTr="004C47A1">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4875" w:type="dxa"/>
          </w:tcPr>
          <w:p w14:paraId="2E4DF60A" w14:textId="77777777" w:rsidR="004C47A1" w:rsidRDefault="004C47A1" w:rsidP="004C47A1">
            <w:pPr>
              <w:rPr>
                <w:rFonts w:asciiTheme="majorEastAsia" w:hAnsiTheme="majorEastAsia" w:cstheme="majorEastAsia"/>
              </w:rPr>
            </w:pPr>
            <w:r>
              <w:rPr>
                <w:rFonts w:asciiTheme="majorEastAsia" w:hAnsiTheme="majorEastAsia" w:cstheme="majorEastAsia"/>
              </w:rPr>
              <w:t xml:space="preserve">Variables </w:t>
            </w:r>
          </w:p>
        </w:tc>
        <w:tc>
          <w:tcPr>
            <w:tcW w:w="5025" w:type="dxa"/>
          </w:tcPr>
          <w:p w14:paraId="7FE4A902" w14:textId="77777777" w:rsidR="004C47A1" w:rsidRDefault="004C47A1" w:rsidP="004C47A1">
            <w:pPr>
              <w:cnfStyle w:val="100000000000" w:firstRow="1" w:lastRow="0" w:firstColumn="0" w:lastColumn="0" w:oddVBand="0" w:evenVBand="0" w:oddHBand="0" w:evenHBand="0" w:firstRowFirstColumn="0" w:firstRowLastColumn="0" w:lastRowFirstColumn="0" w:lastRowLastColumn="0"/>
              <w:rPr>
                <w:rFonts w:asciiTheme="majorEastAsia" w:hAnsiTheme="majorEastAsia" w:cstheme="majorEastAsia"/>
              </w:rPr>
            </w:pPr>
            <w:r>
              <w:rPr>
                <w:rFonts w:asciiTheme="majorEastAsia" w:hAnsiTheme="majorEastAsia" w:cstheme="majorEastAsia"/>
              </w:rPr>
              <w:t xml:space="preserve">Description </w:t>
            </w:r>
          </w:p>
        </w:tc>
      </w:tr>
      <w:tr w:rsidR="004C47A1" w14:paraId="0283EA2A" w14:textId="77777777" w:rsidTr="004C47A1">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4875" w:type="dxa"/>
          </w:tcPr>
          <w:p w14:paraId="390E1B0E" w14:textId="77777777" w:rsidR="004C47A1" w:rsidRPr="00E43684" w:rsidRDefault="004C47A1" w:rsidP="004C47A1">
            <w:pPr>
              <w:rPr>
                <w:rFonts w:asciiTheme="minorBidi" w:hAnsiTheme="minorBidi"/>
              </w:rPr>
            </w:pPr>
            <w:r w:rsidRPr="00E43684">
              <w:rPr>
                <w:rFonts w:asciiTheme="minorBidi" w:hAnsiTheme="minorBidi"/>
              </w:rPr>
              <w:t>same_cardnum_fraud_30</w:t>
            </w:r>
          </w:p>
        </w:tc>
        <w:tc>
          <w:tcPr>
            <w:tcW w:w="5025" w:type="dxa"/>
          </w:tcPr>
          <w:p w14:paraId="6D30C1B3"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30 days, the count of fraud found for the same card number</w:t>
            </w:r>
          </w:p>
        </w:tc>
      </w:tr>
      <w:tr w:rsidR="004C47A1" w14:paraId="0C778F1E" w14:textId="77777777" w:rsidTr="004C47A1">
        <w:trPr>
          <w:trHeight w:val="374"/>
        </w:trPr>
        <w:tc>
          <w:tcPr>
            <w:cnfStyle w:val="001000000000" w:firstRow="0" w:lastRow="0" w:firstColumn="1" w:lastColumn="0" w:oddVBand="0" w:evenVBand="0" w:oddHBand="0" w:evenHBand="0" w:firstRowFirstColumn="0" w:firstRowLastColumn="0" w:lastRowFirstColumn="0" w:lastRowLastColumn="0"/>
            <w:tcW w:w="4875" w:type="dxa"/>
          </w:tcPr>
          <w:p w14:paraId="19BB03BC" w14:textId="77777777" w:rsidR="004C47A1" w:rsidRPr="00E43684" w:rsidRDefault="004C47A1" w:rsidP="004C47A1">
            <w:pPr>
              <w:rPr>
                <w:rFonts w:asciiTheme="minorBidi" w:hAnsiTheme="minorBidi"/>
              </w:rPr>
            </w:pPr>
            <w:r w:rsidRPr="00E43684">
              <w:rPr>
                <w:rFonts w:asciiTheme="minorBidi" w:hAnsiTheme="minorBidi"/>
              </w:rPr>
              <w:t>same_cardnum_fraud_14</w:t>
            </w:r>
          </w:p>
        </w:tc>
        <w:tc>
          <w:tcPr>
            <w:tcW w:w="5025" w:type="dxa"/>
          </w:tcPr>
          <w:p w14:paraId="368AF8CD"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In the past 14 days, the count of fraud found for the same card number</w:t>
            </w:r>
          </w:p>
        </w:tc>
      </w:tr>
      <w:tr w:rsidR="004C47A1" w14:paraId="044C5590" w14:textId="77777777" w:rsidTr="004C47A1">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4875" w:type="dxa"/>
          </w:tcPr>
          <w:p w14:paraId="61BA1FAE" w14:textId="77777777" w:rsidR="004C47A1" w:rsidRPr="00E43684" w:rsidRDefault="004C47A1" w:rsidP="004C47A1">
            <w:pPr>
              <w:rPr>
                <w:rFonts w:asciiTheme="minorBidi" w:hAnsiTheme="minorBidi"/>
              </w:rPr>
            </w:pPr>
            <w:r w:rsidRPr="00E43684">
              <w:rPr>
                <w:rFonts w:asciiTheme="minorBidi" w:hAnsiTheme="minorBidi"/>
              </w:rPr>
              <w:t>same_cardnum_fraud_7</w:t>
            </w:r>
          </w:p>
        </w:tc>
        <w:tc>
          <w:tcPr>
            <w:tcW w:w="5025" w:type="dxa"/>
          </w:tcPr>
          <w:p w14:paraId="3C5E2F60"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7 days, the count of fraud found for the same card number</w:t>
            </w:r>
          </w:p>
        </w:tc>
      </w:tr>
      <w:tr w:rsidR="004C47A1" w14:paraId="53073210" w14:textId="77777777" w:rsidTr="004C47A1">
        <w:trPr>
          <w:trHeight w:val="441"/>
        </w:trPr>
        <w:tc>
          <w:tcPr>
            <w:cnfStyle w:val="001000000000" w:firstRow="0" w:lastRow="0" w:firstColumn="1" w:lastColumn="0" w:oddVBand="0" w:evenVBand="0" w:oddHBand="0" w:evenHBand="0" w:firstRowFirstColumn="0" w:firstRowLastColumn="0" w:lastRowFirstColumn="0" w:lastRowLastColumn="0"/>
            <w:tcW w:w="4875" w:type="dxa"/>
          </w:tcPr>
          <w:p w14:paraId="7F7B2710" w14:textId="77777777" w:rsidR="004C47A1" w:rsidRPr="00E43684" w:rsidRDefault="004C47A1" w:rsidP="004C47A1">
            <w:pPr>
              <w:rPr>
                <w:rFonts w:asciiTheme="minorBidi" w:hAnsiTheme="minorBidi"/>
              </w:rPr>
            </w:pPr>
            <w:r w:rsidRPr="00E43684">
              <w:rPr>
                <w:rFonts w:asciiTheme="minorBidi" w:hAnsiTheme="minorBidi"/>
              </w:rPr>
              <w:t>same_cardnum_fraud_3</w:t>
            </w:r>
          </w:p>
        </w:tc>
        <w:tc>
          <w:tcPr>
            <w:tcW w:w="5025" w:type="dxa"/>
          </w:tcPr>
          <w:p w14:paraId="32968208"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In the past 3 days, the count of fraud found for the same card number</w:t>
            </w:r>
          </w:p>
        </w:tc>
      </w:tr>
      <w:tr w:rsidR="004C47A1" w14:paraId="59BD5D5E" w14:textId="77777777" w:rsidTr="004C47A1">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4875" w:type="dxa"/>
          </w:tcPr>
          <w:p w14:paraId="561882C0" w14:textId="77777777" w:rsidR="004C47A1" w:rsidRPr="00E43684" w:rsidRDefault="004C47A1" w:rsidP="004C47A1">
            <w:pPr>
              <w:rPr>
                <w:rFonts w:asciiTheme="minorBidi" w:hAnsiTheme="minorBidi"/>
              </w:rPr>
            </w:pPr>
            <w:r w:rsidRPr="00E43684">
              <w:rPr>
                <w:rFonts w:asciiTheme="minorBidi" w:hAnsiTheme="minorBidi"/>
              </w:rPr>
              <w:t>same_merchantnum_fraud_3</w:t>
            </w:r>
          </w:p>
        </w:tc>
        <w:tc>
          <w:tcPr>
            <w:tcW w:w="5025" w:type="dxa"/>
          </w:tcPr>
          <w:p w14:paraId="055CF205"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3 days, the count of fraud found for the merchant number</w:t>
            </w:r>
          </w:p>
        </w:tc>
      </w:tr>
      <w:tr w:rsidR="004C47A1" w14:paraId="73DFF644" w14:textId="77777777" w:rsidTr="004C47A1">
        <w:trPr>
          <w:trHeight w:val="441"/>
        </w:trPr>
        <w:tc>
          <w:tcPr>
            <w:cnfStyle w:val="001000000000" w:firstRow="0" w:lastRow="0" w:firstColumn="1" w:lastColumn="0" w:oddVBand="0" w:evenVBand="0" w:oddHBand="0" w:evenHBand="0" w:firstRowFirstColumn="0" w:firstRowLastColumn="0" w:lastRowFirstColumn="0" w:lastRowLastColumn="0"/>
            <w:tcW w:w="4875" w:type="dxa"/>
          </w:tcPr>
          <w:p w14:paraId="50B3B7CA" w14:textId="77777777" w:rsidR="004C47A1" w:rsidRPr="00E43684" w:rsidRDefault="004C47A1" w:rsidP="004C47A1">
            <w:pPr>
              <w:rPr>
                <w:rFonts w:asciiTheme="minorBidi" w:hAnsiTheme="minorBidi"/>
              </w:rPr>
            </w:pPr>
            <w:r w:rsidRPr="00E43684">
              <w:rPr>
                <w:rFonts w:asciiTheme="minorBidi" w:hAnsiTheme="minorBidi"/>
              </w:rPr>
              <w:t>same_merchantdesc_fraud_30</w:t>
            </w:r>
          </w:p>
        </w:tc>
        <w:tc>
          <w:tcPr>
            <w:tcW w:w="5025" w:type="dxa"/>
          </w:tcPr>
          <w:p w14:paraId="199E95A7"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 xml:space="preserve">In the past 30 days, the count of fraud found for the merchant description </w:t>
            </w:r>
          </w:p>
        </w:tc>
      </w:tr>
      <w:tr w:rsidR="004C47A1" w14:paraId="0229D4CE" w14:textId="77777777" w:rsidTr="004C47A1">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4875" w:type="dxa"/>
          </w:tcPr>
          <w:p w14:paraId="71F77D4B" w14:textId="77777777" w:rsidR="004C47A1" w:rsidRPr="00E43684" w:rsidRDefault="004C47A1" w:rsidP="004C47A1">
            <w:pPr>
              <w:rPr>
                <w:rFonts w:asciiTheme="minorBidi" w:hAnsiTheme="minorBidi"/>
              </w:rPr>
            </w:pPr>
            <w:r w:rsidRPr="00E43684">
              <w:rPr>
                <w:rFonts w:asciiTheme="minorBidi" w:hAnsiTheme="minorBidi"/>
              </w:rPr>
              <w:t>same_merchantdesc_fraud_14</w:t>
            </w:r>
          </w:p>
        </w:tc>
        <w:tc>
          <w:tcPr>
            <w:tcW w:w="5025" w:type="dxa"/>
          </w:tcPr>
          <w:p w14:paraId="3E8EAA58"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14 days, the count of fraud found for the merchant description</w:t>
            </w:r>
          </w:p>
        </w:tc>
      </w:tr>
      <w:tr w:rsidR="004C47A1" w14:paraId="439A9DFA" w14:textId="77777777" w:rsidTr="004C47A1">
        <w:trPr>
          <w:trHeight w:val="441"/>
        </w:trPr>
        <w:tc>
          <w:tcPr>
            <w:cnfStyle w:val="001000000000" w:firstRow="0" w:lastRow="0" w:firstColumn="1" w:lastColumn="0" w:oddVBand="0" w:evenVBand="0" w:oddHBand="0" w:evenHBand="0" w:firstRowFirstColumn="0" w:firstRowLastColumn="0" w:lastRowFirstColumn="0" w:lastRowLastColumn="0"/>
            <w:tcW w:w="4875" w:type="dxa"/>
          </w:tcPr>
          <w:p w14:paraId="19D5865B" w14:textId="77777777" w:rsidR="004C47A1" w:rsidRPr="00E43684" w:rsidRDefault="004C47A1" w:rsidP="004C47A1">
            <w:pPr>
              <w:rPr>
                <w:rFonts w:asciiTheme="minorBidi" w:hAnsiTheme="minorBidi"/>
              </w:rPr>
            </w:pPr>
            <w:r w:rsidRPr="00E43684">
              <w:rPr>
                <w:rFonts w:asciiTheme="minorBidi" w:hAnsiTheme="minorBidi"/>
              </w:rPr>
              <w:t>same_merchantdesc_fraud_7</w:t>
            </w:r>
          </w:p>
        </w:tc>
        <w:tc>
          <w:tcPr>
            <w:tcW w:w="5025" w:type="dxa"/>
          </w:tcPr>
          <w:p w14:paraId="2F900849"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In the past 7 days, the count of fraud found for the merchant description</w:t>
            </w:r>
          </w:p>
        </w:tc>
      </w:tr>
      <w:tr w:rsidR="004C47A1" w14:paraId="5449603E" w14:textId="77777777" w:rsidTr="004C47A1">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4875" w:type="dxa"/>
          </w:tcPr>
          <w:p w14:paraId="1DAB6846" w14:textId="77777777" w:rsidR="004C47A1" w:rsidRPr="00E43684" w:rsidRDefault="004C47A1" w:rsidP="004C47A1">
            <w:pPr>
              <w:rPr>
                <w:rFonts w:asciiTheme="minorBidi" w:hAnsiTheme="minorBidi"/>
              </w:rPr>
            </w:pPr>
            <w:r w:rsidRPr="00E43684">
              <w:rPr>
                <w:rFonts w:asciiTheme="minorBidi" w:hAnsiTheme="minorBidi"/>
              </w:rPr>
              <w:t>same_merchantdesc_fraud_3</w:t>
            </w:r>
          </w:p>
        </w:tc>
        <w:tc>
          <w:tcPr>
            <w:tcW w:w="5025" w:type="dxa"/>
          </w:tcPr>
          <w:p w14:paraId="53CC00D9"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3 days, the count of fraud found for the merchant description</w:t>
            </w:r>
          </w:p>
        </w:tc>
      </w:tr>
      <w:tr w:rsidR="004C47A1" w14:paraId="2A990938" w14:textId="77777777" w:rsidTr="004C47A1">
        <w:trPr>
          <w:trHeight w:val="441"/>
        </w:trPr>
        <w:tc>
          <w:tcPr>
            <w:cnfStyle w:val="001000000000" w:firstRow="0" w:lastRow="0" w:firstColumn="1" w:lastColumn="0" w:oddVBand="0" w:evenVBand="0" w:oddHBand="0" w:evenHBand="0" w:firstRowFirstColumn="0" w:firstRowLastColumn="0" w:lastRowFirstColumn="0" w:lastRowLastColumn="0"/>
            <w:tcW w:w="4875" w:type="dxa"/>
          </w:tcPr>
          <w:p w14:paraId="1DFE1B71" w14:textId="77777777" w:rsidR="004C47A1" w:rsidRPr="00E43684" w:rsidRDefault="004C47A1" w:rsidP="004C47A1">
            <w:pPr>
              <w:rPr>
                <w:rFonts w:asciiTheme="minorBidi" w:hAnsiTheme="minorBidi"/>
              </w:rPr>
            </w:pPr>
            <w:r w:rsidRPr="00E43684">
              <w:rPr>
                <w:rFonts w:asciiTheme="minorBidi" w:hAnsiTheme="minorBidi"/>
              </w:rPr>
              <w:t>same_cardnum_fraud_1</w:t>
            </w:r>
          </w:p>
        </w:tc>
        <w:tc>
          <w:tcPr>
            <w:tcW w:w="5025" w:type="dxa"/>
          </w:tcPr>
          <w:p w14:paraId="386F8DA0"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In the past 1 days, the count of fraud found for the same card number</w:t>
            </w:r>
          </w:p>
        </w:tc>
      </w:tr>
      <w:tr w:rsidR="004C47A1" w14:paraId="5BF8CA49" w14:textId="77777777" w:rsidTr="004C47A1">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4875" w:type="dxa"/>
          </w:tcPr>
          <w:p w14:paraId="4C0377DE" w14:textId="77777777" w:rsidR="004C47A1" w:rsidRPr="00E43684" w:rsidRDefault="004C47A1" w:rsidP="004C47A1">
            <w:pPr>
              <w:rPr>
                <w:rFonts w:asciiTheme="minorBidi" w:hAnsiTheme="minorBidi"/>
              </w:rPr>
            </w:pPr>
            <w:r w:rsidRPr="00E43684">
              <w:rPr>
                <w:rFonts w:asciiTheme="minorBidi" w:hAnsiTheme="minorBidi"/>
              </w:rPr>
              <w:t>same_merchantdesc_fraud_1</w:t>
            </w:r>
          </w:p>
        </w:tc>
        <w:tc>
          <w:tcPr>
            <w:tcW w:w="5025" w:type="dxa"/>
          </w:tcPr>
          <w:p w14:paraId="3C1A6746"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1 days, the count of fraud found for the merchant description</w:t>
            </w:r>
          </w:p>
        </w:tc>
      </w:tr>
      <w:tr w:rsidR="004C47A1" w14:paraId="359374A5" w14:textId="77777777" w:rsidTr="004C47A1">
        <w:trPr>
          <w:trHeight w:val="441"/>
        </w:trPr>
        <w:tc>
          <w:tcPr>
            <w:cnfStyle w:val="001000000000" w:firstRow="0" w:lastRow="0" w:firstColumn="1" w:lastColumn="0" w:oddVBand="0" w:evenVBand="0" w:oddHBand="0" w:evenHBand="0" w:firstRowFirstColumn="0" w:firstRowLastColumn="0" w:lastRowFirstColumn="0" w:lastRowLastColumn="0"/>
            <w:tcW w:w="4875" w:type="dxa"/>
          </w:tcPr>
          <w:p w14:paraId="727534E6" w14:textId="77777777" w:rsidR="004C47A1" w:rsidRPr="00E43684" w:rsidRDefault="004C47A1" w:rsidP="004C47A1">
            <w:pPr>
              <w:rPr>
                <w:rFonts w:asciiTheme="minorBidi" w:hAnsiTheme="minorBidi"/>
              </w:rPr>
            </w:pPr>
            <w:r w:rsidRPr="00E43684">
              <w:rPr>
                <w:rFonts w:asciiTheme="minorBidi" w:hAnsiTheme="minorBidi"/>
              </w:rPr>
              <w:t>same_cardnum_7</w:t>
            </w:r>
          </w:p>
        </w:tc>
        <w:tc>
          <w:tcPr>
            <w:tcW w:w="5025" w:type="dxa"/>
          </w:tcPr>
          <w:p w14:paraId="157B485A"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 xml:space="preserve">In the past 7 days, the count of same card number </w:t>
            </w:r>
          </w:p>
        </w:tc>
      </w:tr>
      <w:tr w:rsidR="004C47A1" w14:paraId="207B6197" w14:textId="77777777" w:rsidTr="004C47A1">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4875" w:type="dxa"/>
          </w:tcPr>
          <w:p w14:paraId="74EEB082" w14:textId="77777777" w:rsidR="004C47A1" w:rsidRPr="00E43684" w:rsidRDefault="004C47A1" w:rsidP="004C47A1">
            <w:pPr>
              <w:rPr>
                <w:rFonts w:asciiTheme="minorBidi" w:hAnsiTheme="minorBidi"/>
              </w:rPr>
            </w:pPr>
            <w:r w:rsidRPr="00E43684">
              <w:rPr>
                <w:rFonts w:asciiTheme="minorBidi" w:hAnsiTheme="minorBidi"/>
              </w:rPr>
              <w:t>same_cardnum_3</w:t>
            </w:r>
          </w:p>
        </w:tc>
        <w:tc>
          <w:tcPr>
            <w:tcW w:w="5025" w:type="dxa"/>
          </w:tcPr>
          <w:p w14:paraId="03F671E0" w14:textId="77777777" w:rsidR="004C47A1" w:rsidRPr="00E43684" w:rsidRDefault="004C47A1" w:rsidP="004C47A1">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E43684">
              <w:rPr>
                <w:rFonts w:asciiTheme="minorBidi" w:hAnsiTheme="minorBidi"/>
              </w:rPr>
              <w:t>In the past 3 days, the count of same card number</w:t>
            </w:r>
          </w:p>
        </w:tc>
      </w:tr>
      <w:tr w:rsidR="004C47A1" w14:paraId="33CFEF71" w14:textId="77777777" w:rsidTr="004C47A1">
        <w:trPr>
          <w:trHeight w:val="431"/>
        </w:trPr>
        <w:tc>
          <w:tcPr>
            <w:cnfStyle w:val="001000000000" w:firstRow="0" w:lastRow="0" w:firstColumn="1" w:lastColumn="0" w:oddVBand="0" w:evenVBand="0" w:oddHBand="0" w:evenHBand="0" w:firstRowFirstColumn="0" w:firstRowLastColumn="0" w:lastRowFirstColumn="0" w:lastRowLastColumn="0"/>
            <w:tcW w:w="4875" w:type="dxa"/>
          </w:tcPr>
          <w:p w14:paraId="385B8EB6" w14:textId="77777777" w:rsidR="004C47A1" w:rsidRPr="00E43684" w:rsidRDefault="004C47A1" w:rsidP="004C47A1">
            <w:pPr>
              <w:rPr>
                <w:rFonts w:asciiTheme="minorBidi" w:hAnsiTheme="minorBidi"/>
              </w:rPr>
            </w:pPr>
            <w:r w:rsidRPr="00E43684">
              <w:rPr>
                <w:rFonts w:asciiTheme="minorBidi" w:hAnsiTheme="minorBidi"/>
              </w:rPr>
              <w:t>same_merchantdesc_3</w:t>
            </w:r>
          </w:p>
        </w:tc>
        <w:tc>
          <w:tcPr>
            <w:tcW w:w="5025" w:type="dxa"/>
          </w:tcPr>
          <w:p w14:paraId="2B7EA014" w14:textId="77777777" w:rsidR="004C47A1" w:rsidRPr="00E43684" w:rsidRDefault="004C47A1" w:rsidP="004C47A1">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E43684">
              <w:rPr>
                <w:rFonts w:asciiTheme="minorBidi" w:hAnsiTheme="minorBidi"/>
              </w:rPr>
              <w:t xml:space="preserve">In the past 3 days, the count of same merchant description </w:t>
            </w:r>
          </w:p>
        </w:tc>
      </w:tr>
    </w:tbl>
    <w:p w14:paraId="631E2828" w14:textId="4E2EEC05" w:rsidR="001A6B88" w:rsidRPr="004303FF" w:rsidRDefault="001A6B88">
      <w:pPr>
        <w:rPr>
          <w:rFonts w:asciiTheme="minorBidi" w:hAnsiTheme="minorBidi"/>
          <w:sz w:val="24"/>
          <w:szCs w:val="24"/>
        </w:rPr>
      </w:pPr>
    </w:p>
    <w:p w14:paraId="2B920A2D" w14:textId="2C1C8862" w:rsidR="001A6B88" w:rsidRPr="004303FF" w:rsidRDefault="001A6B88">
      <w:pPr>
        <w:rPr>
          <w:rFonts w:asciiTheme="minorBidi" w:hAnsiTheme="minorBidi"/>
          <w:sz w:val="24"/>
          <w:szCs w:val="24"/>
        </w:rPr>
      </w:pPr>
    </w:p>
    <w:p w14:paraId="54D70BBE" w14:textId="6B0742D0" w:rsidR="001A6B88" w:rsidRDefault="001A6B88">
      <w:pPr>
        <w:rPr>
          <w:rFonts w:asciiTheme="minorBidi" w:hAnsiTheme="minorBidi"/>
          <w:sz w:val="24"/>
          <w:szCs w:val="24"/>
        </w:rPr>
      </w:pPr>
    </w:p>
    <w:p w14:paraId="109B24CB" w14:textId="2ADF43B5" w:rsidR="00E43684" w:rsidRDefault="00E43684">
      <w:pPr>
        <w:rPr>
          <w:rFonts w:asciiTheme="minorBidi" w:hAnsiTheme="minorBidi"/>
          <w:sz w:val="24"/>
          <w:szCs w:val="24"/>
        </w:rPr>
      </w:pPr>
    </w:p>
    <w:p w14:paraId="523546ED" w14:textId="77777777" w:rsidR="00E43684" w:rsidRPr="004303FF" w:rsidRDefault="00E43684">
      <w:pPr>
        <w:rPr>
          <w:rFonts w:asciiTheme="minorBidi" w:hAnsiTheme="minorBidi"/>
          <w:sz w:val="24"/>
          <w:szCs w:val="24"/>
        </w:rPr>
      </w:pPr>
    </w:p>
    <w:p w14:paraId="6C15000E" w14:textId="77777777" w:rsidR="009901C8" w:rsidRDefault="009901C8">
      <w:pPr>
        <w:rPr>
          <w:rFonts w:asciiTheme="minorBidi" w:hAnsiTheme="minorBidi"/>
          <w:b/>
          <w:bCs/>
          <w:sz w:val="24"/>
          <w:szCs w:val="24"/>
        </w:rPr>
      </w:pPr>
    </w:p>
    <w:p w14:paraId="12088ADE" w14:textId="0DFC22B8" w:rsidR="00705054" w:rsidRPr="004303FF" w:rsidRDefault="00705054">
      <w:pPr>
        <w:rPr>
          <w:rFonts w:asciiTheme="minorBidi" w:hAnsiTheme="minorBidi"/>
          <w:b/>
          <w:bCs/>
          <w:sz w:val="24"/>
          <w:szCs w:val="24"/>
        </w:rPr>
      </w:pPr>
      <w:r w:rsidRPr="004303FF">
        <w:rPr>
          <w:rFonts w:asciiTheme="minorBidi" w:hAnsiTheme="minorBidi"/>
          <w:b/>
          <w:bCs/>
          <w:sz w:val="24"/>
          <w:szCs w:val="24"/>
        </w:rPr>
        <w:lastRenderedPageBreak/>
        <w:t>Models</w:t>
      </w:r>
    </w:p>
    <w:p w14:paraId="62FC07C1" w14:textId="38D5FB2A" w:rsidR="00A32025" w:rsidRPr="004303FF" w:rsidRDefault="00B434BF" w:rsidP="009901C8">
      <w:pPr>
        <w:jc w:val="both"/>
        <w:rPr>
          <w:rFonts w:asciiTheme="minorBidi" w:hAnsiTheme="minorBidi"/>
          <w:sz w:val="24"/>
          <w:szCs w:val="24"/>
        </w:rPr>
      </w:pPr>
      <w:r w:rsidRPr="004303FF">
        <w:rPr>
          <w:rFonts w:asciiTheme="minorBidi" w:hAnsiTheme="minorBidi"/>
          <w:sz w:val="24"/>
          <w:szCs w:val="24"/>
        </w:rPr>
        <w:t xml:space="preserve">In our analysis, we utilized 5 different </w:t>
      </w:r>
      <w:r w:rsidR="004D0D65" w:rsidRPr="004303FF">
        <w:rPr>
          <w:rFonts w:asciiTheme="minorBidi" w:hAnsiTheme="minorBidi"/>
          <w:sz w:val="24"/>
          <w:szCs w:val="24"/>
        </w:rPr>
        <w:t>models</w:t>
      </w:r>
      <w:r w:rsidRPr="004303FF">
        <w:rPr>
          <w:rFonts w:asciiTheme="minorBidi" w:hAnsiTheme="minorBidi"/>
          <w:sz w:val="24"/>
          <w:szCs w:val="24"/>
        </w:rPr>
        <w:t xml:space="preserve"> to </w:t>
      </w:r>
      <w:r w:rsidR="00C80A1E" w:rsidRPr="004303FF">
        <w:rPr>
          <w:rFonts w:asciiTheme="minorBidi" w:hAnsiTheme="minorBidi"/>
          <w:sz w:val="24"/>
          <w:szCs w:val="24"/>
        </w:rPr>
        <w:t>be able to predict fraudulent transaction in the OOT segment of the data.</w:t>
      </w:r>
      <w:r w:rsidR="0098423A" w:rsidRPr="004303FF">
        <w:rPr>
          <w:rFonts w:asciiTheme="minorBidi" w:hAnsiTheme="minorBidi"/>
          <w:sz w:val="24"/>
          <w:szCs w:val="24"/>
        </w:rPr>
        <w:t xml:space="preserve"> These models are Decision Trees, </w:t>
      </w:r>
      <w:r w:rsidR="00195741" w:rsidRPr="004303FF">
        <w:rPr>
          <w:rFonts w:asciiTheme="minorBidi" w:hAnsiTheme="minorBidi"/>
          <w:sz w:val="24"/>
          <w:szCs w:val="24"/>
        </w:rPr>
        <w:t xml:space="preserve">Random Forest, Logistic Regression, </w:t>
      </w:r>
      <w:r w:rsidR="004D0D65" w:rsidRPr="004303FF">
        <w:rPr>
          <w:rFonts w:asciiTheme="minorBidi" w:hAnsiTheme="minorBidi"/>
          <w:sz w:val="24"/>
          <w:szCs w:val="24"/>
        </w:rPr>
        <w:t>Gradient Boosting Tree, and SVM.</w:t>
      </w:r>
      <w:r w:rsidR="00C80A1E" w:rsidRPr="004303FF">
        <w:rPr>
          <w:rFonts w:asciiTheme="minorBidi" w:hAnsiTheme="minorBidi"/>
          <w:sz w:val="24"/>
          <w:szCs w:val="24"/>
        </w:rPr>
        <w:t xml:space="preserve"> The first 10 months were used to </w:t>
      </w:r>
      <w:r w:rsidR="00BA0FE5" w:rsidRPr="004303FF">
        <w:rPr>
          <w:rFonts w:asciiTheme="minorBidi" w:hAnsiTheme="minorBidi"/>
          <w:sz w:val="24"/>
          <w:szCs w:val="24"/>
        </w:rPr>
        <w:t xml:space="preserve">train and test our models, and the last 2 months data was used to test the model in an environment which it has never seen before. </w:t>
      </w:r>
    </w:p>
    <w:p w14:paraId="2CFB63A4" w14:textId="212B6E74" w:rsidR="00784C4F" w:rsidRPr="004303FF" w:rsidRDefault="00304417">
      <w:pPr>
        <w:rPr>
          <w:rFonts w:asciiTheme="minorBidi" w:hAnsiTheme="minorBidi"/>
          <w:b/>
          <w:bCs/>
          <w:sz w:val="24"/>
          <w:szCs w:val="24"/>
        </w:rPr>
      </w:pPr>
      <w:r w:rsidRPr="004303FF">
        <w:rPr>
          <w:rFonts w:asciiTheme="minorBidi" w:hAnsiTheme="minorBidi"/>
          <w:b/>
          <w:bCs/>
          <w:sz w:val="24"/>
          <w:szCs w:val="24"/>
        </w:rPr>
        <w:t xml:space="preserve">1) Decision Trees: </w:t>
      </w:r>
    </w:p>
    <w:p w14:paraId="3174373A" w14:textId="1E00685C" w:rsidR="005C13DE" w:rsidRPr="006977BA" w:rsidRDefault="0016728A" w:rsidP="006977BA">
      <w:pPr>
        <w:rPr>
          <w:rFonts w:asciiTheme="minorBidi" w:hAnsiTheme="minorBidi"/>
          <w:sz w:val="24"/>
          <w:szCs w:val="24"/>
        </w:rPr>
      </w:pPr>
      <w:r w:rsidRPr="006977BA">
        <w:rPr>
          <w:rFonts w:asciiTheme="minorBidi" w:hAnsiTheme="minorBidi"/>
          <w:sz w:val="24"/>
          <w:szCs w:val="24"/>
        </w:rPr>
        <w:t xml:space="preserve">Decision trees divides the dataset into smaller and smaller data sets </w:t>
      </w:r>
      <w:r w:rsidR="00EE550A" w:rsidRPr="006977BA">
        <w:rPr>
          <w:rFonts w:asciiTheme="minorBidi" w:hAnsiTheme="minorBidi"/>
          <w:sz w:val="24"/>
          <w:szCs w:val="24"/>
        </w:rPr>
        <w:t xml:space="preserve">according to </w:t>
      </w:r>
      <w:r w:rsidR="001418A5" w:rsidRPr="006977BA">
        <w:rPr>
          <w:rFonts w:asciiTheme="minorBidi" w:hAnsiTheme="minorBidi"/>
          <w:sz w:val="24"/>
          <w:szCs w:val="24"/>
        </w:rPr>
        <w:t xml:space="preserve">features introduced in the analysis until small enough set is achieved </w:t>
      </w:r>
      <w:r w:rsidR="00602052" w:rsidRPr="006977BA">
        <w:rPr>
          <w:rFonts w:asciiTheme="minorBidi" w:hAnsiTheme="minorBidi"/>
          <w:sz w:val="24"/>
          <w:szCs w:val="24"/>
        </w:rPr>
        <w:t xml:space="preserve">which describes only one feature. </w:t>
      </w:r>
      <w:r w:rsidR="0042581C" w:rsidRPr="006977BA">
        <w:rPr>
          <w:rFonts w:asciiTheme="minorBidi" w:hAnsiTheme="minorBidi"/>
          <w:sz w:val="24"/>
          <w:szCs w:val="24"/>
        </w:rPr>
        <w:t>We trained the decision tree on the training dataset</w:t>
      </w:r>
      <w:r w:rsidR="00A32011" w:rsidRPr="006977BA">
        <w:rPr>
          <w:rFonts w:asciiTheme="minorBidi" w:hAnsiTheme="minorBidi"/>
          <w:sz w:val="24"/>
          <w:szCs w:val="24"/>
        </w:rPr>
        <w:t>. The decision tree in our model used 5 variables</w:t>
      </w:r>
      <w:r w:rsidR="006977BA" w:rsidRPr="006977BA">
        <w:rPr>
          <w:rFonts w:asciiTheme="minorBidi" w:hAnsiTheme="minorBidi"/>
          <w:sz w:val="24"/>
          <w:szCs w:val="24"/>
        </w:rPr>
        <w:t xml:space="preserve">: </w:t>
      </w:r>
      <w:r w:rsidR="00CA5DB2" w:rsidRPr="006977BA">
        <w:rPr>
          <w:rFonts w:asciiTheme="minorBidi" w:hAnsiTheme="minorBidi"/>
          <w:sz w:val="24"/>
          <w:szCs w:val="24"/>
        </w:rPr>
        <w:t xml:space="preserve">In this </w:t>
      </w:r>
      <w:r w:rsidR="00100AF3" w:rsidRPr="006977BA">
        <w:rPr>
          <w:rFonts w:asciiTheme="minorBidi" w:hAnsiTheme="minorBidi"/>
          <w:sz w:val="24"/>
          <w:szCs w:val="24"/>
        </w:rPr>
        <w:t>case, we used</w:t>
      </w:r>
      <w:r w:rsidR="00541243" w:rsidRPr="006977BA">
        <w:rPr>
          <w:rFonts w:asciiTheme="minorBidi" w:hAnsiTheme="minorBidi"/>
          <w:sz w:val="24"/>
          <w:szCs w:val="24"/>
        </w:rPr>
        <w:t xml:space="preserve"> </w:t>
      </w:r>
      <w:r w:rsidR="00100AF3" w:rsidRPr="006977BA">
        <w:rPr>
          <w:rFonts w:asciiTheme="minorBidi" w:hAnsiTheme="minorBidi"/>
          <w:sz w:val="24"/>
          <w:szCs w:val="24"/>
        </w:rPr>
        <w:t>same_cardnum_fraud_3,</w:t>
      </w:r>
      <w:r w:rsidR="00541243" w:rsidRPr="006977BA">
        <w:rPr>
          <w:rFonts w:asciiTheme="minorBidi" w:hAnsiTheme="minorBidi"/>
          <w:sz w:val="24"/>
          <w:szCs w:val="24"/>
        </w:rPr>
        <w:t xml:space="preserve"> </w:t>
      </w:r>
      <w:r w:rsidR="00100AF3" w:rsidRPr="006977BA">
        <w:rPr>
          <w:rFonts w:asciiTheme="minorBidi" w:hAnsiTheme="minorBidi"/>
          <w:sz w:val="24"/>
          <w:szCs w:val="24"/>
        </w:rPr>
        <w:t>same_merchantdesc_fraud_30,</w:t>
      </w:r>
      <w:r w:rsidR="00541243" w:rsidRPr="006977BA">
        <w:rPr>
          <w:rFonts w:asciiTheme="minorBidi" w:hAnsiTheme="minorBidi"/>
          <w:sz w:val="24"/>
          <w:szCs w:val="24"/>
        </w:rPr>
        <w:t xml:space="preserve"> </w:t>
      </w:r>
      <w:r w:rsidR="00100AF3" w:rsidRPr="006977BA">
        <w:rPr>
          <w:rFonts w:asciiTheme="minorBidi" w:hAnsiTheme="minorBidi"/>
          <w:sz w:val="24"/>
          <w:szCs w:val="24"/>
        </w:rPr>
        <w:t>same_cardnum_fraud_30</w:t>
      </w:r>
      <w:r w:rsidR="00100AF3" w:rsidRPr="006977BA">
        <w:rPr>
          <w:rFonts w:asciiTheme="minorBidi" w:hAnsiTheme="minorBidi"/>
          <w:sz w:val="24"/>
          <w:szCs w:val="24"/>
        </w:rPr>
        <w:tab/>
        <w:t>same_merchantnum_fraud_</w:t>
      </w:r>
      <w:r w:rsidR="00541243" w:rsidRPr="006977BA">
        <w:rPr>
          <w:rFonts w:asciiTheme="minorBidi" w:hAnsiTheme="minorBidi"/>
          <w:sz w:val="24"/>
          <w:szCs w:val="24"/>
        </w:rPr>
        <w:t xml:space="preserve">3, </w:t>
      </w:r>
      <w:r w:rsidR="00100AF3" w:rsidRPr="006977BA">
        <w:rPr>
          <w:rFonts w:asciiTheme="minorBidi" w:hAnsiTheme="minorBidi"/>
          <w:sz w:val="24"/>
          <w:szCs w:val="24"/>
        </w:rPr>
        <w:t>same_merchantdesc_fraud_14</w:t>
      </w:r>
      <w:r w:rsidR="002A7CBD" w:rsidRPr="006977BA">
        <w:rPr>
          <w:rFonts w:asciiTheme="minorBidi" w:hAnsiTheme="minorBidi"/>
          <w:sz w:val="24"/>
          <w:szCs w:val="24"/>
        </w:rPr>
        <w:t xml:space="preserve">. </w:t>
      </w:r>
      <w:r w:rsidR="00B50F4A" w:rsidRPr="006977BA">
        <w:rPr>
          <w:rFonts w:asciiTheme="minorBidi" w:hAnsiTheme="minorBidi"/>
          <w:sz w:val="24"/>
          <w:szCs w:val="24"/>
        </w:rPr>
        <w:t xml:space="preserve">The trained tree has 7 terminal nodes. </w:t>
      </w:r>
      <w:r w:rsidR="009C4D48" w:rsidRPr="006977BA">
        <w:rPr>
          <w:rFonts w:asciiTheme="minorBidi" w:hAnsiTheme="minorBidi"/>
          <w:sz w:val="24"/>
          <w:szCs w:val="24"/>
        </w:rPr>
        <w:t xml:space="preserve">Below is an illustration of the decision tree: </w:t>
      </w:r>
    </w:p>
    <w:p w14:paraId="4F6A2108" w14:textId="6AE759CD" w:rsidR="005C13DE" w:rsidRDefault="005C13DE">
      <w:pPr>
        <w:rPr>
          <w:rFonts w:asciiTheme="minorBidi" w:hAnsiTheme="minorBidi"/>
          <w:sz w:val="24"/>
          <w:szCs w:val="24"/>
        </w:rPr>
      </w:pPr>
    </w:p>
    <w:p w14:paraId="486D001D" w14:textId="77777777" w:rsidR="006977BA" w:rsidRPr="004303FF" w:rsidRDefault="006977BA">
      <w:pPr>
        <w:rPr>
          <w:rFonts w:asciiTheme="minorBidi" w:hAnsiTheme="minorBidi"/>
          <w:sz w:val="24"/>
          <w:szCs w:val="24"/>
        </w:rPr>
      </w:pPr>
    </w:p>
    <w:p w14:paraId="577DA46A" w14:textId="523CDA44" w:rsidR="005C13DE" w:rsidRPr="004303FF" w:rsidRDefault="009F38D2">
      <w:pPr>
        <w:rPr>
          <w:rFonts w:asciiTheme="minorBidi" w:hAnsiTheme="minorBidi"/>
          <w:sz w:val="24"/>
          <w:szCs w:val="24"/>
        </w:rPr>
      </w:pPr>
      <w:r w:rsidRPr="004303FF">
        <w:rPr>
          <w:rFonts w:asciiTheme="minorBidi" w:hAnsiTheme="minorBidi"/>
          <w:noProof/>
          <w:color w:val="000000"/>
          <w:sz w:val="24"/>
          <w:szCs w:val="24"/>
          <w:lang w:eastAsia="zh-CN"/>
        </w:rPr>
        <w:drawing>
          <wp:anchor distT="0" distB="0" distL="114300" distR="114300" simplePos="0" relativeHeight="251527168" behindDoc="1" locked="0" layoutInCell="1" allowOverlap="1" wp14:anchorId="4E001F86" wp14:editId="1D9EF270">
            <wp:simplePos x="0" y="0"/>
            <wp:positionH relativeFrom="column">
              <wp:posOffset>159980</wp:posOffset>
            </wp:positionH>
            <wp:positionV relativeFrom="paragraph">
              <wp:posOffset>-15186</wp:posOffset>
            </wp:positionV>
            <wp:extent cx="6079490" cy="3014980"/>
            <wp:effectExtent l="0" t="0" r="0" b="0"/>
            <wp:wrapTight wrapText="bothSides">
              <wp:wrapPolygon edited="0">
                <wp:start x="0" y="0"/>
                <wp:lineTo x="0" y="21427"/>
                <wp:lineTo x="21523" y="21427"/>
                <wp:lineTo x="21523" y="0"/>
                <wp:lineTo x="0" y="0"/>
              </wp:wrapPolygon>
            </wp:wrapTight>
            <wp:docPr id="31" name="Picture 31" descr="https://lh4.googleusercontent.com/SG4wVxudO0YQ9j3ABeGiRnKxmle87Pvr4Q2mVarfKq663lVmXj-1i5h3xDOpWPoUlekOGtWZ_zo1nId_92DYubvTN--0Qsm6tKNw91L4JyH9iLOVXq38NCpNWBB23Fm746cTJ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SG4wVxudO0YQ9j3ABeGiRnKxmle87Pvr4Q2mVarfKq663lVmXj-1i5h3xDOpWPoUlekOGtWZ_zo1nId_92DYubvTN--0Qsm6tKNw91L4JyH9iLOVXq38NCpNWBB23Fm746cTJHiC"/>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230" t="1246" r="1380" b="2158"/>
                    <a:stretch/>
                  </pic:blipFill>
                  <pic:spPr bwMode="auto">
                    <a:xfrm>
                      <a:off x="0" y="0"/>
                      <a:ext cx="6079490" cy="3014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108A1D" w14:textId="48544963" w:rsidR="006F550E" w:rsidRPr="004303FF" w:rsidRDefault="006F550E" w:rsidP="009901C8">
      <w:pPr>
        <w:pStyle w:val="NormalWeb"/>
        <w:spacing w:before="0" w:beforeAutospacing="0" w:after="0" w:afterAutospacing="0"/>
        <w:rPr>
          <w:rFonts w:asciiTheme="minorBidi" w:hAnsiTheme="minorBidi" w:cstheme="minorBidi"/>
        </w:rPr>
      </w:pPr>
      <w:r w:rsidRPr="004303FF">
        <w:rPr>
          <w:rFonts w:asciiTheme="minorBidi" w:hAnsiTheme="minorBidi" w:cstheme="minorBidi"/>
          <w:b/>
          <w:bCs/>
        </w:rPr>
        <w:t>FDR:</w:t>
      </w:r>
      <w:r w:rsidR="00F71A20" w:rsidRPr="004303FF">
        <w:rPr>
          <w:rFonts w:asciiTheme="minorBidi" w:hAnsiTheme="minorBidi" w:cstheme="minorBidi"/>
          <w:b/>
          <w:bCs/>
        </w:rPr>
        <w:t xml:space="preserve"> </w:t>
      </w:r>
      <w:r w:rsidRPr="004303FF">
        <w:rPr>
          <w:rFonts w:asciiTheme="minorBidi" w:hAnsiTheme="minorBidi" w:cstheme="minorBidi"/>
          <w:color w:val="000000"/>
        </w:rPr>
        <w:t xml:space="preserve">Combined the predicted probability to be fraud with label of ‘Yes’ and reorder from high to low according </w:t>
      </w:r>
      <w:r w:rsidR="009D4D92">
        <w:rPr>
          <w:rFonts w:asciiTheme="minorBidi" w:hAnsiTheme="minorBidi" w:cstheme="minorBidi"/>
          <w:color w:val="000000"/>
        </w:rPr>
        <w:t>probability</w:t>
      </w:r>
      <w:r w:rsidRPr="004303FF">
        <w:rPr>
          <w:rFonts w:asciiTheme="minorBidi" w:hAnsiTheme="minorBidi" w:cstheme="minorBidi"/>
          <w:color w:val="000000"/>
        </w:rPr>
        <w:t xml:space="preserve">: </w:t>
      </w:r>
    </w:p>
    <w:p w14:paraId="1D8F4863" w14:textId="2D8302DB" w:rsidR="006F550E" w:rsidRPr="004303FF" w:rsidRDefault="006F550E" w:rsidP="009901C8">
      <w:pPr>
        <w:spacing w:after="0" w:line="240" w:lineRule="auto"/>
        <w:jc w:val="both"/>
        <w:rPr>
          <w:rFonts w:asciiTheme="minorBidi" w:eastAsia="Times New Roman" w:hAnsiTheme="minorBidi"/>
          <w:color w:val="000000"/>
          <w:sz w:val="24"/>
          <w:szCs w:val="24"/>
        </w:rPr>
      </w:pPr>
      <w:r w:rsidRPr="004303FF">
        <w:rPr>
          <w:rFonts w:asciiTheme="minorBidi" w:eastAsia="Times New Roman" w:hAnsiTheme="minorBidi"/>
          <w:color w:val="000000"/>
          <w:sz w:val="24"/>
          <w:szCs w:val="24"/>
        </w:rPr>
        <w:t>Then calculated FDR of top 2% records on training data is 0.9314159; on test data is 0.9285714; and on OOT data is 0.6449704.</w:t>
      </w:r>
    </w:p>
    <w:p w14:paraId="1611440F" w14:textId="09AF0E27" w:rsidR="00FD2969" w:rsidRPr="004303FF" w:rsidRDefault="00FD2969" w:rsidP="006F550E">
      <w:pPr>
        <w:spacing w:after="0" w:line="240" w:lineRule="auto"/>
        <w:ind w:left="720"/>
        <w:jc w:val="both"/>
        <w:rPr>
          <w:rFonts w:asciiTheme="minorBidi" w:eastAsia="Times New Roman" w:hAnsiTheme="minorBidi"/>
          <w:sz w:val="24"/>
          <w:szCs w:val="24"/>
        </w:rPr>
      </w:pPr>
    </w:p>
    <w:p w14:paraId="16EFB729" w14:textId="77777777" w:rsidR="007B4C58" w:rsidRPr="004303FF" w:rsidRDefault="007B4C58" w:rsidP="006F550E">
      <w:pPr>
        <w:spacing w:after="0" w:line="240" w:lineRule="auto"/>
        <w:ind w:left="720"/>
        <w:jc w:val="both"/>
        <w:rPr>
          <w:rFonts w:asciiTheme="minorBidi" w:eastAsia="Times New Roman" w:hAnsiTheme="minorBidi"/>
          <w:sz w:val="24"/>
          <w:szCs w:val="24"/>
        </w:rPr>
      </w:pPr>
    </w:p>
    <w:p w14:paraId="05526475" w14:textId="77777777" w:rsidR="007B4C58" w:rsidRPr="004303FF" w:rsidRDefault="007B4C58" w:rsidP="006F550E">
      <w:pPr>
        <w:spacing w:after="0" w:line="240" w:lineRule="auto"/>
        <w:ind w:left="720"/>
        <w:jc w:val="both"/>
        <w:rPr>
          <w:rFonts w:asciiTheme="minorBidi" w:eastAsia="Times New Roman" w:hAnsiTheme="minorBidi"/>
          <w:sz w:val="24"/>
          <w:szCs w:val="24"/>
        </w:rPr>
      </w:pPr>
    </w:p>
    <w:p w14:paraId="0ECFCC1A" w14:textId="74AA535E" w:rsidR="00D86E9F" w:rsidRPr="004303FF" w:rsidRDefault="00D86E9F" w:rsidP="009901C8">
      <w:pPr>
        <w:spacing w:after="0" w:line="240" w:lineRule="auto"/>
        <w:jc w:val="both"/>
        <w:rPr>
          <w:rFonts w:asciiTheme="minorBidi" w:eastAsia="Times New Roman" w:hAnsiTheme="minorBidi"/>
          <w:sz w:val="24"/>
          <w:szCs w:val="24"/>
        </w:rPr>
      </w:pPr>
      <w:r w:rsidRPr="004303FF">
        <w:rPr>
          <w:rFonts w:asciiTheme="minorBidi" w:eastAsia="Times New Roman" w:hAnsiTheme="minorBidi"/>
          <w:b/>
          <w:bCs/>
          <w:sz w:val="24"/>
          <w:szCs w:val="24"/>
        </w:rPr>
        <w:lastRenderedPageBreak/>
        <w:t>Confusion Matrix and Statistics</w:t>
      </w:r>
      <w:r w:rsidRPr="004303FF">
        <w:rPr>
          <w:rFonts w:asciiTheme="minorBidi" w:eastAsia="Times New Roman" w:hAnsiTheme="minorBidi"/>
          <w:sz w:val="24"/>
          <w:szCs w:val="24"/>
        </w:rPr>
        <w:t>:</w:t>
      </w:r>
    </w:p>
    <w:tbl>
      <w:tblPr>
        <w:tblStyle w:val="TableGrid"/>
        <w:tblpPr w:leftFromText="180" w:rightFromText="180" w:vertAnchor="text" w:horzAnchor="page" w:tblpX="1903" w:tblpY="205"/>
        <w:tblOverlap w:val="never"/>
        <w:tblW w:w="0" w:type="auto"/>
        <w:tblLook w:val="04A0" w:firstRow="1" w:lastRow="0" w:firstColumn="1" w:lastColumn="0" w:noHBand="0" w:noVBand="1"/>
      </w:tblPr>
      <w:tblGrid>
        <w:gridCol w:w="1098"/>
        <w:gridCol w:w="1350"/>
        <w:gridCol w:w="1350"/>
      </w:tblGrid>
      <w:tr w:rsidR="00AB423C" w:rsidRPr="004303FF" w14:paraId="3CF1F4A7" w14:textId="77777777" w:rsidTr="00AB423C">
        <w:tc>
          <w:tcPr>
            <w:tcW w:w="1098" w:type="dxa"/>
          </w:tcPr>
          <w:p w14:paraId="308E3DE3" w14:textId="19BDFB5E" w:rsidR="00AB423C" w:rsidRPr="004303FF" w:rsidRDefault="00EB76D9" w:rsidP="00AB423C">
            <w:pPr>
              <w:jc w:val="both"/>
              <w:rPr>
                <w:rFonts w:asciiTheme="minorBidi" w:eastAsia="Times New Roman" w:hAnsiTheme="minorBidi"/>
              </w:rPr>
            </w:pPr>
            <w:bookmarkStart w:id="0" w:name="_Hlk513054326"/>
            <w:r w:rsidRPr="004303FF">
              <w:rPr>
                <w:rFonts w:asciiTheme="minorBidi" w:eastAsia="Times New Roman" w:hAnsiTheme="minorBidi"/>
              </w:rPr>
              <w:t>Train</w:t>
            </w:r>
          </w:p>
        </w:tc>
        <w:tc>
          <w:tcPr>
            <w:tcW w:w="1350" w:type="dxa"/>
          </w:tcPr>
          <w:p w14:paraId="5BE90894"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Predicted:</w:t>
            </w:r>
          </w:p>
          <w:p w14:paraId="15FAEAD0"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560EE742"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Predicted:</w:t>
            </w:r>
          </w:p>
          <w:p w14:paraId="14CAA393"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YES</w:t>
            </w:r>
          </w:p>
        </w:tc>
      </w:tr>
      <w:tr w:rsidR="00AB423C" w:rsidRPr="004303FF" w14:paraId="75AFC9D7" w14:textId="77777777" w:rsidTr="00AB423C">
        <w:tc>
          <w:tcPr>
            <w:tcW w:w="1098" w:type="dxa"/>
          </w:tcPr>
          <w:p w14:paraId="294371A0"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Actual:</w:t>
            </w:r>
          </w:p>
          <w:p w14:paraId="1B6AE17E"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6E59547F" w14:textId="317798C8"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58,166</w:t>
            </w:r>
          </w:p>
        </w:tc>
        <w:tc>
          <w:tcPr>
            <w:tcW w:w="1350" w:type="dxa"/>
          </w:tcPr>
          <w:p w14:paraId="740B6F0A" w14:textId="60CDD94F"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169</w:t>
            </w:r>
          </w:p>
        </w:tc>
      </w:tr>
      <w:tr w:rsidR="00AB423C" w:rsidRPr="004303FF" w14:paraId="1BAF81D0" w14:textId="77777777" w:rsidTr="00AB423C">
        <w:tc>
          <w:tcPr>
            <w:tcW w:w="1098" w:type="dxa"/>
          </w:tcPr>
          <w:p w14:paraId="73DF3D01"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Actual:</w:t>
            </w:r>
          </w:p>
          <w:p w14:paraId="563451F6"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30393B49" w14:textId="00F0BB15"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20</w:t>
            </w:r>
          </w:p>
        </w:tc>
        <w:tc>
          <w:tcPr>
            <w:tcW w:w="1350" w:type="dxa"/>
          </w:tcPr>
          <w:p w14:paraId="1EA42F19" w14:textId="163F3BDC"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283</w:t>
            </w:r>
          </w:p>
        </w:tc>
      </w:tr>
    </w:tbl>
    <w:tbl>
      <w:tblPr>
        <w:tblStyle w:val="TableGrid"/>
        <w:tblpPr w:leftFromText="180" w:rightFromText="180" w:vertAnchor="text" w:horzAnchor="page" w:tblpX="6538" w:tblpY="190"/>
        <w:tblOverlap w:val="never"/>
        <w:tblW w:w="0" w:type="auto"/>
        <w:tblLook w:val="04A0" w:firstRow="1" w:lastRow="0" w:firstColumn="1" w:lastColumn="0" w:noHBand="0" w:noVBand="1"/>
      </w:tblPr>
      <w:tblGrid>
        <w:gridCol w:w="1098"/>
        <w:gridCol w:w="1350"/>
        <w:gridCol w:w="1350"/>
      </w:tblGrid>
      <w:tr w:rsidR="00AB423C" w:rsidRPr="004303FF" w14:paraId="1131FBB7" w14:textId="77777777" w:rsidTr="00AB423C">
        <w:tc>
          <w:tcPr>
            <w:tcW w:w="1098" w:type="dxa"/>
          </w:tcPr>
          <w:bookmarkEnd w:id="0"/>
          <w:p w14:paraId="6987EC2A" w14:textId="0AA1F188" w:rsidR="00AB423C" w:rsidRPr="004303FF" w:rsidRDefault="00EB76D9" w:rsidP="00AB423C">
            <w:pPr>
              <w:jc w:val="both"/>
              <w:rPr>
                <w:rFonts w:asciiTheme="minorBidi" w:eastAsia="Times New Roman" w:hAnsiTheme="minorBidi"/>
              </w:rPr>
            </w:pPr>
            <w:r w:rsidRPr="004303FF">
              <w:rPr>
                <w:rFonts w:asciiTheme="minorBidi" w:eastAsia="Times New Roman" w:hAnsiTheme="minorBidi"/>
              </w:rPr>
              <w:t>Test</w:t>
            </w:r>
          </w:p>
        </w:tc>
        <w:tc>
          <w:tcPr>
            <w:tcW w:w="1350" w:type="dxa"/>
          </w:tcPr>
          <w:p w14:paraId="1E7BF8C7"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Predicted:</w:t>
            </w:r>
          </w:p>
          <w:p w14:paraId="1503A4E4"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47D973F4"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Predicted:</w:t>
            </w:r>
          </w:p>
          <w:p w14:paraId="7C422929"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YES</w:t>
            </w:r>
          </w:p>
        </w:tc>
      </w:tr>
      <w:tr w:rsidR="00AB423C" w:rsidRPr="004303FF" w14:paraId="7806537A" w14:textId="77777777" w:rsidTr="00AB423C">
        <w:tc>
          <w:tcPr>
            <w:tcW w:w="1098" w:type="dxa"/>
          </w:tcPr>
          <w:p w14:paraId="45924BA9"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Actual:</w:t>
            </w:r>
          </w:p>
          <w:p w14:paraId="186D645E"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37B0390C" w14:textId="5568D0A2"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24,901</w:t>
            </w:r>
          </w:p>
        </w:tc>
        <w:tc>
          <w:tcPr>
            <w:tcW w:w="1350" w:type="dxa"/>
          </w:tcPr>
          <w:p w14:paraId="7E896576" w14:textId="1A733128"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96</w:t>
            </w:r>
          </w:p>
        </w:tc>
      </w:tr>
      <w:tr w:rsidR="00AB423C" w:rsidRPr="004303FF" w14:paraId="0EE31CC7" w14:textId="77777777" w:rsidTr="00AB423C">
        <w:tc>
          <w:tcPr>
            <w:tcW w:w="1098" w:type="dxa"/>
          </w:tcPr>
          <w:p w14:paraId="25BD7A04"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Actual:</w:t>
            </w:r>
          </w:p>
          <w:p w14:paraId="70FEA751" w14:textId="77777777" w:rsidR="00AB423C" w:rsidRPr="004303FF" w:rsidRDefault="00AB423C" w:rsidP="00AB423C">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7465D3A5" w14:textId="5031969C"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6</w:t>
            </w:r>
          </w:p>
        </w:tc>
        <w:tc>
          <w:tcPr>
            <w:tcW w:w="1350" w:type="dxa"/>
          </w:tcPr>
          <w:p w14:paraId="01755FA6" w14:textId="67EAF682" w:rsidR="00AB423C" w:rsidRPr="004303FF" w:rsidRDefault="009667D2" w:rsidP="00AB423C">
            <w:pPr>
              <w:jc w:val="both"/>
              <w:rPr>
                <w:rFonts w:asciiTheme="minorBidi" w:eastAsia="Times New Roman" w:hAnsiTheme="minorBidi"/>
              </w:rPr>
            </w:pPr>
            <w:r w:rsidRPr="004303FF">
              <w:rPr>
                <w:rFonts w:asciiTheme="minorBidi" w:eastAsia="Times New Roman" w:hAnsiTheme="minorBidi"/>
              </w:rPr>
              <w:t>128</w:t>
            </w:r>
          </w:p>
        </w:tc>
      </w:tr>
    </w:tbl>
    <w:p w14:paraId="17888F4C" w14:textId="77777777" w:rsidR="009579A5" w:rsidRPr="004303FF" w:rsidRDefault="00D86E9F" w:rsidP="006F550E">
      <w:pPr>
        <w:spacing w:after="0" w:line="240" w:lineRule="auto"/>
        <w:ind w:left="720"/>
        <w:jc w:val="both"/>
        <w:rPr>
          <w:rFonts w:asciiTheme="minorBidi" w:eastAsia="Times New Roman" w:hAnsiTheme="minorBidi"/>
          <w:sz w:val="24"/>
          <w:szCs w:val="24"/>
        </w:rPr>
      </w:pPr>
      <w:r w:rsidRPr="004303FF">
        <w:rPr>
          <w:rFonts w:asciiTheme="minorBidi" w:eastAsia="Times New Roman" w:hAnsiTheme="minorBidi"/>
          <w:sz w:val="24"/>
          <w:szCs w:val="24"/>
        </w:rPr>
        <w:t xml:space="preserve"> </w:t>
      </w:r>
    </w:p>
    <w:p w14:paraId="1BBEA4A5" w14:textId="09E2AC2D" w:rsidR="00D86E9F" w:rsidRPr="004303FF" w:rsidRDefault="00D86E9F" w:rsidP="006F550E">
      <w:pPr>
        <w:spacing w:after="0" w:line="240" w:lineRule="auto"/>
        <w:ind w:left="720"/>
        <w:jc w:val="both"/>
        <w:rPr>
          <w:rFonts w:asciiTheme="minorBidi" w:eastAsia="Times New Roman" w:hAnsiTheme="minorBidi"/>
          <w:sz w:val="24"/>
          <w:szCs w:val="24"/>
        </w:rPr>
      </w:pPr>
    </w:p>
    <w:p w14:paraId="100B3D4D" w14:textId="001F38A3" w:rsidR="00B20541" w:rsidRPr="004303FF" w:rsidRDefault="00B20541">
      <w:pPr>
        <w:rPr>
          <w:rFonts w:asciiTheme="minorBidi" w:hAnsiTheme="minorBidi"/>
          <w:b/>
          <w:bCs/>
          <w:sz w:val="24"/>
          <w:szCs w:val="24"/>
        </w:rPr>
      </w:pPr>
    </w:p>
    <w:p w14:paraId="75FE029E" w14:textId="2CB74F2D" w:rsidR="00B20541" w:rsidRPr="004303FF" w:rsidRDefault="00B20541">
      <w:pPr>
        <w:rPr>
          <w:rFonts w:asciiTheme="minorBidi" w:hAnsiTheme="minorBidi"/>
          <w:sz w:val="24"/>
          <w:szCs w:val="24"/>
        </w:rPr>
      </w:pPr>
    </w:p>
    <w:p w14:paraId="0F653ADB" w14:textId="77777777" w:rsidR="00B20541" w:rsidRPr="004303FF" w:rsidRDefault="00B20541">
      <w:pPr>
        <w:rPr>
          <w:rFonts w:asciiTheme="minorBidi" w:hAnsiTheme="minorBidi"/>
          <w:sz w:val="24"/>
          <w:szCs w:val="24"/>
        </w:rPr>
      </w:pPr>
    </w:p>
    <w:tbl>
      <w:tblPr>
        <w:tblStyle w:val="TableGrid"/>
        <w:tblpPr w:leftFromText="180" w:rightFromText="180" w:vertAnchor="text" w:horzAnchor="margin" w:tblpXSpec="center" w:tblpY="411"/>
        <w:tblOverlap w:val="never"/>
        <w:tblW w:w="0" w:type="auto"/>
        <w:tblLook w:val="04A0" w:firstRow="1" w:lastRow="0" w:firstColumn="1" w:lastColumn="0" w:noHBand="0" w:noVBand="1"/>
      </w:tblPr>
      <w:tblGrid>
        <w:gridCol w:w="1098"/>
        <w:gridCol w:w="1350"/>
        <w:gridCol w:w="1350"/>
      </w:tblGrid>
      <w:tr w:rsidR="00EB76D9" w:rsidRPr="004303FF" w14:paraId="12E6A865" w14:textId="77777777" w:rsidTr="00EB76D9">
        <w:tc>
          <w:tcPr>
            <w:tcW w:w="1098" w:type="dxa"/>
          </w:tcPr>
          <w:p w14:paraId="1DB4788D" w14:textId="4726F8A1"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OOT</w:t>
            </w:r>
          </w:p>
        </w:tc>
        <w:tc>
          <w:tcPr>
            <w:tcW w:w="1350" w:type="dxa"/>
          </w:tcPr>
          <w:p w14:paraId="2F8170AC"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Predicted:</w:t>
            </w:r>
          </w:p>
          <w:p w14:paraId="13CC39D9"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1CD3F8A0"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Predicted:</w:t>
            </w:r>
          </w:p>
          <w:p w14:paraId="0AF5CDD9"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YES</w:t>
            </w:r>
          </w:p>
        </w:tc>
      </w:tr>
      <w:tr w:rsidR="00EB76D9" w:rsidRPr="004303FF" w14:paraId="324D0547" w14:textId="77777777" w:rsidTr="00EB76D9">
        <w:tc>
          <w:tcPr>
            <w:tcW w:w="1098" w:type="dxa"/>
          </w:tcPr>
          <w:p w14:paraId="35D6E4C3"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Actual:</w:t>
            </w:r>
          </w:p>
          <w:p w14:paraId="1012DDEA"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3ED82204" w14:textId="01BD2269" w:rsidR="00EB76D9" w:rsidRPr="004303FF" w:rsidRDefault="009667D2" w:rsidP="00EB76D9">
            <w:pPr>
              <w:jc w:val="both"/>
              <w:rPr>
                <w:rFonts w:asciiTheme="minorBidi" w:eastAsia="Times New Roman" w:hAnsiTheme="minorBidi"/>
              </w:rPr>
            </w:pPr>
            <w:r w:rsidRPr="004303FF">
              <w:rPr>
                <w:rFonts w:asciiTheme="minorBidi" w:eastAsia="Times New Roman" w:hAnsiTheme="minorBidi"/>
              </w:rPr>
              <w:t>12,232</w:t>
            </w:r>
          </w:p>
        </w:tc>
        <w:tc>
          <w:tcPr>
            <w:tcW w:w="1350" w:type="dxa"/>
          </w:tcPr>
          <w:p w14:paraId="049DBC4A" w14:textId="282E9E13" w:rsidR="00EB76D9" w:rsidRPr="004303FF" w:rsidRDefault="009667D2" w:rsidP="00EB76D9">
            <w:pPr>
              <w:jc w:val="both"/>
              <w:rPr>
                <w:rFonts w:asciiTheme="minorBidi" w:eastAsia="Times New Roman" w:hAnsiTheme="minorBidi"/>
              </w:rPr>
            </w:pPr>
            <w:r w:rsidRPr="004303FF">
              <w:rPr>
                <w:rFonts w:asciiTheme="minorBidi" w:eastAsia="Times New Roman" w:hAnsiTheme="minorBidi"/>
              </w:rPr>
              <w:t>162</w:t>
            </w:r>
          </w:p>
        </w:tc>
      </w:tr>
      <w:tr w:rsidR="00EB76D9" w:rsidRPr="004303FF" w14:paraId="1E99B883" w14:textId="77777777" w:rsidTr="00EB76D9">
        <w:tc>
          <w:tcPr>
            <w:tcW w:w="1098" w:type="dxa"/>
          </w:tcPr>
          <w:p w14:paraId="4FD03694"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Actual:</w:t>
            </w:r>
          </w:p>
          <w:p w14:paraId="01CAB80B" w14:textId="77777777" w:rsidR="00EB76D9" w:rsidRPr="004303FF" w:rsidRDefault="00EB76D9" w:rsidP="00EB76D9">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59031D2A" w14:textId="1C38B1D4" w:rsidR="00EB76D9" w:rsidRPr="004303FF" w:rsidRDefault="009667D2" w:rsidP="00EB76D9">
            <w:pPr>
              <w:jc w:val="both"/>
              <w:rPr>
                <w:rFonts w:asciiTheme="minorBidi" w:eastAsia="Times New Roman" w:hAnsiTheme="minorBidi"/>
              </w:rPr>
            </w:pPr>
            <w:r w:rsidRPr="004303FF">
              <w:rPr>
                <w:rFonts w:asciiTheme="minorBidi" w:eastAsia="Times New Roman" w:hAnsiTheme="minorBidi"/>
              </w:rPr>
              <w:t>15</w:t>
            </w:r>
          </w:p>
        </w:tc>
        <w:tc>
          <w:tcPr>
            <w:tcW w:w="1350" w:type="dxa"/>
          </w:tcPr>
          <w:p w14:paraId="6782C3AD" w14:textId="5B7D85A4" w:rsidR="00EB76D9" w:rsidRPr="004303FF" w:rsidRDefault="009667D2" w:rsidP="00EB76D9">
            <w:pPr>
              <w:jc w:val="both"/>
              <w:rPr>
                <w:rFonts w:asciiTheme="minorBidi" w:eastAsia="Times New Roman" w:hAnsiTheme="minorBidi"/>
              </w:rPr>
            </w:pPr>
            <w:r w:rsidRPr="004303FF">
              <w:rPr>
                <w:rFonts w:asciiTheme="minorBidi" w:eastAsia="Times New Roman" w:hAnsiTheme="minorBidi"/>
              </w:rPr>
              <w:t>176</w:t>
            </w:r>
          </w:p>
        </w:tc>
      </w:tr>
    </w:tbl>
    <w:p w14:paraId="2EBEC52F" w14:textId="77777777" w:rsidR="009F38D2" w:rsidRPr="004303FF" w:rsidRDefault="009F38D2">
      <w:pPr>
        <w:rPr>
          <w:rFonts w:asciiTheme="minorBidi" w:hAnsiTheme="minorBidi"/>
          <w:b/>
          <w:bCs/>
          <w:sz w:val="24"/>
          <w:szCs w:val="24"/>
        </w:rPr>
      </w:pPr>
    </w:p>
    <w:p w14:paraId="6BEB7EA2" w14:textId="77777777" w:rsidR="009F38D2" w:rsidRPr="004303FF" w:rsidRDefault="009F38D2">
      <w:pPr>
        <w:rPr>
          <w:rFonts w:asciiTheme="minorBidi" w:hAnsiTheme="minorBidi"/>
          <w:b/>
          <w:bCs/>
          <w:sz w:val="24"/>
          <w:szCs w:val="24"/>
        </w:rPr>
      </w:pPr>
    </w:p>
    <w:p w14:paraId="18E79115" w14:textId="77777777" w:rsidR="009F38D2" w:rsidRPr="004303FF" w:rsidRDefault="009F38D2">
      <w:pPr>
        <w:rPr>
          <w:rFonts w:asciiTheme="minorBidi" w:hAnsiTheme="minorBidi"/>
          <w:b/>
          <w:bCs/>
          <w:sz w:val="24"/>
          <w:szCs w:val="24"/>
        </w:rPr>
      </w:pPr>
    </w:p>
    <w:p w14:paraId="0E1D157F" w14:textId="15B34E95" w:rsidR="000907FF" w:rsidRPr="004303FF" w:rsidRDefault="000907FF">
      <w:pPr>
        <w:rPr>
          <w:rFonts w:asciiTheme="minorBidi" w:hAnsiTheme="minorBidi"/>
          <w:b/>
          <w:bCs/>
          <w:sz w:val="24"/>
          <w:szCs w:val="24"/>
        </w:rPr>
      </w:pPr>
    </w:p>
    <w:p w14:paraId="1ADA7309" w14:textId="40BCB4CA" w:rsidR="00A136E8" w:rsidRPr="004303FF" w:rsidRDefault="00A136E8">
      <w:pPr>
        <w:rPr>
          <w:rFonts w:asciiTheme="minorBidi" w:hAnsiTheme="minorBidi"/>
          <w:b/>
          <w:bCs/>
          <w:sz w:val="24"/>
          <w:szCs w:val="24"/>
          <w:lang w:eastAsia="zh-CN"/>
        </w:rPr>
      </w:pPr>
    </w:p>
    <w:p w14:paraId="32E9985A" w14:textId="20349CC3" w:rsidR="00513ABF" w:rsidRDefault="007A44D2" w:rsidP="00513ABF">
      <w:pPr>
        <w:rPr>
          <w:rFonts w:asciiTheme="minorBidi" w:hAnsiTheme="minorBidi"/>
          <w:b/>
          <w:bCs/>
          <w:sz w:val="24"/>
          <w:szCs w:val="24"/>
          <w:lang w:eastAsia="zh-CN"/>
        </w:rPr>
      </w:pPr>
      <w:r w:rsidRPr="004303FF">
        <w:rPr>
          <w:rFonts w:asciiTheme="minorBidi" w:hAnsiTheme="minorBidi"/>
          <w:bCs/>
          <w:noProof/>
          <w:sz w:val="24"/>
          <w:szCs w:val="24"/>
          <w:lang w:eastAsia="zh-CN"/>
        </w:rPr>
        <w:drawing>
          <wp:anchor distT="0" distB="0" distL="114300" distR="114300" simplePos="0" relativeHeight="251675648" behindDoc="1" locked="0" layoutInCell="1" allowOverlap="1" wp14:anchorId="1AEB90A8" wp14:editId="75C7730C">
            <wp:simplePos x="0" y="0"/>
            <wp:positionH relativeFrom="column">
              <wp:posOffset>3352800</wp:posOffset>
            </wp:positionH>
            <wp:positionV relativeFrom="paragraph">
              <wp:posOffset>395605</wp:posOffset>
            </wp:positionV>
            <wp:extent cx="3200400" cy="2024380"/>
            <wp:effectExtent l="0" t="0" r="0" b="0"/>
            <wp:wrapTight wrapText="bothSides">
              <wp:wrapPolygon edited="0">
                <wp:start x="0" y="0"/>
                <wp:lineTo x="0" y="21343"/>
                <wp:lineTo x="21471" y="21343"/>
                <wp:lineTo x="21471"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Decision Test.png"/>
                    <pic:cNvPicPr/>
                  </pic:nvPicPr>
                  <pic:blipFill>
                    <a:blip r:embed="rId16">
                      <a:extLst>
                        <a:ext uri="{28A0092B-C50C-407E-A947-70E740481C1C}">
                          <a14:useLocalDpi xmlns:a14="http://schemas.microsoft.com/office/drawing/2010/main" val="0"/>
                        </a:ext>
                      </a:extLst>
                    </a:blip>
                    <a:stretch>
                      <a:fillRect/>
                    </a:stretch>
                  </pic:blipFill>
                  <pic:spPr>
                    <a:xfrm>
                      <a:off x="0" y="0"/>
                      <a:ext cx="3200400" cy="2024380"/>
                    </a:xfrm>
                    <a:prstGeom prst="rect">
                      <a:avLst/>
                    </a:prstGeom>
                  </pic:spPr>
                </pic:pic>
              </a:graphicData>
            </a:graphic>
            <wp14:sizeRelH relativeFrom="margin">
              <wp14:pctWidth>0</wp14:pctWidth>
            </wp14:sizeRelH>
            <wp14:sizeRelV relativeFrom="margin">
              <wp14:pctHeight>0</wp14:pctHeight>
            </wp14:sizeRelV>
          </wp:anchor>
        </w:drawing>
      </w:r>
      <w:r w:rsidR="001807A3" w:rsidRPr="004303FF">
        <w:rPr>
          <w:rFonts w:asciiTheme="minorBidi" w:hAnsiTheme="minorBidi"/>
          <w:b/>
          <w:bCs/>
          <w:sz w:val="24"/>
          <w:szCs w:val="24"/>
          <w:lang w:eastAsia="zh-CN"/>
        </w:rPr>
        <w:t>ROI Curve:</w:t>
      </w:r>
    </w:p>
    <w:p w14:paraId="5D203800" w14:textId="36BD41D5" w:rsidR="001807A3" w:rsidRPr="00513ABF" w:rsidRDefault="00F22ED5" w:rsidP="00513ABF">
      <w:pPr>
        <w:rPr>
          <w:rFonts w:asciiTheme="minorBidi" w:hAnsiTheme="minorBidi"/>
          <w:b/>
          <w:bCs/>
          <w:sz w:val="24"/>
          <w:szCs w:val="24"/>
          <w:lang w:eastAsia="zh-CN"/>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688960" behindDoc="1" locked="0" layoutInCell="1" allowOverlap="1" wp14:anchorId="6736B59A" wp14:editId="7F9594AF">
                <wp:simplePos x="0" y="0"/>
                <wp:positionH relativeFrom="column">
                  <wp:posOffset>1314450</wp:posOffset>
                </wp:positionH>
                <wp:positionV relativeFrom="paragraph">
                  <wp:posOffset>2146935</wp:posOffset>
                </wp:positionV>
                <wp:extent cx="1038225" cy="266700"/>
                <wp:effectExtent l="0" t="0" r="28575" b="19050"/>
                <wp:wrapTight wrapText="bothSides">
                  <wp:wrapPolygon edited="0">
                    <wp:start x="0" y="0"/>
                    <wp:lineTo x="0" y="21600"/>
                    <wp:lineTo x="21798" y="21600"/>
                    <wp:lineTo x="21798" y="0"/>
                    <wp:lineTo x="0"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77F89403" w14:textId="70848461" w:rsidR="00513ABF" w:rsidRDefault="00F22ED5">
                            <w:r>
                              <w:t>Train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36B59A" id="_x0000_t202" coordsize="21600,21600" o:spt="202" path="m,l,21600r21600,l21600,xe">
                <v:stroke joinstyle="miter"/>
                <v:path gradientshapeok="t" o:connecttype="rect"/>
              </v:shapetype>
              <v:shape id="Text Box 2" o:spid="_x0000_s1026" type="#_x0000_t202" style="position:absolute;margin-left:103.5pt;margin-top:169.05pt;width:81.75pt;height:21pt;z-index:-251627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">
                <v:textbox>
                  <w:txbxContent>
                    <w:p w14:paraId="77F89403" w14:textId="70848461" w:rsidR="00513ABF" w:rsidRDefault="00F22ED5">
                      <w:r>
                        <w:t>Train Datasets</w:t>
                      </w:r>
                    </w:p>
                  </w:txbxContent>
                </v:textbox>
                <w10:wrap type="tight"/>
              </v:shape>
            </w:pict>
          </mc:Fallback>
        </mc:AlternateContent>
      </w:r>
      <w:r w:rsidR="007A44D2" w:rsidRPr="00513ABF">
        <w:rPr>
          <w:rFonts w:asciiTheme="minorBidi" w:hAnsiTheme="minorBidi"/>
          <w:bCs/>
          <w:noProof/>
          <w:sz w:val="24"/>
          <w:szCs w:val="24"/>
          <w:lang w:eastAsia="zh-CN"/>
        </w:rPr>
        <mc:AlternateContent>
          <mc:Choice Requires="wps">
            <w:drawing>
              <wp:anchor distT="45720" distB="45720" distL="114300" distR="114300" simplePos="0" relativeHeight="251700224" behindDoc="1" locked="0" layoutInCell="1" allowOverlap="1" wp14:anchorId="17A74F40" wp14:editId="2875EB32">
                <wp:simplePos x="0" y="0"/>
                <wp:positionH relativeFrom="column">
                  <wp:posOffset>4581525</wp:posOffset>
                </wp:positionH>
                <wp:positionV relativeFrom="paragraph">
                  <wp:posOffset>2163445</wp:posOffset>
                </wp:positionV>
                <wp:extent cx="1038225" cy="266700"/>
                <wp:effectExtent l="0" t="0" r="28575" b="19050"/>
                <wp:wrapTight wrapText="bothSides">
                  <wp:wrapPolygon edited="0">
                    <wp:start x="0" y="0"/>
                    <wp:lineTo x="0" y="21600"/>
                    <wp:lineTo x="21798" y="21600"/>
                    <wp:lineTo x="21798" y="0"/>
                    <wp:lineTo x="0" y="0"/>
                  </wp:wrapPolygon>
                </wp:wrapTight>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4F524D7B" w14:textId="29032B52" w:rsidR="00C726C7" w:rsidRDefault="00C726C7" w:rsidP="00C726C7">
                            <w:r>
                              <w:t>Tes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74F40" id="_x0000_s1027" type="#_x0000_t202" style="position:absolute;margin-left:360.75pt;margin-top:170.35pt;width:81.75pt;height:21pt;z-index:-251616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">
                <v:textbox>
                  <w:txbxContent>
                    <w:p w14:paraId="4F524D7B" w14:textId="29032B52" w:rsidR="00C726C7" w:rsidRDefault="00C726C7" w:rsidP="00C726C7">
                      <w:r>
                        <w:t>Test Datasets</w:t>
                      </w:r>
                    </w:p>
                  </w:txbxContent>
                </v:textbox>
                <w10:wrap type="tight"/>
              </v:shape>
            </w:pict>
          </mc:Fallback>
        </mc:AlternateContent>
      </w:r>
      <w:r w:rsidR="007A44D2" w:rsidRPr="004303FF">
        <w:rPr>
          <w:rFonts w:asciiTheme="minorBidi" w:hAnsiTheme="minorBidi"/>
          <w:bCs/>
          <w:noProof/>
          <w:sz w:val="24"/>
          <w:szCs w:val="24"/>
          <w:lang w:eastAsia="zh-CN"/>
        </w:rPr>
        <w:drawing>
          <wp:anchor distT="0" distB="0" distL="114300" distR="114300" simplePos="0" relativeHeight="251660288" behindDoc="1" locked="0" layoutInCell="1" allowOverlap="1" wp14:anchorId="61073CDB" wp14:editId="4ECCAD1D">
            <wp:simplePos x="0" y="0"/>
            <wp:positionH relativeFrom="column">
              <wp:posOffset>0</wp:posOffset>
            </wp:positionH>
            <wp:positionV relativeFrom="paragraph">
              <wp:posOffset>13335</wp:posOffset>
            </wp:positionV>
            <wp:extent cx="3281689" cy="2076450"/>
            <wp:effectExtent l="0" t="0" r="0" b="0"/>
            <wp:wrapTight wrapText="bothSides">
              <wp:wrapPolygon edited="0">
                <wp:start x="0" y="0"/>
                <wp:lineTo x="0" y="21402"/>
                <wp:lineTo x="21441" y="21402"/>
                <wp:lineTo x="21441"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ecision Train.png"/>
                    <pic:cNvPicPr/>
                  </pic:nvPicPr>
                  <pic:blipFill>
                    <a:blip r:embed="rId16">
                      <a:extLst>
                        <a:ext uri="{28A0092B-C50C-407E-A947-70E740481C1C}">
                          <a14:useLocalDpi xmlns:a14="http://schemas.microsoft.com/office/drawing/2010/main" val="0"/>
                        </a:ext>
                      </a:extLst>
                    </a:blip>
                    <a:stretch>
                      <a:fillRect/>
                    </a:stretch>
                  </pic:blipFill>
                  <pic:spPr>
                    <a:xfrm>
                      <a:off x="0" y="0"/>
                      <a:ext cx="3281689" cy="2076450"/>
                    </a:xfrm>
                    <a:prstGeom prst="rect">
                      <a:avLst/>
                    </a:prstGeom>
                  </pic:spPr>
                </pic:pic>
              </a:graphicData>
            </a:graphic>
          </wp:anchor>
        </w:drawing>
      </w:r>
    </w:p>
    <w:p w14:paraId="065B9AA9" w14:textId="0F408877" w:rsidR="001807A3" w:rsidRPr="004303FF" w:rsidRDefault="007A44D2">
      <w:pPr>
        <w:rPr>
          <w:rFonts w:asciiTheme="minorBidi" w:hAnsiTheme="minorBidi"/>
          <w:bCs/>
          <w:sz w:val="24"/>
          <w:szCs w:val="24"/>
          <w:lang w:eastAsia="zh-CN"/>
        </w:rPr>
      </w:pPr>
      <w:r w:rsidRPr="004303FF">
        <w:rPr>
          <w:rFonts w:asciiTheme="minorBidi" w:hAnsiTheme="minorBidi"/>
          <w:bCs/>
          <w:noProof/>
          <w:sz w:val="24"/>
          <w:szCs w:val="24"/>
          <w:lang w:eastAsia="zh-CN"/>
        </w:rPr>
        <w:drawing>
          <wp:anchor distT="0" distB="0" distL="114300" distR="114300" simplePos="0" relativeHeight="251707392" behindDoc="1" locked="0" layoutInCell="1" allowOverlap="1" wp14:anchorId="5278BC02" wp14:editId="1D1A041C">
            <wp:simplePos x="0" y="0"/>
            <wp:positionH relativeFrom="column">
              <wp:posOffset>1628775</wp:posOffset>
            </wp:positionH>
            <wp:positionV relativeFrom="paragraph">
              <wp:posOffset>27305</wp:posOffset>
            </wp:positionV>
            <wp:extent cx="3356610" cy="2124075"/>
            <wp:effectExtent l="0" t="0" r="0" b="9525"/>
            <wp:wrapTight wrapText="bothSides">
              <wp:wrapPolygon edited="0">
                <wp:start x="0" y="0"/>
                <wp:lineTo x="0" y="21503"/>
                <wp:lineTo x="21453" y="21503"/>
                <wp:lineTo x="21453"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Decision OOT.png"/>
                    <pic:cNvPicPr/>
                  </pic:nvPicPr>
                  <pic:blipFill>
                    <a:blip r:embed="rId16">
                      <a:extLst>
                        <a:ext uri="{28A0092B-C50C-407E-A947-70E740481C1C}">
                          <a14:useLocalDpi xmlns:a14="http://schemas.microsoft.com/office/drawing/2010/main" val="0"/>
                        </a:ext>
                      </a:extLst>
                    </a:blip>
                    <a:stretch>
                      <a:fillRect/>
                    </a:stretch>
                  </pic:blipFill>
                  <pic:spPr>
                    <a:xfrm>
                      <a:off x="0" y="0"/>
                      <a:ext cx="3356610" cy="2124075"/>
                    </a:xfrm>
                    <a:prstGeom prst="rect">
                      <a:avLst/>
                    </a:prstGeom>
                  </pic:spPr>
                </pic:pic>
              </a:graphicData>
            </a:graphic>
            <wp14:sizeRelH relativeFrom="margin">
              <wp14:pctWidth>0</wp14:pctWidth>
            </wp14:sizeRelH>
            <wp14:sizeRelV relativeFrom="margin">
              <wp14:pctHeight>0</wp14:pctHeight>
            </wp14:sizeRelV>
          </wp:anchor>
        </w:drawing>
      </w:r>
    </w:p>
    <w:p w14:paraId="4D3CCB0A" w14:textId="1EED436E" w:rsidR="001807A3" w:rsidRPr="004303FF" w:rsidRDefault="001807A3">
      <w:pPr>
        <w:rPr>
          <w:rFonts w:asciiTheme="minorBidi" w:hAnsiTheme="minorBidi"/>
          <w:bCs/>
          <w:sz w:val="24"/>
          <w:szCs w:val="24"/>
          <w:lang w:eastAsia="zh-CN"/>
        </w:rPr>
      </w:pPr>
    </w:p>
    <w:p w14:paraId="28ED2195" w14:textId="7F946604" w:rsidR="001807A3" w:rsidRPr="004303FF" w:rsidRDefault="001807A3">
      <w:pPr>
        <w:rPr>
          <w:rFonts w:asciiTheme="minorBidi" w:hAnsiTheme="minorBidi"/>
          <w:bCs/>
          <w:sz w:val="24"/>
          <w:szCs w:val="24"/>
          <w:lang w:eastAsia="zh-CN"/>
        </w:rPr>
      </w:pPr>
    </w:p>
    <w:p w14:paraId="7E0E8D7C" w14:textId="2044DC24" w:rsidR="001807A3" w:rsidRPr="004303FF" w:rsidRDefault="001807A3">
      <w:pPr>
        <w:rPr>
          <w:rFonts w:asciiTheme="minorBidi" w:hAnsiTheme="minorBidi"/>
          <w:bCs/>
          <w:sz w:val="24"/>
          <w:szCs w:val="24"/>
          <w:lang w:eastAsia="zh-CN"/>
        </w:rPr>
      </w:pPr>
    </w:p>
    <w:p w14:paraId="3F1D15EC" w14:textId="14278C07" w:rsidR="001807A3" w:rsidRDefault="001807A3">
      <w:pPr>
        <w:rPr>
          <w:rFonts w:asciiTheme="minorBidi" w:hAnsiTheme="minorBidi"/>
          <w:b/>
          <w:bCs/>
          <w:sz w:val="24"/>
          <w:szCs w:val="24"/>
          <w:lang w:eastAsia="zh-CN"/>
        </w:rPr>
      </w:pPr>
    </w:p>
    <w:p w14:paraId="5866DC10" w14:textId="1E6374C0" w:rsidR="00071310" w:rsidRDefault="008D59D4">
      <w:pPr>
        <w:rPr>
          <w:rFonts w:asciiTheme="minorBidi" w:hAnsiTheme="minorBidi"/>
          <w:b/>
          <w:bCs/>
          <w:sz w:val="24"/>
          <w:szCs w:val="24"/>
          <w:lang w:eastAsia="zh-CN"/>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713536" behindDoc="1" locked="0" layoutInCell="1" allowOverlap="1" wp14:anchorId="4E243A10" wp14:editId="0A1C6018">
                <wp:simplePos x="0" y="0"/>
                <wp:positionH relativeFrom="column">
                  <wp:posOffset>2981325</wp:posOffset>
                </wp:positionH>
                <wp:positionV relativeFrom="paragraph">
                  <wp:posOffset>534670</wp:posOffset>
                </wp:positionV>
                <wp:extent cx="1038225" cy="266700"/>
                <wp:effectExtent l="0" t="0" r="28575" b="19050"/>
                <wp:wrapTight wrapText="bothSides">
                  <wp:wrapPolygon edited="0">
                    <wp:start x="0" y="0"/>
                    <wp:lineTo x="0" y="21600"/>
                    <wp:lineTo x="21798" y="21600"/>
                    <wp:lineTo x="21798" y="0"/>
                    <wp:lineTo x="0" y="0"/>
                  </wp:wrapPolygon>
                </wp:wrapTight>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4A994FC0" w14:textId="75C2CB18" w:rsidR="00BB32E1" w:rsidRDefault="00BB32E1" w:rsidP="00BB32E1">
                            <w:r>
                              <w:t>OO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43A10" id="_x0000_s1028" type="#_x0000_t202" style="position:absolute;margin-left:234.75pt;margin-top:42.1pt;width:81.75pt;height:21pt;z-index:-25160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">
                <v:textbox>
                  <w:txbxContent>
                    <w:p w14:paraId="4A994FC0" w14:textId="75C2CB18" w:rsidR="00BB32E1" w:rsidRDefault="00BB32E1" w:rsidP="00BB32E1">
                      <w:r>
                        <w:t>OOT Datasets</w:t>
                      </w:r>
                    </w:p>
                  </w:txbxContent>
                </v:textbox>
                <w10:wrap type="tight"/>
              </v:shape>
            </w:pict>
          </mc:Fallback>
        </mc:AlternateContent>
      </w:r>
    </w:p>
    <w:p w14:paraId="7608051C" w14:textId="77777777" w:rsidR="00243183" w:rsidRDefault="00243183">
      <w:pPr>
        <w:rPr>
          <w:rFonts w:asciiTheme="minorBidi" w:hAnsiTheme="minorBidi"/>
          <w:b/>
          <w:bCs/>
          <w:sz w:val="24"/>
          <w:szCs w:val="24"/>
        </w:rPr>
      </w:pPr>
    </w:p>
    <w:p w14:paraId="7CB000A2" w14:textId="77777777" w:rsidR="009901C8" w:rsidRDefault="009901C8">
      <w:pPr>
        <w:rPr>
          <w:rFonts w:asciiTheme="minorBidi" w:hAnsiTheme="minorBidi"/>
          <w:b/>
          <w:bCs/>
          <w:sz w:val="24"/>
          <w:szCs w:val="24"/>
        </w:rPr>
      </w:pPr>
    </w:p>
    <w:p w14:paraId="150387B6" w14:textId="7A1E4347" w:rsidR="004245D9" w:rsidRPr="004303FF" w:rsidRDefault="004245D9">
      <w:pPr>
        <w:rPr>
          <w:rFonts w:asciiTheme="minorBidi" w:hAnsiTheme="minorBidi"/>
          <w:b/>
          <w:bCs/>
          <w:sz w:val="24"/>
          <w:szCs w:val="24"/>
        </w:rPr>
      </w:pPr>
      <w:r w:rsidRPr="004303FF">
        <w:rPr>
          <w:rFonts w:asciiTheme="minorBidi" w:hAnsiTheme="minorBidi"/>
          <w:b/>
          <w:bCs/>
          <w:sz w:val="24"/>
          <w:szCs w:val="24"/>
        </w:rPr>
        <w:lastRenderedPageBreak/>
        <w:t>2) Random Forest:</w:t>
      </w:r>
    </w:p>
    <w:p w14:paraId="359584F6" w14:textId="3A779F82" w:rsidR="004245D9" w:rsidRPr="004303FF" w:rsidRDefault="00122F48" w:rsidP="0040142C">
      <w:pPr>
        <w:jc w:val="both"/>
        <w:rPr>
          <w:rFonts w:asciiTheme="minorBidi" w:hAnsiTheme="minorBidi"/>
          <w:sz w:val="24"/>
          <w:szCs w:val="24"/>
        </w:rPr>
      </w:pPr>
      <w:r w:rsidRPr="004303FF">
        <w:rPr>
          <w:rFonts w:asciiTheme="minorBidi" w:hAnsiTheme="minorBidi"/>
          <w:sz w:val="24"/>
          <w:szCs w:val="24"/>
        </w:rPr>
        <w:t>The decision trees suffer from high variance, so we try the other advanced tree model: random forest. We built the random forest tree in R on the training data and use the trained model to predict the label for each record in the testing data.</w:t>
      </w:r>
    </w:p>
    <w:p w14:paraId="2AF5F0DC" w14:textId="76547DA7" w:rsidR="00A30E2C" w:rsidRPr="004303FF" w:rsidRDefault="00A30E2C" w:rsidP="009901C8">
      <w:pPr>
        <w:pStyle w:val="NormalWeb"/>
        <w:spacing w:before="0" w:beforeAutospacing="0" w:after="0" w:afterAutospacing="0"/>
        <w:jc w:val="both"/>
        <w:rPr>
          <w:rFonts w:asciiTheme="minorBidi" w:hAnsiTheme="minorBidi" w:cstheme="minorBidi"/>
        </w:rPr>
      </w:pPr>
      <w:r w:rsidRPr="004303FF">
        <w:rPr>
          <w:rFonts w:asciiTheme="minorBidi" w:hAnsiTheme="minorBidi" w:cstheme="minorBidi"/>
          <w:b/>
          <w:bCs/>
        </w:rPr>
        <w:t>FDR</w:t>
      </w:r>
      <w:r w:rsidRPr="004303FF">
        <w:rPr>
          <w:rFonts w:asciiTheme="minorBidi" w:hAnsiTheme="minorBidi" w:cstheme="minorBidi"/>
        </w:rPr>
        <w:t xml:space="preserve">: </w:t>
      </w:r>
      <w:r w:rsidRPr="004303FF">
        <w:rPr>
          <w:rFonts w:asciiTheme="minorBidi" w:hAnsiTheme="minorBidi" w:cstheme="minorBidi"/>
          <w:color w:val="000000"/>
        </w:rPr>
        <w:t xml:space="preserve">Combined the predicted probability to be fraud with label of ‘Yes’ and reorder from high to low according </w:t>
      </w:r>
      <w:r w:rsidR="009D4D92">
        <w:rPr>
          <w:rFonts w:asciiTheme="minorBidi" w:hAnsiTheme="minorBidi" w:cstheme="minorBidi"/>
          <w:color w:val="000000"/>
        </w:rPr>
        <w:t>probability</w:t>
      </w:r>
      <w:r w:rsidRPr="004303FF">
        <w:rPr>
          <w:rFonts w:asciiTheme="minorBidi" w:hAnsiTheme="minorBidi" w:cstheme="minorBidi"/>
          <w:color w:val="000000"/>
        </w:rPr>
        <w:t>:</w:t>
      </w:r>
    </w:p>
    <w:p w14:paraId="3825DEB2" w14:textId="77777777" w:rsidR="00A30E2C" w:rsidRPr="004303FF" w:rsidRDefault="00A30E2C" w:rsidP="009901C8">
      <w:pPr>
        <w:pStyle w:val="NormalWeb"/>
        <w:spacing w:before="0" w:beforeAutospacing="0" w:after="0" w:afterAutospacing="0"/>
        <w:jc w:val="both"/>
        <w:rPr>
          <w:rFonts w:asciiTheme="minorBidi" w:hAnsiTheme="minorBidi" w:cstheme="minorBidi"/>
        </w:rPr>
      </w:pPr>
      <w:r w:rsidRPr="004303FF">
        <w:rPr>
          <w:rFonts w:asciiTheme="minorBidi" w:hAnsiTheme="minorBidi" w:cstheme="minorBidi"/>
          <w:color w:val="000000"/>
        </w:rPr>
        <w:t xml:space="preserve"> </w:t>
      </w:r>
    </w:p>
    <w:p w14:paraId="1FDD240A" w14:textId="29444D58" w:rsidR="00A30E2C" w:rsidRPr="004303FF" w:rsidRDefault="00A30E2C" w:rsidP="009901C8">
      <w:pPr>
        <w:pStyle w:val="NormalWeb"/>
        <w:spacing w:before="0" w:beforeAutospacing="0" w:after="0" w:afterAutospacing="0"/>
        <w:jc w:val="both"/>
        <w:rPr>
          <w:rFonts w:asciiTheme="minorBidi" w:hAnsiTheme="minorBidi" w:cstheme="minorBidi"/>
          <w:color w:val="000000"/>
        </w:rPr>
      </w:pPr>
      <w:r w:rsidRPr="004303FF">
        <w:rPr>
          <w:rFonts w:asciiTheme="minorBidi" w:hAnsiTheme="minorBidi" w:cstheme="minorBidi"/>
          <w:color w:val="000000"/>
        </w:rPr>
        <w:t>Then calculated FDR of top 2% records on training data is 0.9535398; on test data is 0.9642857; and on OOT data is 0.7455621.</w:t>
      </w:r>
    </w:p>
    <w:p w14:paraId="67F17C16" w14:textId="77777777" w:rsidR="004D5B98" w:rsidRPr="004303FF" w:rsidRDefault="004D5B98" w:rsidP="004D5B98">
      <w:pPr>
        <w:spacing w:after="0" w:line="240" w:lineRule="auto"/>
        <w:ind w:left="720"/>
        <w:jc w:val="both"/>
        <w:rPr>
          <w:rFonts w:asciiTheme="minorBidi" w:eastAsia="Times New Roman" w:hAnsiTheme="minorBidi"/>
          <w:b/>
          <w:bCs/>
          <w:sz w:val="24"/>
          <w:szCs w:val="24"/>
        </w:rPr>
      </w:pPr>
    </w:p>
    <w:p w14:paraId="312D85B3" w14:textId="3AFF1DCA" w:rsidR="004D5B98" w:rsidRPr="004303FF" w:rsidRDefault="004D5B98" w:rsidP="009901C8">
      <w:pPr>
        <w:spacing w:after="0" w:line="240" w:lineRule="auto"/>
        <w:jc w:val="both"/>
        <w:rPr>
          <w:rFonts w:asciiTheme="minorBidi" w:eastAsia="Times New Roman" w:hAnsiTheme="minorBidi"/>
          <w:sz w:val="24"/>
          <w:szCs w:val="24"/>
        </w:rPr>
      </w:pPr>
      <w:r w:rsidRPr="004303FF">
        <w:rPr>
          <w:rFonts w:asciiTheme="minorBidi" w:eastAsia="Times New Roman" w:hAnsiTheme="minorBidi"/>
          <w:b/>
          <w:bCs/>
          <w:sz w:val="24"/>
          <w:szCs w:val="24"/>
        </w:rPr>
        <w:t>Confusion Matrix and Statistics</w:t>
      </w:r>
      <w:r w:rsidRPr="004303FF">
        <w:rPr>
          <w:rFonts w:asciiTheme="minorBidi" w:eastAsia="Times New Roman" w:hAnsiTheme="minorBidi"/>
          <w:sz w:val="24"/>
          <w:szCs w:val="24"/>
        </w:rPr>
        <w:t>:</w:t>
      </w:r>
    </w:p>
    <w:p w14:paraId="6826A29A" w14:textId="77777777" w:rsidR="0006657F" w:rsidRPr="004303FF" w:rsidRDefault="0006657F" w:rsidP="004D5B98">
      <w:pPr>
        <w:spacing w:after="0" w:line="240" w:lineRule="auto"/>
        <w:ind w:left="720"/>
        <w:jc w:val="both"/>
        <w:rPr>
          <w:rFonts w:asciiTheme="minorBidi" w:eastAsia="Times New Roman" w:hAnsiTheme="minorBidi"/>
          <w:sz w:val="24"/>
          <w:szCs w:val="24"/>
        </w:rPr>
      </w:pPr>
    </w:p>
    <w:tbl>
      <w:tblPr>
        <w:tblStyle w:val="TableGrid"/>
        <w:tblpPr w:leftFromText="180" w:rightFromText="180" w:vertAnchor="text" w:horzAnchor="page" w:tblpX="1798" w:tblpY="107"/>
        <w:tblOverlap w:val="never"/>
        <w:tblW w:w="0" w:type="auto"/>
        <w:tblLook w:val="04A0" w:firstRow="1" w:lastRow="0" w:firstColumn="1" w:lastColumn="0" w:noHBand="0" w:noVBand="1"/>
      </w:tblPr>
      <w:tblGrid>
        <w:gridCol w:w="1098"/>
        <w:gridCol w:w="1350"/>
        <w:gridCol w:w="1350"/>
      </w:tblGrid>
      <w:tr w:rsidR="00545DD7" w:rsidRPr="004303FF" w14:paraId="70AD3D92" w14:textId="77777777" w:rsidTr="00545DD7">
        <w:tc>
          <w:tcPr>
            <w:tcW w:w="1098" w:type="dxa"/>
          </w:tcPr>
          <w:p w14:paraId="3D6B88C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Train</w:t>
            </w:r>
          </w:p>
        </w:tc>
        <w:tc>
          <w:tcPr>
            <w:tcW w:w="1350" w:type="dxa"/>
          </w:tcPr>
          <w:p w14:paraId="616B3819"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6953EFF2"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54290116"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441B919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r>
      <w:tr w:rsidR="00545DD7" w:rsidRPr="004303FF" w14:paraId="1F095DE2" w14:textId="77777777" w:rsidTr="00545DD7">
        <w:tc>
          <w:tcPr>
            <w:tcW w:w="1098" w:type="dxa"/>
          </w:tcPr>
          <w:p w14:paraId="41200393"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0435E9DC"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23594D07"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58,186</w:t>
            </w:r>
          </w:p>
        </w:tc>
        <w:tc>
          <w:tcPr>
            <w:tcW w:w="1350" w:type="dxa"/>
          </w:tcPr>
          <w:p w14:paraId="33ECD08C"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37</w:t>
            </w:r>
          </w:p>
        </w:tc>
      </w:tr>
      <w:tr w:rsidR="00545DD7" w:rsidRPr="004303FF" w14:paraId="2751DA3C" w14:textId="77777777" w:rsidTr="00545DD7">
        <w:tc>
          <w:tcPr>
            <w:tcW w:w="1098" w:type="dxa"/>
          </w:tcPr>
          <w:p w14:paraId="4563647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1112205F"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7F7088A4"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0</w:t>
            </w:r>
          </w:p>
        </w:tc>
        <w:tc>
          <w:tcPr>
            <w:tcW w:w="1350" w:type="dxa"/>
          </w:tcPr>
          <w:p w14:paraId="1B36FB42"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415</w:t>
            </w:r>
          </w:p>
        </w:tc>
      </w:tr>
    </w:tbl>
    <w:tbl>
      <w:tblPr>
        <w:tblStyle w:val="TableGrid"/>
        <w:tblpPr w:leftFromText="180" w:rightFromText="180" w:vertAnchor="text" w:horzAnchor="page" w:tblpX="6373" w:tblpY="77"/>
        <w:tblOverlap w:val="never"/>
        <w:tblW w:w="0" w:type="auto"/>
        <w:tblLook w:val="04A0" w:firstRow="1" w:lastRow="0" w:firstColumn="1" w:lastColumn="0" w:noHBand="0" w:noVBand="1"/>
      </w:tblPr>
      <w:tblGrid>
        <w:gridCol w:w="1098"/>
        <w:gridCol w:w="1350"/>
        <w:gridCol w:w="1350"/>
      </w:tblGrid>
      <w:tr w:rsidR="00545DD7" w:rsidRPr="004303FF" w14:paraId="1B429D17" w14:textId="77777777" w:rsidTr="00545DD7">
        <w:tc>
          <w:tcPr>
            <w:tcW w:w="1098" w:type="dxa"/>
          </w:tcPr>
          <w:p w14:paraId="7CDB5219"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Test</w:t>
            </w:r>
          </w:p>
        </w:tc>
        <w:tc>
          <w:tcPr>
            <w:tcW w:w="1350" w:type="dxa"/>
          </w:tcPr>
          <w:p w14:paraId="04E9918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0F80B90B"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58479C0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4E39D238"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r>
      <w:tr w:rsidR="00545DD7" w:rsidRPr="004303FF" w14:paraId="5C5B7769" w14:textId="77777777" w:rsidTr="00545DD7">
        <w:tc>
          <w:tcPr>
            <w:tcW w:w="1098" w:type="dxa"/>
          </w:tcPr>
          <w:p w14:paraId="659140AA"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106A9446"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63C70517"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24,895</w:t>
            </w:r>
          </w:p>
        </w:tc>
        <w:tc>
          <w:tcPr>
            <w:tcW w:w="1350" w:type="dxa"/>
          </w:tcPr>
          <w:p w14:paraId="651B1E04"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41</w:t>
            </w:r>
          </w:p>
        </w:tc>
      </w:tr>
      <w:tr w:rsidR="00545DD7" w:rsidRPr="004303FF" w14:paraId="600FC3D3" w14:textId="77777777" w:rsidTr="00545DD7">
        <w:tc>
          <w:tcPr>
            <w:tcW w:w="1098" w:type="dxa"/>
          </w:tcPr>
          <w:p w14:paraId="3C00EFEE"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0B014FD0"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4C5F8394"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12</w:t>
            </w:r>
          </w:p>
        </w:tc>
        <w:tc>
          <w:tcPr>
            <w:tcW w:w="1350" w:type="dxa"/>
          </w:tcPr>
          <w:p w14:paraId="07479445"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183</w:t>
            </w:r>
          </w:p>
        </w:tc>
      </w:tr>
    </w:tbl>
    <w:p w14:paraId="66EA969C" w14:textId="77777777" w:rsidR="004D5B98" w:rsidRPr="004303FF" w:rsidRDefault="004D5B98" w:rsidP="004D5B98">
      <w:pPr>
        <w:spacing w:after="0" w:line="240" w:lineRule="auto"/>
        <w:ind w:left="720"/>
        <w:jc w:val="both"/>
        <w:rPr>
          <w:rFonts w:asciiTheme="minorBidi" w:eastAsia="Times New Roman" w:hAnsiTheme="minorBidi"/>
          <w:sz w:val="24"/>
          <w:szCs w:val="24"/>
        </w:rPr>
      </w:pPr>
      <w:r w:rsidRPr="004303FF">
        <w:rPr>
          <w:rFonts w:asciiTheme="minorBidi" w:eastAsia="Times New Roman" w:hAnsiTheme="minorBidi"/>
          <w:sz w:val="24"/>
          <w:szCs w:val="24"/>
        </w:rPr>
        <w:t xml:space="preserve"> </w:t>
      </w:r>
    </w:p>
    <w:p w14:paraId="50A0D9C7" w14:textId="77777777" w:rsidR="004D5B98" w:rsidRPr="004303FF" w:rsidRDefault="004D5B98" w:rsidP="004D5B98">
      <w:pPr>
        <w:spacing w:after="0" w:line="240" w:lineRule="auto"/>
        <w:ind w:left="720"/>
        <w:jc w:val="both"/>
        <w:rPr>
          <w:rFonts w:asciiTheme="minorBidi" w:eastAsia="Times New Roman" w:hAnsiTheme="minorBidi"/>
          <w:sz w:val="24"/>
          <w:szCs w:val="24"/>
        </w:rPr>
      </w:pPr>
    </w:p>
    <w:p w14:paraId="45CF91D7" w14:textId="77777777" w:rsidR="004D5B98" w:rsidRPr="004303FF" w:rsidRDefault="004D5B98" w:rsidP="004D5B98">
      <w:pPr>
        <w:rPr>
          <w:rFonts w:asciiTheme="minorBidi" w:hAnsiTheme="minorBidi"/>
          <w:b/>
          <w:bCs/>
          <w:sz w:val="24"/>
          <w:szCs w:val="24"/>
        </w:rPr>
      </w:pPr>
    </w:p>
    <w:p w14:paraId="471ACA2F" w14:textId="77777777" w:rsidR="004D5B98" w:rsidRPr="004303FF" w:rsidRDefault="004D5B98" w:rsidP="004D5B98">
      <w:pPr>
        <w:rPr>
          <w:rFonts w:asciiTheme="minorBidi" w:hAnsiTheme="minorBidi"/>
          <w:sz w:val="24"/>
          <w:szCs w:val="24"/>
        </w:rPr>
      </w:pPr>
    </w:p>
    <w:p w14:paraId="69CB482F" w14:textId="77777777" w:rsidR="004D5B98" w:rsidRPr="004303FF" w:rsidRDefault="004D5B98" w:rsidP="004D5B98">
      <w:pPr>
        <w:rPr>
          <w:rFonts w:asciiTheme="minorBidi" w:hAnsiTheme="minorBidi"/>
          <w:sz w:val="24"/>
          <w:szCs w:val="24"/>
        </w:rPr>
      </w:pPr>
    </w:p>
    <w:tbl>
      <w:tblPr>
        <w:tblStyle w:val="TableGrid"/>
        <w:tblpPr w:leftFromText="180" w:rightFromText="180" w:vertAnchor="text" w:horzAnchor="margin" w:tblpXSpec="center" w:tblpY="58"/>
        <w:tblOverlap w:val="never"/>
        <w:tblW w:w="0" w:type="auto"/>
        <w:tblLook w:val="04A0" w:firstRow="1" w:lastRow="0" w:firstColumn="1" w:lastColumn="0" w:noHBand="0" w:noVBand="1"/>
      </w:tblPr>
      <w:tblGrid>
        <w:gridCol w:w="1098"/>
        <w:gridCol w:w="1350"/>
        <w:gridCol w:w="1350"/>
      </w:tblGrid>
      <w:tr w:rsidR="00545DD7" w:rsidRPr="004303FF" w14:paraId="5B04E972" w14:textId="77777777" w:rsidTr="00545DD7">
        <w:tc>
          <w:tcPr>
            <w:tcW w:w="1098" w:type="dxa"/>
          </w:tcPr>
          <w:p w14:paraId="01C2B53A"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OOT</w:t>
            </w:r>
          </w:p>
        </w:tc>
        <w:tc>
          <w:tcPr>
            <w:tcW w:w="1350" w:type="dxa"/>
          </w:tcPr>
          <w:p w14:paraId="25AF2EB0"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4C9EEDC1"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0813F177"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Predicted:</w:t>
            </w:r>
          </w:p>
          <w:p w14:paraId="00230860"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r>
      <w:tr w:rsidR="00545DD7" w:rsidRPr="004303FF" w14:paraId="18BAC25D" w14:textId="77777777" w:rsidTr="00545DD7">
        <w:tc>
          <w:tcPr>
            <w:tcW w:w="1098" w:type="dxa"/>
          </w:tcPr>
          <w:p w14:paraId="667C9873"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54F15A6E"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4A2701F5"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12,227</w:t>
            </w:r>
          </w:p>
        </w:tc>
        <w:tc>
          <w:tcPr>
            <w:tcW w:w="1350" w:type="dxa"/>
          </w:tcPr>
          <w:p w14:paraId="5582DF3B"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49</w:t>
            </w:r>
          </w:p>
        </w:tc>
      </w:tr>
      <w:tr w:rsidR="00545DD7" w:rsidRPr="004303FF" w14:paraId="5745644B" w14:textId="77777777" w:rsidTr="00545DD7">
        <w:tc>
          <w:tcPr>
            <w:tcW w:w="1098" w:type="dxa"/>
          </w:tcPr>
          <w:p w14:paraId="4FBF1ACA"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Actual:</w:t>
            </w:r>
          </w:p>
          <w:p w14:paraId="71738947"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78665716"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20</w:t>
            </w:r>
          </w:p>
        </w:tc>
        <w:tc>
          <w:tcPr>
            <w:tcW w:w="1350" w:type="dxa"/>
          </w:tcPr>
          <w:p w14:paraId="0927CF39" w14:textId="77777777" w:rsidR="00545DD7" w:rsidRPr="004303FF" w:rsidRDefault="00545DD7" w:rsidP="00545DD7">
            <w:pPr>
              <w:jc w:val="both"/>
              <w:rPr>
                <w:rFonts w:asciiTheme="minorBidi" w:eastAsia="Times New Roman" w:hAnsiTheme="minorBidi"/>
              </w:rPr>
            </w:pPr>
            <w:r w:rsidRPr="004303FF">
              <w:rPr>
                <w:rFonts w:asciiTheme="minorBidi" w:eastAsia="Times New Roman" w:hAnsiTheme="minorBidi"/>
              </w:rPr>
              <w:t>289</w:t>
            </w:r>
          </w:p>
        </w:tc>
      </w:tr>
    </w:tbl>
    <w:p w14:paraId="66C4E248" w14:textId="77777777" w:rsidR="004D5B98" w:rsidRPr="004303FF" w:rsidRDefault="004D5B98" w:rsidP="004D5B98">
      <w:pPr>
        <w:rPr>
          <w:rFonts w:asciiTheme="minorBidi" w:hAnsiTheme="minorBidi"/>
          <w:b/>
          <w:bCs/>
          <w:sz w:val="24"/>
          <w:szCs w:val="24"/>
        </w:rPr>
      </w:pPr>
    </w:p>
    <w:p w14:paraId="2A29E2DD" w14:textId="77777777" w:rsidR="004D5B98" w:rsidRPr="004303FF" w:rsidRDefault="004D5B98" w:rsidP="004D5B98">
      <w:pPr>
        <w:rPr>
          <w:rFonts w:asciiTheme="minorBidi" w:hAnsiTheme="minorBidi"/>
          <w:b/>
          <w:bCs/>
          <w:sz w:val="24"/>
          <w:szCs w:val="24"/>
        </w:rPr>
      </w:pPr>
    </w:p>
    <w:p w14:paraId="23F0F1AF" w14:textId="77777777" w:rsidR="004D5B98" w:rsidRPr="004303FF" w:rsidRDefault="004D5B98" w:rsidP="004D5B98">
      <w:pPr>
        <w:rPr>
          <w:rFonts w:asciiTheme="minorBidi" w:hAnsiTheme="minorBidi"/>
          <w:b/>
          <w:bCs/>
          <w:sz w:val="24"/>
          <w:szCs w:val="24"/>
        </w:rPr>
      </w:pPr>
    </w:p>
    <w:p w14:paraId="6D747F4B" w14:textId="2B6468AD" w:rsidR="004D5B98" w:rsidRPr="004303FF" w:rsidRDefault="004D5B98" w:rsidP="004D5B98">
      <w:pPr>
        <w:rPr>
          <w:rFonts w:asciiTheme="minorBidi" w:hAnsiTheme="minorBidi"/>
          <w:b/>
          <w:bCs/>
          <w:sz w:val="24"/>
          <w:szCs w:val="24"/>
        </w:rPr>
      </w:pPr>
    </w:p>
    <w:p w14:paraId="4B8350EF" w14:textId="33DC89D3" w:rsidR="001807A3" w:rsidRPr="00545DD7" w:rsidRDefault="00CB5FA7">
      <w:pPr>
        <w:rPr>
          <w:rFonts w:asciiTheme="minorBidi" w:hAnsiTheme="minorBidi"/>
          <w:b/>
          <w:sz w:val="24"/>
          <w:szCs w:val="24"/>
          <w:lang w:eastAsia="zh-CN"/>
        </w:rPr>
      </w:pPr>
      <w:r w:rsidRPr="004303FF">
        <w:rPr>
          <w:rFonts w:asciiTheme="minorBidi" w:hAnsiTheme="minorBidi"/>
          <w:bCs/>
          <w:noProof/>
          <w:sz w:val="24"/>
          <w:szCs w:val="24"/>
          <w:lang w:eastAsia="zh-CN"/>
        </w:rPr>
        <w:drawing>
          <wp:anchor distT="0" distB="0" distL="114300" distR="114300" simplePos="0" relativeHeight="251734016" behindDoc="1" locked="0" layoutInCell="1" allowOverlap="1" wp14:anchorId="01C87F52" wp14:editId="7D9F3BDA">
            <wp:simplePos x="0" y="0"/>
            <wp:positionH relativeFrom="column">
              <wp:posOffset>3248025</wp:posOffset>
            </wp:positionH>
            <wp:positionV relativeFrom="paragraph">
              <wp:posOffset>264795</wp:posOffset>
            </wp:positionV>
            <wp:extent cx="3353435" cy="2133600"/>
            <wp:effectExtent l="0" t="0" r="0" b="0"/>
            <wp:wrapTight wrapText="bothSides">
              <wp:wrapPolygon edited="0">
                <wp:start x="0" y="0"/>
                <wp:lineTo x="0" y="21407"/>
                <wp:lineTo x="21473" y="21407"/>
                <wp:lineTo x="2147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Forest Test.png"/>
                    <pic:cNvPicPr/>
                  </pic:nvPicPr>
                  <pic:blipFill>
                    <a:blip r:embed="rId17">
                      <a:extLst>
                        <a:ext uri="{28A0092B-C50C-407E-A947-70E740481C1C}">
                          <a14:useLocalDpi xmlns:a14="http://schemas.microsoft.com/office/drawing/2010/main" val="0"/>
                        </a:ext>
                      </a:extLst>
                    </a:blip>
                    <a:stretch>
                      <a:fillRect/>
                    </a:stretch>
                  </pic:blipFill>
                  <pic:spPr>
                    <a:xfrm>
                      <a:off x="0" y="0"/>
                      <a:ext cx="3353435" cy="2133600"/>
                    </a:xfrm>
                    <a:prstGeom prst="rect">
                      <a:avLst/>
                    </a:prstGeom>
                  </pic:spPr>
                </pic:pic>
              </a:graphicData>
            </a:graphic>
            <wp14:sizeRelH relativeFrom="margin">
              <wp14:pctWidth>0</wp14:pctWidth>
            </wp14:sizeRelH>
            <wp14:sizeRelV relativeFrom="margin">
              <wp14:pctHeight>0</wp14:pctHeight>
            </wp14:sizeRelV>
          </wp:anchor>
        </w:drawing>
      </w:r>
      <w:r w:rsidRPr="004303FF">
        <w:rPr>
          <w:rFonts w:asciiTheme="minorBidi" w:hAnsiTheme="minorBidi"/>
          <w:bCs/>
          <w:noProof/>
          <w:sz w:val="24"/>
          <w:szCs w:val="24"/>
          <w:lang w:eastAsia="zh-CN"/>
        </w:rPr>
        <w:drawing>
          <wp:anchor distT="0" distB="0" distL="114300" distR="114300" simplePos="0" relativeHeight="251725824" behindDoc="1" locked="0" layoutInCell="1" allowOverlap="1" wp14:anchorId="7D5FA502" wp14:editId="60C810CE">
            <wp:simplePos x="0" y="0"/>
            <wp:positionH relativeFrom="column">
              <wp:posOffset>-238125</wp:posOffset>
            </wp:positionH>
            <wp:positionV relativeFrom="paragraph">
              <wp:posOffset>226695</wp:posOffset>
            </wp:positionV>
            <wp:extent cx="3383280" cy="2152650"/>
            <wp:effectExtent l="0" t="0" r="7620" b="0"/>
            <wp:wrapTight wrapText="bothSides">
              <wp:wrapPolygon edited="0">
                <wp:start x="0" y="0"/>
                <wp:lineTo x="0" y="21409"/>
                <wp:lineTo x="21527" y="21409"/>
                <wp:lineTo x="21527"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Forest Train.png"/>
                    <pic:cNvPicPr/>
                  </pic:nvPicPr>
                  <pic:blipFill>
                    <a:blip r:embed="rId17">
                      <a:extLst>
                        <a:ext uri="{28A0092B-C50C-407E-A947-70E740481C1C}">
                          <a14:useLocalDpi xmlns:a14="http://schemas.microsoft.com/office/drawing/2010/main" val="0"/>
                        </a:ext>
                      </a:extLst>
                    </a:blip>
                    <a:stretch>
                      <a:fillRect/>
                    </a:stretch>
                  </pic:blipFill>
                  <pic:spPr>
                    <a:xfrm>
                      <a:off x="0" y="0"/>
                      <a:ext cx="3383280" cy="2152650"/>
                    </a:xfrm>
                    <a:prstGeom prst="rect">
                      <a:avLst/>
                    </a:prstGeom>
                  </pic:spPr>
                </pic:pic>
              </a:graphicData>
            </a:graphic>
            <wp14:sizeRelH relativeFrom="margin">
              <wp14:pctWidth>0</wp14:pctWidth>
            </wp14:sizeRelH>
            <wp14:sizeRelV relativeFrom="margin">
              <wp14:pctHeight>0</wp14:pctHeight>
            </wp14:sizeRelV>
          </wp:anchor>
        </w:drawing>
      </w:r>
      <w:r w:rsidR="001807A3" w:rsidRPr="00545DD7">
        <w:rPr>
          <w:rFonts w:asciiTheme="minorBidi" w:hAnsiTheme="minorBidi"/>
          <w:b/>
          <w:sz w:val="24"/>
          <w:szCs w:val="24"/>
          <w:lang w:eastAsia="zh-CN"/>
        </w:rPr>
        <w:t>ROI Curve</w:t>
      </w:r>
      <w:r w:rsidR="00545DD7">
        <w:rPr>
          <w:rFonts w:asciiTheme="minorBidi" w:hAnsiTheme="minorBidi"/>
          <w:b/>
          <w:sz w:val="24"/>
          <w:szCs w:val="24"/>
          <w:lang w:eastAsia="zh-CN"/>
        </w:rPr>
        <w:t>:</w:t>
      </w:r>
    </w:p>
    <w:p w14:paraId="73E7E1EC" w14:textId="6896C37F" w:rsidR="001807A3" w:rsidRPr="004303FF" w:rsidRDefault="00F22ED5">
      <w:pPr>
        <w:rPr>
          <w:rFonts w:asciiTheme="minorBidi" w:hAnsiTheme="minorBidi"/>
          <w:bCs/>
          <w:sz w:val="24"/>
          <w:szCs w:val="24"/>
          <w:lang w:eastAsia="zh-CN"/>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742208" behindDoc="1" locked="0" layoutInCell="1" allowOverlap="1" wp14:anchorId="6248B7A1" wp14:editId="76399D5A">
                <wp:simplePos x="0" y="0"/>
                <wp:positionH relativeFrom="column">
                  <wp:posOffset>4619625</wp:posOffset>
                </wp:positionH>
                <wp:positionV relativeFrom="paragraph">
                  <wp:posOffset>5080</wp:posOffset>
                </wp:positionV>
                <wp:extent cx="1038225" cy="266700"/>
                <wp:effectExtent l="0" t="0" r="28575" b="1905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49F36BBA" w14:textId="77777777" w:rsidR="00CB5FA7" w:rsidRDefault="00CB5FA7" w:rsidP="00CB5FA7">
                            <w:r>
                              <w:t>Tes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8B7A1" id="_x0000_s1029" type="#_x0000_t202" style="position:absolute;margin-left:363.75pt;margin-top:.4pt;width:81.75pt;height:21pt;z-index:-251574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">
                <v:textbox>
                  <w:txbxContent>
                    <w:p w14:paraId="49F36BBA" w14:textId="77777777" w:rsidR="00CB5FA7" w:rsidRDefault="00CB5FA7" w:rsidP="00CB5FA7">
                      <w:r>
                        <w:t>Test Datasets</w:t>
                      </w:r>
                    </w:p>
                  </w:txbxContent>
                </v:textbox>
              </v:shape>
            </w:pict>
          </mc:Fallback>
        </mc:AlternateContent>
      </w:r>
      <w:r w:rsidR="00CB5FA7" w:rsidRPr="00513ABF">
        <w:rPr>
          <w:rFonts w:asciiTheme="minorBidi" w:hAnsiTheme="minorBidi"/>
          <w:bCs/>
          <w:noProof/>
          <w:sz w:val="24"/>
          <w:szCs w:val="24"/>
          <w:lang w:eastAsia="zh-CN"/>
        </w:rPr>
        <mc:AlternateContent>
          <mc:Choice Requires="wps">
            <w:drawing>
              <wp:anchor distT="45720" distB="45720" distL="114300" distR="114300" simplePos="0" relativeHeight="251738112" behindDoc="1" locked="0" layoutInCell="1" allowOverlap="1" wp14:anchorId="1E70C763" wp14:editId="1B5682D4">
                <wp:simplePos x="0" y="0"/>
                <wp:positionH relativeFrom="column">
                  <wp:posOffset>1171575</wp:posOffset>
                </wp:positionH>
                <wp:positionV relativeFrom="paragraph">
                  <wp:posOffset>7620</wp:posOffset>
                </wp:positionV>
                <wp:extent cx="1038225" cy="266700"/>
                <wp:effectExtent l="0" t="0" r="28575" b="19050"/>
                <wp:wrapTight wrapText="bothSides">
                  <wp:wrapPolygon edited="0">
                    <wp:start x="0" y="0"/>
                    <wp:lineTo x="0" y="21600"/>
                    <wp:lineTo x="21798" y="21600"/>
                    <wp:lineTo x="21798" y="0"/>
                    <wp:lineTo x="0" y="0"/>
                  </wp:wrapPolygon>
                </wp:wrapTight>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416FAB3E" w14:textId="7221A872" w:rsidR="00CB5FA7" w:rsidRDefault="00F22ED5" w:rsidP="00CB5FA7">
                            <w:r>
                              <w:t>Train</w:t>
                            </w:r>
                            <w:r w:rsidR="00CB5FA7">
                              <w:t xml:space="preserve">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0C763" id="_x0000_s1030" type="#_x0000_t202" style="position:absolute;margin-left:92.25pt;margin-top:.6pt;width:81.75pt;height:21pt;z-index:-251578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">
                <v:textbox>
                  <w:txbxContent>
                    <w:p w14:paraId="416FAB3E" w14:textId="7221A872" w:rsidR="00CB5FA7" w:rsidRDefault="00F22ED5" w:rsidP="00CB5FA7">
                      <w:r>
                        <w:t>Train</w:t>
                      </w:r>
                      <w:r w:rsidR="00CB5FA7">
                        <w:t xml:space="preserve"> Datasets</w:t>
                      </w:r>
                    </w:p>
                  </w:txbxContent>
                </v:textbox>
                <w10:wrap type="tight"/>
              </v:shape>
            </w:pict>
          </mc:Fallback>
        </mc:AlternateContent>
      </w:r>
    </w:p>
    <w:p w14:paraId="180DE258" w14:textId="32D676C2" w:rsidR="001807A3" w:rsidRPr="004303FF" w:rsidRDefault="001807A3">
      <w:pPr>
        <w:rPr>
          <w:rFonts w:asciiTheme="minorBidi" w:hAnsiTheme="minorBidi"/>
          <w:bCs/>
          <w:sz w:val="24"/>
          <w:szCs w:val="24"/>
          <w:lang w:eastAsia="zh-CN"/>
        </w:rPr>
      </w:pPr>
    </w:p>
    <w:p w14:paraId="2DCD1267" w14:textId="7229F504" w:rsidR="001807A3" w:rsidRPr="004303FF" w:rsidRDefault="001807A3">
      <w:pPr>
        <w:rPr>
          <w:rFonts w:asciiTheme="minorBidi" w:hAnsiTheme="minorBidi"/>
          <w:bCs/>
          <w:sz w:val="24"/>
          <w:szCs w:val="24"/>
          <w:lang w:eastAsia="zh-CN"/>
        </w:rPr>
      </w:pPr>
      <w:r w:rsidRPr="004303FF">
        <w:rPr>
          <w:rFonts w:asciiTheme="minorBidi" w:hAnsiTheme="minorBidi"/>
          <w:bCs/>
          <w:noProof/>
          <w:sz w:val="24"/>
          <w:szCs w:val="24"/>
          <w:lang w:eastAsia="zh-CN"/>
        </w:rPr>
        <w:lastRenderedPageBreak/>
        <w:drawing>
          <wp:anchor distT="0" distB="0" distL="114300" distR="114300" simplePos="0" relativeHeight="251661312" behindDoc="1" locked="0" layoutInCell="1" allowOverlap="1" wp14:anchorId="4EA98D3E" wp14:editId="60E5BFAD">
            <wp:simplePos x="0" y="0"/>
            <wp:positionH relativeFrom="column">
              <wp:posOffset>1466850</wp:posOffset>
            </wp:positionH>
            <wp:positionV relativeFrom="paragraph">
              <wp:posOffset>-247650</wp:posOffset>
            </wp:positionV>
            <wp:extent cx="3458408" cy="2200275"/>
            <wp:effectExtent l="0" t="0" r="8890" b="0"/>
            <wp:wrapTight wrapText="bothSides">
              <wp:wrapPolygon edited="0">
                <wp:start x="0" y="0"/>
                <wp:lineTo x="0" y="21319"/>
                <wp:lineTo x="21537" y="21319"/>
                <wp:lineTo x="21537"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Forest OOT.png"/>
                    <pic:cNvPicPr/>
                  </pic:nvPicPr>
                  <pic:blipFill>
                    <a:blip r:embed="rId17">
                      <a:extLst>
                        <a:ext uri="{28A0092B-C50C-407E-A947-70E740481C1C}">
                          <a14:useLocalDpi xmlns:a14="http://schemas.microsoft.com/office/drawing/2010/main" val="0"/>
                        </a:ext>
                      </a:extLst>
                    </a:blip>
                    <a:stretch>
                      <a:fillRect/>
                    </a:stretch>
                  </pic:blipFill>
                  <pic:spPr>
                    <a:xfrm>
                      <a:off x="0" y="0"/>
                      <a:ext cx="3458408" cy="2200275"/>
                    </a:xfrm>
                    <a:prstGeom prst="rect">
                      <a:avLst/>
                    </a:prstGeom>
                  </pic:spPr>
                </pic:pic>
              </a:graphicData>
            </a:graphic>
          </wp:anchor>
        </w:drawing>
      </w:r>
    </w:p>
    <w:p w14:paraId="47DD8396" w14:textId="77777777" w:rsidR="001807A3" w:rsidRPr="004303FF" w:rsidRDefault="001807A3">
      <w:pPr>
        <w:rPr>
          <w:rFonts w:asciiTheme="minorBidi" w:hAnsiTheme="minorBidi"/>
          <w:bCs/>
          <w:sz w:val="24"/>
          <w:szCs w:val="24"/>
          <w:lang w:eastAsia="zh-CN"/>
        </w:rPr>
      </w:pPr>
    </w:p>
    <w:p w14:paraId="4C9B9FA7" w14:textId="77777777" w:rsidR="00CB5FA7" w:rsidRDefault="00CB5FA7">
      <w:pPr>
        <w:rPr>
          <w:rFonts w:asciiTheme="minorBidi" w:hAnsiTheme="minorBidi"/>
          <w:b/>
          <w:bCs/>
          <w:sz w:val="24"/>
          <w:szCs w:val="24"/>
        </w:rPr>
      </w:pPr>
    </w:p>
    <w:p w14:paraId="451128BD" w14:textId="77777777" w:rsidR="00CB5FA7" w:rsidRDefault="00CB5FA7">
      <w:pPr>
        <w:rPr>
          <w:rFonts w:asciiTheme="minorBidi" w:hAnsiTheme="minorBidi"/>
          <w:b/>
          <w:bCs/>
          <w:sz w:val="24"/>
          <w:szCs w:val="24"/>
        </w:rPr>
      </w:pPr>
    </w:p>
    <w:p w14:paraId="5515C7B8" w14:textId="77777777" w:rsidR="00CB5FA7" w:rsidRDefault="00CB5FA7">
      <w:pPr>
        <w:rPr>
          <w:rFonts w:asciiTheme="minorBidi" w:hAnsiTheme="minorBidi"/>
          <w:b/>
          <w:bCs/>
          <w:sz w:val="24"/>
          <w:szCs w:val="24"/>
        </w:rPr>
      </w:pPr>
    </w:p>
    <w:p w14:paraId="55EDAEB5" w14:textId="77777777" w:rsidR="00CB5FA7" w:rsidRDefault="00CB5FA7">
      <w:pPr>
        <w:rPr>
          <w:rFonts w:asciiTheme="minorBidi" w:hAnsiTheme="minorBidi"/>
          <w:b/>
          <w:bCs/>
          <w:sz w:val="24"/>
          <w:szCs w:val="24"/>
        </w:rPr>
      </w:pPr>
    </w:p>
    <w:p w14:paraId="2D368EEC" w14:textId="32DE8F09" w:rsidR="00CB5FA7" w:rsidRDefault="00DC57B0">
      <w:pPr>
        <w:rPr>
          <w:rFonts w:asciiTheme="minorBidi" w:hAnsiTheme="minorBidi"/>
          <w:b/>
          <w:bCs/>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746304" behindDoc="1" locked="0" layoutInCell="1" allowOverlap="1" wp14:anchorId="4DDAA633" wp14:editId="68F746AF">
                <wp:simplePos x="0" y="0"/>
                <wp:positionH relativeFrom="column">
                  <wp:posOffset>2819400</wp:posOffset>
                </wp:positionH>
                <wp:positionV relativeFrom="paragraph">
                  <wp:posOffset>126365</wp:posOffset>
                </wp:positionV>
                <wp:extent cx="1038225" cy="266700"/>
                <wp:effectExtent l="0" t="0" r="28575" b="19050"/>
                <wp:wrapTight wrapText="bothSides">
                  <wp:wrapPolygon edited="0">
                    <wp:start x="0" y="0"/>
                    <wp:lineTo x="0" y="21600"/>
                    <wp:lineTo x="21798" y="21600"/>
                    <wp:lineTo x="21798" y="0"/>
                    <wp:lineTo x="0" y="0"/>
                  </wp:wrapPolygon>
                </wp:wrapTight>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17C58799" w14:textId="77777777" w:rsidR="00F22ED5" w:rsidRDefault="00F22ED5" w:rsidP="00F22ED5">
                            <w:r>
                              <w:t>OO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DAA633" id="_x0000_s1031" type="#_x0000_t202" style="position:absolute;margin-left:222pt;margin-top:9.95pt;width:81.75pt;height:21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">
                <v:textbox>
                  <w:txbxContent>
                    <w:p w14:paraId="17C58799" w14:textId="77777777" w:rsidR="00F22ED5" w:rsidRDefault="00F22ED5" w:rsidP="00F22ED5">
                      <w:r>
                        <w:t>OOT Datasets</w:t>
                      </w:r>
                    </w:p>
                  </w:txbxContent>
                </v:textbox>
                <w10:wrap type="tight"/>
              </v:shape>
            </w:pict>
          </mc:Fallback>
        </mc:AlternateContent>
      </w:r>
    </w:p>
    <w:p w14:paraId="5C0F16FD" w14:textId="62C17627" w:rsidR="00CB5FA7" w:rsidRDefault="00CB5FA7">
      <w:pPr>
        <w:rPr>
          <w:rFonts w:asciiTheme="minorBidi" w:hAnsiTheme="minorBidi"/>
          <w:b/>
          <w:bCs/>
          <w:sz w:val="24"/>
          <w:szCs w:val="24"/>
        </w:rPr>
      </w:pPr>
    </w:p>
    <w:p w14:paraId="1FD0AF5A" w14:textId="07BC5B45" w:rsidR="00A02674" w:rsidRPr="004303FF" w:rsidRDefault="00A02674">
      <w:pPr>
        <w:rPr>
          <w:rFonts w:asciiTheme="minorBidi" w:hAnsiTheme="minorBidi"/>
          <w:sz w:val="24"/>
          <w:szCs w:val="24"/>
        </w:rPr>
      </w:pPr>
      <w:r w:rsidRPr="004303FF">
        <w:rPr>
          <w:rFonts w:asciiTheme="minorBidi" w:hAnsiTheme="minorBidi"/>
          <w:b/>
          <w:bCs/>
          <w:sz w:val="24"/>
          <w:szCs w:val="24"/>
        </w:rPr>
        <w:t>3) Logistic Regression</w:t>
      </w:r>
      <w:r w:rsidRPr="004303FF">
        <w:rPr>
          <w:rFonts w:asciiTheme="minorBidi" w:hAnsiTheme="minorBidi"/>
          <w:sz w:val="24"/>
          <w:szCs w:val="24"/>
        </w:rPr>
        <w:t>:</w:t>
      </w:r>
    </w:p>
    <w:p w14:paraId="1C8D460A" w14:textId="104C8D31" w:rsidR="0040142C" w:rsidRPr="004303FF" w:rsidRDefault="005D4E0C" w:rsidP="009901C8">
      <w:pPr>
        <w:jc w:val="both"/>
        <w:rPr>
          <w:rFonts w:asciiTheme="minorBidi" w:hAnsiTheme="minorBidi"/>
          <w:sz w:val="24"/>
          <w:szCs w:val="24"/>
        </w:rPr>
      </w:pPr>
      <w:bookmarkStart w:id="1" w:name="_GoBack"/>
      <w:bookmarkEnd w:id="1"/>
      <w:r w:rsidRPr="004303FF">
        <w:rPr>
          <w:rFonts w:asciiTheme="minorBidi" w:hAnsiTheme="minorBidi"/>
          <w:sz w:val="24"/>
          <w:szCs w:val="24"/>
        </w:rPr>
        <w:t xml:space="preserve">In our search for best model, we </w:t>
      </w:r>
      <w:r w:rsidR="00970B49" w:rsidRPr="004303FF">
        <w:rPr>
          <w:rFonts w:asciiTheme="minorBidi" w:hAnsiTheme="minorBidi"/>
          <w:sz w:val="24"/>
          <w:szCs w:val="24"/>
        </w:rPr>
        <w:t>applied</w:t>
      </w:r>
      <w:r w:rsidRPr="004303FF">
        <w:rPr>
          <w:rFonts w:asciiTheme="minorBidi" w:hAnsiTheme="minorBidi"/>
          <w:sz w:val="24"/>
          <w:szCs w:val="24"/>
        </w:rPr>
        <w:t xml:space="preserve"> </w:t>
      </w:r>
      <w:r w:rsidR="0040142C" w:rsidRPr="004303FF">
        <w:rPr>
          <w:rFonts w:asciiTheme="minorBidi" w:hAnsiTheme="minorBidi"/>
          <w:sz w:val="24"/>
          <w:szCs w:val="24"/>
        </w:rPr>
        <w:t>the logistic regression model using our training dataset</w:t>
      </w:r>
      <w:r w:rsidR="00970B49" w:rsidRPr="004303FF">
        <w:rPr>
          <w:rFonts w:asciiTheme="minorBidi" w:hAnsiTheme="minorBidi"/>
          <w:sz w:val="24"/>
          <w:szCs w:val="24"/>
        </w:rPr>
        <w:t xml:space="preserve"> to predict the probability of fraud.</w:t>
      </w:r>
      <w:r w:rsidR="0040142C" w:rsidRPr="004303FF">
        <w:rPr>
          <w:rFonts w:asciiTheme="minorBidi" w:hAnsiTheme="minorBidi"/>
          <w:sz w:val="24"/>
          <w:szCs w:val="24"/>
        </w:rPr>
        <w:t xml:space="preserve"> </w:t>
      </w:r>
      <w:r w:rsidR="00343FB0" w:rsidRPr="004303FF">
        <w:rPr>
          <w:rFonts w:asciiTheme="minorBidi" w:hAnsiTheme="minorBidi"/>
          <w:sz w:val="24"/>
          <w:szCs w:val="24"/>
        </w:rPr>
        <w:t xml:space="preserve">We use the predict () function and set the type option be to "response" to tell R to output probabilities of the form </w:t>
      </w:r>
      <w:r w:rsidR="00496DD4" w:rsidRPr="004303FF">
        <w:rPr>
          <w:rFonts w:asciiTheme="minorBidi" w:hAnsiTheme="minorBidi"/>
          <w:sz w:val="24"/>
          <w:szCs w:val="24"/>
        </w:rPr>
        <w:t>P (</w:t>
      </w:r>
      <w:r w:rsidR="00343FB0" w:rsidRPr="004303FF">
        <w:rPr>
          <w:rFonts w:asciiTheme="minorBidi" w:hAnsiTheme="minorBidi"/>
          <w:sz w:val="24"/>
          <w:szCs w:val="24"/>
        </w:rPr>
        <w:t xml:space="preserve">Y = 1|X). Then we set the threshold is 0.5. It means that if the probability of one record to have the label of “download” is larger than 0.5, then the record would be predicted as “Fraud”, otherwise “Not Fraud”. </w:t>
      </w:r>
      <w:r w:rsidR="0040142C" w:rsidRPr="004303FF">
        <w:rPr>
          <w:rFonts w:asciiTheme="minorBidi" w:hAnsiTheme="minorBidi"/>
          <w:sz w:val="24"/>
          <w:szCs w:val="24"/>
        </w:rPr>
        <w:t xml:space="preserve">The summary of the trained model </w:t>
      </w:r>
      <w:r w:rsidR="00955C37" w:rsidRPr="004303FF">
        <w:rPr>
          <w:rFonts w:asciiTheme="minorBidi" w:hAnsiTheme="minorBidi"/>
          <w:sz w:val="24"/>
          <w:szCs w:val="24"/>
        </w:rPr>
        <w:t>is</w:t>
      </w:r>
      <w:r w:rsidR="0040142C" w:rsidRPr="004303FF">
        <w:rPr>
          <w:rFonts w:asciiTheme="minorBidi" w:hAnsiTheme="minorBidi"/>
          <w:sz w:val="24"/>
          <w:szCs w:val="24"/>
        </w:rPr>
        <w:t xml:space="preserve"> shown as below:</w:t>
      </w:r>
    </w:p>
    <w:p w14:paraId="4D6B5BCD" w14:textId="63D13956" w:rsidR="00343FB0" w:rsidRPr="004303FF" w:rsidRDefault="00DC57B0" w:rsidP="00343FB0">
      <w:pPr>
        <w:jc w:val="both"/>
        <w:rPr>
          <w:rFonts w:asciiTheme="minorBidi" w:hAnsiTheme="minorBidi"/>
          <w:sz w:val="24"/>
          <w:szCs w:val="24"/>
        </w:rPr>
      </w:pPr>
      <w:r w:rsidRPr="004303FF">
        <w:rPr>
          <w:rFonts w:asciiTheme="minorBidi" w:hAnsiTheme="minorBidi"/>
          <w:b/>
          <w:bCs/>
          <w:noProof/>
          <w:color w:val="000000"/>
          <w:sz w:val="24"/>
          <w:szCs w:val="24"/>
          <w:lang w:eastAsia="zh-CN"/>
        </w:rPr>
        <w:drawing>
          <wp:anchor distT="0" distB="0" distL="114300" distR="114300" simplePos="0" relativeHeight="251534336" behindDoc="1" locked="0" layoutInCell="1" allowOverlap="1" wp14:anchorId="6FA338F7" wp14:editId="715F848F">
            <wp:simplePos x="0" y="0"/>
            <wp:positionH relativeFrom="column">
              <wp:posOffset>228600</wp:posOffset>
            </wp:positionH>
            <wp:positionV relativeFrom="paragraph">
              <wp:posOffset>8890</wp:posOffset>
            </wp:positionV>
            <wp:extent cx="5943600" cy="3810000"/>
            <wp:effectExtent l="0" t="0" r="0" b="0"/>
            <wp:wrapTight wrapText="bothSides">
              <wp:wrapPolygon edited="0">
                <wp:start x="0" y="0"/>
                <wp:lineTo x="0" y="21492"/>
                <wp:lineTo x="21531" y="21492"/>
                <wp:lineTo x="21531" y="0"/>
                <wp:lineTo x="0" y="0"/>
              </wp:wrapPolygon>
            </wp:wrapTight>
            <wp:docPr id="32" name="Picture 32" descr="https://lh6.googleusercontent.com/_xFj1CPj0EnUjcKoLT3-Q1ZZ3FcBiPv7zI69Y3mp5nOzGhXblUmF-Y6oJdUztEShE94Iqe90zfVlLqbXPpDKAQe-r59UtpKQ17TiuB3PVVVxeSEAQzWFVNxK65g9s0tLTY0uoRz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_xFj1CPj0EnUjcKoLT3-Q1ZZ3FcBiPv7zI69Y3mp5nOzGhXblUmF-Y6oJdUztEShE94Iqe90zfVlLqbXPpDKAQe-r59UtpKQ17TiuB3PVVVxeSEAQzWFVNxK65g9s0tLTY0uoRz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anchor>
        </w:drawing>
      </w:r>
    </w:p>
    <w:p w14:paraId="72C4AD78" w14:textId="5B3771CF" w:rsidR="0040142C" w:rsidRPr="004303FF" w:rsidRDefault="0040142C" w:rsidP="009901C8">
      <w:pPr>
        <w:jc w:val="both"/>
        <w:rPr>
          <w:rFonts w:asciiTheme="minorBidi" w:hAnsiTheme="minorBidi"/>
          <w:sz w:val="24"/>
          <w:szCs w:val="24"/>
        </w:rPr>
      </w:pPr>
      <w:r w:rsidRPr="004303FF">
        <w:rPr>
          <w:rFonts w:asciiTheme="minorBidi" w:hAnsiTheme="minorBidi"/>
          <w:sz w:val="24"/>
          <w:szCs w:val="24"/>
        </w:rPr>
        <w:lastRenderedPageBreak/>
        <w:t>In the table above, we can find that the significant variables are</w:t>
      </w:r>
      <w:r w:rsidR="00B760EB" w:rsidRPr="004303FF">
        <w:rPr>
          <w:rFonts w:asciiTheme="minorBidi" w:hAnsiTheme="minorBidi"/>
          <w:sz w:val="24"/>
          <w:szCs w:val="24"/>
        </w:rPr>
        <w:t xml:space="preserve"> </w:t>
      </w:r>
      <w:r w:rsidRPr="004303FF">
        <w:rPr>
          <w:rFonts w:asciiTheme="minorBidi" w:hAnsiTheme="minorBidi"/>
          <w:sz w:val="24"/>
          <w:szCs w:val="24"/>
        </w:rPr>
        <w:t>same_cardnum_fraud_30, same_cardnum_fraud_3,</w:t>
      </w:r>
      <w:r w:rsidR="00955C37" w:rsidRPr="004303FF">
        <w:rPr>
          <w:rFonts w:asciiTheme="minorBidi" w:hAnsiTheme="minorBidi"/>
          <w:sz w:val="24"/>
          <w:szCs w:val="24"/>
        </w:rPr>
        <w:t xml:space="preserve"> </w:t>
      </w:r>
      <w:r w:rsidRPr="004303FF">
        <w:rPr>
          <w:rFonts w:asciiTheme="minorBidi" w:hAnsiTheme="minorBidi"/>
          <w:sz w:val="24"/>
          <w:szCs w:val="24"/>
        </w:rPr>
        <w:t>same_merchantdesc_fraud_</w:t>
      </w:r>
      <w:r w:rsidR="000D7661" w:rsidRPr="004303FF">
        <w:rPr>
          <w:rFonts w:asciiTheme="minorBidi" w:hAnsiTheme="minorBidi"/>
          <w:sz w:val="24"/>
          <w:szCs w:val="24"/>
        </w:rPr>
        <w:t>30, same</w:t>
      </w:r>
      <w:r w:rsidRPr="004303FF">
        <w:rPr>
          <w:rFonts w:asciiTheme="minorBidi" w:hAnsiTheme="minorBidi"/>
          <w:sz w:val="24"/>
          <w:szCs w:val="24"/>
        </w:rPr>
        <w:t>_merchantdesc_fraud_</w:t>
      </w:r>
      <w:r w:rsidR="000D7661" w:rsidRPr="004303FF">
        <w:rPr>
          <w:rFonts w:asciiTheme="minorBidi" w:hAnsiTheme="minorBidi"/>
          <w:sz w:val="24"/>
          <w:szCs w:val="24"/>
        </w:rPr>
        <w:t>3, same</w:t>
      </w:r>
      <w:r w:rsidRPr="004303FF">
        <w:rPr>
          <w:rFonts w:asciiTheme="minorBidi" w:hAnsiTheme="minorBidi"/>
          <w:sz w:val="24"/>
          <w:szCs w:val="24"/>
        </w:rPr>
        <w:t>_merchantdesc_fraud_1,</w:t>
      </w:r>
      <w:r w:rsidR="00B760EB" w:rsidRPr="004303FF">
        <w:rPr>
          <w:rFonts w:asciiTheme="minorBidi" w:hAnsiTheme="minorBidi"/>
          <w:sz w:val="24"/>
          <w:szCs w:val="24"/>
        </w:rPr>
        <w:t xml:space="preserve"> </w:t>
      </w:r>
      <w:r w:rsidRPr="004303FF">
        <w:rPr>
          <w:rFonts w:asciiTheme="minorBidi" w:hAnsiTheme="minorBidi"/>
          <w:sz w:val="24"/>
          <w:szCs w:val="24"/>
        </w:rPr>
        <w:t>same_cardnum_</w:t>
      </w:r>
      <w:r w:rsidR="005634F3" w:rsidRPr="004303FF">
        <w:rPr>
          <w:rFonts w:asciiTheme="minorBidi" w:hAnsiTheme="minorBidi"/>
          <w:sz w:val="24"/>
          <w:szCs w:val="24"/>
        </w:rPr>
        <w:t>3,</w:t>
      </w:r>
      <w:r w:rsidR="00B760EB" w:rsidRPr="004303FF">
        <w:rPr>
          <w:rFonts w:asciiTheme="minorBidi" w:hAnsiTheme="minorBidi"/>
          <w:sz w:val="24"/>
          <w:szCs w:val="24"/>
        </w:rPr>
        <w:t xml:space="preserve"> and </w:t>
      </w:r>
      <w:r w:rsidRPr="004303FF">
        <w:rPr>
          <w:rFonts w:asciiTheme="minorBidi" w:hAnsiTheme="minorBidi"/>
          <w:sz w:val="24"/>
          <w:szCs w:val="24"/>
        </w:rPr>
        <w:t>same_merchantdesc_3</w:t>
      </w:r>
      <w:r w:rsidR="00B760EB" w:rsidRPr="004303FF">
        <w:rPr>
          <w:rFonts w:asciiTheme="minorBidi" w:hAnsiTheme="minorBidi"/>
          <w:sz w:val="24"/>
          <w:szCs w:val="24"/>
        </w:rPr>
        <w:t xml:space="preserve">. </w:t>
      </w:r>
    </w:p>
    <w:p w14:paraId="59FEFA63" w14:textId="087809CB" w:rsidR="009514A2" w:rsidRPr="004303FF" w:rsidRDefault="005634F3" w:rsidP="009901C8">
      <w:pPr>
        <w:pStyle w:val="NormalWeb"/>
        <w:spacing w:before="0" w:beforeAutospacing="0" w:after="0" w:afterAutospacing="0"/>
        <w:jc w:val="both"/>
        <w:rPr>
          <w:rFonts w:asciiTheme="minorBidi" w:hAnsiTheme="minorBidi" w:cstheme="minorBidi"/>
        </w:rPr>
      </w:pPr>
      <w:r w:rsidRPr="004303FF">
        <w:rPr>
          <w:rFonts w:asciiTheme="minorBidi" w:hAnsiTheme="minorBidi" w:cstheme="minorBidi"/>
          <w:b/>
          <w:bCs/>
        </w:rPr>
        <w:t>FDR:</w:t>
      </w:r>
      <w:r w:rsidR="009514A2" w:rsidRPr="004303FF">
        <w:rPr>
          <w:rFonts w:asciiTheme="minorBidi" w:hAnsiTheme="minorBidi" w:cstheme="minorBidi"/>
          <w:b/>
          <w:bCs/>
        </w:rPr>
        <w:t xml:space="preserve"> </w:t>
      </w:r>
      <w:r w:rsidR="009514A2" w:rsidRPr="004303FF">
        <w:rPr>
          <w:rFonts w:asciiTheme="minorBidi" w:hAnsiTheme="minorBidi" w:cstheme="minorBidi"/>
          <w:color w:val="000000"/>
        </w:rPr>
        <w:t xml:space="preserve">Combined the predicted probability to be fraud with label of ‘Yes’ and reorder from high to low according </w:t>
      </w:r>
      <w:r w:rsidR="009D4D92">
        <w:rPr>
          <w:rFonts w:asciiTheme="minorBidi" w:hAnsiTheme="minorBidi" w:cstheme="minorBidi"/>
          <w:color w:val="000000"/>
        </w:rPr>
        <w:t>probability</w:t>
      </w:r>
      <w:r w:rsidR="009514A2" w:rsidRPr="004303FF">
        <w:rPr>
          <w:rFonts w:asciiTheme="minorBidi" w:hAnsiTheme="minorBidi" w:cstheme="minorBidi"/>
          <w:color w:val="000000"/>
        </w:rPr>
        <w:t>:</w:t>
      </w:r>
      <w:r w:rsidR="00A63CE0" w:rsidRPr="004303FF">
        <w:rPr>
          <w:rFonts w:asciiTheme="minorBidi" w:hAnsiTheme="minorBidi" w:cstheme="minorBidi"/>
          <w:color w:val="000000"/>
        </w:rPr>
        <w:t xml:space="preserve"> </w:t>
      </w:r>
      <w:r w:rsidR="009514A2" w:rsidRPr="004303FF">
        <w:rPr>
          <w:rFonts w:asciiTheme="minorBidi" w:hAnsiTheme="minorBidi" w:cstheme="minorBidi"/>
          <w:color w:val="000000"/>
        </w:rPr>
        <w:t xml:space="preserve"> </w:t>
      </w:r>
    </w:p>
    <w:p w14:paraId="25D895E3" w14:textId="0DEBB101" w:rsidR="009514A2" w:rsidRPr="004303FF" w:rsidRDefault="009514A2" w:rsidP="009901C8">
      <w:pPr>
        <w:spacing w:after="0" w:line="240" w:lineRule="auto"/>
        <w:jc w:val="both"/>
        <w:rPr>
          <w:rFonts w:asciiTheme="minorBidi" w:eastAsia="Times New Roman" w:hAnsiTheme="minorBidi"/>
          <w:sz w:val="24"/>
          <w:szCs w:val="24"/>
        </w:rPr>
      </w:pPr>
      <w:r w:rsidRPr="004303FF">
        <w:rPr>
          <w:rFonts w:asciiTheme="minorBidi" w:eastAsia="Times New Roman" w:hAnsiTheme="minorBidi"/>
          <w:color w:val="000000"/>
          <w:sz w:val="24"/>
          <w:szCs w:val="24"/>
        </w:rPr>
        <w:t>Then calculated FDR of top 2% records on training data is 0.95089; on test data is 0.9446; and on OOT data is 0.6686391.</w:t>
      </w:r>
    </w:p>
    <w:tbl>
      <w:tblPr>
        <w:tblStyle w:val="TableGrid"/>
        <w:tblpPr w:leftFromText="180" w:rightFromText="180" w:vertAnchor="text" w:horzAnchor="page" w:tblpX="7390" w:tblpY="623"/>
        <w:tblOverlap w:val="never"/>
        <w:tblW w:w="0" w:type="auto"/>
        <w:tblLook w:val="04A0" w:firstRow="1" w:lastRow="0" w:firstColumn="1" w:lastColumn="0" w:noHBand="0" w:noVBand="1"/>
      </w:tblPr>
      <w:tblGrid>
        <w:gridCol w:w="1098"/>
        <w:gridCol w:w="1350"/>
        <w:gridCol w:w="1350"/>
      </w:tblGrid>
      <w:tr w:rsidR="001807A3" w:rsidRPr="004303FF" w14:paraId="675B91CF" w14:textId="77777777" w:rsidTr="001807A3">
        <w:tc>
          <w:tcPr>
            <w:tcW w:w="1098" w:type="dxa"/>
          </w:tcPr>
          <w:p w14:paraId="63EFFEC6"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Test</w:t>
            </w:r>
          </w:p>
        </w:tc>
        <w:tc>
          <w:tcPr>
            <w:tcW w:w="1350" w:type="dxa"/>
          </w:tcPr>
          <w:p w14:paraId="090DE5D9"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Predicted:</w:t>
            </w:r>
          </w:p>
          <w:p w14:paraId="7537693B"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69CCED80"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Predicted:</w:t>
            </w:r>
          </w:p>
          <w:p w14:paraId="75C02515"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YES</w:t>
            </w:r>
          </w:p>
        </w:tc>
      </w:tr>
      <w:tr w:rsidR="001807A3" w:rsidRPr="004303FF" w14:paraId="76F06155" w14:textId="77777777" w:rsidTr="001807A3">
        <w:tc>
          <w:tcPr>
            <w:tcW w:w="1098" w:type="dxa"/>
          </w:tcPr>
          <w:p w14:paraId="3EF5A3B7"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Actual:</w:t>
            </w:r>
          </w:p>
          <w:p w14:paraId="7096846F"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5963982C"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24,901</w:t>
            </w:r>
          </w:p>
        </w:tc>
        <w:tc>
          <w:tcPr>
            <w:tcW w:w="1350" w:type="dxa"/>
          </w:tcPr>
          <w:p w14:paraId="5CD1C7F1"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96</w:t>
            </w:r>
          </w:p>
        </w:tc>
      </w:tr>
      <w:tr w:rsidR="001807A3" w:rsidRPr="004303FF" w14:paraId="2D1265E9" w14:textId="77777777" w:rsidTr="001807A3">
        <w:tc>
          <w:tcPr>
            <w:tcW w:w="1098" w:type="dxa"/>
          </w:tcPr>
          <w:p w14:paraId="7ED2F296"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Actual:</w:t>
            </w:r>
          </w:p>
          <w:p w14:paraId="7DB1564E"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1748EB3F"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6</w:t>
            </w:r>
          </w:p>
        </w:tc>
        <w:tc>
          <w:tcPr>
            <w:tcW w:w="1350" w:type="dxa"/>
          </w:tcPr>
          <w:p w14:paraId="63757B91"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128</w:t>
            </w:r>
          </w:p>
        </w:tc>
      </w:tr>
    </w:tbl>
    <w:p w14:paraId="3EB06351" w14:textId="77777777" w:rsidR="009D5AEC" w:rsidRPr="004303FF" w:rsidRDefault="009D5AEC" w:rsidP="009D5AEC">
      <w:pPr>
        <w:spacing w:after="0" w:line="240" w:lineRule="auto"/>
        <w:ind w:left="720"/>
        <w:jc w:val="both"/>
        <w:rPr>
          <w:rFonts w:asciiTheme="minorBidi" w:hAnsiTheme="minorBidi"/>
          <w:b/>
          <w:bCs/>
          <w:sz w:val="24"/>
          <w:szCs w:val="24"/>
        </w:rPr>
      </w:pPr>
    </w:p>
    <w:p w14:paraId="4FC0462B" w14:textId="4A83D5DD" w:rsidR="009D5AEC" w:rsidRPr="004303FF" w:rsidRDefault="009D5AEC" w:rsidP="009901C8">
      <w:pPr>
        <w:spacing w:after="0" w:line="240" w:lineRule="auto"/>
        <w:jc w:val="both"/>
        <w:rPr>
          <w:rFonts w:asciiTheme="minorBidi" w:eastAsia="Times New Roman" w:hAnsiTheme="minorBidi"/>
          <w:sz w:val="24"/>
          <w:szCs w:val="24"/>
        </w:rPr>
      </w:pPr>
      <w:r w:rsidRPr="004303FF">
        <w:rPr>
          <w:rFonts w:asciiTheme="minorBidi" w:eastAsia="Times New Roman" w:hAnsiTheme="minorBidi"/>
          <w:b/>
          <w:bCs/>
          <w:sz w:val="24"/>
          <w:szCs w:val="24"/>
        </w:rPr>
        <w:t>Confusion Matrix and Statistics</w:t>
      </w:r>
      <w:r w:rsidRPr="004303FF">
        <w:rPr>
          <w:rFonts w:asciiTheme="minorBidi" w:eastAsia="Times New Roman" w:hAnsiTheme="minorBidi"/>
          <w:sz w:val="24"/>
          <w:szCs w:val="24"/>
        </w:rPr>
        <w:t>:</w:t>
      </w:r>
    </w:p>
    <w:tbl>
      <w:tblPr>
        <w:tblStyle w:val="TableGrid"/>
        <w:tblpPr w:leftFromText="180" w:rightFromText="180" w:vertAnchor="text" w:horzAnchor="page" w:tblpX="1903" w:tblpY="205"/>
        <w:tblOverlap w:val="never"/>
        <w:tblW w:w="0" w:type="auto"/>
        <w:tblLook w:val="04A0" w:firstRow="1" w:lastRow="0" w:firstColumn="1" w:lastColumn="0" w:noHBand="0" w:noVBand="1"/>
      </w:tblPr>
      <w:tblGrid>
        <w:gridCol w:w="1098"/>
        <w:gridCol w:w="1350"/>
        <w:gridCol w:w="1350"/>
      </w:tblGrid>
      <w:tr w:rsidR="009D5AEC" w:rsidRPr="004303FF" w14:paraId="6A577D1F" w14:textId="77777777" w:rsidTr="00476B9F">
        <w:tc>
          <w:tcPr>
            <w:tcW w:w="1098" w:type="dxa"/>
          </w:tcPr>
          <w:p w14:paraId="1E50CE71"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Train</w:t>
            </w:r>
          </w:p>
        </w:tc>
        <w:tc>
          <w:tcPr>
            <w:tcW w:w="1350" w:type="dxa"/>
          </w:tcPr>
          <w:p w14:paraId="1D0C9155"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Predicted:</w:t>
            </w:r>
          </w:p>
          <w:p w14:paraId="063019E9"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7E5EC3AD"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Predicted:</w:t>
            </w:r>
          </w:p>
          <w:p w14:paraId="1485C15B"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YES</w:t>
            </w:r>
          </w:p>
        </w:tc>
      </w:tr>
      <w:tr w:rsidR="009D5AEC" w:rsidRPr="004303FF" w14:paraId="0C69FADD" w14:textId="77777777" w:rsidTr="00476B9F">
        <w:tc>
          <w:tcPr>
            <w:tcW w:w="1098" w:type="dxa"/>
          </w:tcPr>
          <w:p w14:paraId="39680FE3"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Actual:</w:t>
            </w:r>
          </w:p>
          <w:p w14:paraId="68365A71"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08389F3C"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58,166</w:t>
            </w:r>
          </w:p>
        </w:tc>
        <w:tc>
          <w:tcPr>
            <w:tcW w:w="1350" w:type="dxa"/>
          </w:tcPr>
          <w:p w14:paraId="7F416FC6"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169</w:t>
            </w:r>
          </w:p>
        </w:tc>
      </w:tr>
      <w:tr w:rsidR="009D5AEC" w:rsidRPr="004303FF" w14:paraId="2C72E88E" w14:textId="77777777" w:rsidTr="00476B9F">
        <w:tc>
          <w:tcPr>
            <w:tcW w:w="1098" w:type="dxa"/>
          </w:tcPr>
          <w:p w14:paraId="58C9B48B"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Actual:</w:t>
            </w:r>
          </w:p>
          <w:p w14:paraId="4D20248B"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6526BF7C"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20</w:t>
            </w:r>
          </w:p>
        </w:tc>
        <w:tc>
          <w:tcPr>
            <w:tcW w:w="1350" w:type="dxa"/>
          </w:tcPr>
          <w:p w14:paraId="1A8CF3D5" w14:textId="77777777" w:rsidR="009D5AEC" w:rsidRPr="004303FF" w:rsidRDefault="009D5AEC" w:rsidP="00476B9F">
            <w:pPr>
              <w:jc w:val="both"/>
              <w:rPr>
                <w:rFonts w:asciiTheme="minorBidi" w:eastAsia="Times New Roman" w:hAnsiTheme="minorBidi"/>
              </w:rPr>
            </w:pPr>
            <w:r w:rsidRPr="004303FF">
              <w:rPr>
                <w:rFonts w:asciiTheme="minorBidi" w:eastAsia="Times New Roman" w:hAnsiTheme="minorBidi"/>
              </w:rPr>
              <w:t>283</w:t>
            </w:r>
          </w:p>
        </w:tc>
      </w:tr>
    </w:tbl>
    <w:p w14:paraId="3EE6B74C" w14:textId="77777777" w:rsidR="009D5AEC" w:rsidRPr="004303FF" w:rsidRDefault="009D5AEC" w:rsidP="009D5AEC">
      <w:pPr>
        <w:spacing w:after="0" w:line="240" w:lineRule="auto"/>
        <w:ind w:left="720"/>
        <w:jc w:val="both"/>
        <w:rPr>
          <w:rFonts w:asciiTheme="minorBidi" w:eastAsia="Times New Roman" w:hAnsiTheme="minorBidi"/>
          <w:sz w:val="24"/>
          <w:szCs w:val="24"/>
        </w:rPr>
      </w:pPr>
      <w:r w:rsidRPr="004303FF">
        <w:rPr>
          <w:rFonts w:asciiTheme="minorBidi" w:eastAsia="Times New Roman" w:hAnsiTheme="minorBidi"/>
          <w:sz w:val="24"/>
          <w:szCs w:val="24"/>
        </w:rPr>
        <w:t xml:space="preserve"> </w:t>
      </w:r>
    </w:p>
    <w:p w14:paraId="3412A9B0" w14:textId="77777777" w:rsidR="009D5AEC" w:rsidRPr="004303FF" w:rsidRDefault="009D5AEC" w:rsidP="009D5AEC">
      <w:pPr>
        <w:spacing w:after="0" w:line="240" w:lineRule="auto"/>
        <w:ind w:left="720"/>
        <w:jc w:val="both"/>
        <w:rPr>
          <w:rFonts w:asciiTheme="minorBidi" w:eastAsia="Times New Roman" w:hAnsiTheme="minorBidi"/>
          <w:sz w:val="24"/>
          <w:szCs w:val="24"/>
        </w:rPr>
      </w:pPr>
    </w:p>
    <w:p w14:paraId="4B049EED" w14:textId="77777777" w:rsidR="009D5AEC" w:rsidRPr="004303FF" w:rsidRDefault="009D5AEC" w:rsidP="009D5AEC">
      <w:pPr>
        <w:rPr>
          <w:rFonts w:asciiTheme="minorBidi" w:hAnsiTheme="minorBidi"/>
          <w:b/>
          <w:bCs/>
          <w:sz w:val="24"/>
          <w:szCs w:val="24"/>
        </w:rPr>
      </w:pPr>
    </w:p>
    <w:p w14:paraId="0B51C9B6" w14:textId="77777777" w:rsidR="009D5AEC" w:rsidRPr="004303FF" w:rsidRDefault="009D5AEC" w:rsidP="009D5AEC">
      <w:pPr>
        <w:rPr>
          <w:rFonts w:asciiTheme="minorBidi" w:hAnsiTheme="minorBidi"/>
          <w:sz w:val="24"/>
          <w:szCs w:val="24"/>
        </w:rPr>
      </w:pPr>
    </w:p>
    <w:p w14:paraId="14D36BEB" w14:textId="77777777" w:rsidR="007B4C58" w:rsidRPr="004303FF" w:rsidRDefault="007B4C58" w:rsidP="009D5AEC">
      <w:pPr>
        <w:rPr>
          <w:rFonts w:asciiTheme="minorBidi" w:hAnsiTheme="minorBidi"/>
          <w:sz w:val="24"/>
          <w:szCs w:val="24"/>
        </w:rPr>
      </w:pPr>
    </w:p>
    <w:tbl>
      <w:tblPr>
        <w:tblStyle w:val="TableGrid"/>
        <w:tblpPr w:leftFromText="180" w:rightFromText="180" w:vertAnchor="text" w:horzAnchor="margin" w:tblpXSpec="center" w:tblpY="112"/>
        <w:tblOverlap w:val="never"/>
        <w:tblW w:w="0" w:type="auto"/>
        <w:tblLook w:val="04A0" w:firstRow="1" w:lastRow="0" w:firstColumn="1" w:lastColumn="0" w:noHBand="0" w:noVBand="1"/>
      </w:tblPr>
      <w:tblGrid>
        <w:gridCol w:w="1098"/>
        <w:gridCol w:w="1350"/>
        <w:gridCol w:w="1350"/>
      </w:tblGrid>
      <w:tr w:rsidR="00DC57B0" w:rsidRPr="004303FF" w14:paraId="59063071" w14:textId="77777777" w:rsidTr="00DC57B0">
        <w:tc>
          <w:tcPr>
            <w:tcW w:w="1098" w:type="dxa"/>
          </w:tcPr>
          <w:p w14:paraId="46CB105E" w14:textId="77777777" w:rsidR="00DC57B0" w:rsidRPr="004303FF" w:rsidRDefault="00DC57B0" w:rsidP="00DC57B0">
            <w:pPr>
              <w:jc w:val="center"/>
              <w:rPr>
                <w:rFonts w:asciiTheme="minorBidi" w:eastAsia="Times New Roman" w:hAnsiTheme="minorBidi"/>
              </w:rPr>
            </w:pPr>
            <w:r w:rsidRPr="004303FF">
              <w:rPr>
                <w:rFonts w:asciiTheme="minorBidi" w:eastAsia="Times New Roman" w:hAnsiTheme="minorBidi"/>
              </w:rPr>
              <w:t>OOT</w:t>
            </w:r>
          </w:p>
        </w:tc>
        <w:tc>
          <w:tcPr>
            <w:tcW w:w="1350" w:type="dxa"/>
          </w:tcPr>
          <w:p w14:paraId="773FB784"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Predicted:</w:t>
            </w:r>
          </w:p>
          <w:p w14:paraId="62704D32"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094E55F4"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Predicted:</w:t>
            </w:r>
          </w:p>
          <w:p w14:paraId="1D441C81"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YES</w:t>
            </w:r>
          </w:p>
        </w:tc>
      </w:tr>
      <w:tr w:rsidR="00DC57B0" w:rsidRPr="004303FF" w14:paraId="4BE6B67D" w14:textId="77777777" w:rsidTr="00DC57B0">
        <w:tc>
          <w:tcPr>
            <w:tcW w:w="1098" w:type="dxa"/>
          </w:tcPr>
          <w:p w14:paraId="5D7D4600"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Actual:</w:t>
            </w:r>
          </w:p>
          <w:p w14:paraId="29F35DDF"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7864EEC1"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12,232</w:t>
            </w:r>
          </w:p>
        </w:tc>
        <w:tc>
          <w:tcPr>
            <w:tcW w:w="1350" w:type="dxa"/>
          </w:tcPr>
          <w:p w14:paraId="53284B89"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162</w:t>
            </w:r>
          </w:p>
        </w:tc>
      </w:tr>
      <w:tr w:rsidR="00DC57B0" w:rsidRPr="004303FF" w14:paraId="48C3EFFF" w14:textId="77777777" w:rsidTr="00DC57B0">
        <w:tc>
          <w:tcPr>
            <w:tcW w:w="1098" w:type="dxa"/>
          </w:tcPr>
          <w:p w14:paraId="6CF3AC94"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Actual:</w:t>
            </w:r>
          </w:p>
          <w:p w14:paraId="5B309B6E"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72C7B9ED"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15</w:t>
            </w:r>
          </w:p>
        </w:tc>
        <w:tc>
          <w:tcPr>
            <w:tcW w:w="1350" w:type="dxa"/>
          </w:tcPr>
          <w:p w14:paraId="7334B9AC" w14:textId="77777777" w:rsidR="00DC57B0" w:rsidRPr="004303FF" w:rsidRDefault="00DC57B0" w:rsidP="00DC57B0">
            <w:pPr>
              <w:jc w:val="both"/>
              <w:rPr>
                <w:rFonts w:asciiTheme="minorBidi" w:eastAsia="Times New Roman" w:hAnsiTheme="minorBidi"/>
              </w:rPr>
            </w:pPr>
            <w:r w:rsidRPr="004303FF">
              <w:rPr>
                <w:rFonts w:asciiTheme="minorBidi" w:eastAsia="Times New Roman" w:hAnsiTheme="minorBidi"/>
              </w:rPr>
              <w:t>176</w:t>
            </w:r>
          </w:p>
        </w:tc>
      </w:tr>
    </w:tbl>
    <w:p w14:paraId="0DDFC85A" w14:textId="77777777" w:rsidR="007B4C58" w:rsidRPr="004303FF" w:rsidRDefault="007B4C58" w:rsidP="009D5AEC">
      <w:pPr>
        <w:rPr>
          <w:rFonts w:asciiTheme="minorBidi" w:hAnsiTheme="minorBidi"/>
          <w:sz w:val="24"/>
          <w:szCs w:val="24"/>
        </w:rPr>
      </w:pPr>
    </w:p>
    <w:p w14:paraId="5BB3F5E6" w14:textId="77777777" w:rsidR="009D5AEC" w:rsidRPr="004303FF" w:rsidRDefault="009D5AEC" w:rsidP="009D5AEC">
      <w:pPr>
        <w:rPr>
          <w:rFonts w:asciiTheme="minorBidi" w:hAnsiTheme="minorBidi"/>
          <w:sz w:val="24"/>
          <w:szCs w:val="24"/>
        </w:rPr>
      </w:pPr>
    </w:p>
    <w:p w14:paraId="675C1998" w14:textId="77777777" w:rsidR="009D5AEC" w:rsidRPr="004303FF" w:rsidRDefault="009D5AEC" w:rsidP="009D5AEC">
      <w:pPr>
        <w:rPr>
          <w:rFonts w:asciiTheme="minorBidi" w:hAnsiTheme="minorBidi"/>
          <w:b/>
          <w:bCs/>
          <w:sz w:val="24"/>
          <w:szCs w:val="24"/>
        </w:rPr>
      </w:pPr>
    </w:p>
    <w:p w14:paraId="5DC7D475" w14:textId="77777777" w:rsidR="00283F77" w:rsidRDefault="00283F77" w:rsidP="009D5AEC">
      <w:pPr>
        <w:rPr>
          <w:rFonts w:asciiTheme="minorBidi" w:hAnsiTheme="minorBidi"/>
          <w:b/>
          <w:sz w:val="24"/>
          <w:szCs w:val="24"/>
        </w:rPr>
      </w:pPr>
    </w:p>
    <w:p w14:paraId="27D04409" w14:textId="519E9F9F" w:rsidR="001807A3" w:rsidRPr="00FC286B" w:rsidRDefault="00387981" w:rsidP="009D5AEC">
      <w:pPr>
        <w:rPr>
          <w:rFonts w:asciiTheme="minorBidi" w:hAnsiTheme="minorBidi"/>
          <w:b/>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794432" behindDoc="1" locked="0" layoutInCell="1" allowOverlap="1" wp14:anchorId="69A3B5C2" wp14:editId="786D4BBF">
                <wp:simplePos x="0" y="0"/>
                <wp:positionH relativeFrom="column">
                  <wp:posOffset>4705350</wp:posOffset>
                </wp:positionH>
                <wp:positionV relativeFrom="paragraph">
                  <wp:posOffset>2268220</wp:posOffset>
                </wp:positionV>
                <wp:extent cx="1038225" cy="266700"/>
                <wp:effectExtent l="0" t="0" r="28575" b="1905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5D9EF7F3" w14:textId="77777777" w:rsidR="00283F77" w:rsidRDefault="00283F77" w:rsidP="00283F77">
                            <w:r>
                              <w:t>Tes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3B5C2" id="_x0000_s1032" type="#_x0000_t202" style="position:absolute;margin-left:370.5pt;margin-top:178.6pt;width:81.75pt;height:21pt;z-index:-251522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">
                <v:textbox>
                  <w:txbxContent>
                    <w:p w14:paraId="5D9EF7F3" w14:textId="77777777" w:rsidR="00283F77" w:rsidRDefault="00283F77" w:rsidP="00283F77">
                      <w:r>
                        <w:t>Test Datasets</w:t>
                      </w:r>
                    </w:p>
                  </w:txbxContent>
                </v:textbox>
              </v:shape>
            </w:pict>
          </mc:Fallback>
        </mc:AlternateContent>
      </w:r>
      <w:r w:rsidR="00DC57B0" w:rsidRPr="00513ABF">
        <w:rPr>
          <w:rFonts w:asciiTheme="minorBidi" w:hAnsiTheme="minorBidi"/>
          <w:bCs/>
          <w:noProof/>
          <w:sz w:val="24"/>
          <w:szCs w:val="24"/>
          <w:lang w:eastAsia="zh-CN"/>
        </w:rPr>
        <mc:AlternateContent>
          <mc:Choice Requires="wps">
            <w:drawing>
              <wp:anchor distT="45720" distB="45720" distL="114300" distR="114300" simplePos="0" relativeHeight="251787264" behindDoc="1" locked="0" layoutInCell="1" allowOverlap="1" wp14:anchorId="76B06D97" wp14:editId="13FFCA83">
                <wp:simplePos x="0" y="0"/>
                <wp:positionH relativeFrom="column">
                  <wp:posOffset>1362075</wp:posOffset>
                </wp:positionH>
                <wp:positionV relativeFrom="paragraph">
                  <wp:posOffset>2296795</wp:posOffset>
                </wp:positionV>
                <wp:extent cx="1038225" cy="266700"/>
                <wp:effectExtent l="0" t="0" r="28575" b="19050"/>
                <wp:wrapTight wrapText="bothSides">
                  <wp:wrapPolygon edited="0">
                    <wp:start x="0" y="0"/>
                    <wp:lineTo x="0" y="21600"/>
                    <wp:lineTo x="21798" y="21600"/>
                    <wp:lineTo x="21798" y="0"/>
                    <wp:lineTo x="0" y="0"/>
                  </wp:wrapPolygon>
                </wp:wrapTight>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398EF47C" w14:textId="77777777" w:rsidR="00283F77" w:rsidRDefault="00283F77" w:rsidP="00283F77">
                            <w:r>
                              <w:t>Train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B06D97" id="_x0000_s1033" type="#_x0000_t202" style="position:absolute;margin-left:107.25pt;margin-top:180.85pt;width:81.75pt;height:21pt;z-index:-251529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">
                <v:textbox>
                  <w:txbxContent>
                    <w:p w14:paraId="398EF47C" w14:textId="77777777" w:rsidR="00283F77" w:rsidRDefault="00283F77" w:rsidP="00283F77">
                      <w:r>
                        <w:t>Train Datasets</w:t>
                      </w:r>
                    </w:p>
                  </w:txbxContent>
                </v:textbox>
                <w10:wrap type="tight"/>
              </v:shape>
            </w:pict>
          </mc:Fallback>
        </mc:AlternateContent>
      </w:r>
      <w:r w:rsidR="00DC57B0" w:rsidRPr="004303FF">
        <w:rPr>
          <w:rFonts w:asciiTheme="minorBidi" w:hAnsiTheme="minorBidi"/>
          <w:bCs/>
          <w:noProof/>
          <w:sz w:val="24"/>
          <w:szCs w:val="24"/>
          <w:lang w:eastAsia="zh-CN"/>
        </w:rPr>
        <w:drawing>
          <wp:anchor distT="0" distB="0" distL="114300" distR="114300" simplePos="0" relativeHeight="251777024" behindDoc="1" locked="0" layoutInCell="1" allowOverlap="1" wp14:anchorId="2E222505" wp14:editId="5708BB43">
            <wp:simplePos x="0" y="0"/>
            <wp:positionH relativeFrom="column">
              <wp:posOffset>3448050</wp:posOffset>
            </wp:positionH>
            <wp:positionV relativeFrom="paragraph">
              <wp:posOffset>135890</wp:posOffset>
            </wp:positionV>
            <wp:extent cx="2982595" cy="2092325"/>
            <wp:effectExtent l="0" t="0" r="8255" b="3175"/>
            <wp:wrapTight wrapText="bothSides">
              <wp:wrapPolygon edited="0">
                <wp:start x="0" y="0"/>
                <wp:lineTo x="0" y="21436"/>
                <wp:lineTo x="21522" y="21436"/>
                <wp:lineTo x="21522"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Logistic Test.png"/>
                    <pic:cNvPicPr/>
                  </pic:nvPicPr>
                  <pic:blipFill>
                    <a:blip r:embed="rId19">
                      <a:extLst>
                        <a:ext uri="{28A0092B-C50C-407E-A947-70E740481C1C}">
                          <a14:useLocalDpi xmlns:a14="http://schemas.microsoft.com/office/drawing/2010/main" val="0"/>
                        </a:ext>
                      </a:extLst>
                    </a:blip>
                    <a:stretch>
                      <a:fillRect/>
                    </a:stretch>
                  </pic:blipFill>
                  <pic:spPr>
                    <a:xfrm>
                      <a:off x="0" y="0"/>
                      <a:ext cx="2982595" cy="2092325"/>
                    </a:xfrm>
                    <a:prstGeom prst="rect">
                      <a:avLst/>
                    </a:prstGeom>
                  </pic:spPr>
                </pic:pic>
              </a:graphicData>
            </a:graphic>
            <wp14:sizeRelH relativeFrom="margin">
              <wp14:pctWidth>0</wp14:pctWidth>
            </wp14:sizeRelH>
            <wp14:sizeRelV relativeFrom="margin">
              <wp14:pctHeight>0</wp14:pctHeight>
            </wp14:sizeRelV>
          </wp:anchor>
        </w:drawing>
      </w:r>
      <w:r w:rsidR="00DC57B0" w:rsidRPr="004303FF">
        <w:rPr>
          <w:rFonts w:asciiTheme="minorBidi" w:hAnsiTheme="minorBidi"/>
          <w:bCs/>
          <w:noProof/>
          <w:sz w:val="24"/>
          <w:szCs w:val="24"/>
          <w:lang w:eastAsia="zh-CN"/>
        </w:rPr>
        <w:drawing>
          <wp:anchor distT="0" distB="0" distL="114300" distR="114300" simplePos="0" relativeHeight="251761664" behindDoc="1" locked="0" layoutInCell="1" allowOverlap="1" wp14:anchorId="67A0F835" wp14:editId="0504D19C">
            <wp:simplePos x="0" y="0"/>
            <wp:positionH relativeFrom="column">
              <wp:posOffset>-9525</wp:posOffset>
            </wp:positionH>
            <wp:positionV relativeFrom="paragraph">
              <wp:posOffset>199390</wp:posOffset>
            </wp:positionV>
            <wp:extent cx="3251200" cy="2057400"/>
            <wp:effectExtent l="0" t="0" r="6350" b="0"/>
            <wp:wrapTight wrapText="bothSides">
              <wp:wrapPolygon edited="0">
                <wp:start x="0" y="0"/>
                <wp:lineTo x="0" y="21400"/>
                <wp:lineTo x="21516" y="21400"/>
                <wp:lineTo x="2151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Logistic Train.png"/>
                    <pic:cNvPicPr/>
                  </pic:nvPicPr>
                  <pic:blipFill>
                    <a:blip r:embed="rId16">
                      <a:extLst>
                        <a:ext uri="{28A0092B-C50C-407E-A947-70E740481C1C}">
                          <a14:useLocalDpi xmlns:a14="http://schemas.microsoft.com/office/drawing/2010/main" val="0"/>
                        </a:ext>
                      </a:extLst>
                    </a:blip>
                    <a:stretch>
                      <a:fillRect/>
                    </a:stretch>
                  </pic:blipFill>
                  <pic:spPr>
                    <a:xfrm>
                      <a:off x="0" y="0"/>
                      <a:ext cx="3251200" cy="2057400"/>
                    </a:xfrm>
                    <a:prstGeom prst="rect">
                      <a:avLst/>
                    </a:prstGeom>
                  </pic:spPr>
                </pic:pic>
              </a:graphicData>
            </a:graphic>
            <wp14:sizeRelH relativeFrom="margin">
              <wp14:pctWidth>0</wp14:pctWidth>
            </wp14:sizeRelH>
            <wp14:sizeRelV relativeFrom="margin">
              <wp14:pctHeight>0</wp14:pctHeight>
            </wp14:sizeRelV>
          </wp:anchor>
        </w:drawing>
      </w:r>
      <w:r w:rsidR="001807A3" w:rsidRPr="00FC286B">
        <w:rPr>
          <w:rFonts w:asciiTheme="minorBidi" w:hAnsiTheme="minorBidi"/>
          <w:b/>
          <w:sz w:val="24"/>
          <w:szCs w:val="24"/>
        </w:rPr>
        <w:t>ROI Curve</w:t>
      </w:r>
      <w:r w:rsidR="00FC286B">
        <w:rPr>
          <w:rFonts w:asciiTheme="minorBidi" w:hAnsiTheme="minorBidi"/>
          <w:b/>
          <w:sz w:val="24"/>
          <w:szCs w:val="24"/>
        </w:rPr>
        <w:t>:</w:t>
      </w:r>
    </w:p>
    <w:p w14:paraId="391163BD" w14:textId="4C7F135B" w:rsidR="001807A3" w:rsidRPr="004303FF" w:rsidRDefault="001807A3" w:rsidP="009D5AEC">
      <w:pPr>
        <w:rPr>
          <w:rFonts w:asciiTheme="minorBidi" w:hAnsiTheme="minorBidi"/>
          <w:bCs/>
          <w:sz w:val="24"/>
          <w:szCs w:val="24"/>
        </w:rPr>
      </w:pPr>
    </w:p>
    <w:p w14:paraId="3554E1DD" w14:textId="2B3F5526" w:rsidR="00980423" w:rsidRPr="004303FF" w:rsidRDefault="00980423" w:rsidP="009D5AEC">
      <w:pPr>
        <w:rPr>
          <w:rFonts w:asciiTheme="minorBidi" w:hAnsiTheme="minorBidi"/>
          <w:bCs/>
          <w:sz w:val="24"/>
          <w:szCs w:val="24"/>
        </w:rPr>
      </w:pPr>
    </w:p>
    <w:p w14:paraId="0C68229C" w14:textId="77777777" w:rsidR="00FC286B" w:rsidRDefault="00FC286B" w:rsidP="009D5AEC">
      <w:pPr>
        <w:rPr>
          <w:rFonts w:asciiTheme="minorBidi" w:hAnsiTheme="minorBidi"/>
          <w:bCs/>
          <w:sz w:val="24"/>
          <w:szCs w:val="24"/>
        </w:rPr>
      </w:pPr>
    </w:p>
    <w:p w14:paraId="4E7B5F8E" w14:textId="2FBEF97D" w:rsidR="00FC286B" w:rsidRDefault="00FC286B" w:rsidP="009D5AEC">
      <w:pPr>
        <w:rPr>
          <w:rFonts w:asciiTheme="minorBidi" w:hAnsiTheme="minorBidi"/>
          <w:bCs/>
          <w:sz w:val="24"/>
          <w:szCs w:val="24"/>
        </w:rPr>
      </w:pPr>
    </w:p>
    <w:p w14:paraId="20372FDB" w14:textId="1332F1CD" w:rsidR="00FC286B" w:rsidRDefault="00283F77" w:rsidP="009D5AEC">
      <w:pPr>
        <w:rPr>
          <w:rFonts w:asciiTheme="minorBidi" w:hAnsiTheme="minorBidi"/>
          <w:bCs/>
          <w:sz w:val="24"/>
          <w:szCs w:val="24"/>
        </w:rPr>
      </w:pPr>
      <w:r w:rsidRPr="004303FF">
        <w:rPr>
          <w:rFonts w:asciiTheme="minorBidi" w:hAnsiTheme="minorBidi"/>
          <w:bCs/>
          <w:noProof/>
          <w:sz w:val="24"/>
          <w:szCs w:val="24"/>
          <w:lang w:eastAsia="zh-CN"/>
        </w:rPr>
        <w:lastRenderedPageBreak/>
        <w:drawing>
          <wp:anchor distT="0" distB="0" distL="114300" distR="114300" simplePos="0" relativeHeight="251780096" behindDoc="1" locked="0" layoutInCell="1" allowOverlap="1" wp14:anchorId="25147E96" wp14:editId="24EA001A">
            <wp:simplePos x="0" y="0"/>
            <wp:positionH relativeFrom="column">
              <wp:posOffset>1504950</wp:posOffset>
            </wp:positionH>
            <wp:positionV relativeFrom="paragraph">
              <wp:posOffset>0</wp:posOffset>
            </wp:positionV>
            <wp:extent cx="3381375" cy="2139315"/>
            <wp:effectExtent l="0" t="0" r="9525" b="0"/>
            <wp:wrapTight wrapText="bothSides">
              <wp:wrapPolygon edited="0">
                <wp:start x="0" y="0"/>
                <wp:lineTo x="0" y="21350"/>
                <wp:lineTo x="21539" y="21350"/>
                <wp:lineTo x="21539"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Logistic OOT.png"/>
                    <pic:cNvPicPr/>
                  </pic:nvPicPr>
                  <pic:blipFill>
                    <a:blip r:embed="rId16">
                      <a:extLst>
                        <a:ext uri="{28A0092B-C50C-407E-A947-70E740481C1C}">
                          <a14:useLocalDpi xmlns:a14="http://schemas.microsoft.com/office/drawing/2010/main" val="0"/>
                        </a:ext>
                      </a:extLst>
                    </a:blip>
                    <a:stretch>
                      <a:fillRect/>
                    </a:stretch>
                  </pic:blipFill>
                  <pic:spPr>
                    <a:xfrm>
                      <a:off x="0" y="0"/>
                      <a:ext cx="3381375" cy="2139315"/>
                    </a:xfrm>
                    <a:prstGeom prst="rect">
                      <a:avLst/>
                    </a:prstGeom>
                  </pic:spPr>
                </pic:pic>
              </a:graphicData>
            </a:graphic>
            <wp14:sizeRelH relativeFrom="margin">
              <wp14:pctWidth>0</wp14:pctWidth>
            </wp14:sizeRelH>
            <wp14:sizeRelV relativeFrom="margin">
              <wp14:pctHeight>0</wp14:pctHeight>
            </wp14:sizeRelV>
          </wp:anchor>
        </w:drawing>
      </w:r>
    </w:p>
    <w:p w14:paraId="608D913D" w14:textId="4CEBF56B" w:rsidR="001807A3" w:rsidRPr="004303FF" w:rsidRDefault="001807A3" w:rsidP="009D5AEC">
      <w:pPr>
        <w:rPr>
          <w:rFonts w:asciiTheme="minorBidi" w:hAnsiTheme="minorBidi"/>
          <w:bCs/>
          <w:sz w:val="24"/>
          <w:szCs w:val="24"/>
        </w:rPr>
      </w:pPr>
    </w:p>
    <w:p w14:paraId="7BCEE71B" w14:textId="77777777" w:rsidR="001807A3" w:rsidRPr="004303FF" w:rsidRDefault="001807A3" w:rsidP="009D5AEC">
      <w:pPr>
        <w:rPr>
          <w:rFonts w:asciiTheme="minorBidi" w:hAnsiTheme="minorBidi"/>
          <w:b/>
          <w:bCs/>
          <w:sz w:val="24"/>
          <w:szCs w:val="24"/>
        </w:rPr>
      </w:pPr>
    </w:p>
    <w:p w14:paraId="0D865CBB" w14:textId="77777777" w:rsidR="00FC286B" w:rsidRDefault="00FC286B" w:rsidP="009D5AEC">
      <w:pPr>
        <w:rPr>
          <w:rFonts w:asciiTheme="minorBidi" w:hAnsiTheme="minorBidi"/>
          <w:b/>
          <w:bCs/>
          <w:sz w:val="24"/>
          <w:szCs w:val="24"/>
        </w:rPr>
      </w:pPr>
    </w:p>
    <w:p w14:paraId="786C02F4" w14:textId="6C3A103C" w:rsidR="00FC286B" w:rsidRDefault="00FC286B" w:rsidP="009D5AEC">
      <w:pPr>
        <w:rPr>
          <w:rFonts w:asciiTheme="minorBidi" w:hAnsiTheme="minorBidi"/>
          <w:b/>
          <w:bCs/>
          <w:sz w:val="24"/>
          <w:szCs w:val="24"/>
        </w:rPr>
      </w:pPr>
    </w:p>
    <w:p w14:paraId="1C8EB7FB" w14:textId="7743D173" w:rsidR="00FC286B" w:rsidRDefault="00FC286B" w:rsidP="009D5AEC">
      <w:pPr>
        <w:rPr>
          <w:rFonts w:asciiTheme="minorBidi" w:hAnsiTheme="minorBidi"/>
          <w:b/>
          <w:bCs/>
          <w:sz w:val="24"/>
          <w:szCs w:val="24"/>
        </w:rPr>
      </w:pPr>
    </w:p>
    <w:p w14:paraId="498C6080" w14:textId="11D2456F" w:rsidR="00FC286B" w:rsidRDefault="00056945" w:rsidP="009D5AEC">
      <w:pPr>
        <w:rPr>
          <w:rFonts w:asciiTheme="minorBidi" w:hAnsiTheme="minorBidi"/>
          <w:b/>
          <w:bCs/>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799552" behindDoc="1" locked="0" layoutInCell="1" allowOverlap="1" wp14:anchorId="0DB39D3C" wp14:editId="4012A24A">
                <wp:simplePos x="0" y="0"/>
                <wp:positionH relativeFrom="column">
                  <wp:posOffset>2876550</wp:posOffset>
                </wp:positionH>
                <wp:positionV relativeFrom="paragraph">
                  <wp:posOffset>240665</wp:posOffset>
                </wp:positionV>
                <wp:extent cx="1038225" cy="266700"/>
                <wp:effectExtent l="0" t="0" r="28575" b="19050"/>
                <wp:wrapTight wrapText="bothSides">
                  <wp:wrapPolygon edited="0">
                    <wp:start x="0" y="0"/>
                    <wp:lineTo x="0" y="21600"/>
                    <wp:lineTo x="21798" y="21600"/>
                    <wp:lineTo x="21798" y="0"/>
                    <wp:lineTo x="0" y="0"/>
                  </wp:wrapPolygon>
                </wp:wrapTight>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65BDEA33" w14:textId="77777777" w:rsidR="00056945" w:rsidRDefault="00056945" w:rsidP="00056945">
                            <w:r>
                              <w:t>OO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39D3C" id="_x0000_s1034" type="#_x0000_t202" style="position:absolute;margin-left:226.5pt;margin-top:18.95pt;width:81.75pt;height:21pt;z-index:-25151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">
                <v:textbox>
                  <w:txbxContent>
                    <w:p w14:paraId="65BDEA33" w14:textId="77777777" w:rsidR="00056945" w:rsidRDefault="00056945" w:rsidP="00056945">
                      <w:r>
                        <w:t>OOT Datasets</w:t>
                      </w:r>
                    </w:p>
                  </w:txbxContent>
                </v:textbox>
                <w10:wrap type="tight"/>
              </v:shape>
            </w:pict>
          </mc:Fallback>
        </mc:AlternateContent>
      </w:r>
    </w:p>
    <w:p w14:paraId="3B9665AA" w14:textId="7E86BB74" w:rsidR="00FC286B" w:rsidRDefault="00FC286B" w:rsidP="009D5AEC">
      <w:pPr>
        <w:rPr>
          <w:rFonts w:asciiTheme="minorBidi" w:hAnsiTheme="minorBidi"/>
          <w:b/>
          <w:bCs/>
          <w:sz w:val="24"/>
          <w:szCs w:val="24"/>
        </w:rPr>
      </w:pPr>
    </w:p>
    <w:p w14:paraId="47F1C4EF" w14:textId="77777777" w:rsidR="00FC286B" w:rsidRDefault="00FC286B" w:rsidP="009D5AEC">
      <w:pPr>
        <w:rPr>
          <w:rFonts w:asciiTheme="minorBidi" w:hAnsiTheme="minorBidi"/>
          <w:b/>
          <w:bCs/>
          <w:sz w:val="24"/>
          <w:szCs w:val="24"/>
        </w:rPr>
      </w:pPr>
    </w:p>
    <w:p w14:paraId="107CBA21" w14:textId="75A14C1C" w:rsidR="009D5AEC" w:rsidRPr="004303FF" w:rsidRDefault="00CA5130" w:rsidP="009D5AEC">
      <w:pPr>
        <w:rPr>
          <w:rFonts w:asciiTheme="minorBidi" w:hAnsiTheme="minorBidi"/>
          <w:b/>
          <w:bCs/>
          <w:sz w:val="24"/>
          <w:szCs w:val="24"/>
        </w:rPr>
      </w:pPr>
      <w:r w:rsidRPr="004303FF">
        <w:rPr>
          <w:rFonts w:asciiTheme="minorBidi" w:hAnsiTheme="minorBidi"/>
          <w:b/>
          <w:bCs/>
          <w:sz w:val="24"/>
          <w:szCs w:val="24"/>
        </w:rPr>
        <w:t>4) Gradient Boosting Tree:</w:t>
      </w:r>
    </w:p>
    <w:p w14:paraId="7E0A6F7C" w14:textId="6338B69F" w:rsidR="0098381D" w:rsidRPr="004303FF" w:rsidRDefault="00274059" w:rsidP="00B02997">
      <w:pPr>
        <w:rPr>
          <w:rFonts w:asciiTheme="minorBidi" w:hAnsiTheme="minorBidi"/>
          <w:sz w:val="24"/>
          <w:szCs w:val="24"/>
        </w:rPr>
      </w:pPr>
      <w:r w:rsidRPr="004303FF">
        <w:rPr>
          <w:rFonts w:asciiTheme="minorBidi" w:hAnsiTheme="minorBidi"/>
          <w:sz w:val="24"/>
          <w:szCs w:val="24"/>
        </w:rPr>
        <w:t xml:space="preserve">We further used </w:t>
      </w:r>
      <w:proofErr w:type="gramStart"/>
      <w:r w:rsidRPr="004303FF">
        <w:rPr>
          <w:rFonts w:asciiTheme="minorBidi" w:hAnsiTheme="minorBidi"/>
          <w:sz w:val="24"/>
          <w:szCs w:val="24"/>
        </w:rPr>
        <w:t>boosting</w:t>
      </w:r>
      <w:proofErr w:type="gramEnd"/>
      <w:r w:rsidRPr="004303FF">
        <w:rPr>
          <w:rFonts w:asciiTheme="minorBidi" w:hAnsiTheme="minorBidi"/>
          <w:sz w:val="24"/>
          <w:szCs w:val="24"/>
        </w:rPr>
        <w:t xml:space="preserve"> to </w:t>
      </w:r>
      <w:r w:rsidR="00537F60" w:rsidRPr="004303FF">
        <w:rPr>
          <w:rFonts w:asciiTheme="minorBidi" w:hAnsiTheme="minorBidi"/>
          <w:sz w:val="24"/>
          <w:szCs w:val="24"/>
        </w:rPr>
        <w:t xml:space="preserve">make the predictors </w:t>
      </w:r>
      <w:r w:rsidR="00B02997" w:rsidRPr="004303FF">
        <w:rPr>
          <w:rFonts w:asciiTheme="minorBidi" w:hAnsiTheme="minorBidi"/>
          <w:sz w:val="24"/>
          <w:szCs w:val="24"/>
        </w:rPr>
        <w:t>consecutively</w:t>
      </w:r>
      <w:r w:rsidR="00537F60" w:rsidRPr="004303FF">
        <w:rPr>
          <w:rFonts w:asciiTheme="minorBidi" w:hAnsiTheme="minorBidi"/>
          <w:sz w:val="24"/>
          <w:szCs w:val="24"/>
        </w:rPr>
        <w:t xml:space="preserve"> and not independently. </w:t>
      </w:r>
      <w:r w:rsidR="003E7F74" w:rsidRPr="004303FF">
        <w:rPr>
          <w:rFonts w:asciiTheme="minorBidi" w:hAnsiTheme="minorBidi"/>
          <w:sz w:val="24"/>
          <w:szCs w:val="24"/>
        </w:rPr>
        <w:t xml:space="preserve">In boosting the </w:t>
      </w:r>
      <w:r w:rsidR="00B02997" w:rsidRPr="004303FF">
        <w:rPr>
          <w:rFonts w:asciiTheme="minorBidi" w:hAnsiTheme="minorBidi"/>
          <w:sz w:val="24"/>
          <w:szCs w:val="24"/>
        </w:rPr>
        <w:t>succeeding</w:t>
      </w:r>
      <w:r w:rsidR="003E7F74" w:rsidRPr="004303FF">
        <w:rPr>
          <w:rFonts w:asciiTheme="minorBidi" w:hAnsiTheme="minorBidi"/>
          <w:sz w:val="24"/>
          <w:szCs w:val="24"/>
        </w:rPr>
        <w:t xml:space="preserve"> </w:t>
      </w:r>
      <w:r w:rsidR="00B02997" w:rsidRPr="004303FF">
        <w:rPr>
          <w:rFonts w:asciiTheme="minorBidi" w:hAnsiTheme="minorBidi"/>
          <w:sz w:val="24"/>
          <w:szCs w:val="24"/>
        </w:rPr>
        <w:t>predictors</w:t>
      </w:r>
      <w:r w:rsidR="003E7F74" w:rsidRPr="004303FF">
        <w:rPr>
          <w:rFonts w:asciiTheme="minorBidi" w:hAnsiTheme="minorBidi"/>
          <w:sz w:val="24"/>
          <w:szCs w:val="24"/>
        </w:rPr>
        <w:t xml:space="preserve"> learns from the mistakes of the </w:t>
      </w:r>
      <w:r w:rsidR="00B02997" w:rsidRPr="004303FF">
        <w:rPr>
          <w:rFonts w:asciiTheme="minorBidi" w:hAnsiTheme="minorBidi"/>
          <w:sz w:val="24"/>
          <w:szCs w:val="24"/>
        </w:rPr>
        <w:t>prior</w:t>
      </w:r>
      <w:r w:rsidR="003E7F74" w:rsidRPr="004303FF">
        <w:rPr>
          <w:rFonts w:asciiTheme="minorBidi" w:hAnsiTheme="minorBidi"/>
          <w:sz w:val="24"/>
          <w:szCs w:val="24"/>
        </w:rPr>
        <w:t xml:space="preserve"> </w:t>
      </w:r>
      <w:r w:rsidR="00B02997" w:rsidRPr="004303FF">
        <w:rPr>
          <w:rFonts w:asciiTheme="minorBidi" w:hAnsiTheme="minorBidi"/>
          <w:sz w:val="24"/>
          <w:szCs w:val="24"/>
        </w:rPr>
        <w:t>predictors</w:t>
      </w:r>
      <w:r w:rsidR="003E7F74" w:rsidRPr="004303FF">
        <w:rPr>
          <w:rFonts w:asciiTheme="minorBidi" w:hAnsiTheme="minorBidi"/>
          <w:sz w:val="24"/>
          <w:szCs w:val="24"/>
        </w:rPr>
        <w:t xml:space="preserve">. </w:t>
      </w:r>
      <w:r w:rsidR="006E145D" w:rsidRPr="004303FF">
        <w:rPr>
          <w:rFonts w:asciiTheme="minorBidi" w:hAnsiTheme="minorBidi"/>
          <w:sz w:val="24"/>
          <w:szCs w:val="24"/>
        </w:rPr>
        <w:t xml:space="preserve">The following steps were taken: </w:t>
      </w:r>
    </w:p>
    <w:p w14:paraId="2E2F75BF" w14:textId="0150ECA0" w:rsidR="00D1035A" w:rsidRPr="004303FF" w:rsidRDefault="00D1035A" w:rsidP="0052647B">
      <w:pPr>
        <w:rPr>
          <w:rFonts w:asciiTheme="minorBidi" w:hAnsiTheme="minorBidi"/>
          <w:sz w:val="24"/>
          <w:szCs w:val="24"/>
        </w:rPr>
      </w:pPr>
      <w:r w:rsidRPr="004303FF">
        <w:rPr>
          <w:rFonts w:asciiTheme="minorBidi" w:hAnsiTheme="minorBidi"/>
          <w:sz w:val="24"/>
          <w:szCs w:val="24"/>
        </w:rPr>
        <w:t>-</w:t>
      </w:r>
      <w:r w:rsidR="00624145" w:rsidRPr="004303FF">
        <w:rPr>
          <w:rFonts w:asciiTheme="minorBidi" w:hAnsiTheme="minorBidi"/>
          <w:sz w:val="24"/>
          <w:szCs w:val="24"/>
        </w:rPr>
        <w:t xml:space="preserve"> </w:t>
      </w:r>
      <w:r w:rsidR="005013D5" w:rsidRPr="004303FF">
        <w:rPr>
          <w:rFonts w:asciiTheme="minorBidi" w:hAnsiTheme="minorBidi"/>
          <w:sz w:val="24"/>
          <w:szCs w:val="24"/>
        </w:rPr>
        <w:t xml:space="preserve">We </w:t>
      </w:r>
      <w:r w:rsidR="00624145" w:rsidRPr="004303FF">
        <w:rPr>
          <w:rFonts w:asciiTheme="minorBidi" w:hAnsiTheme="minorBidi"/>
          <w:sz w:val="24"/>
          <w:szCs w:val="24"/>
        </w:rPr>
        <w:t>use</w:t>
      </w:r>
      <w:r w:rsidR="005013D5" w:rsidRPr="004303FF">
        <w:rPr>
          <w:rFonts w:asciiTheme="minorBidi" w:hAnsiTheme="minorBidi"/>
          <w:sz w:val="24"/>
          <w:szCs w:val="24"/>
        </w:rPr>
        <w:t>d</w:t>
      </w:r>
      <w:r w:rsidR="00624145" w:rsidRPr="004303FF">
        <w:rPr>
          <w:rFonts w:asciiTheme="minorBidi" w:hAnsiTheme="minorBidi"/>
          <w:sz w:val="24"/>
          <w:szCs w:val="24"/>
        </w:rPr>
        <w:t xml:space="preserve"> the cross </w:t>
      </w:r>
      <w:r w:rsidR="0052647B" w:rsidRPr="004303FF">
        <w:rPr>
          <w:rFonts w:asciiTheme="minorBidi" w:hAnsiTheme="minorBidi"/>
          <w:sz w:val="24"/>
          <w:szCs w:val="24"/>
        </w:rPr>
        <w:t>validation (</w:t>
      </w:r>
      <w:r w:rsidR="00624145" w:rsidRPr="004303FF">
        <w:rPr>
          <w:rFonts w:asciiTheme="minorBidi" w:hAnsiTheme="minorBidi"/>
          <w:sz w:val="24"/>
          <w:szCs w:val="24"/>
        </w:rPr>
        <w:t xml:space="preserve">a machine learning method) to choose most suitable parameters for model, the </w:t>
      </w:r>
      <w:r w:rsidR="0052647B" w:rsidRPr="004303FF">
        <w:rPr>
          <w:rFonts w:asciiTheme="minorBidi" w:hAnsiTheme="minorBidi"/>
          <w:sz w:val="24"/>
          <w:szCs w:val="24"/>
        </w:rPr>
        <w:t>Tuning</w:t>
      </w:r>
      <w:r w:rsidR="00624145" w:rsidRPr="004303FF">
        <w:rPr>
          <w:rFonts w:asciiTheme="minorBidi" w:hAnsiTheme="minorBidi"/>
          <w:sz w:val="24"/>
          <w:szCs w:val="24"/>
        </w:rPr>
        <w:t xml:space="preserve"> parameter '</w:t>
      </w:r>
      <w:proofErr w:type="spellStart"/>
      <w:proofErr w:type="gramStart"/>
      <w:r w:rsidR="00624145" w:rsidRPr="004303FF">
        <w:rPr>
          <w:rFonts w:asciiTheme="minorBidi" w:hAnsiTheme="minorBidi"/>
          <w:sz w:val="24"/>
          <w:szCs w:val="24"/>
        </w:rPr>
        <w:t>n.trees</w:t>
      </w:r>
      <w:proofErr w:type="spellEnd"/>
      <w:proofErr w:type="gramEnd"/>
      <w:r w:rsidR="00624145" w:rsidRPr="004303FF">
        <w:rPr>
          <w:rFonts w:asciiTheme="minorBidi" w:hAnsiTheme="minorBidi"/>
          <w:sz w:val="24"/>
          <w:szCs w:val="24"/>
        </w:rPr>
        <w:t>' was held constant at a value of 0.001</w:t>
      </w:r>
      <w:r w:rsidR="00D17764" w:rsidRPr="004303FF">
        <w:rPr>
          <w:rFonts w:asciiTheme="minorBidi" w:hAnsiTheme="minorBidi"/>
          <w:sz w:val="24"/>
          <w:szCs w:val="24"/>
        </w:rPr>
        <w:t>.</w:t>
      </w:r>
      <w:r w:rsidR="00624145" w:rsidRPr="004303FF">
        <w:rPr>
          <w:rFonts w:asciiTheme="minorBidi" w:hAnsiTheme="minorBidi"/>
          <w:sz w:val="24"/>
          <w:szCs w:val="24"/>
        </w:rPr>
        <w:t xml:space="preserve"> </w:t>
      </w:r>
    </w:p>
    <w:p w14:paraId="3BD338FF" w14:textId="18926ABA" w:rsidR="0052647B" w:rsidRPr="004303FF" w:rsidRDefault="00D1035A" w:rsidP="0052647B">
      <w:pPr>
        <w:rPr>
          <w:rFonts w:asciiTheme="minorBidi" w:hAnsiTheme="minorBidi"/>
          <w:sz w:val="24"/>
          <w:szCs w:val="24"/>
        </w:rPr>
      </w:pPr>
      <w:r w:rsidRPr="004303FF">
        <w:rPr>
          <w:rFonts w:asciiTheme="minorBidi" w:hAnsiTheme="minorBidi"/>
          <w:sz w:val="24"/>
          <w:szCs w:val="24"/>
        </w:rPr>
        <w:t xml:space="preserve">- </w:t>
      </w:r>
      <w:r w:rsidR="00624145" w:rsidRPr="004303FF">
        <w:rPr>
          <w:rFonts w:asciiTheme="minorBidi" w:hAnsiTheme="minorBidi"/>
          <w:sz w:val="24"/>
          <w:szCs w:val="24"/>
        </w:rPr>
        <w:t>Tuning parameter '</w:t>
      </w:r>
      <w:proofErr w:type="spellStart"/>
      <w:proofErr w:type="gramStart"/>
      <w:r w:rsidR="00624145" w:rsidRPr="004303FF">
        <w:rPr>
          <w:rFonts w:asciiTheme="minorBidi" w:hAnsiTheme="minorBidi"/>
          <w:sz w:val="24"/>
          <w:szCs w:val="24"/>
        </w:rPr>
        <w:t>n.minobsinnode</w:t>
      </w:r>
      <w:proofErr w:type="spellEnd"/>
      <w:proofErr w:type="gramEnd"/>
      <w:r w:rsidR="00624145" w:rsidRPr="004303FF">
        <w:rPr>
          <w:rFonts w:asciiTheme="minorBidi" w:hAnsiTheme="minorBidi"/>
          <w:sz w:val="24"/>
          <w:szCs w:val="24"/>
        </w:rPr>
        <w:t>' was held constant at a value of 20</w:t>
      </w:r>
      <w:r w:rsidR="00D17764" w:rsidRPr="004303FF">
        <w:rPr>
          <w:rFonts w:asciiTheme="minorBidi" w:hAnsiTheme="minorBidi"/>
          <w:sz w:val="24"/>
          <w:szCs w:val="24"/>
        </w:rPr>
        <w:t>.</w:t>
      </w:r>
      <w:r w:rsidR="0052647B" w:rsidRPr="004303FF">
        <w:rPr>
          <w:rFonts w:asciiTheme="minorBidi" w:hAnsiTheme="minorBidi"/>
          <w:sz w:val="24"/>
          <w:szCs w:val="24"/>
        </w:rPr>
        <w:t xml:space="preserve"> </w:t>
      </w:r>
    </w:p>
    <w:p w14:paraId="3CBE4101" w14:textId="50B92630" w:rsidR="00624145" w:rsidRPr="004303FF" w:rsidRDefault="00D1035A" w:rsidP="00D1035A">
      <w:pPr>
        <w:rPr>
          <w:rFonts w:asciiTheme="minorBidi" w:hAnsiTheme="minorBidi"/>
          <w:sz w:val="24"/>
          <w:szCs w:val="24"/>
        </w:rPr>
      </w:pPr>
      <w:r w:rsidRPr="004303FF">
        <w:rPr>
          <w:rFonts w:asciiTheme="minorBidi" w:hAnsiTheme="minorBidi"/>
          <w:sz w:val="24"/>
          <w:szCs w:val="24"/>
        </w:rPr>
        <w:t xml:space="preserve">- </w:t>
      </w:r>
      <w:r w:rsidR="00624145" w:rsidRPr="004303FF">
        <w:rPr>
          <w:rFonts w:asciiTheme="minorBidi" w:hAnsiTheme="minorBidi"/>
          <w:sz w:val="24"/>
          <w:szCs w:val="24"/>
        </w:rPr>
        <w:t>Accuracy was used to select the optimal model using the largest value.</w:t>
      </w:r>
    </w:p>
    <w:p w14:paraId="1AB0DC56" w14:textId="4C0E993B" w:rsidR="00624145" w:rsidRPr="004303FF" w:rsidRDefault="00D1035A" w:rsidP="00D1035A">
      <w:pPr>
        <w:rPr>
          <w:rFonts w:asciiTheme="minorBidi" w:hAnsiTheme="minorBidi"/>
          <w:sz w:val="24"/>
          <w:szCs w:val="24"/>
        </w:rPr>
      </w:pPr>
      <w:r w:rsidRPr="004303FF">
        <w:rPr>
          <w:rFonts w:asciiTheme="minorBidi" w:hAnsiTheme="minorBidi"/>
          <w:sz w:val="24"/>
          <w:szCs w:val="24"/>
        </w:rPr>
        <w:t xml:space="preserve">- </w:t>
      </w:r>
      <w:r w:rsidR="00624145" w:rsidRPr="004303FF">
        <w:rPr>
          <w:rFonts w:asciiTheme="minorBidi" w:hAnsiTheme="minorBidi"/>
          <w:sz w:val="24"/>
          <w:szCs w:val="24"/>
        </w:rPr>
        <w:t xml:space="preserve">The final values used for the model were </w:t>
      </w:r>
      <w:proofErr w:type="spellStart"/>
      <w:proofErr w:type="gramStart"/>
      <w:r w:rsidR="00624145" w:rsidRPr="004303FF">
        <w:rPr>
          <w:rFonts w:asciiTheme="minorBidi" w:hAnsiTheme="minorBidi"/>
          <w:sz w:val="24"/>
          <w:szCs w:val="24"/>
        </w:rPr>
        <w:t>n.trees</w:t>
      </w:r>
      <w:proofErr w:type="spellEnd"/>
      <w:proofErr w:type="gramEnd"/>
      <w:r w:rsidR="00624145" w:rsidRPr="004303FF">
        <w:rPr>
          <w:rFonts w:asciiTheme="minorBidi" w:hAnsiTheme="minorBidi"/>
          <w:sz w:val="24"/>
          <w:szCs w:val="24"/>
        </w:rPr>
        <w:t xml:space="preserve"> =</w:t>
      </w:r>
      <w:r w:rsidRPr="004303FF">
        <w:rPr>
          <w:rFonts w:asciiTheme="minorBidi" w:hAnsiTheme="minorBidi"/>
          <w:sz w:val="24"/>
          <w:szCs w:val="24"/>
        </w:rPr>
        <w:t xml:space="preserve"> </w:t>
      </w:r>
      <w:r w:rsidR="00624145" w:rsidRPr="004303FF">
        <w:rPr>
          <w:rFonts w:asciiTheme="minorBidi" w:hAnsiTheme="minorBidi"/>
          <w:sz w:val="24"/>
          <w:szCs w:val="24"/>
        </w:rPr>
        <w:t xml:space="preserve"> 200, </w:t>
      </w:r>
      <w:proofErr w:type="spellStart"/>
      <w:r w:rsidR="00624145" w:rsidRPr="004303FF">
        <w:rPr>
          <w:rFonts w:asciiTheme="minorBidi" w:hAnsiTheme="minorBidi"/>
          <w:sz w:val="24"/>
          <w:szCs w:val="24"/>
        </w:rPr>
        <w:t>interaction.depth</w:t>
      </w:r>
      <w:proofErr w:type="spellEnd"/>
      <w:r w:rsidR="00624145" w:rsidRPr="004303FF">
        <w:rPr>
          <w:rFonts w:asciiTheme="minorBidi" w:hAnsiTheme="minorBidi"/>
          <w:sz w:val="24"/>
          <w:szCs w:val="24"/>
        </w:rPr>
        <w:t xml:space="preserve"> = 1, shrinkage = 0.001 and </w:t>
      </w:r>
      <w:proofErr w:type="spellStart"/>
      <w:r w:rsidR="00624145" w:rsidRPr="004303FF">
        <w:rPr>
          <w:rFonts w:asciiTheme="minorBidi" w:hAnsiTheme="minorBidi"/>
          <w:sz w:val="24"/>
          <w:szCs w:val="24"/>
        </w:rPr>
        <w:t>n.minobsinnode</w:t>
      </w:r>
      <w:proofErr w:type="spellEnd"/>
      <w:r w:rsidR="00624145" w:rsidRPr="004303FF">
        <w:rPr>
          <w:rFonts w:asciiTheme="minorBidi" w:hAnsiTheme="minorBidi"/>
          <w:sz w:val="24"/>
          <w:szCs w:val="24"/>
        </w:rPr>
        <w:t xml:space="preserve"> = 20.</w:t>
      </w:r>
    </w:p>
    <w:p w14:paraId="0E018FAF" w14:textId="7F65579E" w:rsidR="00624145" w:rsidRPr="004303FF" w:rsidRDefault="00D1035A" w:rsidP="00624145">
      <w:pPr>
        <w:rPr>
          <w:rFonts w:asciiTheme="minorBidi" w:hAnsiTheme="minorBidi"/>
          <w:sz w:val="24"/>
          <w:szCs w:val="24"/>
        </w:rPr>
      </w:pPr>
      <w:r w:rsidRPr="004303FF">
        <w:rPr>
          <w:rFonts w:asciiTheme="minorBidi" w:hAnsiTheme="minorBidi"/>
          <w:sz w:val="24"/>
          <w:szCs w:val="24"/>
        </w:rPr>
        <w:t xml:space="preserve">- </w:t>
      </w:r>
      <w:r w:rsidR="00812E4E" w:rsidRPr="004303FF">
        <w:rPr>
          <w:rFonts w:asciiTheme="minorBidi" w:hAnsiTheme="minorBidi"/>
          <w:sz w:val="24"/>
          <w:szCs w:val="24"/>
        </w:rPr>
        <w:t>U</w:t>
      </w:r>
      <w:r w:rsidR="00624145" w:rsidRPr="004303FF">
        <w:rPr>
          <w:rFonts w:asciiTheme="minorBidi" w:hAnsiTheme="minorBidi"/>
          <w:sz w:val="24"/>
          <w:szCs w:val="24"/>
        </w:rPr>
        <w:t xml:space="preserve">sing these parameters, </w:t>
      </w:r>
      <w:r w:rsidR="007D02E3" w:rsidRPr="004303FF">
        <w:rPr>
          <w:rFonts w:asciiTheme="minorBidi" w:hAnsiTheme="minorBidi"/>
          <w:sz w:val="24"/>
          <w:szCs w:val="24"/>
        </w:rPr>
        <w:t>we</w:t>
      </w:r>
      <w:r w:rsidR="00624145" w:rsidRPr="004303FF">
        <w:rPr>
          <w:rFonts w:asciiTheme="minorBidi" w:hAnsiTheme="minorBidi"/>
          <w:sz w:val="24"/>
          <w:szCs w:val="24"/>
        </w:rPr>
        <w:t xml:space="preserve"> made a prediction </w:t>
      </w:r>
      <w:r w:rsidRPr="004303FF">
        <w:rPr>
          <w:rFonts w:asciiTheme="minorBidi" w:hAnsiTheme="minorBidi"/>
          <w:sz w:val="24"/>
          <w:szCs w:val="24"/>
        </w:rPr>
        <w:t>model, and</w:t>
      </w:r>
      <w:r w:rsidR="00624145" w:rsidRPr="004303FF">
        <w:rPr>
          <w:rFonts w:asciiTheme="minorBidi" w:hAnsiTheme="minorBidi"/>
          <w:sz w:val="24"/>
          <w:szCs w:val="24"/>
        </w:rPr>
        <w:t xml:space="preserve"> apply this model on train data and get the 'strange </w:t>
      </w:r>
      <w:r w:rsidR="003169BE" w:rsidRPr="004303FF">
        <w:rPr>
          <w:rFonts w:asciiTheme="minorBidi" w:hAnsiTheme="minorBidi"/>
          <w:sz w:val="24"/>
          <w:szCs w:val="24"/>
        </w:rPr>
        <w:t>results’</w:t>
      </w:r>
    </w:p>
    <w:tbl>
      <w:tblPr>
        <w:tblStyle w:val="TableGrid"/>
        <w:tblpPr w:leftFromText="180" w:rightFromText="180" w:vertAnchor="text" w:horzAnchor="margin" w:tblpXSpec="center" w:tblpY="70"/>
        <w:tblOverlap w:val="never"/>
        <w:tblW w:w="0" w:type="auto"/>
        <w:tblLook w:val="04A0" w:firstRow="1" w:lastRow="0" w:firstColumn="1" w:lastColumn="0" w:noHBand="0" w:noVBand="1"/>
      </w:tblPr>
      <w:tblGrid>
        <w:gridCol w:w="1098"/>
        <w:gridCol w:w="1350"/>
        <w:gridCol w:w="1350"/>
      </w:tblGrid>
      <w:tr w:rsidR="008C00F8" w:rsidRPr="004303FF" w14:paraId="5D2E4464" w14:textId="77777777" w:rsidTr="00236B3B">
        <w:tc>
          <w:tcPr>
            <w:tcW w:w="1098" w:type="dxa"/>
          </w:tcPr>
          <w:p w14:paraId="2AA3478D"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Train</w:t>
            </w:r>
          </w:p>
        </w:tc>
        <w:tc>
          <w:tcPr>
            <w:tcW w:w="1350" w:type="dxa"/>
          </w:tcPr>
          <w:p w14:paraId="54FCC71C"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Predicted:</w:t>
            </w:r>
          </w:p>
          <w:p w14:paraId="006F63AE"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4C4FA9E8"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Predicted:</w:t>
            </w:r>
          </w:p>
          <w:p w14:paraId="2735FCC1"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YES</w:t>
            </w:r>
          </w:p>
        </w:tc>
      </w:tr>
      <w:tr w:rsidR="008C00F8" w:rsidRPr="004303FF" w14:paraId="1CF7B5FB" w14:textId="77777777" w:rsidTr="00236B3B">
        <w:tc>
          <w:tcPr>
            <w:tcW w:w="1098" w:type="dxa"/>
          </w:tcPr>
          <w:p w14:paraId="530286B8"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Actual:</w:t>
            </w:r>
          </w:p>
          <w:p w14:paraId="22F72B3E"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7F42C0A9" w14:textId="0EF2F3DC"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58,186</w:t>
            </w:r>
          </w:p>
        </w:tc>
        <w:tc>
          <w:tcPr>
            <w:tcW w:w="1350" w:type="dxa"/>
          </w:tcPr>
          <w:p w14:paraId="3EE61D1D" w14:textId="47B194B5"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452</w:t>
            </w:r>
          </w:p>
        </w:tc>
      </w:tr>
      <w:tr w:rsidR="008C00F8" w:rsidRPr="004303FF" w14:paraId="7ACC1BB0" w14:textId="77777777" w:rsidTr="00236B3B">
        <w:tc>
          <w:tcPr>
            <w:tcW w:w="1098" w:type="dxa"/>
          </w:tcPr>
          <w:p w14:paraId="660D2CDB"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Actual:</w:t>
            </w:r>
          </w:p>
          <w:p w14:paraId="227EC320" w14:textId="77777777"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741055E0" w14:textId="3A4FEADF"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0</w:t>
            </w:r>
          </w:p>
        </w:tc>
        <w:tc>
          <w:tcPr>
            <w:tcW w:w="1350" w:type="dxa"/>
          </w:tcPr>
          <w:p w14:paraId="31BB5582" w14:textId="36D18AAA" w:rsidR="008C00F8" w:rsidRPr="004303FF" w:rsidRDefault="008C00F8" w:rsidP="00236B3B">
            <w:pPr>
              <w:jc w:val="both"/>
              <w:rPr>
                <w:rFonts w:asciiTheme="minorBidi" w:eastAsia="Times New Roman" w:hAnsiTheme="minorBidi"/>
              </w:rPr>
            </w:pPr>
            <w:r w:rsidRPr="004303FF">
              <w:rPr>
                <w:rFonts w:asciiTheme="minorBidi" w:eastAsia="Times New Roman" w:hAnsiTheme="minorBidi"/>
              </w:rPr>
              <w:t>0</w:t>
            </w:r>
          </w:p>
        </w:tc>
      </w:tr>
    </w:tbl>
    <w:p w14:paraId="373A6F6D" w14:textId="57D17B3E" w:rsidR="00D1035A" w:rsidRPr="004303FF" w:rsidRDefault="00D1035A" w:rsidP="00624145">
      <w:pPr>
        <w:rPr>
          <w:rFonts w:asciiTheme="minorBidi" w:hAnsiTheme="minorBidi"/>
          <w:sz w:val="24"/>
          <w:szCs w:val="24"/>
        </w:rPr>
      </w:pPr>
    </w:p>
    <w:p w14:paraId="1A71E0C7" w14:textId="1DC8F14F" w:rsidR="00D1035A" w:rsidRPr="004303FF" w:rsidRDefault="00D1035A" w:rsidP="00624145">
      <w:pPr>
        <w:rPr>
          <w:rFonts w:asciiTheme="minorBidi" w:hAnsiTheme="minorBidi"/>
          <w:sz w:val="24"/>
          <w:szCs w:val="24"/>
        </w:rPr>
      </w:pPr>
    </w:p>
    <w:p w14:paraId="40DE3453" w14:textId="278A18B7" w:rsidR="00D1035A" w:rsidRPr="004303FF" w:rsidRDefault="00D1035A" w:rsidP="00624145">
      <w:pPr>
        <w:rPr>
          <w:rFonts w:asciiTheme="minorBidi" w:hAnsiTheme="minorBidi"/>
          <w:sz w:val="24"/>
          <w:szCs w:val="24"/>
        </w:rPr>
      </w:pPr>
    </w:p>
    <w:p w14:paraId="77E2DFAC" w14:textId="77777777" w:rsidR="00D1035A" w:rsidRPr="004303FF" w:rsidRDefault="00D1035A" w:rsidP="00624145">
      <w:pPr>
        <w:rPr>
          <w:rFonts w:asciiTheme="minorBidi" w:hAnsiTheme="minorBidi"/>
          <w:sz w:val="24"/>
          <w:szCs w:val="24"/>
        </w:rPr>
      </w:pPr>
    </w:p>
    <w:p w14:paraId="0B4E93E8" w14:textId="057C8583" w:rsidR="006E145D" w:rsidRPr="004303FF" w:rsidRDefault="00D1035A" w:rsidP="00624145">
      <w:pPr>
        <w:rPr>
          <w:rFonts w:asciiTheme="minorBidi" w:hAnsiTheme="minorBidi"/>
          <w:sz w:val="24"/>
          <w:szCs w:val="24"/>
        </w:rPr>
      </w:pPr>
      <w:r w:rsidRPr="004303FF">
        <w:rPr>
          <w:rFonts w:asciiTheme="minorBidi" w:hAnsiTheme="minorBidi"/>
          <w:sz w:val="24"/>
          <w:szCs w:val="24"/>
        </w:rPr>
        <w:t xml:space="preserve">- </w:t>
      </w:r>
      <w:r w:rsidR="00624145" w:rsidRPr="004303FF">
        <w:rPr>
          <w:rFonts w:asciiTheme="minorBidi" w:hAnsiTheme="minorBidi"/>
          <w:sz w:val="24"/>
          <w:szCs w:val="24"/>
        </w:rPr>
        <w:t xml:space="preserve"> </w:t>
      </w:r>
      <w:r w:rsidR="00812E4E" w:rsidRPr="004303FF">
        <w:rPr>
          <w:rFonts w:asciiTheme="minorBidi" w:hAnsiTheme="minorBidi"/>
          <w:sz w:val="24"/>
          <w:szCs w:val="24"/>
        </w:rPr>
        <w:t xml:space="preserve">In order </w:t>
      </w:r>
      <w:r w:rsidR="00624145" w:rsidRPr="004303FF">
        <w:rPr>
          <w:rFonts w:asciiTheme="minorBidi" w:hAnsiTheme="minorBidi"/>
          <w:sz w:val="24"/>
          <w:szCs w:val="24"/>
        </w:rPr>
        <w:t xml:space="preserve">to solve the strange thing, </w:t>
      </w:r>
      <w:r w:rsidR="007D02E3" w:rsidRPr="004303FF">
        <w:rPr>
          <w:rFonts w:asciiTheme="minorBidi" w:hAnsiTheme="minorBidi"/>
          <w:sz w:val="24"/>
          <w:szCs w:val="24"/>
        </w:rPr>
        <w:t>we</w:t>
      </w:r>
      <w:r w:rsidR="00624145" w:rsidRPr="004303FF">
        <w:rPr>
          <w:rFonts w:asciiTheme="minorBidi" w:hAnsiTheme="minorBidi"/>
          <w:sz w:val="24"/>
          <w:szCs w:val="24"/>
        </w:rPr>
        <w:t xml:space="preserve"> used down </w:t>
      </w:r>
      <w:proofErr w:type="spellStart"/>
      <w:r w:rsidR="00624145" w:rsidRPr="004303FF">
        <w:rPr>
          <w:rFonts w:asciiTheme="minorBidi" w:hAnsiTheme="minorBidi"/>
          <w:sz w:val="24"/>
          <w:szCs w:val="24"/>
        </w:rPr>
        <w:t>samp</w:t>
      </w:r>
      <w:r w:rsidR="00937288" w:rsidRPr="004303FF">
        <w:rPr>
          <w:rFonts w:asciiTheme="minorBidi" w:hAnsiTheme="minorBidi"/>
          <w:sz w:val="24"/>
          <w:szCs w:val="24"/>
        </w:rPr>
        <w:t>eling</w:t>
      </w:r>
      <w:proofErr w:type="spellEnd"/>
      <w:r w:rsidR="00624145" w:rsidRPr="004303FF">
        <w:rPr>
          <w:rFonts w:asciiTheme="minorBidi" w:hAnsiTheme="minorBidi"/>
          <w:sz w:val="24"/>
          <w:szCs w:val="24"/>
        </w:rPr>
        <w:t xml:space="preserve"> to choose records again.</w:t>
      </w:r>
      <w:r w:rsidR="005013D5" w:rsidRPr="004303FF">
        <w:rPr>
          <w:rFonts w:asciiTheme="minorBidi" w:hAnsiTheme="minorBidi"/>
          <w:sz w:val="24"/>
          <w:szCs w:val="24"/>
        </w:rPr>
        <w:t xml:space="preserve"> </w:t>
      </w:r>
      <w:r w:rsidR="00937288" w:rsidRPr="004303FF">
        <w:rPr>
          <w:rFonts w:asciiTheme="minorBidi" w:hAnsiTheme="minorBidi"/>
          <w:sz w:val="24"/>
          <w:szCs w:val="24"/>
        </w:rPr>
        <w:t xml:space="preserve">After down </w:t>
      </w:r>
      <w:proofErr w:type="spellStart"/>
      <w:r w:rsidR="00937288" w:rsidRPr="004303FF">
        <w:rPr>
          <w:rFonts w:asciiTheme="minorBidi" w:hAnsiTheme="minorBidi"/>
          <w:sz w:val="24"/>
          <w:szCs w:val="24"/>
        </w:rPr>
        <w:t>sampeling</w:t>
      </w:r>
      <w:proofErr w:type="spellEnd"/>
      <w:r w:rsidR="005013D5" w:rsidRPr="004303FF">
        <w:rPr>
          <w:rFonts w:asciiTheme="minorBidi" w:hAnsiTheme="minorBidi"/>
          <w:sz w:val="24"/>
          <w:szCs w:val="24"/>
        </w:rPr>
        <w:t xml:space="preserve">, we apply the model again and get the final table </w:t>
      </w:r>
      <w:r w:rsidR="00812E4E" w:rsidRPr="004303FF">
        <w:rPr>
          <w:rFonts w:asciiTheme="minorBidi" w:hAnsiTheme="minorBidi"/>
          <w:sz w:val="24"/>
          <w:szCs w:val="24"/>
        </w:rPr>
        <w:t>(the</w:t>
      </w:r>
      <w:r w:rsidR="005013D5" w:rsidRPr="004303FF">
        <w:rPr>
          <w:rFonts w:asciiTheme="minorBidi" w:hAnsiTheme="minorBidi"/>
          <w:sz w:val="24"/>
          <w:szCs w:val="24"/>
        </w:rPr>
        <w:t xml:space="preserve"> training, the test, the </w:t>
      </w:r>
      <w:proofErr w:type="spellStart"/>
      <w:r w:rsidR="005013D5" w:rsidRPr="004303FF">
        <w:rPr>
          <w:rFonts w:asciiTheme="minorBidi" w:hAnsiTheme="minorBidi"/>
          <w:sz w:val="24"/>
          <w:szCs w:val="24"/>
        </w:rPr>
        <w:t>oot</w:t>
      </w:r>
      <w:proofErr w:type="spellEnd"/>
      <w:r w:rsidR="005013D5" w:rsidRPr="004303FF">
        <w:rPr>
          <w:rFonts w:asciiTheme="minorBidi" w:hAnsiTheme="minorBidi"/>
          <w:sz w:val="24"/>
          <w:szCs w:val="24"/>
        </w:rPr>
        <w:t>), which are reasonable.</w:t>
      </w:r>
    </w:p>
    <w:tbl>
      <w:tblPr>
        <w:tblStyle w:val="TableGrid"/>
        <w:tblpPr w:leftFromText="180" w:rightFromText="180" w:vertAnchor="text" w:horzAnchor="page" w:tblpX="7030" w:tblpY="530"/>
        <w:tblOverlap w:val="never"/>
        <w:tblW w:w="0" w:type="auto"/>
        <w:tblLook w:val="04A0" w:firstRow="1" w:lastRow="0" w:firstColumn="1" w:lastColumn="0" w:noHBand="0" w:noVBand="1"/>
      </w:tblPr>
      <w:tblGrid>
        <w:gridCol w:w="1098"/>
        <w:gridCol w:w="1350"/>
        <w:gridCol w:w="1350"/>
      </w:tblGrid>
      <w:tr w:rsidR="001807A3" w:rsidRPr="004303FF" w14:paraId="7124BFC8" w14:textId="77777777" w:rsidTr="001807A3">
        <w:tc>
          <w:tcPr>
            <w:tcW w:w="1098" w:type="dxa"/>
          </w:tcPr>
          <w:p w14:paraId="6A0340D2"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lastRenderedPageBreak/>
              <w:t>Test</w:t>
            </w:r>
          </w:p>
        </w:tc>
        <w:tc>
          <w:tcPr>
            <w:tcW w:w="1350" w:type="dxa"/>
          </w:tcPr>
          <w:p w14:paraId="19DAA47D"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Predicted:</w:t>
            </w:r>
          </w:p>
          <w:p w14:paraId="73E50DF9"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3555FCFF"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Predicted:</w:t>
            </w:r>
          </w:p>
          <w:p w14:paraId="3ED7A013"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YES</w:t>
            </w:r>
          </w:p>
        </w:tc>
      </w:tr>
      <w:tr w:rsidR="001807A3" w:rsidRPr="004303FF" w14:paraId="1896C7C7" w14:textId="77777777" w:rsidTr="001807A3">
        <w:tc>
          <w:tcPr>
            <w:tcW w:w="1098" w:type="dxa"/>
          </w:tcPr>
          <w:p w14:paraId="29DE556B"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Actual:</w:t>
            </w:r>
          </w:p>
          <w:p w14:paraId="517FA3CA"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28BB65E2"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24,152</w:t>
            </w:r>
          </w:p>
        </w:tc>
        <w:tc>
          <w:tcPr>
            <w:tcW w:w="1350" w:type="dxa"/>
          </w:tcPr>
          <w:p w14:paraId="38405F5A"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10</w:t>
            </w:r>
          </w:p>
        </w:tc>
      </w:tr>
      <w:tr w:rsidR="001807A3" w:rsidRPr="004303FF" w14:paraId="06360404" w14:textId="77777777" w:rsidTr="001807A3">
        <w:tc>
          <w:tcPr>
            <w:tcW w:w="1098" w:type="dxa"/>
          </w:tcPr>
          <w:p w14:paraId="6B7AED17"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Actual:</w:t>
            </w:r>
          </w:p>
          <w:p w14:paraId="65E6765A"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55574338"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755</w:t>
            </w:r>
          </w:p>
        </w:tc>
        <w:tc>
          <w:tcPr>
            <w:tcW w:w="1350" w:type="dxa"/>
          </w:tcPr>
          <w:p w14:paraId="0FBAA419" w14:textId="77777777" w:rsidR="001807A3" w:rsidRPr="004303FF" w:rsidRDefault="001807A3" w:rsidP="001807A3">
            <w:pPr>
              <w:jc w:val="both"/>
              <w:rPr>
                <w:rFonts w:asciiTheme="minorBidi" w:eastAsia="Times New Roman" w:hAnsiTheme="minorBidi"/>
              </w:rPr>
            </w:pPr>
            <w:r w:rsidRPr="004303FF">
              <w:rPr>
                <w:rFonts w:asciiTheme="minorBidi" w:eastAsia="Times New Roman" w:hAnsiTheme="minorBidi"/>
              </w:rPr>
              <w:t>214</w:t>
            </w:r>
          </w:p>
        </w:tc>
      </w:tr>
    </w:tbl>
    <w:p w14:paraId="175AF4CA" w14:textId="77777777" w:rsidR="00BB44CB" w:rsidRPr="004303FF" w:rsidRDefault="00BB44CB" w:rsidP="009901C8">
      <w:pPr>
        <w:spacing w:after="0" w:line="240" w:lineRule="auto"/>
        <w:jc w:val="both"/>
        <w:rPr>
          <w:rFonts w:asciiTheme="minorBidi" w:eastAsia="Times New Roman" w:hAnsiTheme="minorBidi"/>
          <w:sz w:val="24"/>
          <w:szCs w:val="24"/>
        </w:rPr>
      </w:pPr>
      <w:r w:rsidRPr="004303FF">
        <w:rPr>
          <w:rFonts w:asciiTheme="minorBidi" w:eastAsia="Times New Roman" w:hAnsiTheme="minorBidi"/>
          <w:b/>
          <w:bCs/>
          <w:sz w:val="24"/>
          <w:szCs w:val="24"/>
        </w:rPr>
        <w:t>Confusion Matrix and Statistics</w:t>
      </w:r>
      <w:r w:rsidRPr="004303FF">
        <w:rPr>
          <w:rFonts w:asciiTheme="minorBidi" w:eastAsia="Times New Roman" w:hAnsiTheme="minorBidi"/>
          <w:sz w:val="24"/>
          <w:szCs w:val="24"/>
        </w:rPr>
        <w:t>:</w:t>
      </w:r>
    </w:p>
    <w:tbl>
      <w:tblPr>
        <w:tblStyle w:val="TableGrid"/>
        <w:tblpPr w:leftFromText="180" w:rightFromText="180" w:vertAnchor="text" w:horzAnchor="page" w:tblpX="1903" w:tblpY="205"/>
        <w:tblOverlap w:val="never"/>
        <w:tblW w:w="0" w:type="auto"/>
        <w:tblLook w:val="04A0" w:firstRow="1" w:lastRow="0" w:firstColumn="1" w:lastColumn="0" w:noHBand="0" w:noVBand="1"/>
      </w:tblPr>
      <w:tblGrid>
        <w:gridCol w:w="1098"/>
        <w:gridCol w:w="1350"/>
        <w:gridCol w:w="1350"/>
      </w:tblGrid>
      <w:tr w:rsidR="00BB44CB" w:rsidRPr="004303FF" w14:paraId="145BBE98" w14:textId="77777777" w:rsidTr="00476B9F">
        <w:tc>
          <w:tcPr>
            <w:tcW w:w="1098" w:type="dxa"/>
          </w:tcPr>
          <w:p w14:paraId="176DB8F6"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Train</w:t>
            </w:r>
          </w:p>
        </w:tc>
        <w:tc>
          <w:tcPr>
            <w:tcW w:w="1350" w:type="dxa"/>
          </w:tcPr>
          <w:p w14:paraId="675D6518"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Predicted:</w:t>
            </w:r>
          </w:p>
          <w:p w14:paraId="04FC3E9C"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5BFAA7EF"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Predicted:</w:t>
            </w:r>
          </w:p>
          <w:p w14:paraId="3A095DAE"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YES</w:t>
            </w:r>
          </w:p>
        </w:tc>
      </w:tr>
      <w:tr w:rsidR="00BB44CB" w:rsidRPr="004303FF" w14:paraId="5754D660" w14:textId="77777777" w:rsidTr="00476B9F">
        <w:tc>
          <w:tcPr>
            <w:tcW w:w="1098" w:type="dxa"/>
          </w:tcPr>
          <w:p w14:paraId="1EAB93A7"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Actual:</w:t>
            </w:r>
          </w:p>
          <w:p w14:paraId="374C3D9E"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02E4A8F9" w14:textId="5EBF4B80"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367</w:t>
            </w:r>
          </w:p>
        </w:tc>
        <w:tc>
          <w:tcPr>
            <w:tcW w:w="1350" w:type="dxa"/>
          </w:tcPr>
          <w:p w14:paraId="19331261" w14:textId="66E8297E"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22</w:t>
            </w:r>
          </w:p>
        </w:tc>
      </w:tr>
      <w:tr w:rsidR="00BB44CB" w:rsidRPr="004303FF" w14:paraId="7CCDA00A" w14:textId="77777777" w:rsidTr="00476B9F">
        <w:tc>
          <w:tcPr>
            <w:tcW w:w="1098" w:type="dxa"/>
          </w:tcPr>
          <w:p w14:paraId="6CB10820"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Actual:</w:t>
            </w:r>
          </w:p>
          <w:p w14:paraId="5E919900"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12A78C10" w14:textId="77777777"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20</w:t>
            </w:r>
          </w:p>
        </w:tc>
        <w:tc>
          <w:tcPr>
            <w:tcW w:w="1350" w:type="dxa"/>
          </w:tcPr>
          <w:p w14:paraId="40B50D57" w14:textId="7928B205" w:rsidR="00BB44CB" w:rsidRPr="004303FF" w:rsidRDefault="00BB44CB" w:rsidP="00476B9F">
            <w:pPr>
              <w:jc w:val="both"/>
              <w:rPr>
                <w:rFonts w:asciiTheme="minorBidi" w:eastAsia="Times New Roman" w:hAnsiTheme="minorBidi"/>
              </w:rPr>
            </w:pPr>
            <w:r w:rsidRPr="004303FF">
              <w:rPr>
                <w:rFonts w:asciiTheme="minorBidi" w:eastAsia="Times New Roman" w:hAnsiTheme="minorBidi"/>
              </w:rPr>
              <w:t>430</w:t>
            </w:r>
          </w:p>
        </w:tc>
      </w:tr>
    </w:tbl>
    <w:p w14:paraId="3CE6BE69" w14:textId="77777777" w:rsidR="00BB44CB" w:rsidRPr="004303FF" w:rsidRDefault="00BB44CB" w:rsidP="00BB44CB">
      <w:pPr>
        <w:spacing w:after="0" w:line="240" w:lineRule="auto"/>
        <w:ind w:left="720"/>
        <w:jc w:val="both"/>
        <w:rPr>
          <w:rFonts w:asciiTheme="minorBidi" w:eastAsia="Times New Roman" w:hAnsiTheme="minorBidi"/>
          <w:sz w:val="24"/>
          <w:szCs w:val="24"/>
        </w:rPr>
      </w:pPr>
      <w:r w:rsidRPr="004303FF">
        <w:rPr>
          <w:rFonts w:asciiTheme="minorBidi" w:eastAsia="Times New Roman" w:hAnsiTheme="minorBidi"/>
          <w:sz w:val="24"/>
          <w:szCs w:val="24"/>
        </w:rPr>
        <w:t xml:space="preserve"> </w:t>
      </w:r>
    </w:p>
    <w:p w14:paraId="7B23A4E6" w14:textId="77777777" w:rsidR="00BB44CB" w:rsidRPr="004303FF" w:rsidRDefault="00BB44CB" w:rsidP="00BB44CB">
      <w:pPr>
        <w:spacing w:after="0" w:line="240" w:lineRule="auto"/>
        <w:ind w:left="720"/>
        <w:jc w:val="both"/>
        <w:rPr>
          <w:rFonts w:asciiTheme="minorBidi" w:eastAsia="Times New Roman" w:hAnsiTheme="minorBidi"/>
          <w:sz w:val="24"/>
          <w:szCs w:val="24"/>
        </w:rPr>
      </w:pPr>
    </w:p>
    <w:p w14:paraId="2179F4D5" w14:textId="77777777" w:rsidR="00BB44CB" w:rsidRPr="004303FF" w:rsidRDefault="00BB44CB" w:rsidP="00BB44CB">
      <w:pPr>
        <w:rPr>
          <w:rFonts w:asciiTheme="minorBidi" w:hAnsiTheme="minorBidi"/>
          <w:b/>
          <w:bCs/>
          <w:sz w:val="24"/>
          <w:szCs w:val="24"/>
        </w:rPr>
      </w:pPr>
    </w:p>
    <w:p w14:paraId="5EB24ACC" w14:textId="77777777" w:rsidR="00BB44CB" w:rsidRPr="004303FF" w:rsidRDefault="00BB44CB" w:rsidP="00BB44CB">
      <w:pPr>
        <w:rPr>
          <w:rFonts w:asciiTheme="minorBidi" w:hAnsiTheme="minorBidi"/>
          <w:sz w:val="24"/>
          <w:szCs w:val="24"/>
        </w:rPr>
      </w:pPr>
    </w:p>
    <w:p w14:paraId="6DA3526A" w14:textId="77777777" w:rsidR="00BB44CB" w:rsidRPr="004303FF" w:rsidRDefault="00BB44CB" w:rsidP="00BB44CB">
      <w:pPr>
        <w:rPr>
          <w:rFonts w:asciiTheme="minorBidi" w:hAnsiTheme="minorBidi"/>
          <w:sz w:val="24"/>
          <w:szCs w:val="24"/>
        </w:rPr>
      </w:pPr>
    </w:p>
    <w:tbl>
      <w:tblPr>
        <w:tblStyle w:val="TableGrid"/>
        <w:tblpPr w:leftFromText="180" w:rightFromText="180" w:vertAnchor="text" w:horzAnchor="margin" w:tblpXSpec="center" w:tblpY="21"/>
        <w:tblOverlap w:val="never"/>
        <w:tblW w:w="0" w:type="auto"/>
        <w:tblLook w:val="04A0" w:firstRow="1" w:lastRow="0" w:firstColumn="1" w:lastColumn="0" w:noHBand="0" w:noVBand="1"/>
      </w:tblPr>
      <w:tblGrid>
        <w:gridCol w:w="1098"/>
        <w:gridCol w:w="1350"/>
        <w:gridCol w:w="1350"/>
      </w:tblGrid>
      <w:tr w:rsidR="00FF4AA8" w:rsidRPr="004303FF" w14:paraId="2B3711C6" w14:textId="77777777" w:rsidTr="00FF4AA8">
        <w:tc>
          <w:tcPr>
            <w:tcW w:w="1098" w:type="dxa"/>
          </w:tcPr>
          <w:p w14:paraId="5FDE30E3"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OOT</w:t>
            </w:r>
          </w:p>
        </w:tc>
        <w:tc>
          <w:tcPr>
            <w:tcW w:w="1350" w:type="dxa"/>
          </w:tcPr>
          <w:p w14:paraId="6A066D3F"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Predicted:</w:t>
            </w:r>
          </w:p>
          <w:p w14:paraId="139A0299"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166272F6"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Predicted:</w:t>
            </w:r>
          </w:p>
          <w:p w14:paraId="59E116DD"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YES</w:t>
            </w:r>
          </w:p>
        </w:tc>
      </w:tr>
      <w:tr w:rsidR="00FF4AA8" w:rsidRPr="004303FF" w14:paraId="5DB094E3" w14:textId="77777777" w:rsidTr="00FF4AA8">
        <w:tc>
          <w:tcPr>
            <w:tcW w:w="1098" w:type="dxa"/>
          </w:tcPr>
          <w:p w14:paraId="7AB1AB93"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Actual:</w:t>
            </w:r>
          </w:p>
          <w:p w14:paraId="0D100DA8"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NO</w:t>
            </w:r>
          </w:p>
        </w:tc>
        <w:tc>
          <w:tcPr>
            <w:tcW w:w="1350" w:type="dxa"/>
          </w:tcPr>
          <w:p w14:paraId="3BE8A532"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11,438</w:t>
            </w:r>
          </w:p>
        </w:tc>
        <w:tc>
          <w:tcPr>
            <w:tcW w:w="1350" w:type="dxa"/>
          </w:tcPr>
          <w:p w14:paraId="67164DB9"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10</w:t>
            </w:r>
          </w:p>
        </w:tc>
      </w:tr>
      <w:tr w:rsidR="00FF4AA8" w:rsidRPr="004303FF" w14:paraId="5BF14313" w14:textId="77777777" w:rsidTr="00FF4AA8">
        <w:tc>
          <w:tcPr>
            <w:tcW w:w="1098" w:type="dxa"/>
          </w:tcPr>
          <w:p w14:paraId="5A4CAAC5"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Actual:</w:t>
            </w:r>
          </w:p>
          <w:p w14:paraId="4A402D65"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YES</w:t>
            </w:r>
          </w:p>
        </w:tc>
        <w:tc>
          <w:tcPr>
            <w:tcW w:w="1350" w:type="dxa"/>
          </w:tcPr>
          <w:p w14:paraId="1B1A4FC3"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809</w:t>
            </w:r>
          </w:p>
        </w:tc>
        <w:tc>
          <w:tcPr>
            <w:tcW w:w="1350" w:type="dxa"/>
          </w:tcPr>
          <w:p w14:paraId="5B72BE09" w14:textId="77777777" w:rsidR="00FF4AA8" w:rsidRPr="004303FF" w:rsidRDefault="00FF4AA8" w:rsidP="00FF4AA8">
            <w:pPr>
              <w:jc w:val="both"/>
              <w:rPr>
                <w:rFonts w:asciiTheme="minorBidi" w:eastAsia="Times New Roman" w:hAnsiTheme="minorBidi"/>
              </w:rPr>
            </w:pPr>
            <w:r w:rsidRPr="004303FF">
              <w:rPr>
                <w:rFonts w:asciiTheme="minorBidi" w:eastAsia="Times New Roman" w:hAnsiTheme="minorBidi"/>
              </w:rPr>
              <w:t>328</w:t>
            </w:r>
          </w:p>
        </w:tc>
      </w:tr>
    </w:tbl>
    <w:p w14:paraId="2D9D8E11" w14:textId="77777777" w:rsidR="00BB44CB" w:rsidRPr="004303FF" w:rsidRDefault="00BB44CB" w:rsidP="00BB44CB">
      <w:pPr>
        <w:rPr>
          <w:rFonts w:asciiTheme="minorBidi" w:hAnsiTheme="minorBidi"/>
          <w:b/>
          <w:bCs/>
          <w:sz w:val="24"/>
          <w:szCs w:val="24"/>
        </w:rPr>
      </w:pPr>
    </w:p>
    <w:p w14:paraId="105FE8D6" w14:textId="77777777" w:rsidR="00BB44CB" w:rsidRPr="004303FF" w:rsidRDefault="00BB44CB" w:rsidP="00BB44CB">
      <w:pPr>
        <w:rPr>
          <w:rFonts w:asciiTheme="minorBidi" w:hAnsiTheme="minorBidi"/>
          <w:b/>
          <w:bCs/>
          <w:sz w:val="24"/>
          <w:szCs w:val="24"/>
        </w:rPr>
      </w:pPr>
    </w:p>
    <w:p w14:paraId="5FE962ED" w14:textId="77777777" w:rsidR="00CA5130" w:rsidRPr="004303FF" w:rsidRDefault="00CA5130" w:rsidP="009D5AEC">
      <w:pPr>
        <w:rPr>
          <w:rFonts w:asciiTheme="minorBidi" w:hAnsiTheme="minorBidi"/>
          <w:sz w:val="24"/>
          <w:szCs w:val="24"/>
        </w:rPr>
      </w:pPr>
    </w:p>
    <w:p w14:paraId="0FDD1352" w14:textId="77777777" w:rsidR="00FF4AA8" w:rsidRDefault="00FF4AA8" w:rsidP="009D5AEC">
      <w:pPr>
        <w:rPr>
          <w:rFonts w:asciiTheme="minorBidi" w:hAnsiTheme="minorBidi"/>
          <w:color w:val="000000"/>
          <w:sz w:val="24"/>
          <w:szCs w:val="24"/>
        </w:rPr>
      </w:pPr>
    </w:p>
    <w:p w14:paraId="6EE590ED" w14:textId="52CCEAB2" w:rsidR="00F83018" w:rsidRPr="004303FF" w:rsidRDefault="00FF4AA8" w:rsidP="009D5AEC">
      <w:pPr>
        <w:rPr>
          <w:rFonts w:asciiTheme="minorBidi" w:hAnsiTheme="minorBidi"/>
          <w:color w:val="000000"/>
          <w:sz w:val="24"/>
          <w:szCs w:val="24"/>
        </w:rPr>
      </w:pPr>
      <w:r w:rsidRPr="004303FF">
        <w:rPr>
          <w:rFonts w:asciiTheme="minorBidi" w:hAnsiTheme="minorBidi"/>
          <w:noProof/>
          <w:sz w:val="24"/>
          <w:szCs w:val="24"/>
          <w:lang w:eastAsia="zh-CN"/>
        </w:rPr>
        <w:drawing>
          <wp:anchor distT="0" distB="0" distL="114300" distR="114300" simplePos="0" relativeHeight="251802624" behindDoc="1" locked="0" layoutInCell="1" allowOverlap="1" wp14:anchorId="0F855339" wp14:editId="25E8B73E">
            <wp:simplePos x="0" y="0"/>
            <wp:positionH relativeFrom="column">
              <wp:posOffset>1685925</wp:posOffset>
            </wp:positionH>
            <wp:positionV relativeFrom="paragraph">
              <wp:posOffset>327025</wp:posOffset>
            </wp:positionV>
            <wp:extent cx="2399695" cy="2362200"/>
            <wp:effectExtent l="0" t="0" r="635" b="0"/>
            <wp:wrapTight wrapText="bothSides">
              <wp:wrapPolygon edited="0">
                <wp:start x="0" y="0"/>
                <wp:lineTo x="0" y="21426"/>
                <wp:lineTo x="21434" y="21426"/>
                <wp:lineTo x="21434" y="0"/>
                <wp:lineTo x="0" y="0"/>
              </wp:wrapPolygon>
            </wp:wrapTight>
            <wp:docPr id="33" name="Picture 33" descr="https://lh4.googleusercontent.com/qVYfsQeNHGNo4BNrk7za7HcgSLlHJFteCCXT3TGHt2jwPNl_USTDsQGuWsIC12HlIHcfqdjsLxajQ1GTOu5ciJT63xtDlbWmL9G8SjKT71AvcnUOfkzWypRguV-hbMdCTPXnzkzICF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qVYfsQeNHGNo4BNrk7za7HcgSLlHJFteCCXT3TGHt2jwPNl_USTDsQGuWsIC12HlIHcfqdjsLxajQ1GTOu5ciJT63xtDlbWmL9G8SjKT71AvcnUOfkzWypRguV-hbMdCTPXnzkzICF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9695" cy="2362200"/>
                    </a:xfrm>
                    <a:prstGeom prst="rect">
                      <a:avLst/>
                    </a:prstGeom>
                    <a:noFill/>
                    <a:ln>
                      <a:noFill/>
                    </a:ln>
                  </pic:spPr>
                </pic:pic>
              </a:graphicData>
            </a:graphic>
          </wp:anchor>
        </w:drawing>
      </w:r>
      <w:r w:rsidR="00A45FFA" w:rsidRPr="004303FF">
        <w:rPr>
          <w:rFonts w:asciiTheme="minorBidi" w:hAnsiTheme="minorBidi"/>
          <w:color w:val="000000"/>
          <w:sz w:val="24"/>
          <w:szCs w:val="24"/>
        </w:rPr>
        <w:t>we run the ‘</w:t>
      </w:r>
      <w:proofErr w:type="spellStart"/>
      <w:r w:rsidR="00A45FFA" w:rsidRPr="004303FF">
        <w:rPr>
          <w:rFonts w:asciiTheme="minorBidi" w:hAnsiTheme="minorBidi"/>
          <w:color w:val="000000"/>
          <w:sz w:val="24"/>
          <w:szCs w:val="24"/>
        </w:rPr>
        <w:t>pred_train_nroc</w:t>
      </w:r>
      <w:proofErr w:type="spellEnd"/>
      <w:r w:rsidR="00A45FFA" w:rsidRPr="004303FF">
        <w:rPr>
          <w:rFonts w:asciiTheme="minorBidi" w:hAnsiTheme="minorBidi"/>
          <w:color w:val="000000"/>
          <w:sz w:val="24"/>
          <w:szCs w:val="24"/>
        </w:rPr>
        <w:t xml:space="preserve"> = predict(</w:t>
      </w:r>
      <w:proofErr w:type="spellStart"/>
      <w:r w:rsidR="00A45FFA" w:rsidRPr="004303FF">
        <w:rPr>
          <w:rFonts w:asciiTheme="minorBidi" w:hAnsiTheme="minorBidi"/>
          <w:color w:val="000000"/>
          <w:sz w:val="24"/>
          <w:szCs w:val="24"/>
        </w:rPr>
        <w:t>train_</w:t>
      </w:r>
      <w:proofErr w:type="gramStart"/>
      <w:r w:rsidR="00A45FFA" w:rsidRPr="004303FF">
        <w:rPr>
          <w:rFonts w:asciiTheme="minorBidi" w:hAnsiTheme="minorBidi"/>
          <w:color w:val="000000"/>
          <w:sz w:val="24"/>
          <w:szCs w:val="24"/>
        </w:rPr>
        <w:t>nroc,train</w:t>
      </w:r>
      <w:proofErr w:type="gramEnd"/>
      <w:r w:rsidR="00A45FFA" w:rsidRPr="004303FF">
        <w:rPr>
          <w:rFonts w:asciiTheme="minorBidi" w:hAnsiTheme="minorBidi"/>
          <w:color w:val="000000"/>
          <w:sz w:val="24"/>
          <w:szCs w:val="24"/>
        </w:rPr>
        <w:t>_apply,type</w:t>
      </w:r>
      <w:proofErr w:type="spellEnd"/>
      <w:r w:rsidR="00A45FFA" w:rsidRPr="004303FF">
        <w:rPr>
          <w:rFonts w:asciiTheme="minorBidi" w:hAnsiTheme="minorBidi"/>
          <w:color w:val="000000"/>
          <w:sz w:val="24"/>
          <w:szCs w:val="24"/>
        </w:rPr>
        <w:t>="</w:t>
      </w:r>
      <w:proofErr w:type="spellStart"/>
      <w:r w:rsidR="00A45FFA" w:rsidRPr="004303FF">
        <w:rPr>
          <w:rFonts w:asciiTheme="minorBidi" w:hAnsiTheme="minorBidi"/>
          <w:color w:val="000000"/>
          <w:sz w:val="24"/>
          <w:szCs w:val="24"/>
        </w:rPr>
        <w:t>prob</w:t>
      </w:r>
      <w:proofErr w:type="spellEnd"/>
      <w:r w:rsidR="00A45FFA" w:rsidRPr="004303FF">
        <w:rPr>
          <w:rFonts w:asciiTheme="minorBidi" w:hAnsiTheme="minorBidi"/>
          <w:color w:val="000000"/>
          <w:sz w:val="24"/>
          <w:szCs w:val="24"/>
        </w:rPr>
        <w:t>")’ and got the following table:</w:t>
      </w:r>
    </w:p>
    <w:p w14:paraId="68278B91" w14:textId="7D5F79B4" w:rsidR="00A45FFA" w:rsidRPr="004303FF" w:rsidRDefault="00A45FFA" w:rsidP="009D5AEC">
      <w:pPr>
        <w:rPr>
          <w:rFonts w:asciiTheme="minorBidi" w:hAnsiTheme="minorBidi"/>
          <w:b/>
          <w:bCs/>
          <w:sz w:val="24"/>
          <w:szCs w:val="24"/>
        </w:rPr>
      </w:pPr>
    </w:p>
    <w:p w14:paraId="5B09E2B9" w14:textId="77777777" w:rsidR="00FF4AA8" w:rsidRDefault="00FF4AA8" w:rsidP="009D5AEC">
      <w:pPr>
        <w:rPr>
          <w:rFonts w:asciiTheme="minorBidi" w:hAnsiTheme="minorBidi"/>
          <w:color w:val="000000"/>
          <w:sz w:val="24"/>
          <w:szCs w:val="24"/>
        </w:rPr>
      </w:pPr>
    </w:p>
    <w:p w14:paraId="6376D450" w14:textId="77777777" w:rsidR="00FF4AA8" w:rsidRDefault="00FF4AA8" w:rsidP="009D5AEC">
      <w:pPr>
        <w:rPr>
          <w:rFonts w:asciiTheme="minorBidi" w:hAnsiTheme="minorBidi"/>
          <w:color w:val="000000"/>
          <w:sz w:val="24"/>
          <w:szCs w:val="24"/>
        </w:rPr>
      </w:pPr>
    </w:p>
    <w:p w14:paraId="25FF9118" w14:textId="77777777" w:rsidR="00FF4AA8" w:rsidRDefault="00FF4AA8" w:rsidP="009D5AEC">
      <w:pPr>
        <w:rPr>
          <w:rFonts w:asciiTheme="minorBidi" w:hAnsiTheme="minorBidi"/>
          <w:color w:val="000000"/>
          <w:sz w:val="24"/>
          <w:szCs w:val="24"/>
        </w:rPr>
      </w:pPr>
    </w:p>
    <w:p w14:paraId="120B7627" w14:textId="77777777" w:rsidR="00FF4AA8" w:rsidRDefault="00FF4AA8" w:rsidP="009D5AEC">
      <w:pPr>
        <w:rPr>
          <w:rFonts w:asciiTheme="minorBidi" w:hAnsiTheme="minorBidi"/>
          <w:color w:val="000000"/>
          <w:sz w:val="24"/>
          <w:szCs w:val="24"/>
        </w:rPr>
      </w:pPr>
    </w:p>
    <w:p w14:paraId="5DD542C6" w14:textId="77777777" w:rsidR="00FF4AA8" w:rsidRDefault="00FF4AA8" w:rsidP="009D5AEC">
      <w:pPr>
        <w:rPr>
          <w:rFonts w:asciiTheme="minorBidi" w:hAnsiTheme="minorBidi"/>
          <w:color w:val="000000"/>
          <w:sz w:val="24"/>
          <w:szCs w:val="24"/>
        </w:rPr>
      </w:pPr>
    </w:p>
    <w:p w14:paraId="285CB985" w14:textId="77777777" w:rsidR="00FF4AA8" w:rsidRDefault="00FF4AA8" w:rsidP="009D5AEC">
      <w:pPr>
        <w:rPr>
          <w:rFonts w:asciiTheme="minorBidi" w:hAnsiTheme="minorBidi"/>
          <w:color w:val="000000"/>
          <w:sz w:val="24"/>
          <w:szCs w:val="24"/>
        </w:rPr>
      </w:pPr>
    </w:p>
    <w:p w14:paraId="63AC8B22" w14:textId="0845F5E4" w:rsidR="00C717E3" w:rsidRPr="004303FF" w:rsidRDefault="00F5729C" w:rsidP="009D5AEC">
      <w:pPr>
        <w:rPr>
          <w:rFonts w:asciiTheme="minorBidi" w:hAnsiTheme="minorBidi"/>
          <w:color w:val="000000"/>
          <w:sz w:val="24"/>
          <w:szCs w:val="24"/>
        </w:rPr>
      </w:pPr>
      <w:r w:rsidRPr="004303FF">
        <w:rPr>
          <w:rFonts w:asciiTheme="minorBidi" w:hAnsiTheme="minorBidi"/>
          <w:color w:val="000000"/>
          <w:sz w:val="24"/>
          <w:szCs w:val="24"/>
        </w:rPr>
        <w:t xml:space="preserve">Change the column ‘fraud’ in </w:t>
      </w:r>
      <w:proofErr w:type="spellStart"/>
      <w:r w:rsidRPr="004303FF">
        <w:rPr>
          <w:rFonts w:asciiTheme="minorBidi" w:hAnsiTheme="minorBidi"/>
          <w:color w:val="000000"/>
          <w:sz w:val="24"/>
          <w:szCs w:val="24"/>
        </w:rPr>
        <w:t>train_apply</w:t>
      </w:r>
      <w:proofErr w:type="spellEnd"/>
      <w:r w:rsidRPr="004303FF">
        <w:rPr>
          <w:rFonts w:asciiTheme="minorBidi" w:hAnsiTheme="minorBidi"/>
          <w:color w:val="000000"/>
          <w:sz w:val="24"/>
          <w:szCs w:val="24"/>
        </w:rPr>
        <w:t xml:space="preserve"> dataset into 0/1 variables (if the fraud is yes, then 1; if the fraud is no, then 0) and make it </w:t>
      </w:r>
      <w:proofErr w:type="spellStart"/>
      <w:proofErr w:type="gramStart"/>
      <w:r w:rsidRPr="004303FF">
        <w:rPr>
          <w:rFonts w:asciiTheme="minorBidi" w:hAnsiTheme="minorBidi"/>
          <w:color w:val="000000"/>
          <w:sz w:val="24"/>
          <w:szCs w:val="24"/>
        </w:rPr>
        <w:t>as.numerical</w:t>
      </w:r>
      <w:proofErr w:type="spellEnd"/>
      <w:proofErr w:type="gramEnd"/>
      <w:r w:rsidRPr="004303FF">
        <w:rPr>
          <w:rFonts w:asciiTheme="minorBidi" w:hAnsiTheme="minorBidi"/>
          <w:color w:val="000000"/>
          <w:sz w:val="24"/>
          <w:szCs w:val="24"/>
        </w:rPr>
        <w:t>:</w:t>
      </w:r>
    </w:p>
    <w:p w14:paraId="2CD1EC33" w14:textId="7B920766" w:rsidR="00F5729C" w:rsidRPr="004303FF" w:rsidRDefault="009901C8" w:rsidP="009D5AEC">
      <w:pPr>
        <w:rPr>
          <w:rFonts w:asciiTheme="minorBidi" w:hAnsiTheme="minorBidi"/>
          <w:b/>
          <w:bCs/>
          <w:sz w:val="24"/>
          <w:szCs w:val="24"/>
        </w:rPr>
      </w:pPr>
      <w:r w:rsidRPr="004303FF">
        <w:rPr>
          <w:rFonts w:asciiTheme="minorBidi" w:eastAsia="Times New Roman" w:hAnsiTheme="minorBidi"/>
          <w:noProof/>
          <w:sz w:val="24"/>
          <w:szCs w:val="24"/>
          <w:lang w:eastAsia="zh-CN"/>
        </w:rPr>
        <w:lastRenderedPageBreak/>
        <w:drawing>
          <wp:anchor distT="0" distB="0" distL="114300" distR="114300" simplePos="0" relativeHeight="251601920" behindDoc="1" locked="0" layoutInCell="1" allowOverlap="1" wp14:anchorId="22E7E032" wp14:editId="01017913">
            <wp:simplePos x="0" y="0"/>
            <wp:positionH relativeFrom="column">
              <wp:posOffset>-111760</wp:posOffset>
            </wp:positionH>
            <wp:positionV relativeFrom="paragraph">
              <wp:posOffset>108564</wp:posOffset>
            </wp:positionV>
            <wp:extent cx="419100" cy="2378075"/>
            <wp:effectExtent l="0" t="0" r="0" b="3175"/>
            <wp:wrapTight wrapText="bothSides">
              <wp:wrapPolygon edited="0">
                <wp:start x="0" y="0"/>
                <wp:lineTo x="0" y="21456"/>
                <wp:lineTo x="20618" y="21456"/>
                <wp:lineTo x="20618" y="0"/>
                <wp:lineTo x="0" y="0"/>
              </wp:wrapPolygon>
            </wp:wrapTight>
            <wp:docPr id="36" name="Picture 36" descr="https://lh5.googleusercontent.com/b89uDVRSu7ngBm1XCfEzNO639eI3Hz72O_qvTNDgxSeDq-SK3u06YSpGlnAaizpDNHsy02J2tP324YecAvEdcKswwWvqN5cxwuTq51FHYSmnfGpLf-TNSxLccqsQi8L5om8KWp-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b89uDVRSu7ngBm1XCfEzNO639eI3Hz72O_qvTNDgxSeDq-SK3u06YSpGlnAaizpDNHsy02J2tP324YecAvEdcKswwWvqN5cxwuTq51FHYSmnfGpLf-TNSxLccqsQi8L5om8KWp-sCr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 cy="2378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03FF">
        <w:rPr>
          <w:rFonts w:asciiTheme="minorBidi" w:eastAsia="Times New Roman" w:hAnsiTheme="minorBidi"/>
          <w:noProof/>
          <w:sz w:val="24"/>
          <w:szCs w:val="24"/>
          <w:lang w:eastAsia="zh-CN"/>
        </w:rPr>
        <w:drawing>
          <wp:anchor distT="0" distB="0" distL="114300" distR="114300" simplePos="0" relativeHeight="251596800" behindDoc="1" locked="0" layoutInCell="1" allowOverlap="1" wp14:anchorId="3490A306" wp14:editId="68271B3D">
            <wp:simplePos x="0" y="0"/>
            <wp:positionH relativeFrom="column">
              <wp:posOffset>1509313</wp:posOffset>
            </wp:positionH>
            <wp:positionV relativeFrom="paragraph">
              <wp:posOffset>14748</wp:posOffset>
            </wp:positionV>
            <wp:extent cx="514985" cy="2352675"/>
            <wp:effectExtent l="0" t="0" r="0" b="9525"/>
            <wp:wrapTight wrapText="bothSides">
              <wp:wrapPolygon edited="0">
                <wp:start x="0" y="0"/>
                <wp:lineTo x="0" y="21513"/>
                <wp:lineTo x="20774" y="21513"/>
                <wp:lineTo x="20774" y="0"/>
                <wp:lineTo x="0" y="0"/>
              </wp:wrapPolygon>
            </wp:wrapTight>
            <wp:docPr id="35" name="Picture 35" descr="https://lh5.googleusercontent.com/45ru2yuN2m2gokY8E2-jCcubl4WLiVRL-Do5La8BtD9N-3DVIKkba3kPTZ-UGefEY1awyuFybirOD7jVsYSCmiaBss6dWS5mYcCT-281JDwNQWWumSTGe0A47v4qftAVLgBgxBBD3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45ru2yuN2m2gokY8E2-jCcubl4WLiVRL-Do5La8BtD9N-3DVIKkba3kPTZ-UGefEY1awyuFybirOD7jVsYSCmiaBss6dWS5mYcCT-281JDwNQWWumSTGe0A47v4qftAVLgBgxBBD3FQ"/>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985"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03FF">
        <w:rPr>
          <w:rFonts w:asciiTheme="minorBidi" w:hAnsiTheme="minorBidi"/>
          <w:noProof/>
          <w:sz w:val="24"/>
          <w:szCs w:val="24"/>
          <w:lang w:eastAsia="zh-CN"/>
        </w:rPr>
        <w:drawing>
          <wp:anchor distT="0" distB="0" distL="114300" distR="114300" simplePos="0" relativeHeight="251614208" behindDoc="1" locked="0" layoutInCell="1" allowOverlap="1" wp14:anchorId="37C58BC7" wp14:editId="4AB3F988">
            <wp:simplePos x="0" y="0"/>
            <wp:positionH relativeFrom="column">
              <wp:posOffset>4377199</wp:posOffset>
            </wp:positionH>
            <wp:positionV relativeFrom="paragraph">
              <wp:posOffset>143</wp:posOffset>
            </wp:positionV>
            <wp:extent cx="1735455" cy="2419350"/>
            <wp:effectExtent l="0" t="0" r="0" b="0"/>
            <wp:wrapTight wrapText="bothSides">
              <wp:wrapPolygon edited="0">
                <wp:start x="0" y="0"/>
                <wp:lineTo x="0" y="21430"/>
                <wp:lineTo x="21339" y="21430"/>
                <wp:lineTo x="21339" y="0"/>
                <wp:lineTo x="0" y="0"/>
              </wp:wrapPolygon>
            </wp:wrapTight>
            <wp:docPr id="41" name="Picture 41" descr="https://lh3.googleusercontent.com/oizKNFNKRtGnsGvKWxoLo7hGGMqWO_c5CbUazSL4tHyZ4ZZwAz5GPFMElpOpUpsD_sZ1hMNsYK7yogNQtRUDhdLPvTcEG7WU17I8sSZjephSaIrp8CvL6BsVGNeRaYFgWgpUG8PIP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oizKNFNKRtGnsGvKWxoLo7hGGMqWO_c5CbUazSL4tHyZ4ZZwAz5GPFMElpOpUpsD_sZ1hMNsYK7yogNQtRUDhdLPvTcEG7WU17I8sSZjephSaIrp8CvL6BsVGNeRaYFgWgpUG8PIPe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5455" cy="2419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C80B69" w14:textId="4530DD1B" w:rsidR="00F5729C" w:rsidRPr="004303FF" w:rsidRDefault="00F22794" w:rsidP="009D5AEC">
      <w:pPr>
        <w:rPr>
          <w:rFonts w:asciiTheme="minorBidi" w:hAnsiTheme="minorBidi"/>
          <w:b/>
          <w:bCs/>
          <w:sz w:val="24"/>
          <w:szCs w:val="24"/>
        </w:rPr>
      </w:pPr>
      <w:r w:rsidRPr="004303FF">
        <w:rPr>
          <w:rFonts w:asciiTheme="minorBidi" w:hAnsiTheme="minorBidi"/>
          <w:b/>
          <w:bCs/>
          <w:noProof/>
          <w:sz w:val="24"/>
          <w:szCs w:val="24"/>
          <w:lang w:eastAsia="zh-CN"/>
        </w:rPr>
        <mc:AlternateContent>
          <mc:Choice Requires="wps">
            <w:drawing>
              <wp:anchor distT="45720" distB="45720" distL="114300" distR="114300" simplePos="0" relativeHeight="251549696" behindDoc="0" locked="0" layoutInCell="1" allowOverlap="1" wp14:anchorId="06C69DFD" wp14:editId="1C421576">
                <wp:simplePos x="0" y="0"/>
                <wp:positionH relativeFrom="column">
                  <wp:posOffset>2414823</wp:posOffset>
                </wp:positionH>
                <wp:positionV relativeFrom="paragraph">
                  <wp:posOffset>153035</wp:posOffset>
                </wp:positionV>
                <wp:extent cx="1295400" cy="1336040"/>
                <wp:effectExtent l="0" t="0" r="19050" b="1651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336040"/>
                        </a:xfrm>
                        <a:prstGeom prst="rect">
                          <a:avLst/>
                        </a:prstGeom>
                        <a:solidFill>
                          <a:srgbClr val="FFFFFF"/>
                        </a:solidFill>
                        <a:ln w="9525">
                          <a:solidFill>
                            <a:srgbClr val="000000"/>
                          </a:solidFill>
                          <a:miter lim="800000"/>
                          <a:headEnd/>
                          <a:tailEnd/>
                        </a:ln>
                      </wps:spPr>
                      <wps:txbx>
                        <w:txbxContent>
                          <w:p w14:paraId="7971BCF5" w14:textId="2D6CFFE3" w:rsidR="00476B9F" w:rsidRDefault="00476B9F">
                            <w:r>
                              <w:rPr>
                                <w:rFonts w:ascii="Arial" w:hAnsi="Arial" w:cs="Arial"/>
                                <w:color w:val="000000"/>
                              </w:rPr>
                              <w:t xml:space="preserve">Combined column b with column ‘Yes’ and reorder from high to low according </w:t>
                            </w:r>
                            <w:r w:rsidR="009D4D92">
                              <w:rPr>
                                <w:rFonts w:ascii="Arial" w:hAnsi="Arial" w:cs="Arial"/>
                                <w:color w:val="000000"/>
                              </w:rPr>
                              <w:t>probab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C69DFD" id="_x0000_t202" coordsize="21600,21600" o:spt="202" path="m,l,21600r21600,l21600,xe">
                <v:stroke joinstyle="miter"/>
                <v:path gradientshapeok="t" o:connecttype="rect"/>
              </v:shapetype>
              <v:shape id="_x0000_s1035" type="#_x0000_t202" style="position:absolute;margin-left:190.15pt;margin-top:12.05pt;width:102pt;height:105.2pt;z-index:251549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">
                <v:textbox style="mso-fit-shape-to-text:t">
                  <w:txbxContent>
                    <w:p w14:paraId="7971BCF5" w14:textId="2D6CFFE3" w:rsidR="00476B9F" w:rsidRDefault="00476B9F">
                      <w:r>
                        <w:rPr>
                          <w:rFonts w:ascii="Arial" w:hAnsi="Arial" w:cs="Arial"/>
                          <w:color w:val="000000"/>
                        </w:rPr>
                        <w:t xml:space="preserve">Combined column b with column ‘Yes’ and reorder from high to low according </w:t>
                      </w:r>
                      <w:r w:rsidR="009D4D92">
                        <w:rPr>
                          <w:rFonts w:ascii="Arial" w:hAnsi="Arial" w:cs="Arial"/>
                          <w:color w:val="000000"/>
                        </w:rPr>
                        <w:t>probability.</w:t>
                      </w:r>
                    </w:p>
                  </w:txbxContent>
                </v:textbox>
                <w10:wrap type="square"/>
              </v:shape>
            </w:pict>
          </mc:Fallback>
        </mc:AlternateContent>
      </w:r>
    </w:p>
    <w:p w14:paraId="3C9233DC" w14:textId="4E51B528" w:rsidR="00F5729C" w:rsidRPr="004303FF" w:rsidRDefault="00F5729C" w:rsidP="009D5AEC">
      <w:pPr>
        <w:rPr>
          <w:rFonts w:asciiTheme="minorBidi" w:hAnsiTheme="minorBidi"/>
          <w:b/>
          <w:bCs/>
          <w:sz w:val="24"/>
          <w:szCs w:val="24"/>
        </w:rPr>
      </w:pPr>
    </w:p>
    <w:p w14:paraId="53F27AC0" w14:textId="7F22B061" w:rsidR="00F5729C" w:rsidRPr="004303FF" w:rsidRDefault="00F5729C" w:rsidP="009D5AEC">
      <w:pPr>
        <w:rPr>
          <w:rFonts w:asciiTheme="minorBidi" w:hAnsiTheme="minorBidi"/>
          <w:b/>
          <w:bCs/>
          <w:sz w:val="24"/>
          <w:szCs w:val="24"/>
        </w:rPr>
      </w:pPr>
      <w:r w:rsidRPr="004303FF">
        <w:rPr>
          <w:rFonts w:asciiTheme="minorBidi" w:eastAsia="Times New Roman" w:hAnsiTheme="minorBidi"/>
          <w:noProof/>
          <w:sz w:val="24"/>
          <w:szCs w:val="24"/>
          <w:lang w:eastAsia="zh-CN"/>
        </w:rPr>
        <w:drawing>
          <wp:anchor distT="0" distB="0" distL="114300" distR="114300" simplePos="0" relativeHeight="251606016" behindDoc="1" locked="0" layoutInCell="1" allowOverlap="1" wp14:anchorId="5969DC8F" wp14:editId="18666466">
            <wp:simplePos x="0" y="0"/>
            <wp:positionH relativeFrom="column">
              <wp:posOffset>568448</wp:posOffset>
            </wp:positionH>
            <wp:positionV relativeFrom="paragraph">
              <wp:posOffset>12065</wp:posOffset>
            </wp:positionV>
            <wp:extent cx="683956" cy="400050"/>
            <wp:effectExtent l="0" t="0" r="1905" b="0"/>
            <wp:wrapTight wrapText="bothSides">
              <wp:wrapPolygon edited="0">
                <wp:start x="13838" y="0"/>
                <wp:lineTo x="0" y="4114"/>
                <wp:lineTo x="0" y="16457"/>
                <wp:lineTo x="13838" y="16457"/>
                <wp:lineTo x="13838" y="20571"/>
                <wp:lineTo x="16847" y="20571"/>
                <wp:lineTo x="17448" y="20571"/>
                <wp:lineTo x="21058" y="12343"/>
                <wp:lineTo x="21058" y="8229"/>
                <wp:lineTo x="16847" y="0"/>
                <wp:lineTo x="13838" y="0"/>
              </wp:wrapPolygon>
            </wp:wrapTight>
            <wp:docPr id="34" name="Picture 34" descr="https://lh5.googleusercontent.com/-XazbsmcfId6UmgM7WZ07cXuH_Hhkt3rfKUNT_nXn_leEl0WiSoSHejlJGWtQHGjFNMwqrJ4L5MqwptVXV_D5Q0YimeuUtAeldlMBHadgj3iwBMiYlTZlKMAwbdHhzNSNGT6FtJ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XazbsmcfId6UmgM7WZ07cXuH_Hhkt3rfKUNT_nXn_leEl0WiSoSHejlJGWtQHGjFNMwqrJ4L5MqwptVXV_D5Q0YimeuUtAeldlMBHadgj3iwBMiYlTZlKMAwbdHhzNSNGT6FtJ4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3956" cy="400050"/>
                    </a:xfrm>
                    <a:prstGeom prst="rect">
                      <a:avLst/>
                    </a:prstGeom>
                    <a:noFill/>
                    <a:ln>
                      <a:noFill/>
                    </a:ln>
                  </pic:spPr>
                </pic:pic>
              </a:graphicData>
            </a:graphic>
          </wp:anchor>
        </w:drawing>
      </w:r>
    </w:p>
    <w:p w14:paraId="1D6F1B94" w14:textId="3A1F92AF" w:rsidR="00F5729C" w:rsidRPr="004303FF" w:rsidRDefault="00F5729C" w:rsidP="009D5AEC">
      <w:pPr>
        <w:rPr>
          <w:rFonts w:asciiTheme="minorBidi" w:hAnsiTheme="minorBidi"/>
          <w:b/>
          <w:bCs/>
          <w:sz w:val="24"/>
          <w:szCs w:val="24"/>
        </w:rPr>
      </w:pPr>
    </w:p>
    <w:p w14:paraId="04CA47A0" w14:textId="77777777" w:rsidR="009901C8" w:rsidRDefault="009901C8" w:rsidP="00454FF5">
      <w:pPr>
        <w:ind w:left="720"/>
        <w:rPr>
          <w:rFonts w:asciiTheme="minorBidi" w:hAnsiTheme="minorBidi"/>
          <w:b/>
          <w:bCs/>
          <w:sz w:val="24"/>
          <w:szCs w:val="24"/>
        </w:rPr>
      </w:pPr>
    </w:p>
    <w:p w14:paraId="5F2A7B26" w14:textId="77777777" w:rsidR="009901C8" w:rsidRDefault="009901C8" w:rsidP="00454FF5">
      <w:pPr>
        <w:ind w:left="720"/>
        <w:rPr>
          <w:rFonts w:asciiTheme="minorBidi" w:hAnsiTheme="minorBidi"/>
          <w:b/>
          <w:bCs/>
          <w:sz w:val="24"/>
          <w:szCs w:val="24"/>
        </w:rPr>
      </w:pPr>
    </w:p>
    <w:p w14:paraId="7BC33937" w14:textId="77777777" w:rsidR="009901C8" w:rsidRDefault="009901C8" w:rsidP="00454FF5">
      <w:pPr>
        <w:ind w:left="720"/>
        <w:rPr>
          <w:rFonts w:asciiTheme="minorBidi" w:hAnsiTheme="minorBidi"/>
          <w:b/>
          <w:bCs/>
          <w:sz w:val="24"/>
          <w:szCs w:val="24"/>
        </w:rPr>
      </w:pPr>
    </w:p>
    <w:p w14:paraId="0B770013" w14:textId="77777777" w:rsidR="009901C8" w:rsidRDefault="009901C8" w:rsidP="00454FF5">
      <w:pPr>
        <w:ind w:left="720"/>
        <w:rPr>
          <w:rFonts w:asciiTheme="minorBidi" w:hAnsiTheme="minorBidi"/>
          <w:b/>
          <w:bCs/>
          <w:sz w:val="24"/>
          <w:szCs w:val="24"/>
        </w:rPr>
      </w:pPr>
    </w:p>
    <w:p w14:paraId="6F4A8D93" w14:textId="77777777" w:rsidR="009901C8" w:rsidRDefault="009901C8" w:rsidP="00454FF5">
      <w:pPr>
        <w:ind w:left="720"/>
        <w:rPr>
          <w:rFonts w:asciiTheme="minorBidi" w:hAnsiTheme="minorBidi"/>
          <w:b/>
          <w:bCs/>
          <w:sz w:val="24"/>
          <w:szCs w:val="24"/>
        </w:rPr>
      </w:pPr>
    </w:p>
    <w:p w14:paraId="1DE75532" w14:textId="6FE9691A" w:rsidR="00454FF5" w:rsidRPr="004303FF" w:rsidRDefault="00146FBF" w:rsidP="009901C8">
      <w:pPr>
        <w:rPr>
          <w:rFonts w:asciiTheme="minorBidi" w:hAnsiTheme="minorBidi"/>
          <w:sz w:val="24"/>
          <w:szCs w:val="24"/>
        </w:rPr>
      </w:pPr>
      <w:r w:rsidRPr="004303FF">
        <w:rPr>
          <w:rFonts w:asciiTheme="minorBidi" w:hAnsiTheme="minorBidi"/>
          <w:b/>
          <w:bCs/>
          <w:sz w:val="24"/>
          <w:szCs w:val="24"/>
        </w:rPr>
        <w:t>FDR:</w:t>
      </w:r>
      <w:r w:rsidR="00454FF5" w:rsidRPr="004303FF">
        <w:rPr>
          <w:rFonts w:asciiTheme="minorBidi" w:hAnsiTheme="minorBidi"/>
          <w:sz w:val="24"/>
          <w:szCs w:val="24"/>
        </w:rPr>
        <w:t xml:space="preserve"> Next, based on training data, we calculated the top 2% records and to see how many </w:t>
      </w:r>
      <w:proofErr w:type="gramStart"/>
      <w:r w:rsidR="00454FF5" w:rsidRPr="004303FF">
        <w:rPr>
          <w:rFonts w:asciiTheme="minorBidi" w:hAnsiTheme="minorBidi"/>
          <w:sz w:val="24"/>
          <w:szCs w:val="24"/>
        </w:rPr>
        <w:t>fraud</w:t>
      </w:r>
      <w:proofErr w:type="gramEnd"/>
      <w:r w:rsidR="00454FF5" w:rsidRPr="004303FF">
        <w:rPr>
          <w:rFonts w:asciiTheme="minorBidi" w:hAnsiTheme="minorBidi"/>
          <w:sz w:val="24"/>
          <w:szCs w:val="24"/>
        </w:rPr>
        <w:t xml:space="preserve"> are detected in top 2% recordings. We have calculated that the total fraud for all are 452. </w:t>
      </w:r>
      <w:proofErr w:type="gramStart"/>
      <w:r w:rsidR="00454FF5" w:rsidRPr="004303FF">
        <w:rPr>
          <w:rFonts w:asciiTheme="minorBidi" w:hAnsiTheme="minorBidi"/>
          <w:sz w:val="24"/>
          <w:szCs w:val="24"/>
        </w:rPr>
        <w:t>So</w:t>
      </w:r>
      <w:proofErr w:type="gramEnd"/>
      <w:r w:rsidR="00454FF5" w:rsidRPr="004303FF">
        <w:rPr>
          <w:rFonts w:asciiTheme="minorBidi" w:hAnsiTheme="minorBidi"/>
          <w:sz w:val="24"/>
          <w:szCs w:val="24"/>
        </w:rPr>
        <w:t xml:space="preserve"> the FDR for top 2% is 0.9380531.</w:t>
      </w:r>
    </w:p>
    <w:p w14:paraId="5858D959" w14:textId="19E4B639" w:rsidR="00146FBF" w:rsidRPr="004303FF" w:rsidRDefault="00454FF5" w:rsidP="009901C8">
      <w:pPr>
        <w:rPr>
          <w:rFonts w:asciiTheme="minorBidi" w:hAnsiTheme="minorBidi"/>
          <w:sz w:val="24"/>
          <w:szCs w:val="24"/>
        </w:rPr>
      </w:pPr>
      <w:r w:rsidRPr="004303FF">
        <w:rPr>
          <w:rFonts w:asciiTheme="minorBidi" w:hAnsiTheme="minorBidi"/>
          <w:sz w:val="24"/>
          <w:szCs w:val="24"/>
        </w:rPr>
        <w:t xml:space="preserve">For test data and </w:t>
      </w:r>
      <w:r w:rsidR="00B15DAA">
        <w:rPr>
          <w:rFonts w:asciiTheme="minorBidi" w:hAnsiTheme="minorBidi"/>
          <w:sz w:val="24"/>
          <w:szCs w:val="24"/>
        </w:rPr>
        <w:t>OOT</w:t>
      </w:r>
      <w:r w:rsidRPr="004303FF">
        <w:rPr>
          <w:rFonts w:asciiTheme="minorBidi" w:hAnsiTheme="minorBidi"/>
          <w:sz w:val="24"/>
          <w:szCs w:val="24"/>
        </w:rPr>
        <w:t xml:space="preserve"> data, we repeat the above steps and calculated that in test data, the FDR for top 2% is 0.9464286. In </w:t>
      </w:r>
      <w:r w:rsidR="00243183">
        <w:rPr>
          <w:rFonts w:asciiTheme="minorBidi" w:hAnsiTheme="minorBidi"/>
          <w:sz w:val="24"/>
          <w:szCs w:val="24"/>
        </w:rPr>
        <w:t>OOT</w:t>
      </w:r>
      <w:r w:rsidRPr="004303FF">
        <w:rPr>
          <w:rFonts w:asciiTheme="minorBidi" w:hAnsiTheme="minorBidi"/>
          <w:sz w:val="24"/>
          <w:szCs w:val="24"/>
        </w:rPr>
        <w:t xml:space="preserve"> data, the FDR for top 2% is 0.7218935.</w:t>
      </w:r>
    </w:p>
    <w:p w14:paraId="4E894412" w14:textId="50D32CE1" w:rsidR="004B7DA7" w:rsidRPr="004303FF" w:rsidRDefault="004B7DA7" w:rsidP="00487171">
      <w:pPr>
        <w:ind w:left="720"/>
        <w:rPr>
          <w:rFonts w:asciiTheme="minorBidi" w:hAnsiTheme="minorBidi"/>
          <w:sz w:val="24"/>
          <w:szCs w:val="24"/>
        </w:rPr>
      </w:pPr>
    </w:p>
    <w:p w14:paraId="7C866418" w14:textId="69A13299" w:rsidR="00DC1D25" w:rsidRPr="004303FF" w:rsidRDefault="009901C8" w:rsidP="00DC1D25">
      <w:pPr>
        <w:jc w:val="both"/>
        <w:rPr>
          <w:rFonts w:asciiTheme="minorBidi" w:hAnsiTheme="minorBidi"/>
          <w:b/>
          <w:sz w:val="24"/>
          <w:szCs w:val="24"/>
        </w:rPr>
      </w:pPr>
      <w:r w:rsidRPr="004303FF">
        <w:rPr>
          <w:rFonts w:asciiTheme="minorBidi" w:hAnsiTheme="minorBidi"/>
          <w:b/>
          <w:noProof/>
          <w:sz w:val="24"/>
          <w:szCs w:val="24"/>
          <w:lang w:eastAsia="zh-CN"/>
        </w:rPr>
        <w:drawing>
          <wp:anchor distT="0" distB="0" distL="114300" distR="114300" simplePos="0" relativeHeight="251812864" behindDoc="1" locked="0" layoutInCell="1" allowOverlap="1" wp14:anchorId="592B2CFB" wp14:editId="1C50F4B0">
            <wp:simplePos x="0" y="0"/>
            <wp:positionH relativeFrom="column">
              <wp:posOffset>3283585</wp:posOffset>
            </wp:positionH>
            <wp:positionV relativeFrom="paragraph">
              <wp:posOffset>328377</wp:posOffset>
            </wp:positionV>
            <wp:extent cx="3305810" cy="2400300"/>
            <wp:effectExtent l="0" t="0" r="8890" b="0"/>
            <wp:wrapTight wrapText="bothSides">
              <wp:wrapPolygon edited="0">
                <wp:start x="0" y="0"/>
                <wp:lineTo x="0" y="21429"/>
                <wp:lineTo x="21534" y="21429"/>
                <wp:lineTo x="2153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05-02 at 9.07.58 P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05810" cy="2400300"/>
                    </a:xfrm>
                    <a:prstGeom prst="rect">
                      <a:avLst/>
                    </a:prstGeom>
                  </pic:spPr>
                </pic:pic>
              </a:graphicData>
            </a:graphic>
            <wp14:sizeRelH relativeFrom="margin">
              <wp14:pctWidth>0</wp14:pctWidth>
            </wp14:sizeRelH>
            <wp14:sizeRelV relativeFrom="margin">
              <wp14:pctHeight>0</wp14:pctHeight>
            </wp14:sizeRelV>
          </wp:anchor>
        </w:drawing>
      </w:r>
      <w:r w:rsidRPr="004303FF">
        <w:rPr>
          <w:rFonts w:asciiTheme="minorBidi" w:hAnsiTheme="minorBidi"/>
          <w:b/>
          <w:noProof/>
          <w:sz w:val="24"/>
          <w:szCs w:val="24"/>
          <w:lang w:eastAsia="zh-CN"/>
        </w:rPr>
        <w:drawing>
          <wp:anchor distT="0" distB="0" distL="114300" distR="114300" simplePos="0" relativeHeight="251806720" behindDoc="1" locked="0" layoutInCell="1" allowOverlap="1" wp14:anchorId="4B003434" wp14:editId="1B7070E9">
            <wp:simplePos x="0" y="0"/>
            <wp:positionH relativeFrom="column">
              <wp:posOffset>-169606</wp:posOffset>
            </wp:positionH>
            <wp:positionV relativeFrom="paragraph">
              <wp:posOffset>328009</wp:posOffset>
            </wp:positionV>
            <wp:extent cx="3200400" cy="2367475"/>
            <wp:effectExtent l="0" t="0" r="0" b="0"/>
            <wp:wrapTight wrapText="bothSides">
              <wp:wrapPolygon edited="0">
                <wp:start x="0" y="0"/>
                <wp:lineTo x="0" y="21380"/>
                <wp:lineTo x="21471" y="21380"/>
                <wp:lineTo x="2147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05-02 at 8.59.10 P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00400" cy="2367475"/>
                    </a:xfrm>
                    <a:prstGeom prst="rect">
                      <a:avLst/>
                    </a:prstGeom>
                  </pic:spPr>
                </pic:pic>
              </a:graphicData>
            </a:graphic>
          </wp:anchor>
        </w:drawing>
      </w:r>
      <w:r w:rsidR="005F6ADB">
        <w:rPr>
          <w:rFonts w:asciiTheme="minorBidi" w:hAnsiTheme="minorBidi"/>
          <w:b/>
          <w:sz w:val="24"/>
          <w:szCs w:val="24"/>
        </w:rPr>
        <w:t>ROIC</w:t>
      </w:r>
      <w:r w:rsidR="00DC1D25" w:rsidRPr="004303FF">
        <w:rPr>
          <w:rFonts w:asciiTheme="minorBidi" w:hAnsiTheme="minorBidi"/>
          <w:b/>
          <w:sz w:val="24"/>
          <w:szCs w:val="24"/>
        </w:rPr>
        <w:t xml:space="preserve"> </w:t>
      </w:r>
      <w:r w:rsidR="005F6ADB">
        <w:rPr>
          <w:rFonts w:asciiTheme="minorBidi" w:hAnsiTheme="minorBidi"/>
          <w:b/>
          <w:sz w:val="24"/>
          <w:szCs w:val="24"/>
        </w:rPr>
        <w:t>C</w:t>
      </w:r>
      <w:r w:rsidR="00DC1D25" w:rsidRPr="004303FF">
        <w:rPr>
          <w:rFonts w:asciiTheme="minorBidi" w:hAnsiTheme="minorBidi"/>
          <w:b/>
          <w:sz w:val="24"/>
          <w:szCs w:val="24"/>
        </w:rPr>
        <w:t>urve</w:t>
      </w:r>
      <w:r w:rsidR="005F6ADB">
        <w:rPr>
          <w:rFonts w:asciiTheme="minorBidi" w:hAnsiTheme="minorBidi"/>
          <w:b/>
          <w:sz w:val="24"/>
          <w:szCs w:val="24"/>
        </w:rPr>
        <w:t>:</w:t>
      </w:r>
    </w:p>
    <w:p w14:paraId="00E6427D" w14:textId="7D4AC6FC" w:rsidR="00DC1D25" w:rsidRPr="004303FF" w:rsidRDefault="009901C8" w:rsidP="00DC1D25">
      <w:pPr>
        <w:jc w:val="both"/>
        <w:rPr>
          <w:rFonts w:asciiTheme="minorBidi" w:hAnsiTheme="minorBidi"/>
          <w:b/>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827200" behindDoc="1" locked="0" layoutInCell="1" allowOverlap="1" wp14:anchorId="6400C5E6" wp14:editId="12AC0D23">
                <wp:simplePos x="0" y="0"/>
                <wp:positionH relativeFrom="column">
                  <wp:posOffset>4653915</wp:posOffset>
                </wp:positionH>
                <wp:positionV relativeFrom="paragraph">
                  <wp:posOffset>2518861</wp:posOffset>
                </wp:positionV>
                <wp:extent cx="1038225" cy="266700"/>
                <wp:effectExtent l="0" t="0" r="28575" b="1905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0A604E1F" w14:textId="77777777" w:rsidR="0092505A" w:rsidRDefault="0092505A" w:rsidP="0092505A">
                            <w:r>
                              <w:t>Tes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0C5E6" id="_x0000_s1036" type="#_x0000_t202" style="position:absolute;left:0;text-align:left;margin-left:366.45pt;margin-top:198.35pt;width:81.75pt;height:21pt;z-index:-25148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">
                <v:textbox>
                  <w:txbxContent>
                    <w:p w14:paraId="0A604E1F" w14:textId="77777777" w:rsidR="0092505A" w:rsidRDefault="0092505A" w:rsidP="0092505A">
                      <w:r>
                        <w:t>Test Datasets</w:t>
                      </w:r>
                    </w:p>
                  </w:txbxContent>
                </v:textbox>
              </v:shape>
            </w:pict>
          </mc:Fallback>
        </mc:AlternateContent>
      </w:r>
      <w:r w:rsidR="00AB57E2" w:rsidRPr="00513ABF">
        <w:rPr>
          <w:rFonts w:asciiTheme="minorBidi" w:hAnsiTheme="minorBidi"/>
          <w:bCs/>
          <w:noProof/>
          <w:sz w:val="24"/>
          <w:szCs w:val="24"/>
          <w:lang w:eastAsia="zh-CN"/>
        </w:rPr>
        <mc:AlternateContent>
          <mc:Choice Requires="wps">
            <w:drawing>
              <wp:anchor distT="45720" distB="45720" distL="114300" distR="114300" simplePos="0" relativeHeight="251824128" behindDoc="1" locked="0" layoutInCell="1" allowOverlap="1" wp14:anchorId="27ABAE69" wp14:editId="18F521A0">
                <wp:simplePos x="0" y="0"/>
                <wp:positionH relativeFrom="column">
                  <wp:posOffset>1190625</wp:posOffset>
                </wp:positionH>
                <wp:positionV relativeFrom="paragraph">
                  <wp:posOffset>2470150</wp:posOffset>
                </wp:positionV>
                <wp:extent cx="1038225" cy="266700"/>
                <wp:effectExtent l="0" t="0" r="28575" b="19050"/>
                <wp:wrapTight wrapText="bothSides">
                  <wp:wrapPolygon edited="0">
                    <wp:start x="0" y="0"/>
                    <wp:lineTo x="0" y="21600"/>
                    <wp:lineTo x="21798" y="21600"/>
                    <wp:lineTo x="21798" y="0"/>
                    <wp:lineTo x="0" y="0"/>
                  </wp:wrapPolygon>
                </wp:wrapTight>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72962309" w14:textId="77777777" w:rsidR="00AB57E2" w:rsidRDefault="00AB57E2" w:rsidP="00AB57E2">
                            <w:r>
                              <w:t>Train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ABAE69" id="_x0000_s1037" type="#_x0000_t202" style="position:absolute;left:0;text-align:left;margin-left:93.75pt;margin-top:194.5pt;width:81.75pt;height:21pt;z-index:-251492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">
                <v:textbox>
                  <w:txbxContent>
                    <w:p w14:paraId="72962309" w14:textId="77777777" w:rsidR="00AB57E2" w:rsidRDefault="00AB57E2" w:rsidP="00AB57E2">
                      <w:r>
                        <w:t>Train Datasets</w:t>
                      </w:r>
                    </w:p>
                  </w:txbxContent>
                </v:textbox>
                <w10:wrap type="tight"/>
              </v:shape>
            </w:pict>
          </mc:Fallback>
        </mc:AlternateContent>
      </w:r>
    </w:p>
    <w:p w14:paraId="6430C5E0" w14:textId="1830FC35" w:rsidR="00AB57E2" w:rsidRDefault="00AB57E2" w:rsidP="00DC1D25">
      <w:pPr>
        <w:jc w:val="both"/>
        <w:rPr>
          <w:rFonts w:asciiTheme="minorBidi" w:hAnsiTheme="minorBidi"/>
          <w:b/>
          <w:sz w:val="24"/>
          <w:szCs w:val="24"/>
        </w:rPr>
      </w:pPr>
      <w:r w:rsidRPr="004303FF">
        <w:rPr>
          <w:rFonts w:asciiTheme="minorBidi" w:hAnsiTheme="minorBidi"/>
          <w:b/>
          <w:noProof/>
          <w:sz w:val="24"/>
          <w:szCs w:val="24"/>
          <w:lang w:eastAsia="zh-CN"/>
        </w:rPr>
        <w:lastRenderedPageBreak/>
        <w:drawing>
          <wp:anchor distT="0" distB="0" distL="114300" distR="114300" simplePos="0" relativeHeight="251816960" behindDoc="1" locked="0" layoutInCell="1" allowOverlap="1" wp14:anchorId="336B1C74" wp14:editId="6C510B0F">
            <wp:simplePos x="0" y="0"/>
            <wp:positionH relativeFrom="column">
              <wp:posOffset>1323975</wp:posOffset>
            </wp:positionH>
            <wp:positionV relativeFrom="paragraph">
              <wp:posOffset>113665</wp:posOffset>
            </wp:positionV>
            <wp:extent cx="3768090" cy="2714625"/>
            <wp:effectExtent l="0" t="0" r="3810" b="9525"/>
            <wp:wrapTight wrapText="bothSides">
              <wp:wrapPolygon edited="0">
                <wp:start x="0" y="0"/>
                <wp:lineTo x="0" y="21524"/>
                <wp:lineTo x="21513" y="21524"/>
                <wp:lineTo x="21513"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68090" cy="2714625"/>
                    </a:xfrm>
                    <a:prstGeom prst="rect">
                      <a:avLst/>
                    </a:prstGeom>
                  </pic:spPr>
                </pic:pic>
              </a:graphicData>
            </a:graphic>
            <wp14:sizeRelH relativeFrom="margin">
              <wp14:pctWidth>0</wp14:pctWidth>
            </wp14:sizeRelH>
            <wp14:sizeRelV relativeFrom="margin">
              <wp14:pctHeight>0</wp14:pctHeight>
            </wp14:sizeRelV>
          </wp:anchor>
        </w:drawing>
      </w:r>
    </w:p>
    <w:p w14:paraId="03BCCA89" w14:textId="4D170348" w:rsidR="00AB57E2" w:rsidRDefault="00AB57E2" w:rsidP="00DC1D25">
      <w:pPr>
        <w:jc w:val="both"/>
        <w:rPr>
          <w:rFonts w:asciiTheme="minorBidi" w:hAnsiTheme="minorBidi"/>
          <w:b/>
          <w:sz w:val="24"/>
          <w:szCs w:val="24"/>
        </w:rPr>
      </w:pPr>
    </w:p>
    <w:p w14:paraId="08D41606" w14:textId="71CBFC52" w:rsidR="00AB57E2" w:rsidRDefault="00AB57E2" w:rsidP="00DC1D25">
      <w:pPr>
        <w:jc w:val="both"/>
        <w:rPr>
          <w:rFonts w:asciiTheme="minorBidi" w:hAnsiTheme="minorBidi"/>
          <w:b/>
          <w:sz w:val="24"/>
          <w:szCs w:val="24"/>
        </w:rPr>
      </w:pPr>
    </w:p>
    <w:p w14:paraId="5F004BAE" w14:textId="2CFB1136" w:rsidR="00AB57E2" w:rsidRDefault="00AB57E2" w:rsidP="00DC1D25">
      <w:pPr>
        <w:jc w:val="both"/>
        <w:rPr>
          <w:rFonts w:asciiTheme="minorBidi" w:hAnsiTheme="minorBidi"/>
          <w:b/>
          <w:sz w:val="24"/>
          <w:szCs w:val="24"/>
        </w:rPr>
      </w:pPr>
    </w:p>
    <w:p w14:paraId="0284E5B3" w14:textId="1DC8A063" w:rsidR="00AB57E2" w:rsidRDefault="00AB57E2" w:rsidP="00DC1D25">
      <w:pPr>
        <w:jc w:val="both"/>
        <w:rPr>
          <w:rFonts w:asciiTheme="minorBidi" w:hAnsiTheme="minorBidi"/>
          <w:b/>
          <w:sz w:val="24"/>
          <w:szCs w:val="24"/>
        </w:rPr>
      </w:pPr>
    </w:p>
    <w:p w14:paraId="4B0A678B" w14:textId="059EFA4C" w:rsidR="00AB57E2" w:rsidRDefault="00AB57E2" w:rsidP="00DC1D25">
      <w:pPr>
        <w:jc w:val="both"/>
        <w:rPr>
          <w:rFonts w:asciiTheme="minorBidi" w:hAnsiTheme="minorBidi"/>
          <w:b/>
          <w:sz w:val="24"/>
          <w:szCs w:val="24"/>
        </w:rPr>
      </w:pPr>
    </w:p>
    <w:p w14:paraId="685A0A2C" w14:textId="5D4D26DF" w:rsidR="00AB57E2" w:rsidRDefault="00AB57E2" w:rsidP="00DC1D25">
      <w:pPr>
        <w:jc w:val="both"/>
        <w:rPr>
          <w:rFonts w:asciiTheme="minorBidi" w:hAnsiTheme="minorBidi"/>
          <w:b/>
          <w:sz w:val="24"/>
          <w:szCs w:val="24"/>
        </w:rPr>
      </w:pPr>
    </w:p>
    <w:p w14:paraId="0F01DA34" w14:textId="6525EDF1" w:rsidR="00DC1D25" w:rsidRPr="004303FF" w:rsidRDefault="00DC1D25" w:rsidP="00DC1D25">
      <w:pPr>
        <w:jc w:val="both"/>
        <w:rPr>
          <w:rFonts w:asciiTheme="minorBidi" w:hAnsiTheme="minorBidi"/>
          <w:b/>
          <w:sz w:val="24"/>
          <w:szCs w:val="24"/>
        </w:rPr>
      </w:pPr>
    </w:p>
    <w:p w14:paraId="334149E0" w14:textId="22DDE142" w:rsidR="00AB57E2" w:rsidRDefault="00AB57E2" w:rsidP="00DC1D25">
      <w:pPr>
        <w:jc w:val="both"/>
        <w:rPr>
          <w:rFonts w:asciiTheme="minorBidi" w:hAnsiTheme="minorBidi"/>
          <w:b/>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821056" behindDoc="1" locked="0" layoutInCell="1" allowOverlap="1" wp14:anchorId="5BEA6075" wp14:editId="26779A66">
                <wp:simplePos x="0" y="0"/>
                <wp:positionH relativeFrom="column">
                  <wp:posOffset>2943225</wp:posOffset>
                </wp:positionH>
                <wp:positionV relativeFrom="paragraph">
                  <wp:posOffset>288290</wp:posOffset>
                </wp:positionV>
                <wp:extent cx="1038225" cy="266700"/>
                <wp:effectExtent l="0" t="0" r="28575" b="19050"/>
                <wp:wrapTight wrapText="bothSides">
                  <wp:wrapPolygon edited="0">
                    <wp:start x="0" y="0"/>
                    <wp:lineTo x="0" y="21600"/>
                    <wp:lineTo x="21798" y="21600"/>
                    <wp:lineTo x="21798" y="0"/>
                    <wp:lineTo x="0" y="0"/>
                  </wp:wrapPolygon>
                </wp:wrapTight>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2482373E" w14:textId="77777777" w:rsidR="00AB57E2" w:rsidRDefault="00AB57E2" w:rsidP="00AB57E2">
                            <w:r>
                              <w:t>OO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A6075" id="_x0000_s1038" type="#_x0000_t202" style="position:absolute;left:0;text-align:left;margin-left:231.75pt;margin-top:22.7pt;width:81.75pt;height:21pt;z-index:-251495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">
                <v:textbox>
                  <w:txbxContent>
                    <w:p w14:paraId="2482373E" w14:textId="77777777" w:rsidR="00AB57E2" w:rsidRDefault="00AB57E2" w:rsidP="00AB57E2">
                      <w:r>
                        <w:t>OOT Datasets</w:t>
                      </w:r>
                    </w:p>
                  </w:txbxContent>
                </v:textbox>
                <w10:wrap type="tight"/>
              </v:shape>
            </w:pict>
          </mc:Fallback>
        </mc:AlternateContent>
      </w:r>
    </w:p>
    <w:p w14:paraId="45ED0BCF" w14:textId="0010E2EA" w:rsidR="00AB57E2" w:rsidRDefault="00AB57E2" w:rsidP="00DC1D25">
      <w:pPr>
        <w:jc w:val="both"/>
        <w:rPr>
          <w:rFonts w:asciiTheme="minorBidi" w:hAnsiTheme="minorBidi"/>
          <w:b/>
          <w:sz w:val="24"/>
          <w:szCs w:val="24"/>
        </w:rPr>
      </w:pPr>
    </w:p>
    <w:p w14:paraId="5B376E0F" w14:textId="0BDF6E33" w:rsidR="009D5AEC" w:rsidRPr="004303FF" w:rsidRDefault="00F83018" w:rsidP="009D5AEC">
      <w:pPr>
        <w:rPr>
          <w:rFonts w:asciiTheme="minorBidi" w:hAnsiTheme="minorBidi"/>
          <w:b/>
          <w:bCs/>
          <w:sz w:val="24"/>
          <w:szCs w:val="24"/>
        </w:rPr>
      </w:pPr>
      <w:r w:rsidRPr="004303FF">
        <w:rPr>
          <w:rFonts w:asciiTheme="minorBidi" w:hAnsiTheme="minorBidi"/>
          <w:b/>
          <w:bCs/>
          <w:sz w:val="24"/>
          <w:szCs w:val="24"/>
        </w:rPr>
        <w:t>5) SVM:</w:t>
      </w:r>
    </w:p>
    <w:p w14:paraId="68332E60" w14:textId="68C37205" w:rsidR="00F83018" w:rsidRPr="004303FF" w:rsidRDefault="002C690F" w:rsidP="009D5AEC">
      <w:pPr>
        <w:rPr>
          <w:rFonts w:asciiTheme="minorBidi" w:hAnsiTheme="minorBidi"/>
          <w:sz w:val="24"/>
          <w:szCs w:val="24"/>
        </w:rPr>
      </w:pPr>
      <w:r w:rsidRPr="004303FF">
        <w:rPr>
          <w:rFonts w:asciiTheme="minorBidi" w:hAnsiTheme="minorBidi"/>
          <w:sz w:val="24"/>
          <w:szCs w:val="24"/>
        </w:rPr>
        <w:t>We finally used the SVM model as follows:</w:t>
      </w:r>
    </w:p>
    <w:p w14:paraId="2CB19D85" w14:textId="57B56C8D" w:rsidR="00BE474C" w:rsidRPr="004303FF" w:rsidRDefault="00BE474C" w:rsidP="00BE474C">
      <w:pPr>
        <w:spacing w:after="0" w:line="240" w:lineRule="auto"/>
        <w:jc w:val="both"/>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e used SVM to make prediction model: Call: </w:t>
      </w:r>
      <w:proofErr w:type="spellStart"/>
      <w:proofErr w:type="gramStart"/>
      <w:r w:rsidRPr="004303FF">
        <w:rPr>
          <w:rFonts w:asciiTheme="minorBidi" w:eastAsia="Times New Roman" w:hAnsiTheme="minorBidi"/>
          <w:color w:val="000000"/>
          <w:sz w:val="24"/>
          <w:szCs w:val="24"/>
        </w:rPr>
        <w:t>svm</w:t>
      </w:r>
      <w:proofErr w:type="spellEnd"/>
      <w:r w:rsidRPr="004303FF">
        <w:rPr>
          <w:rFonts w:asciiTheme="minorBidi" w:eastAsia="Times New Roman" w:hAnsiTheme="minorBidi"/>
          <w:color w:val="000000"/>
          <w:sz w:val="24"/>
          <w:szCs w:val="24"/>
        </w:rPr>
        <w:t>(</w:t>
      </w:r>
      <w:proofErr w:type="gramEnd"/>
      <w:r w:rsidRPr="004303FF">
        <w:rPr>
          <w:rFonts w:asciiTheme="minorBidi" w:eastAsia="Times New Roman" w:hAnsiTheme="minorBidi"/>
          <w:color w:val="000000"/>
          <w:sz w:val="24"/>
          <w:szCs w:val="24"/>
        </w:rPr>
        <w:t xml:space="preserve">formula = Fraud ~ ., data = </w:t>
      </w:r>
      <w:proofErr w:type="spellStart"/>
      <w:r w:rsidRPr="004303FF">
        <w:rPr>
          <w:rFonts w:asciiTheme="minorBidi" w:eastAsia="Times New Roman" w:hAnsiTheme="minorBidi"/>
          <w:color w:val="000000"/>
          <w:sz w:val="24"/>
          <w:szCs w:val="24"/>
        </w:rPr>
        <w:t>train_apply</w:t>
      </w:r>
      <w:proofErr w:type="spellEnd"/>
      <w:r w:rsidRPr="004303FF">
        <w:rPr>
          <w:rFonts w:asciiTheme="minorBidi" w:eastAsia="Times New Roman" w:hAnsiTheme="minorBidi"/>
          <w:color w:val="000000"/>
          <w:sz w:val="24"/>
          <w:szCs w:val="24"/>
        </w:rPr>
        <w:t>, probability = TRUE)</w:t>
      </w:r>
    </w:p>
    <w:p w14:paraId="438AAA9E" w14:textId="0EFC428F" w:rsidR="00BE474C" w:rsidRPr="004303FF" w:rsidRDefault="00BE474C" w:rsidP="00BE474C">
      <w:pPr>
        <w:spacing w:after="0" w:line="240" w:lineRule="auto"/>
        <w:jc w:val="both"/>
        <w:rPr>
          <w:rFonts w:asciiTheme="minorBidi" w:eastAsia="Times New Roman" w:hAnsiTheme="minorBidi"/>
          <w:color w:val="000000"/>
          <w:sz w:val="24"/>
          <w:szCs w:val="24"/>
        </w:rPr>
      </w:pPr>
      <w:r w:rsidRPr="004303FF">
        <w:rPr>
          <w:rFonts w:asciiTheme="minorBidi" w:eastAsia="Times New Roman" w:hAnsiTheme="minorBidi"/>
          <w:color w:val="000000"/>
          <w:sz w:val="24"/>
          <w:szCs w:val="24"/>
        </w:rPr>
        <w:t xml:space="preserve">- Parameters: SVM-Type:  C-classification, SVM-Kernel:  radial </w:t>
      </w:r>
    </w:p>
    <w:p w14:paraId="0F977CED" w14:textId="20AC9C00" w:rsidR="00BE474C" w:rsidRPr="004303FF" w:rsidRDefault="00BE474C" w:rsidP="00BE474C">
      <w:pPr>
        <w:spacing w:after="0" w:line="240" w:lineRule="auto"/>
        <w:jc w:val="both"/>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cost:  1 and gamma:  0.07142857 </w:t>
      </w:r>
    </w:p>
    <w:p w14:paraId="3EF6716D" w14:textId="4CCF7925" w:rsidR="00BE474C" w:rsidRPr="004303FF" w:rsidRDefault="00BE474C" w:rsidP="0038439F">
      <w:pPr>
        <w:spacing w:after="0" w:line="240" w:lineRule="auto"/>
        <w:jc w:val="both"/>
        <w:rPr>
          <w:rFonts w:asciiTheme="minorBidi" w:eastAsia="Times New Roman" w:hAnsiTheme="minorBidi"/>
          <w:sz w:val="24"/>
          <w:szCs w:val="24"/>
        </w:rPr>
      </w:pPr>
      <w:r w:rsidRPr="004303FF">
        <w:rPr>
          <w:rFonts w:asciiTheme="minorBidi" w:eastAsia="Times New Roman" w:hAnsiTheme="minorBidi"/>
          <w:color w:val="000000"/>
          <w:sz w:val="24"/>
          <w:szCs w:val="24"/>
        </w:rPr>
        <w:t>- Number of Support Vectors:  </w:t>
      </w:r>
      <w:r w:rsidRPr="00243183">
        <w:rPr>
          <w:rFonts w:asciiTheme="minorBidi" w:eastAsia="Times New Roman" w:hAnsiTheme="minorBidi"/>
          <w:color w:val="000000"/>
          <w:sz w:val="24"/>
          <w:szCs w:val="24"/>
        </w:rPr>
        <w:t xml:space="preserve">748 </w:t>
      </w:r>
      <w:r w:rsidR="00243183" w:rsidRPr="00243183">
        <w:rPr>
          <w:rFonts w:asciiTheme="minorBidi" w:eastAsia="Times New Roman" w:hAnsiTheme="minorBidi"/>
          <w:color w:val="000000"/>
          <w:sz w:val="24"/>
          <w:szCs w:val="24"/>
        </w:rPr>
        <w:t>(353</w:t>
      </w:r>
      <w:r w:rsidRPr="00243183">
        <w:rPr>
          <w:rFonts w:asciiTheme="minorBidi" w:eastAsia="Times New Roman" w:hAnsiTheme="minorBidi"/>
          <w:color w:val="000000"/>
          <w:sz w:val="24"/>
          <w:szCs w:val="24"/>
        </w:rPr>
        <w:t xml:space="preserve"> </w:t>
      </w:r>
      <w:proofErr w:type="gramStart"/>
      <w:r w:rsidRPr="00243183">
        <w:rPr>
          <w:rFonts w:asciiTheme="minorBidi" w:eastAsia="Times New Roman" w:hAnsiTheme="minorBidi"/>
          <w:color w:val="000000"/>
          <w:sz w:val="24"/>
          <w:szCs w:val="24"/>
        </w:rPr>
        <w:t>395 )</w:t>
      </w:r>
      <w:proofErr w:type="gramEnd"/>
    </w:p>
    <w:p w14:paraId="37F0F60C" w14:textId="3AF443CF" w:rsidR="008C70A9" w:rsidRPr="004303FF" w:rsidRDefault="008C70A9" w:rsidP="008C70A9">
      <w:pPr>
        <w:jc w:val="both"/>
        <w:rPr>
          <w:rFonts w:asciiTheme="minorBidi" w:hAnsiTheme="minorBidi"/>
          <w:b/>
          <w:sz w:val="24"/>
          <w:szCs w:val="24"/>
        </w:rPr>
      </w:pPr>
      <w:r w:rsidRPr="004303FF">
        <w:rPr>
          <w:rFonts w:asciiTheme="minorBidi" w:hAnsiTheme="minorBidi"/>
          <w:b/>
          <w:sz w:val="24"/>
          <w:szCs w:val="24"/>
        </w:rPr>
        <w:t>Next, calculated FDR</w:t>
      </w:r>
    </w:p>
    <w:p w14:paraId="321C02A0" w14:textId="1113D108" w:rsidR="008C70A9" w:rsidRPr="004303FF" w:rsidRDefault="00810CDE" w:rsidP="008C70A9">
      <w:pPr>
        <w:rPr>
          <w:rFonts w:asciiTheme="minorBidi" w:hAnsiTheme="minorBidi"/>
          <w:sz w:val="24"/>
          <w:szCs w:val="24"/>
        </w:rPr>
      </w:pPr>
      <w:r w:rsidRPr="004303FF">
        <w:rPr>
          <w:rFonts w:asciiTheme="minorBidi" w:hAnsiTheme="minorBidi"/>
          <w:noProof/>
          <w:sz w:val="24"/>
          <w:szCs w:val="24"/>
          <w:lang w:eastAsia="zh-CN"/>
        </w:rPr>
        <w:drawing>
          <wp:anchor distT="0" distB="0" distL="114300" distR="114300" simplePos="0" relativeHeight="251635712" behindDoc="1" locked="0" layoutInCell="1" allowOverlap="1" wp14:anchorId="7BECC8FB" wp14:editId="556B06F5">
            <wp:simplePos x="0" y="0"/>
            <wp:positionH relativeFrom="column">
              <wp:posOffset>4216400</wp:posOffset>
            </wp:positionH>
            <wp:positionV relativeFrom="paragraph">
              <wp:posOffset>397510</wp:posOffset>
            </wp:positionV>
            <wp:extent cx="1923190" cy="2701275"/>
            <wp:effectExtent l="0" t="0" r="1270" b="4445"/>
            <wp:wrapTight wrapText="bothSides">
              <wp:wrapPolygon edited="0">
                <wp:start x="0" y="0"/>
                <wp:lineTo x="0" y="21483"/>
                <wp:lineTo x="21400" y="21483"/>
                <wp:lineTo x="2140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4-30 at 10.29.15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23190" cy="2701275"/>
                    </a:xfrm>
                    <a:prstGeom prst="rect">
                      <a:avLst/>
                    </a:prstGeom>
                  </pic:spPr>
                </pic:pic>
              </a:graphicData>
            </a:graphic>
          </wp:anchor>
        </w:drawing>
      </w:r>
      <w:r w:rsidRPr="004303FF">
        <w:rPr>
          <w:rFonts w:asciiTheme="minorBidi" w:hAnsiTheme="minorBidi"/>
          <w:noProof/>
          <w:sz w:val="24"/>
          <w:szCs w:val="24"/>
          <w:lang w:eastAsia="zh-CN"/>
        </w:rPr>
        <w:drawing>
          <wp:anchor distT="0" distB="0" distL="114300" distR="114300" simplePos="0" relativeHeight="251643904" behindDoc="1" locked="0" layoutInCell="1" allowOverlap="1" wp14:anchorId="4F1A2680" wp14:editId="05F6BEEC">
            <wp:simplePos x="0" y="0"/>
            <wp:positionH relativeFrom="column">
              <wp:posOffset>1341755</wp:posOffset>
            </wp:positionH>
            <wp:positionV relativeFrom="paragraph">
              <wp:posOffset>454660</wp:posOffset>
            </wp:positionV>
            <wp:extent cx="586105" cy="2663825"/>
            <wp:effectExtent l="0" t="0" r="4445" b="3175"/>
            <wp:wrapTight wrapText="bothSides">
              <wp:wrapPolygon edited="0">
                <wp:start x="0" y="0"/>
                <wp:lineTo x="0" y="21471"/>
                <wp:lineTo x="21062" y="21471"/>
                <wp:lineTo x="2106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4-30 at 9.03.59 P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6105" cy="2663825"/>
                    </a:xfrm>
                    <a:prstGeom prst="rect">
                      <a:avLst/>
                    </a:prstGeom>
                  </pic:spPr>
                </pic:pic>
              </a:graphicData>
            </a:graphic>
          </wp:anchor>
        </w:drawing>
      </w:r>
      <w:r w:rsidRPr="004303FF">
        <w:rPr>
          <w:rFonts w:asciiTheme="minorBidi" w:hAnsiTheme="minorBidi"/>
          <w:noProof/>
          <w:sz w:val="24"/>
          <w:szCs w:val="24"/>
          <w:lang w:eastAsia="zh-CN"/>
        </w:rPr>
        <w:drawing>
          <wp:anchor distT="0" distB="0" distL="114300" distR="114300" simplePos="0" relativeHeight="251627520" behindDoc="1" locked="0" layoutInCell="1" allowOverlap="1" wp14:anchorId="3B0B6368" wp14:editId="66071602">
            <wp:simplePos x="0" y="0"/>
            <wp:positionH relativeFrom="column">
              <wp:posOffset>0</wp:posOffset>
            </wp:positionH>
            <wp:positionV relativeFrom="paragraph">
              <wp:posOffset>461010</wp:posOffset>
            </wp:positionV>
            <wp:extent cx="471805" cy="2667000"/>
            <wp:effectExtent l="0" t="0" r="4445" b="0"/>
            <wp:wrapTight wrapText="bothSides">
              <wp:wrapPolygon edited="0">
                <wp:start x="0" y="0"/>
                <wp:lineTo x="0" y="21446"/>
                <wp:lineTo x="20931" y="21446"/>
                <wp:lineTo x="20931"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1805" cy="2667000"/>
                    </a:xfrm>
                    <a:prstGeom prst="rect">
                      <a:avLst/>
                    </a:prstGeom>
                  </pic:spPr>
                </pic:pic>
              </a:graphicData>
            </a:graphic>
          </wp:anchor>
        </w:drawing>
      </w:r>
      <w:r w:rsidR="008C70A9" w:rsidRPr="004303FF">
        <w:rPr>
          <w:rFonts w:asciiTheme="minorBidi" w:hAnsiTheme="minorBidi"/>
          <w:sz w:val="24"/>
          <w:szCs w:val="24"/>
        </w:rPr>
        <w:t xml:space="preserve">Change the column ‘fraud’ in </w:t>
      </w:r>
      <w:proofErr w:type="spellStart"/>
      <w:r w:rsidR="008C70A9" w:rsidRPr="004303FF">
        <w:rPr>
          <w:rFonts w:asciiTheme="minorBidi" w:hAnsiTheme="minorBidi"/>
          <w:sz w:val="24"/>
          <w:szCs w:val="24"/>
        </w:rPr>
        <w:t>train_apply</w:t>
      </w:r>
      <w:proofErr w:type="spellEnd"/>
      <w:r w:rsidR="008C70A9" w:rsidRPr="004303FF">
        <w:rPr>
          <w:rFonts w:asciiTheme="minorBidi" w:hAnsiTheme="minorBidi"/>
          <w:sz w:val="24"/>
          <w:szCs w:val="24"/>
        </w:rPr>
        <w:t xml:space="preserve"> dataset into 0/1 </w:t>
      </w:r>
      <w:r w:rsidR="00C4640F" w:rsidRPr="004303FF">
        <w:rPr>
          <w:rFonts w:asciiTheme="minorBidi" w:hAnsiTheme="minorBidi"/>
          <w:sz w:val="24"/>
          <w:szCs w:val="24"/>
        </w:rPr>
        <w:t>variables (</w:t>
      </w:r>
      <w:r w:rsidR="008C70A9" w:rsidRPr="004303FF">
        <w:rPr>
          <w:rFonts w:asciiTheme="minorBidi" w:hAnsiTheme="minorBidi"/>
          <w:sz w:val="24"/>
          <w:szCs w:val="24"/>
        </w:rPr>
        <w:t xml:space="preserve">if the fraud is yes, then 1; if the fraud is no, then 0) and make it </w:t>
      </w:r>
      <w:proofErr w:type="spellStart"/>
      <w:proofErr w:type="gramStart"/>
      <w:r w:rsidR="008C70A9" w:rsidRPr="004303FF">
        <w:rPr>
          <w:rFonts w:asciiTheme="minorBidi" w:hAnsiTheme="minorBidi"/>
          <w:sz w:val="24"/>
          <w:szCs w:val="24"/>
        </w:rPr>
        <w:t>as.numerical</w:t>
      </w:r>
      <w:proofErr w:type="spellEnd"/>
      <w:proofErr w:type="gramEnd"/>
      <w:r w:rsidR="008C70A9" w:rsidRPr="004303FF">
        <w:rPr>
          <w:rFonts w:asciiTheme="minorBidi" w:hAnsiTheme="minorBidi"/>
          <w:sz w:val="24"/>
          <w:szCs w:val="24"/>
        </w:rPr>
        <w:t>:</w:t>
      </w:r>
    </w:p>
    <w:p w14:paraId="779D8CE9" w14:textId="7614A53B" w:rsidR="008C70A9" w:rsidRPr="004303FF" w:rsidRDefault="008C70A9" w:rsidP="008C70A9">
      <w:pPr>
        <w:rPr>
          <w:rFonts w:asciiTheme="minorBidi" w:hAnsiTheme="minorBidi"/>
          <w:sz w:val="24"/>
          <w:szCs w:val="24"/>
        </w:rPr>
      </w:pPr>
      <w:r w:rsidRPr="004303FF">
        <w:rPr>
          <w:rFonts w:asciiTheme="minorBidi" w:hAnsiTheme="minorBidi"/>
          <w:sz w:val="24"/>
          <w:szCs w:val="24"/>
        </w:rPr>
        <w:t xml:space="preserve">                          </w:t>
      </w:r>
    </w:p>
    <w:p w14:paraId="7233D036" w14:textId="041958D7" w:rsidR="008C70A9" w:rsidRPr="004303FF" w:rsidRDefault="008C70A9" w:rsidP="008C70A9">
      <w:pPr>
        <w:rPr>
          <w:rFonts w:asciiTheme="minorBidi" w:hAnsiTheme="minorBidi"/>
          <w:sz w:val="24"/>
          <w:szCs w:val="24"/>
        </w:rPr>
      </w:pPr>
    </w:p>
    <w:p w14:paraId="7AA2C159" w14:textId="3501029D" w:rsidR="00E97C66" w:rsidRPr="004303FF" w:rsidRDefault="0038439F" w:rsidP="008C70A9">
      <w:pPr>
        <w:rPr>
          <w:rFonts w:asciiTheme="minorBidi" w:hAnsiTheme="minorBidi"/>
          <w:sz w:val="24"/>
          <w:szCs w:val="24"/>
        </w:rPr>
      </w:pPr>
      <w:r w:rsidRPr="004303FF">
        <w:rPr>
          <w:rFonts w:asciiTheme="minorBidi" w:hAnsiTheme="minorBidi"/>
          <w:noProof/>
          <w:sz w:val="24"/>
          <w:szCs w:val="24"/>
          <w:lang w:eastAsia="zh-CN"/>
        </w:rPr>
        <mc:AlternateContent>
          <mc:Choice Requires="wps">
            <w:drawing>
              <wp:anchor distT="45720" distB="45720" distL="114300" distR="114300" simplePos="0" relativeHeight="251542528" behindDoc="0" locked="0" layoutInCell="1" allowOverlap="1" wp14:anchorId="70E46B06" wp14:editId="0B309160">
                <wp:simplePos x="0" y="0"/>
                <wp:positionH relativeFrom="column">
                  <wp:posOffset>2305070</wp:posOffset>
                </wp:positionH>
                <wp:positionV relativeFrom="paragraph">
                  <wp:posOffset>11430</wp:posOffset>
                </wp:positionV>
                <wp:extent cx="1676400" cy="1114425"/>
                <wp:effectExtent l="0" t="0" r="19050" b="2857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114425"/>
                        </a:xfrm>
                        <a:prstGeom prst="rect">
                          <a:avLst/>
                        </a:prstGeom>
                        <a:solidFill>
                          <a:srgbClr val="FFFFFF"/>
                        </a:solidFill>
                        <a:ln w="9525">
                          <a:solidFill>
                            <a:srgbClr val="000000"/>
                          </a:solidFill>
                          <a:miter lim="800000"/>
                          <a:headEnd/>
                          <a:tailEnd/>
                        </a:ln>
                      </wps:spPr>
                      <wps:txbx>
                        <w:txbxContent>
                          <w:p w14:paraId="650AAE5B" w14:textId="3F5DB6F7" w:rsidR="00476B9F" w:rsidRDefault="00476B9F">
                            <w:r w:rsidRPr="00945F23">
                              <w:rPr>
                                <w:rFonts w:asciiTheme="minorBidi" w:hAnsiTheme="minorBidi"/>
                                <w:sz w:val="24"/>
                                <w:szCs w:val="24"/>
                              </w:rPr>
                              <w:t xml:space="preserve">Combined column b with column ‘Yes’ and reorder from high to low according </w:t>
                            </w:r>
                            <w:r w:rsidR="00580896">
                              <w:rPr>
                                <w:rFonts w:asciiTheme="minorBidi" w:hAnsiTheme="minorBidi"/>
                                <w:sz w:val="24"/>
                                <w:szCs w:val="24"/>
                              </w:rPr>
                              <w:t>prob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E46B06" id="_x0000_s1039" type="#_x0000_t202" style="position:absolute;margin-left:181.5pt;margin-top:.9pt;width:132pt;height:87.75pt;z-index:251542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">
                <v:textbox>
                  <w:txbxContent>
                    <w:p w14:paraId="650AAE5B" w14:textId="3F5DB6F7" w:rsidR="00476B9F" w:rsidRDefault="00476B9F">
                      <w:r w:rsidRPr="00945F23">
                        <w:rPr>
                          <w:rFonts w:asciiTheme="minorBidi" w:hAnsiTheme="minorBidi"/>
                          <w:sz w:val="24"/>
                          <w:szCs w:val="24"/>
                        </w:rPr>
                        <w:t xml:space="preserve">Combined column b with column ‘Yes’ and reorder from high to low according </w:t>
                      </w:r>
                      <w:r w:rsidR="00580896">
                        <w:rPr>
                          <w:rFonts w:asciiTheme="minorBidi" w:hAnsiTheme="minorBidi"/>
                          <w:sz w:val="24"/>
                          <w:szCs w:val="24"/>
                        </w:rPr>
                        <w:t>probability.</w:t>
                      </w:r>
                    </w:p>
                  </w:txbxContent>
                </v:textbox>
                <w10:wrap type="square"/>
              </v:shape>
            </w:pict>
          </mc:Fallback>
        </mc:AlternateContent>
      </w:r>
    </w:p>
    <w:p w14:paraId="4CDFCA8D" w14:textId="3D6AE757" w:rsidR="00E97C66" w:rsidRPr="004303FF" w:rsidRDefault="00810CDE" w:rsidP="008C70A9">
      <w:pPr>
        <w:rPr>
          <w:rFonts w:asciiTheme="minorBidi" w:hAnsiTheme="minorBidi"/>
          <w:sz w:val="24"/>
          <w:szCs w:val="24"/>
        </w:rPr>
      </w:pPr>
      <w:r w:rsidRPr="004303FF">
        <w:rPr>
          <w:rFonts w:asciiTheme="minorBidi" w:hAnsiTheme="minorBidi"/>
          <w:noProof/>
          <w:sz w:val="24"/>
          <w:szCs w:val="24"/>
          <w:lang w:eastAsia="zh-CN"/>
        </w:rPr>
        <mc:AlternateContent>
          <mc:Choice Requires="wps">
            <w:drawing>
              <wp:anchor distT="0" distB="0" distL="114300" distR="114300" simplePos="0" relativeHeight="251619328" behindDoc="1" locked="0" layoutInCell="1" allowOverlap="1" wp14:anchorId="31AAAF0E" wp14:editId="32B610E0">
                <wp:simplePos x="0" y="0"/>
                <wp:positionH relativeFrom="column">
                  <wp:posOffset>570599</wp:posOffset>
                </wp:positionH>
                <wp:positionV relativeFrom="paragraph">
                  <wp:posOffset>35560</wp:posOffset>
                </wp:positionV>
                <wp:extent cx="666627" cy="359861"/>
                <wp:effectExtent l="0" t="19050" r="38735" b="40640"/>
                <wp:wrapTight wrapText="bothSides">
                  <wp:wrapPolygon edited="0">
                    <wp:start x="14208" y="-1145"/>
                    <wp:lineTo x="0" y="2290"/>
                    <wp:lineTo x="0" y="17173"/>
                    <wp:lineTo x="14208" y="18318"/>
                    <wp:lineTo x="14208" y="22898"/>
                    <wp:lineTo x="17296" y="22898"/>
                    <wp:lineTo x="19150" y="18318"/>
                    <wp:lineTo x="22238" y="10304"/>
                    <wp:lineTo x="22238" y="9159"/>
                    <wp:lineTo x="17296" y="-1145"/>
                    <wp:lineTo x="14208" y="-1145"/>
                  </wp:wrapPolygon>
                </wp:wrapTight>
                <wp:docPr id="42" name="Right Arrow 9"/>
                <wp:cNvGraphicFramePr/>
                <a:graphic xmlns:a="http://schemas.openxmlformats.org/drawingml/2006/main">
                  <a:graphicData uri="http://schemas.microsoft.com/office/word/2010/wordprocessingShape">
                    <wps:wsp>
                      <wps:cNvSpPr/>
                      <wps:spPr>
                        <a:xfrm>
                          <a:off x="0" y="0"/>
                          <a:ext cx="666627" cy="35986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86F93A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44.95pt;margin-top:2.8pt;width:52.5pt;height:28.3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" adj="15770" fillcolor="#4f81bd [3204]" strokecolor="#243f60 [1604]" strokeweight="2pt">
                <w10:wrap type="tight"/>
              </v:shape>
            </w:pict>
          </mc:Fallback>
        </mc:AlternateContent>
      </w:r>
    </w:p>
    <w:p w14:paraId="49563972" w14:textId="06386AEE" w:rsidR="00E97C66" w:rsidRPr="004303FF" w:rsidRDefault="00E97C66" w:rsidP="008C70A9">
      <w:pPr>
        <w:rPr>
          <w:rFonts w:asciiTheme="minorBidi" w:hAnsiTheme="minorBidi"/>
          <w:sz w:val="24"/>
          <w:szCs w:val="24"/>
        </w:rPr>
      </w:pPr>
    </w:p>
    <w:p w14:paraId="289D15C8" w14:textId="3A9F21AD" w:rsidR="00E97C66" w:rsidRPr="004303FF" w:rsidRDefault="00E97C66" w:rsidP="008C70A9">
      <w:pPr>
        <w:rPr>
          <w:rFonts w:asciiTheme="minorBidi" w:hAnsiTheme="minorBidi"/>
          <w:sz w:val="24"/>
          <w:szCs w:val="24"/>
        </w:rPr>
      </w:pPr>
    </w:p>
    <w:p w14:paraId="57F36BDF" w14:textId="60E8EAF5" w:rsidR="00E97C66" w:rsidRPr="004303FF" w:rsidRDefault="00E97C66" w:rsidP="008C70A9">
      <w:pPr>
        <w:rPr>
          <w:rFonts w:asciiTheme="minorBidi" w:hAnsiTheme="minorBidi"/>
          <w:sz w:val="24"/>
          <w:szCs w:val="24"/>
        </w:rPr>
      </w:pPr>
    </w:p>
    <w:p w14:paraId="7690618E" w14:textId="017D83A7" w:rsidR="00E97C66" w:rsidRPr="004303FF" w:rsidRDefault="00E97C66" w:rsidP="008C70A9">
      <w:pPr>
        <w:rPr>
          <w:rFonts w:asciiTheme="minorBidi" w:hAnsiTheme="minorBidi"/>
          <w:sz w:val="24"/>
          <w:szCs w:val="24"/>
        </w:rPr>
      </w:pPr>
    </w:p>
    <w:p w14:paraId="3850D9BF" w14:textId="464E84AE" w:rsidR="00C37218" w:rsidRPr="004303FF" w:rsidRDefault="00DD557F" w:rsidP="009901C8">
      <w:pPr>
        <w:jc w:val="both"/>
        <w:rPr>
          <w:rFonts w:asciiTheme="minorBidi" w:hAnsiTheme="minorBidi"/>
          <w:sz w:val="24"/>
          <w:szCs w:val="24"/>
        </w:rPr>
      </w:pPr>
      <w:r w:rsidRPr="004303FF">
        <w:rPr>
          <w:rFonts w:asciiTheme="minorBidi" w:hAnsiTheme="minorBidi"/>
          <w:b/>
          <w:bCs/>
          <w:sz w:val="24"/>
          <w:szCs w:val="24"/>
        </w:rPr>
        <w:t xml:space="preserve">FDR: </w:t>
      </w:r>
      <w:r w:rsidR="00C37218" w:rsidRPr="004303FF">
        <w:rPr>
          <w:rFonts w:asciiTheme="minorBidi" w:hAnsiTheme="minorBidi"/>
          <w:sz w:val="24"/>
          <w:szCs w:val="24"/>
        </w:rPr>
        <w:t xml:space="preserve">Then calculated FDR of top 2% records on training data is 0.9380531; on test data is 0.9241071; and on </w:t>
      </w:r>
      <w:r w:rsidR="00A26E2B">
        <w:rPr>
          <w:rFonts w:asciiTheme="minorBidi" w:hAnsiTheme="minorBidi"/>
          <w:sz w:val="24"/>
          <w:szCs w:val="24"/>
        </w:rPr>
        <w:t>OOT</w:t>
      </w:r>
      <w:r w:rsidR="00C37218" w:rsidRPr="004303FF">
        <w:rPr>
          <w:rFonts w:asciiTheme="minorBidi" w:hAnsiTheme="minorBidi"/>
          <w:sz w:val="24"/>
          <w:szCs w:val="24"/>
        </w:rPr>
        <w:t xml:space="preserve"> data is 0.7218935.</w:t>
      </w:r>
    </w:p>
    <w:p w14:paraId="4D4CBC32" w14:textId="346DB7EE" w:rsidR="00DC1D25" w:rsidRPr="001B582D" w:rsidRDefault="00A26E2B" w:rsidP="00DC1D25">
      <w:pPr>
        <w:rPr>
          <w:rFonts w:asciiTheme="minorBidi" w:hAnsiTheme="minorBidi"/>
          <w:b/>
          <w:bCs/>
          <w:sz w:val="24"/>
          <w:szCs w:val="24"/>
        </w:rPr>
      </w:pPr>
      <w:r w:rsidRPr="004303FF">
        <w:rPr>
          <w:rFonts w:asciiTheme="minorBidi" w:hAnsiTheme="minorBidi"/>
          <w:noProof/>
          <w:sz w:val="24"/>
          <w:szCs w:val="24"/>
          <w:lang w:eastAsia="zh-CN"/>
        </w:rPr>
        <w:drawing>
          <wp:anchor distT="0" distB="0" distL="114300" distR="114300" simplePos="0" relativeHeight="251837440" behindDoc="1" locked="0" layoutInCell="1" allowOverlap="1" wp14:anchorId="1211CF7F" wp14:editId="532FDC69">
            <wp:simplePos x="0" y="0"/>
            <wp:positionH relativeFrom="column">
              <wp:posOffset>3400425</wp:posOffset>
            </wp:positionH>
            <wp:positionV relativeFrom="paragraph">
              <wp:posOffset>260350</wp:posOffset>
            </wp:positionV>
            <wp:extent cx="3035300" cy="2182495"/>
            <wp:effectExtent l="0" t="0" r="0" b="8255"/>
            <wp:wrapTight wrapText="bothSides">
              <wp:wrapPolygon edited="0">
                <wp:start x="0" y="0"/>
                <wp:lineTo x="0" y="21493"/>
                <wp:lineTo x="21419" y="21493"/>
                <wp:lineTo x="21419"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5-02 at 8.55.51 P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35300" cy="2182495"/>
                    </a:xfrm>
                    <a:prstGeom prst="rect">
                      <a:avLst/>
                    </a:prstGeom>
                  </pic:spPr>
                </pic:pic>
              </a:graphicData>
            </a:graphic>
            <wp14:sizeRelH relativeFrom="margin">
              <wp14:pctWidth>0</wp14:pctWidth>
            </wp14:sizeRelH>
            <wp14:sizeRelV relativeFrom="margin">
              <wp14:pctHeight>0</wp14:pctHeight>
            </wp14:sizeRelV>
          </wp:anchor>
        </w:drawing>
      </w:r>
      <w:r w:rsidRPr="004303FF">
        <w:rPr>
          <w:rFonts w:asciiTheme="minorBidi" w:hAnsiTheme="minorBidi"/>
          <w:noProof/>
          <w:sz w:val="24"/>
          <w:szCs w:val="24"/>
          <w:lang w:eastAsia="zh-CN"/>
        </w:rPr>
        <w:drawing>
          <wp:anchor distT="0" distB="0" distL="114300" distR="114300" simplePos="0" relativeHeight="251832320" behindDoc="1" locked="0" layoutInCell="1" allowOverlap="1" wp14:anchorId="04308DAF" wp14:editId="6E2785E1">
            <wp:simplePos x="0" y="0"/>
            <wp:positionH relativeFrom="column">
              <wp:posOffset>-635</wp:posOffset>
            </wp:positionH>
            <wp:positionV relativeFrom="paragraph">
              <wp:posOffset>240665</wp:posOffset>
            </wp:positionV>
            <wp:extent cx="3068955" cy="2219325"/>
            <wp:effectExtent l="0" t="0" r="0" b="9525"/>
            <wp:wrapTight wrapText="bothSides">
              <wp:wrapPolygon edited="0">
                <wp:start x="0" y="0"/>
                <wp:lineTo x="0" y="21507"/>
                <wp:lineTo x="21453" y="21507"/>
                <wp:lineTo x="2145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5-02 at 8.52.41 P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8955" cy="2219325"/>
                    </a:xfrm>
                    <a:prstGeom prst="rect">
                      <a:avLst/>
                    </a:prstGeom>
                  </pic:spPr>
                </pic:pic>
              </a:graphicData>
            </a:graphic>
            <wp14:sizeRelH relativeFrom="margin">
              <wp14:pctWidth>0</wp14:pctWidth>
            </wp14:sizeRelH>
            <wp14:sizeRelV relativeFrom="margin">
              <wp14:pctHeight>0</wp14:pctHeight>
            </wp14:sizeRelV>
          </wp:anchor>
        </w:drawing>
      </w:r>
      <w:r w:rsidR="001B582D" w:rsidRPr="001B582D">
        <w:rPr>
          <w:rFonts w:asciiTheme="minorBidi" w:hAnsiTheme="minorBidi"/>
          <w:b/>
          <w:bCs/>
          <w:sz w:val="24"/>
          <w:szCs w:val="24"/>
        </w:rPr>
        <w:t>ROIC</w:t>
      </w:r>
      <w:r w:rsidR="00DC1D25" w:rsidRPr="001B582D">
        <w:rPr>
          <w:rFonts w:asciiTheme="minorBidi" w:hAnsiTheme="minorBidi"/>
          <w:b/>
          <w:bCs/>
          <w:sz w:val="24"/>
          <w:szCs w:val="24"/>
        </w:rPr>
        <w:t xml:space="preserve"> </w:t>
      </w:r>
      <w:r w:rsidR="001B582D" w:rsidRPr="001B582D">
        <w:rPr>
          <w:rFonts w:asciiTheme="minorBidi" w:hAnsiTheme="minorBidi"/>
          <w:b/>
          <w:bCs/>
          <w:sz w:val="24"/>
          <w:szCs w:val="24"/>
        </w:rPr>
        <w:t>C</w:t>
      </w:r>
      <w:r w:rsidR="00DC1D25" w:rsidRPr="001B582D">
        <w:rPr>
          <w:rFonts w:asciiTheme="minorBidi" w:hAnsiTheme="minorBidi"/>
          <w:b/>
          <w:bCs/>
          <w:sz w:val="24"/>
          <w:szCs w:val="24"/>
        </w:rPr>
        <w:t>urve</w:t>
      </w:r>
    </w:p>
    <w:p w14:paraId="140DBAB5" w14:textId="0943FBA1" w:rsidR="00DC1D25" w:rsidRPr="004303FF" w:rsidRDefault="009901C8" w:rsidP="00DC1D25">
      <w:pPr>
        <w:rPr>
          <w:rFonts w:asciiTheme="minorBidi" w:hAnsiTheme="minorBidi"/>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841536" behindDoc="1" locked="0" layoutInCell="1" allowOverlap="1" wp14:anchorId="0508FD00" wp14:editId="3EA1C3FF">
                <wp:simplePos x="0" y="0"/>
                <wp:positionH relativeFrom="column">
                  <wp:posOffset>988060</wp:posOffset>
                </wp:positionH>
                <wp:positionV relativeFrom="paragraph">
                  <wp:posOffset>2414393</wp:posOffset>
                </wp:positionV>
                <wp:extent cx="1038225" cy="266700"/>
                <wp:effectExtent l="0" t="0" r="28575" b="19050"/>
                <wp:wrapTight wrapText="bothSides">
                  <wp:wrapPolygon edited="0">
                    <wp:start x="0" y="0"/>
                    <wp:lineTo x="0" y="21600"/>
                    <wp:lineTo x="21798" y="21600"/>
                    <wp:lineTo x="21798" y="0"/>
                    <wp:lineTo x="0" y="0"/>
                  </wp:wrapPolygon>
                </wp:wrapTight>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10CBC1DF" w14:textId="77777777" w:rsidR="00A26E2B" w:rsidRDefault="00A26E2B" w:rsidP="00A26E2B">
                            <w:r>
                              <w:t>Train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8FD00" id="_x0000_s1040" type="#_x0000_t202" style="position:absolute;margin-left:77.8pt;margin-top:190.1pt;width:81.75pt;height:21pt;z-index:-25147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">
                <v:textbox>
                  <w:txbxContent>
                    <w:p w14:paraId="10CBC1DF" w14:textId="77777777" w:rsidR="00A26E2B" w:rsidRDefault="00A26E2B" w:rsidP="00A26E2B">
                      <w:r>
                        <w:t>Train Datasets</w:t>
                      </w:r>
                    </w:p>
                  </w:txbxContent>
                </v:textbox>
                <w10:wrap type="tight"/>
              </v:shape>
            </w:pict>
          </mc:Fallback>
        </mc:AlternateContent>
      </w:r>
    </w:p>
    <w:p w14:paraId="0059211E" w14:textId="3E2414EF" w:rsidR="00A26E2B" w:rsidRDefault="009901C8" w:rsidP="00DC1D25">
      <w:pPr>
        <w:rPr>
          <w:rFonts w:asciiTheme="minorBidi" w:hAnsiTheme="minorBidi"/>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844608" behindDoc="1" locked="0" layoutInCell="1" allowOverlap="1" wp14:anchorId="02A713FA" wp14:editId="0E217E97">
                <wp:simplePos x="0" y="0"/>
                <wp:positionH relativeFrom="column">
                  <wp:posOffset>4541274</wp:posOffset>
                </wp:positionH>
                <wp:positionV relativeFrom="paragraph">
                  <wp:posOffset>98999</wp:posOffset>
                </wp:positionV>
                <wp:extent cx="1038225" cy="266700"/>
                <wp:effectExtent l="0" t="0" r="28575" b="1905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545A7A0B" w14:textId="77777777" w:rsidR="00A26E2B" w:rsidRDefault="00A26E2B" w:rsidP="00A26E2B">
                            <w:r>
                              <w:t>Tes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A713FA" id="_x0000_s1041" type="#_x0000_t202" style="position:absolute;margin-left:357.6pt;margin-top:7.8pt;width:81.75pt;height:21pt;z-index:-251471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">
                <v:textbox>
                  <w:txbxContent>
                    <w:p w14:paraId="545A7A0B" w14:textId="77777777" w:rsidR="00A26E2B" w:rsidRDefault="00A26E2B" w:rsidP="00A26E2B">
                      <w:r>
                        <w:t>Test Datasets</w:t>
                      </w:r>
                    </w:p>
                  </w:txbxContent>
                </v:textbox>
              </v:shape>
            </w:pict>
          </mc:Fallback>
        </mc:AlternateContent>
      </w:r>
    </w:p>
    <w:p w14:paraId="2F71CF4F" w14:textId="55D0E422" w:rsidR="00A26E2B" w:rsidRDefault="00A26E2B" w:rsidP="00DC1D25">
      <w:pPr>
        <w:rPr>
          <w:rFonts w:asciiTheme="minorBidi" w:hAnsiTheme="minorBidi"/>
          <w:sz w:val="24"/>
          <w:szCs w:val="24"/>
        </w:rPr>
      </w:pPr>
    </w:p>
    <w:p w14:paraId="534E437A" w14:textId="3DFF5726" w:rsidR="00A26E2B" w:rsidRDefault="00A26E2B" w:rsidP="00DC1D25">
      <w:pPr>
        <w:rPr>
          <w:rFonts w:asciiTheme="minorBidi" w:hAnsiTheme="minorBidi"/>
          <w:sz w:val="24"/>
          <w:szCs w:val="24"/>
        </w:rPr>
      </w:pPr>
    </w:p>
    <w:p w14:paraId="444EC96D" w14:textId="440C5B3A" w:rsidR="00A26E2B" w:rsidRDefault="009901C8" w:rsidP="00DC1D25">
      <w:pPr>
        <w:rPr>
          <w:rFonts w:asciiTheme="minorBidi" w:hAnsiTheme="minorBidi"/>
          <w:sz w:val="24"/>
          <w:szCs w:val="24"/>
        </w:rPr>
      </w:pPr>
      <w:r w:rsidRPr="004303FF">
        <w:rPr>
          <w:rFonts w:asciiTheme="minorBidi" w:hAnsiTheme="minorBidi"/>
          <w:noProof/>
          <w:sz w:val="24"/>
          <w:szCs w:val="24"/>
          <w:lang w:eastAsia="zh-CN"/>
        </w:rPr>
        <w:drawing>
          <wp:anchor distT="0" distB="0" distL="114300" distR="114300" simplePos="0" relativeHeight="251677696" behindDoc="1" locked="0" layoutInCell="1" allowOverlap="1" wp14:anchorId="7324A43B" wp14:editId="2726BB88">
            <wp:simplePos x="0" y="0"/>
            <wp:positionH relativeFrom="column">
              <wp:posOffset>1272704</wp:posOffset>
            </wp:positionH>
            <wp:positionV relativeFrom="paragraph">
              <wp:posOffset>71120</wp:posOffset>
            </wp:positionV>
            <wp:extent cx="3028950" cy="2171700"/>
            <wp:effectExtent l="0" t="0" r="0" b="0"/>
            <wp:wrapTight wrapText="bothSides">
              <wp:wrapPolygon edited="0">
                <wp:start x="0" y="0"/>
                <wp:lineTo x="0" y="21411"/>
                <wp:lineTo x="21464" y="21411"/>
                <wp:lineTo x="21464"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8950" cy="2171700"/>
                    </a:xfrm>
                    <a:prstGeom prst="rect">
                      <a:avLst/>
                    </a:prstGeom>
                  </pic:spPr>
                </pic:pic>
              </a:graphicData>
            </a:graphic>
            <wp14:sizeRelH relativeFrom="margin">
              <wp14:pctWidth>0</wp14:pctWidth>
            </wp14:sizeRelH>
            <wp14:sizeRelV relativeFrom="margin">
              <wp14:pctHeight>0</wp14:pctHeight>
            </wp14:sizeRelV>
          </wp:anchor>
        </w:drawing>
      </w:r>
    </w:p>
    <w:p w14:paraId="0AD616AD" w14:textId="48816AB1" w:rsidR="00A26E2B" w:rsidRDefault="00A26E2B" w:rsidP="00DC1D25">
      <w:pPr>
        <w:rPr>
          <w:rFonts w:asciiTheme="minorBidi" w:hAnsiTheme="minorBidi"/>
          <w:sz w:val="24"/>
          <w:szCs w:val="24"/>
        </w:rPr>
      </w:pPr>
    </w:p>
    <w:p w14:paraId="2F44DBAB" w14:textId="1506E1AD" w:rsidR="00A26E2B" w:rsidRDefault="00A26E2B" w:rsidP="00DC1D25">
      <w:pPr>
        <w:rPr>
          <w:rFonts w:asciiTheme="minorBidi" w:hAnsiTheme="minorBidi"/>
          <w:sz w:val="24"/>
          <w:szCs w:val="24"/>
        </w:rPr>
      </w:pPr>
    </w:p>
    <w:p w14:paraId="47618B79" w14:textId="2BE0CF90" w:rsidR="00DC1D25" w:rsidRPr="004303FF" w:rsidRDefault="00DC1D25" w:rsidP="00DC1D25">
      <w:pPr>
        <w:rPr>
          <w:rFonts w:asciiTheme="minorBidi" w:hAnsiTheme="minorBidi"/>
          <w:sz w:val="24"/>
          <w:szCs w:val="24"/>
        </w:rPr>
      </w:pPr>
    </w:p>
    <w:p w14:paraId="32B2C74E" w14:textId="5BA41C70" w:rsidR="00A136E8" w:rsidRPr="004303FF" w:rsidRDefault="00A136E8">
      <w:pPr>
        <w:rPr>
          <w:rFonts w:asciiTheme="minorBidi" w:hAnsiTheme="minorBidi"/>
          <w:b/>
          <w:bCs/>
          <w:sz w:val="24"/>
          <w:szCs w:val="24"/>
        </w:rPr>
      </w:pPr>
    </w:p>
    <w:p w14:paraId="6DCB679A" w14:textId="776B2145" w:rsidR="009F38D2" w:rsidRPr="004303FF" w:rsidRDefault="009F38D2">
      <w:pPr>
        <w:rPr>
          <w:rFonts w:asciiTheme="minorBidi" w:hAnsiTheme="minorBidi"/>
          <w:b/>
          <w:bCs/>
          <w:sz w:val="24"/>
          <w:szCs w:val="24"/>
        </w:rPr>
      </w:pPr>
    </w:p>
    <w:p w14:paraId="0607FEA1" w14:textId="77777777" w:rsidR="009F38D2" w:rsidRPr="004303FF" w:rsidRDefault="009F38D2">
      <w:pPr>
        <w:rPr>
          <w:rFonts w:asciiTheme="minorBidi" w:hAnsiTheme="minorBidi"/>
          <w:b/>
          <w:bCs/>
          <w:sz w:val="24"/>
          <w:szCs w:val="24"/>
        </w:rPr>
      </w:pPr>
    </w:p>
    <w:p w14:paraId="12EA9354" w14:textId="3784B758" w:rsidR="009F38D2" w:rsidRDefault="009901C8">
      <w:pPr>
        <w:rPr>
          <w:rFonts w:asciiTheme="minorBidi" w:hAnsiTheme="minorBidi"/>
          <w:b/>
          <w:bCs/>
          <w:sz w:val="24"/>
          <w:szCs w:val="24"/>
        </w:rPr>
      </w:pPr>
      <w:r w:rsidRPr="00513ABF">
        <w:rPr>
          <w:rFonts w:asciiTheme="minorBidi" w:hAnsiTheme="minorBidi"/>
          <w:bCs/>
          <w:noProof/>
          <w:sz w:val="24"/>
          <w:szCs w:val="24"/>
          <w:lang w:eastAsia="zh-CN"/>
        </w:rPr>
        <mc:AlternateContent>
          <mc:Choice Requires="wps">
            <w:drawing>
              <wp:anchor distT="45720" distB="45720" distL="114300" distR="114300" simplePos="0" relativeHeight="251848704" behindDoc="1" locked="0" layoutInCell="1" allowOverlap="1" wp14:anchorId="077FF8AB" wp14:editId="5F1D5569">
                <wp:simplePos x="0" y="0"/>
                <wp:positionH relativeFrom="column">
                  <wp:posOffset>2091690</wp:posOffset>
                </wp:positionH>
                <wp:positionV relativeFrom="paragraph">
                  <wp:posOffset>328295</wp:posOffset>
                </wp:positionV>
                <wp:extent cx="1038225" cy="266700"/>
                <wp:effectExtent l="0" t="0" r="28575" b="19050"/>
                <wp:wrapTight wrapText="bothSides">
                  <wp:wrapPolygon edited="0">
                    <wp:start x="0" y="0"/>
                    <wp:lineTo x="0" y="21600"/>
                    <wp:lineTo x="21798" y="21600"/>
                    <wp:lineTo x="21798" y="0"/>
                    <wp:lineTo x="0" y="0"/>
                  </wp:wrapPolygon>
                </wp:wrapTight>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66700"/>
                        </a:xfrm>
                        <a:prstGeom prst="rect">
                          <a:avLst/>
                        </a:prstGeom>
                        <a:solidFill>
                          <a:srgbClr val="FFFFFF"/>
                        </a:solidFill>
                        <a:ln w="9525">
                          <a:solidFill>
                            <a:srgbClr val="000000"/>
                          </a:solidFill>
                          <a:miter lim="800000"/>
                          <a:headEnd/>
                          <a:tailEnd/>
                        </a:ln>
                      </wps:spPr>
                      <wps:txbx>
                        <w:txbxContent>
                          <w:p w14:paraId="64AAC995" w14:textId="77777777" w:rsidR="00F323EE" w:rsidRDefault="00F323EE" w:rsidP="00F323EE">
                            <w:r>
                              <w:t>OOT Datase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FF8AB" id="_x0000_s1042" type="#_x0000_t202" style="position:absolute;margin-left:164.7pt;margin-top:25.85pt;width:81.75pt;height:21pt;z-index:-251467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">
                <v:textbox>
                  <w:txbxContent>
                    <w:p w14:paraId="64AAC995" w14:textId="77777777" w:rsidR="00F323EE" w:rsidRDefault="00F323EE" w:rsidP="00F323EE">
                      <w:r>
                        <w:t>OOT Datasets</w:t>
                      </w:r>
                    </w:p>
                  </w:txbxContent>
                </v:textbox>
                <w10:wrap type="tight"/>
              </v:shape>
            </w:pict>
          </mc:Fallback>
        </mc:AlternateContent>
      </w:r>
    </w:p>
    <w:p w14:paraId="4162852F" w14:textId="7B1D0518" w:rsidR="00614E95" w:rsidRDefault="00614E95">
      <w:pPr>
        <w:rPr>
          <w:rFonts w:asciiTheme="minorBidi" w:hAnsiTheme="minorBidi"/>
          <w:b/>
          <w:bCs/>
          <w:sz w:val="24"/>
          <w:szCs w:val="24"/>
        </w:rPr>
      </w:pPr>
    </w:p>
    <w:p w14:paraId="34F50ADA" w14:textId="244824F5" w:rsidR="00614E95" w:rsidRDefault="00614E95">
      <w:pPr>
        <w:rPr>
          <w:rFonts w:asciiTheme="minorBidi" w:hAnsiTheme="minorBidi"/>
          <w:b/>
          <w:bCs/>
          <w:sz w:val="24"/>
          <w:szCs w:val="24"/>
        </w:rPr>
      </w:pPr>
    </w:p>
    <w:p w14:paraId="2B78FFD8" w14:textId="712F1D52" w:rsidR="00614E95" w:rsidRDefault="00614E95">
      <w:pPr>
        <w:rPr>
          <w:rFonts w:asciiTheme="minorBidi" w:hAnsiTheme="minorBidi"/>
          <w:b/>
          <w:bCs/>
          <w:sz w:val="24"/>
          <w:szCs w:val="24"/>
        </w:rPr>
      </w:pPr>
    </w:p>
    <w:p w14:paraId="6C3CF74D" w14:textId="77777777" w:rsidR="009F38D2" w:rsidRPr="004303FF" w:rsidRDefault="009F38D2">
      <w:pPr>
        <w:rPr>
          <w:rFonts w:asciiTheme="minorBidi" w:hAnsiTheme="minorBidi"/>
          <w:b/>
          <w:bCs/>
          <w:sz w:val="24"/>
          <w:szCs w:val="24"/>
        </w:rPr>
      </w:pPr>
    </w:p>
    <w:p w14:paraId="685E6216" w14:textId="4C22C06D" w:rsidR="00705054" w:rsidRPr="004303FF" w:rsidRDefault="00705054">
      <w:pPr>
        <w:rPr>
          <w:rFonts w:asciiTheme="minorBidi" w:hAnsiTheme="minorBidi"/>
          <w:b/>
          <w:bCs/>
          <w:sz w:val="24"/>
          <w:szCs w:val="24"/>
        </w:rPr>
      </w:pPr>
      <w:r w:rsidRPr="004303FF">
        <w:rPr>
          <w:rFonts w:asciiTheme="minorBidi" w:hAnsiTheme="minorBidi"/>
          <w:b/>
          <w:bCs/>
          <w:sz w:val="24"/>
          <w:szCs w:val="24"/>
        </w:rPr>
        <w:lastRenderedPageBreak/>
        <w:t>Results</w:t>
      </w:r>
    </w:p>
    <w:p w14:paraId="746A4583" w14:textId="082DCCF2" w:rsidR="00406BB1" w:rsidRPr="004303FF" w:rsidRDefault="00D7447E" w:rsidP="00485F64">
      <w:pPr>
        <w:rPr>
          <w:rFonts w:asciiTheme="minorBidi" w:hAnsiTheme="minorBidi"/>
          <w:sz w:val="24"/>
          <w:szCs w:val="24"/>
        </w:rPr>
      </w:pPr>
      <w:r w:rsidRPr="004303FF">
        <w:rPr>
          <w:rFonts w:asciiTheme="minorBidi" w:hAnsiTheme="minorBidi"/>
          <w:sz w:val="24"/>
          <w:szCs w:val="24"/>
        </w:rPr>
        <w:t xml:space="preserve">The </w:t>
      </w:r>
      <w:r w:rsidR="00450DB9" w:rsidRPr="004303FF">
        <w:rPr>
          <w:rFonts w:asciiTheme="minorBidi" w:hAnsiTheme="minorBidi"/>
          <w:sz w:val="24"/>
          <w:szCs w:val="24"/>
        </w:rPr>
        <w:t>models’</w:t>
      </w:r>
      <w:r w:rsidRPr="004303FF">
        <w:rPr>
          <w:rFonts w:asciiTheme="minorBidi" w:hAnsiTheme="minorBidi"/>
          <w:sz w:val="24"/>
          <w:szCs w:val="24"/>
        </w:rPr>
        <w:t xml:space="preserve"> performance can be summarized in below </w:t>
      </w:r>
      <w:r w:rsidR="00485F64" w:rsidRPr="004303FF">
        <w:rPr>
          <w:rFonts w:asciiTheme="minorBidi" w:hAnsiTheme="minorBidi"/>
          <w:sz w:val="24"/>
          <w:szCs w:val="24"/>
        </w:rPr>
        <w:t xml:space="preserve">table: </w:t>
      </w:r>
    </w:p>
    <w:p w14:paraId="13F522B8" w14:textId="77777777" w:rsidR="00AF1ED4" w:rsidRPr="004303FF" w:rsidRDefault="00AF1ED4" w:rsidP="00AF1ED4">
      <w:pPr>
        <w:spacing w:after="0" w:line="240" w:lineRule="auto"/>
        <w:rPr>
          <w:rFonts w:asciiTheme="minorBidi" w:eastAsia="Times New Roman" w:hAnsiTheme="minorBidi"/>
          <w:sz w:val="24"/>
          <w:szCs w:val="24"/>
        </w:rPr>
      </w:pPr>
    </w:p>
    <w:tbl>
      <w:tblPr>
        <w:tblW w:w="10270" w:type="dxa"/>
        <w:tblLayout w:type="fixed"/>
        <w:tblCellMar>
          <w:top w:w="15" w:type="dxa"/>
          <w:left w:w="15" w:type="dxa"/>
          <w:bottom w:w="15" w:type="dxa"/>
          <w:right w:w="15" w:type="dxa"/>
        </w:tblCellMar>
        <w:tblLook w:val="04A0" w:firstRow="1" w:lastRow="0" w:firstColumn="1" w:lastColumn="0" w:noHBand="0" w:noVBand="1"/>
      </w:tblPr>
      <w:tblGrid>
        <w:gridCol w:w="1180"/>
        <w:gridCol w:w="1890"/>
        <w:gridCol w:w="1858"/>
        <w:gridCol w:w="1742"/>
        <w:gridCol w:w="1800"/>
        <w:gridCol w:w="1800"/>
      </w:tblGrid>
      <w:tr w:rsidR="00B37B04" w:rsidRPr="004303FF" w14:paraId="302EFDFE" w14:textId="77777777" w:rsidTr="00DC1D25">
        <w:trPr>
          <w:trHeight w:val="276"/>
        </w:trPr>
        <w:tc>
          <w:tcPr>
            <w:tcW w:w="10270" w:type="dxa"/>
            <w:gridSpan w:val="6"/>
            <w:tcBorders>
              <w:top w:val="single" w:sz="8" w:space="0" w:color="4472C4"/>
              <w:left w:val="single" w:sz="8" w:space="0" w:color="4472C4"/>
              <w:bottom w:val="single" w:sz="8" w:space="0" w:color="4472C4"/>
              <w:right w:val="single" w:sz="8" w:space="0" w:color="4472C4"/>
            </w:tcBorders>
            <w:shd w:val="clear" w:color="auto" w:fill="4472C4"/>
            <w:tcMar>
              <w:top w:w="100" w:type="dxa"/>
              <w:left w:w="100" w:type="dxa"/>
              <w:bottom w:w="100" w:type="dxa"/>
              <w:right w:w="100" w:type="dxa"/>
            </w:tcMar>
            <w:hideMark/>
          </w:tcPr>
          <w:p w14:paraId="49E9FA2A" w14:textId="24A4467E" w:rsidR="00B37B04" w:rsidRPr="004303FF" w:rsidRDefault="00B37B04" w:rsidP="00B37B04">
            <w:pPr>
              <w:spacing w:after="0" w:line="240" w:lineRule="auto"/>
              <w:ind w:left="140" w:right="140"/>
              <w:jc w:val="center"/>
              <w:rPr>
                <w:rFonts w:asciiTheme="minorBidi" w:eastAsia="Times New Roman" w:hAnsiTheme="minorBidi"/>
                <w:sz w:val="24"/>
                <w:szCs w:val="24"/>
              </w:rPr>
            </w:pPr>
            <w:r w:rsidRPr="004303FF">
              <w:rPr>
                <w:rFonts w:asciiTheme="minorBidi" w:eastAsia="Times New Roman" w:hAnsiTheme="minorBidi"/>
                <w:b/>
                <w:bCs/>
                <w:color w:val="FFFFFF"/>
                <w:sz w:val="24"/>
                <w:szCs w:val="24"/>
              </w:rPr>
              <w:t xml:space="preserve"> Comparison of FDR  </w:t>
            </w:r>
          </w:p>
        </w:tc>
      </w:tr>
      <w:tr w:rsidR="00B37B04" w:rsidRPr="004303FF" w14:paraId="0F7128C1" w14:textId="77777777" w:rsidTr="00DC1D25">
        <w:trPr>
          <w:trHeight w:val="1020"/>
        </w:trPr>
        <w:tc>
          <w:tcPr>
            <w:tcW w:w="1180"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15D2BFDC" w14:textId="408D2839" w:rsidR="00B37B04" w:rsidRPr="004303FF" w:rsidRDefault="00B37B04" w:rsidP="00AF1ED4">
            <w:pPr>
              <w:spacing w:after="0" w:line="240" w:lineRule="auto"/>
              <w:ind w:left="140" w:right="140"/>
              <w:rPr>
                <w:rFonts w:asciiTheme="minorBidi" w:eastAsia="Times New Roman" w:hAnsiTheme="minorBidi"/>
                <w:b/>
                <w:bCs/>
                <w:sz w:val="24"/>
                <w:szCs w:val="24"/>
              </w:rPr>
            </w:pPr>
            <w:r w:rsidRPr="004303FF">
              <w:rPr>
                <w:rFonts w:asciiTheme="minorBidi" w:eastAsia="Times New Roman" w:hAnsiTheme="minorBidi"/>
                <w:b/>
                <w:bCs/>
                <w:color w:val="000000"/>
                <w:sz w:val="24"/>
                <w:szCs w:val="24"/>
              </w:rPr>
              <w:t xml:space="preserve"> </w:t>
            </w:r>
          </w:p>
          <w:p w14:paraId="024CD6F9" w14:textId="415825DB" w:rsidR="00B37B04" w:rsidRPr="004303FF" w:rsidRDefault="00B37B04" w:rsidP="00B37B04">
            <w:pPr>
              <w:rPr>
                <w:rFonts w:asciiTheme="minorBidi" w:eastAsia="Times New Roman" w:hAnsiTheme="minorBidi"/>
                <w:b/>
                <w:bCs/>
                <w:sz w:val="24"/>
                <w:szCs w:val="24"/>
              </w:rPr>
            </w:pPr>
            <w:r w:rsidRPr="004303FF">
              <w:rPr>
                <w:rFonts w:asciiTheme="minorBidi" w:eastAsia="Times New Roman" w:hAnsiTheme="minorBidi"/>
                <w:b/>
                <w:bCs/>
                <w:sz w:val="24"/>
                <w:szCs w:val="24"/>
              </w:rPr>
              <w:t>Dataset</w:t>
            </w:r>
          </w:p>
        </w:tc>
        <w:tc>
          <w:tcPr>
            <w:tcW w:w="1890"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51171271"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Gradient Boosting Tree</w:t>
            </w:r>
          </w:p>
        </w:tc>
        <w:tc>
          <w:tcPr>
            <w:tcW w:w="1858"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7D2B69BD"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SVM</w:t>
            </w:r>
          </w:p>
        </w:tc>
        <w:tc>
          <w:tcPr>
            <w:tcW w:w="1742"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05847F0F"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Decision Tree</w:t>
            </w:r>
          </w:p>
        </w:tc>
        <w:tc>
          <w:tcPr>
            <w:tcW w:w="1800"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470B1E9E" w14:textId="59EF8488"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Logistic Regression</w:t>
            </w:r>
          </w:p>
        </w:tc>
        <w:tc>
          <w:tcPr>
            <w:tcW w:w="1800" w:type="dxa"/>
            <w:tcBorders>
              <w:top w:val="single" w:sz="8" w:space="0" w:color="4472C4"/>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10A267C5"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 xml:space="preserve">Random </w:t>
            </w:r>
          </w:p>
          <w:p w14:paraId="4173B846"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 xml:space="preserve">Forest </w:t>
            </w:r>
          </w:p>
        </w:tc>
      </w:tr>
      <w:tr w:rsidR="00B37B04" w:rsidRPr="004303FF" w14:paraId="4D555D05" w14:textId="77777777" w:rsidTr="00DC1D25">
        <w:trPr>
          <w:trHeight w:val="740"/>
        </w:trPr>
        <w:tc>
          <w:tcPr>
            <w:tcW w:w="118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033526FE" w14:textId="4AA98D5B"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 xml:space="preserve">Train </w:t>
            </w:r>
          </w:p>
        </w:tc>
        <w:tc>
          <w:tcPr>
            <w:tcW w:w="189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29259E90"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3.81%</w:t>
            </w:r>
          </w:p>
          <w:p w14:paraId="2340CE50"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58"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08378EEF"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2.72%</w:t>
            </w:r>
          </w:p>
          <w:p w14:paraId="56731F52"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742"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198564FB"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3.14159%</w:t>
            </w:r>
          </w:p>
        </w:tc>
        <w:tc>
          <w:tcPr>
            <w:tcW w:w="180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2D7FC302" w14:textId="7BEF404A"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4.46%</w:t>
            </w:r>
          </w:p>
          <w:p w14:paraId="1968E4B1"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0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681A2048"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5.35398%</w:t>
            </w:r>
          </w:p>
        </w:tc>
      </w:tr>
      <w:tr w:rsidR="00B37B04" w:rsidRPr="004303FF" w14:paraId="54D9ABAE" w14:textId="77777777" w:rsidTr="00DC1D25">
        <w:trPr>
          <w:trHeight w:val="740"/>
        </w:trPr>
        <w:tc>
          <w:tcPr>
            <w:tcW w:w="1180"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5EDE741D" w14:textId="65A0C362"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 xml:space="preserve">Test </w:t>
            </w:r>
          </w:p>
        </w:tc>
        <w:tc>
          <w:tcPr>
            <w:tcW w:w="1890"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17195A93"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4.64%</w:t>
            </w:r>
          </w:p>
          <w:p w14:paraId="42B46B4E"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58"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1E856821"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2.41%</w:t>
            </w:r>
          </w:p>
          <w:p w14:paraId="7EF876D4"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742"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1CF38FBD"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2.85714%</w:t>
            </w:r>
          </w:p>
        </w:tc>
        <w:tc>
          <w:tcPr>
            <w:tcW w:w="1800"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46DE0EB7" w14:textId="06A3C2FB"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5.089%</w:t>
            </w:r>
          </w:p>
          <w:p w14:paraId="4FE76024"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00" w:type="dxa"/>
            <w:tcBorders>
              <w:top w:val="single" w:sz="8" w:space="0" w:color="8EAADB"/>
              <w:left w:val="single" w:sz="8" w:space="0" w:color="8EAADB"/>
              <w:bottom w:val="single" w:sz="8" w:space="0" w:color="8EAADB"/>
              <w:right w:val="single" w:sz="8" w:space="0" w:color="8EAADB"/>
            </w:tcBorders>
            <w:shd w:val="clear" w:color="auto" w:fill="D9E2F3"/>
            <w:tcMar>
              <w:top w:w="100" w:type="dxa"/>
              <w:left w:w="100" w:type="dxa"/>
              <w:bottom w:w="100" w:type="dxa"/>
              <w:right w:w="100" w:type="dxa"/>
            </w:tcMar>
            <w:hideMark/>
          </w:tcPr>
          <w:p w14:paraId="7A6020DD"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96.42857%</w:t>
            </w:r>
          </w:p>
        </w:tc>
      </w:tr>
      <w:tr w:rsidR="00B37B04" w:rsidRPr="004303FF" w14:paraId="5FA2CEA3" w14:textId="77777777" w:rsidTr="00DC1D25">
        <w:trPr>
          <w:trHeight w:val="267"/>
        </w:trPr>
        <w:tc>
          <w:tcPr>
            <w:tcW w:w="118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3D9C138B" w14:textId="637472F2"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b/>
                <w:bCs/>
                <w:color w:val="000000"/>
                <w:sz w:val="24"/>
                <w:szCs w:val="24"/>
              </w:rPr>
              <w:t xml:space="preserve">OOT </w:t>
            </w:r>
          </w:p>
        </w:tc>
        <w:tc>
          <w:tcPr>
            <w:tcW w:w="189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27A69377"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72.19%</w:t>
            </w:r>
          </w:p>
          <w:p w14:paraId="3C73F926"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58"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4829F421"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69.18%</w:t>
            </w:r>
          </w:p>
          <w:p w14:paraId="0C878137"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742"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4574CBAF"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64.49704%</w:t>
            </w:r>
          </w:p>
        </w:tc>
        <w:tc>
          <w:tcPr>
            <w:tcW w:w="180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2CB6D4F6" w14:textId="0D4CB285" w:rsidR="00B37B04" w:rsidRPr="004303FF" w:rsidRDefault="00DC1D25"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66.86391</w:t>
            </w:r>
            <w:r w:rsidR="00B37B04" w:rsidRPr="004303FF">
              <w:rPr>
                <w:rFonts w:asciiTheme="minorBidi" w:eastAsia="Times New Roman" w:hAnsiTheme="minorBidi"/>
                <w:color w:val="000000"/>
                <w:sz w:val="24"/>
                <w:szCs w:val="24"/>
              </w:rPr>
              <w:t>%</w:t>
            </w:r>
          </w:p>
          <w:p w14:paraId="7D14B9C7"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 xml:space="preserve"> </w:t>
            </w:r>
          </w:p>
        </w:tc>
        <w:tc>
          <w:tcPr>
            <w:tcW w:w="1800" w:type="dxa"/>
            <w:tcBorders>
              <w:top w:val="single" w:sz="8" w:space="0" w:color="8EAADB"/>
              <w:left w:val="single" w:sz="8" w:space="0" w:color="8EAADB"/>
              <w:bottom w:val="single" w:sz="8" w:space="0" w:color="8EAADB"/>
              <w:right w:val="single" w:sz="8" w:space="0" w:color="8EAADB"/>
            </w:tcBorders>
            <w:tcMar>
              <w:top w:w="100" w:type="dxa"/>
              <w:left w:w="100" w:type="dxa"/>
              <w:bottom w:w="100" w:type="dxa"/>
              <w:right w:w="100" w:type="dxa"/>
            </w:tcMar>
            <w:hideMark/>
          </w:tcPr>
          <w:p w14:paraId="1F281463" w14:textId="77777777" w:rsidR="00B37B04" w:rsidRPr="004303FF" w:rsidRDefault="00B37B04" w:rsidP="00AF1ED4">
            <w:pPr>
              <w:spacing w:after="0" w:line="240" w:lineRule="auto"/>
              <w:ind w:left="140" w:right="140"/>
              <w:rPr>
                <w:rFonts w:asciiTheme="minorBidi" w:eastAsia="Times New Roman" w:hAnsiTheme="minorBidi"/>
                <w:sz w:val="24"/>
                <w:szCs w:val="24"/>
              </w:rPr>
            </w:pPr>
            <w:r w:rsidRPr="004303FF">
              <w:rPr>
                <w:rFonts w:asciiTheme="minorBidi" w:eastAsia="Times New Roman" w:hAnsiTheme="minorBidi"/>
                <w:color w:val="000000"/>
                <w:sz w:val="24"/>
                <w:szCs w:val="24"/>
              </w:rPr>
              <w:t>74.55621%</w:t>
            </w:r>
          </w:p>
        </w:tc>
      </w:tr>
    </w:tbl>
    <w:p w14:paraId="24CB8D64" w14:textId="30F48CB1" w:rsidR="00406BB1" w:rsidRPr="004303FF" w:rsidRDefault="00406BB1">
      <w:pPr>
        <w:rPr>
          <w:rFonts w:asciiTheme="minorBidi" w:hAnsiTheme="minorBidi"/>
          <w:sz w:val="24"/>
          <w:szCs w:val="24"/>
        </w:rPr>
      </w:pPr>
    </w:p>
    <w:p w14:paraId="5ED5F497" w14:textId="6BDE36F3" w:rsidR="00485F64" w:rsidRPr="004303FF" w:rsidRDefault="00485F64">
      <w:pPr>
        <w:rPr>
          <w:rFonts w:asciiTheme="minorBidi" w:hAnsiTheme="minorBidi"/>
          <w:sz w:val="24"/>
          <w:szCs w:val="24"/>
        </w:rPr>
      </w:pPr>
      <w:r w:rsidRPr="004303FF">
        <w:rPr>
          <w:rFonts w:asciiTheme="minorBidi" w:hAnsiTheme="minorBidi"/>
          <w:sz w:val="24"/>
          <w:szCs w:val="24"/>
        </w:rPr>
        <w:t xml:space="preserve">Based on our analysis, our best model performance belongs to Random Forest Model which was able to </w:t>
      </w:r>
      <w:r w:rsidR="001D32AF" w:rsidRPr="004303FF">
        <w:rPr>
          <w:rFonts w:asciiTheme="minorBidi" w:hAnsiTheme="minorBidi"/>
          <w:sz w:val="24"/>
          <w:szCs w:val="24"/>
        </w:rPr>
        <w:t xml:space="preserve">identify 74.56% of fraudulent transactions in Out of Time period. </w:t>
      </w:r>
    </w:p>
    <w:p w14:paraId="6F300C38" w14:textId="275BADE0" w:rsidR="00406BB1" w:rsidRPr="004303FF" w:rsidRDefault="00AE0EC1">
      <w:pPr>
        <w:rPr>
          <w:rFonts w:asciiTheme="minorBidi" w:hAnsiTheme="minorBidi"/>
          <w:sz w:val="24"/>
          <w:szCs w:val="24"/>
        </w:rPr>
      </w:pPr>
      <w:r w:rsidRPr="004303FF">
        <w:rPr>
          <w:rFonts w:asciiTheme="minorBidi" w:hAnsiTheme="minorBidi"/>
          <w:sz w:val="24"/>
          <w:szCs w:val="24"/>
        </w:rPr>
        <w:t>Even though</w:t>
      </w:r>
      <w:r w:rsidR="003C39C8" w:rsidRPr="004303FF">
        <w:rPr>
          <w:rFonts w:asciiTheme="minorBidi" w:hAnsiTheme="minorBidi"/>
          <w:sz w:val="24"/>
          <w:szCs w:val="24"/>
        </w:rPr>
        <w:t xml:space="preserve"> our model is not able to </w:t>
      </w:r>
      <w:r w:rsidR="00825B9A" w:rsidRPr="004303FF">
        <w:rPr>
          <w:rFonts w:asciiTheme="minorBidi" w:hAnsiTheme="minorBidi"/>
          <w:sz w:val="24"/>
          <w:szCs w:val="24"/>
        </w:rPr>
        <w:t xml:space="preserve">identify all of the fraudulent transaction, we are still able to offer saving of about </w:t>
      </w:r>
      <w:r w:rsidR="00907695" w:rsidRPr="004303FF">
        <w:rPr>
          <w:rFonts w:asciiTheme="minorBidi" w:hAnsiTheme="minorBidi"/>
          <w:sz w:val="24"/>
          <w:szCs w:val="24"/>
        </w:rPr>
        <w:t>$</w:t>
      </w:r>
      <w:r w:rsidR="00825B9A" w:rsidRPr="004303FF">
        <w:rPr>
          <w:rFonts w:asciiTheme="minorBidi" w:hAnsiTheme="minorBidi"/>
          <w:sz w:val="24"/>
          <w:szCs w:val="24"/>
        </w:rPr>
        <w:t>2</w:t>
      </w:r>
      <w:r w:rsidR="006A3FA9">
        <w:rPr>
          <w:rFonts w:asciiTheme="minorBidi" w:hAnsiTheme="minorBidi"/>
          <w:sz w:val="24"/>
          <w:szCs w:val="24"/>
        </w:rPr>
        <w:t>2</w:t>
      </w:r>
      <w:r w:rsidR="00825B9A" w:rsidRPr="004303FF">
        <w:rPr>
          <w:rFonts w:asciiTheme="minorBidi" w:hAnsiTheme="minorBidi"/>
          <w:sz w:val="24"/>
          <w:szCs w:val="24"/>
        </w:rPr>
        <w:t xml:space="preserve">0K </w:t>
      </w:r>
      <w:r w:rsidR="00907695" w:rsidRPr="004303FF">
        <w:rPr>
          <w:rFonts w:asciiTheme="minorBidi" w:hAnsiTheme="minorBidi"/>
          <w:sz w:val="24"/>
          <w:szCs w:val="24"/>
        </w:rPr>
        <w:t xml:space="preserve">for top </w:t>
      </w:r>
      <w:r w:rsidR="006A3FA9">
        <w:rPr>
          <w:rFonts w:asciiTheme="minorBidi" w:hAnsiTheme="minorBidi"/>
          <w:sz w:val="24"/>
          <w:szCs w:val="24"/>
        </w:rPr>
        <w:t>2</w:t>
      </w:r>
      <w:r w:rsidR="00907695" w:rsidRPr="004303FF">
        <w:rPr>
          <w:rFonts w:asciiTheme="minorBidi" w:hAnsiTheme="minorBidi"/>
          <w:sz w:val="24"/>
          <w:szCs w:val="24"/>
        </w:rPr>
        <w:t>% of the transactions</w:t>
      </w:r>
      <w:r w:rsidRPr="004303FF">
        <w:rPr>
          <w:rFonts w:asciiTheme="minorBidi" w:hAnsiTheme="minorBidi"/>
          <w:sz w:val="24"/>
          <w:szCs w:val="24"/>
        </w:rPr>
        <w:t xml:space="preserve">. </w:t>
      </w:r>
      <w:r w:rsidR="00907695" w:rsidRPr="004303FF">
        <w:rPr>
          <w:rFonts w:asciiTheme="minorBidi" w:hAnsiTheme="minorBidi"/>
          <w:sz w:val="24"/>
          <w:szCs w:val="24"/>
        </w:rPr>
        <w:t xml:space="preserve"> </w:t>
      </w:r>
    </w:p>
    <w:p w14:paraId="57157AE3" w14:textId="34469A6F" w:rsidR="00406BB1" w:rsidRPr="004303FF" w:rsidRDefault="00406BB1">
      <w:pPr>
        <w:rPr>
          <w:rFonts w:asciiTheme="minorBidi" w:hAnsiTheme="minorBidi"/>
          <w:sz w:val="24"/>
          <w:szCs w:val="24"/>
        </w:rPr>
      </w:pPr>
    </w:p>
    <w:sectPr w:rsidR="00406BB1" w:rsidRPr="004303FF" w:rsidSect="000C2250">
      <w:footerReference w:type="default" r:id="rId3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284D4" w14:textId="77777777" w:rsidR="00523EAC" w:rsidRDefault="00523EAC" w:rsidP="00495DA7">
      <w:pPr>
        <w:spacing w:after="0" w:line="240" w:lineRule="auto"/>
      </w:pPr>
      <w:r>
        <w:separator/>
      </w:r>
    </w:p>
  </w:endnote>
  <w:endnote w:type="continuationSeparator" w:id="0">
    <w:p w14:paraId="40940B7E" w14:textId="77777777" w:rsidR="00523EAC" w:rsidRDefault="00523EAC" w:rsidP="00495D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AA02F" w14:textId="77777777" w:rsidR="00476B9F" w:rsidRDefault="00476B9F">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980423">
      <w:rPr>
        <w:noProof/>
        <w:color w:val="17365D" w:themeColor="text2" w:themeShade="BF"/>
        <w:sz w:val="24"/>
        <w:szCs w:val="24"/>
      </w:rPr>
      <w:t>23</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980423">
      <w:rPr>
        <w:noProof/>
        <w:color w:val="17365D" w:themeColor="text2" w:themeShade="BF"/>
        <w:sz w:val="24"/>
        <w:szCs w:val="24"/>
      </w:rPr>
      <w:t>46</w:t>
    </w:r>
    <w:r>
      <w:rPr>
        <w:color w:val="17365D" w:themeColor="text2" w:themeShade="BF"/>
        <w:sz w:val="24"/>
        <w:szCs w:val="24"/>
      </w:rPr>
      <w:fldChar w:fldCharType="end"/>
    </w:r>
  </w:p>
  <w:p w14:paraId="1494A0AB" w14:textId="4FDFAF04" w:rsidR="00476B9F" w:rsidRDefault="00476B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27A64" w14:textId="77777777" w:rsidR="00523EAC" w:rsidRDefault="00523EAC" w:rsidP="00495DA7">
      <w:pPr>
        <w:spacing w:after="0" w:line="240" w:lineRule="auto"/>
      </w:pPr>
      <w:r>
        <w:separator/>
      </w:r>
    </w:p>
  </w:footnote>
  <w:footnote w:type="continuationSeparator" w:id="0">
    <w:p w14:paraId="48EAED61" w14:textId="77777777" w:rsidR="00523EAC" w:rsidRDefault="00523EAC" w:rsidP="00495DA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xMDU1Mzc0tjA3MTNT0lEKTi0uzszPAykwrQUAeewCrSwAAAA="/>
  </w:docVars>
  <w:rsids>
    <w:rsidRoot w:val="00705054"/>
    <w:rsid w:val="00001029"/>
    <w:rsid w:val="00002D1F"/>
    <w:rsid w:val="00003812"/>
    <w:rsid w:val="00003FFB"/>
    <w:rsid w:val="00010A75"/>
    <w:rsid w:val="00011159"/>
    <w:rsid w:val="0001133D"/>
    <w:rsid w:val="00011FFA"/>
    <w:rsid w:val="000120B1"/>
    <w:rsid w:val="00013785"/>
    <w:rsid w:val="00013BF8"/>
    <w:rsid w:val="00013E4B"/>
    <w:rsid w:val="0001424B"/>
    <w:rsid w:val="00020FFB"/>
    <w:rsid w:val="000215D2"/>
    <w:rsid w:val="00021854"/>
    <w:rsid w:val="00021AA7"/>
    <w:rsid w:val="000235BB"/>
    <w:rsid w:val="00023931"/>
    <w:rsid w:val="000257B4"/>
    <w:rsid w:val="00025F69"/>
    <w:rsid w:val="000265FD"/>
    <w:rsid w:val="0002664C"/>
    <w:rsid w:val="000266CA"/>
    <w:rsid w:val="0002796B"/>
    <w:rsid w:val="00030C27"/>
    <w:rsid w:val="00031B22"/>
    <w:rsid w:val="00031F83"/>
    <w:rsid w:val="00033E65"/>
    <w:rsid w:val="00034591"/>
    <w:rsid w:val="000345E5"/>
    <w:rsid w:val="00034AEC"/>
    <w:rsid w:val="000355C7"/>
    <w:rsid w:val="0003613B"/>
    <w:rsid w:val="000362A8"/>
    <w:rsid w:val="00036784"/>
    <w:rsid w:val="0003724D"/>
    <w:rsid w:val="000374E9"/>
    <w:rsid w:val="00037BCE"/>
    <w:rsid w:val="00037E0A"/>
    <w:rsid w:val="000408C6"/>
    <w:rsid w:val="00040933"/>
    <w:rsid w:val="0004116A"/>
    <w:rsid w:val="000422BF"/>
    <w:rsid w:val="000437B4"/>
    <w:rsid w:val="00044593"/>
    <w:rsid w:val="00046308"/>
    <w:rsid w:val="0004713C"/>
    <w:rsid w:val="000472FE"/>
    <w:rsid w:val="00047C6E"/>
    <w:rsid w:val="00050CCA"/>
    <w:rsid w:val="00051076"/>
    <w:rsid w:val="00052ABD"/>
    <w:rsid w:val="000545C6"/>
    <w:rsid w:val="000549C3"/>
    <w:rsid w:val="00054FEC"/>
    <w:rsid w:val="0005515A"/>
    <w:rsid w:val="00055691"/>
    <w:rsid w:val="0005634B"/>
    <w:rsid w:val="000567C1"/>
    <w:rsid w:val="000568BC"/>
    <w:rsid w:val="00056945"/>
    <w:rsid w:val="000575E3"/>
    <w:rsid w:val="00057A03"/>
    <w:rsid w:val="00057B42"/>
    <w:rsid w:val="000602F4"/>
    <w:rsid w:val="00060DD4"/>
    <w:rsid w:val="0006118C"/>
    <w:rsid w:val="000612FD"/>
    <w:rsid w:val="0006215F"/>
    <w:rsid w:val="00062C08"/>
    <w:rsid w:val="000635DB"/>
    <w:rsid w:val="000635E5"/>
    <w:rsid w:val="00063929"/>
    <w:rsid w:val="00063D3C"/>
    <w:rsid w:val="00065B62"/>
    <w:rsid w:val="00065BC4"/>
    <w:rsid w:val="00065E51"/>
    <w:rsid w:val="0006657F"/>
    <w:rsid w:val="00071310"/>
    <w:rsid w:val="00071D50"/>
    <w:rsid w:val="00072F76"/>
    <w:rsid w:val="00073BBB"/>
    <w:rsid w:val="000748B1"/>
    <w:rsid w:val="000767C7"/>
    <w:rsid w:val="0007686F"/>
    <w:rsid w:val="00076F8A"/>
    <w:rsid w:val="00077E35"/>
    <w:rsid w:val="000818B1"/>
    <w:rsid w:val="00081A53"/>
    <w:rsid w:val="00081FA6"/>
    <w:rsid w:val="000826FC"/>
    <w:rsid w:val="00082BFB"/>
    <w:rsid w:val="00082D7B"/>
    <w:rsid w:val="00084091"/>
    <w:rsid w:val="0008566A"/>
    <w:rsid w:val="0008568E"/>
    <w:rsid w:val="000866EA"/>
    <w:rsid w:val="000867B2"/>
    <w:rsid w:val="00087175"/>
    <w:rsid w:val="000907FF"/>
    <w:rsid w:val="00090B62"/>
    <w:rsid w:val="00092B82"/>
    <w:rsid w:val="00092C87"/>
    <w:rsid w:val="000932DB"/>
    <w:rsid w:val="00093462"/>
    <w:rsid w:val="000936F7"/>
    <w:rsid w:val="00093C06"/>
    <w:rsid w:val="000942A2"/>
    <w:rsid w:val="000951A2"/>
    <w:rsid w:val="0009540C"/>
    <w:rsid w:val="000965DF"/>
    <w:rsid w:val="000968B9"/>
    <w:rsid w:val="000972BA"/>
    <w:rsid w:val="0009731B"/>
    <w:rsid w:val="00097530"/>
    <w:rsid w:val="00097CEC"/>
    <w:rsid w:val="000A1153"/>
    <w:rsid w:val="000A11A0"/>
    <w:rsid w:val="000A139A"/>
    <w:rsid w:val="000A2A08"/>
    <w:rsid w:val="000A5966"/>
    <w:rsid w:val="000A5AC8"/>
    <w:rsid w:val="000A5BB3"/>
    <w:rsid w:val="000A72AD"/>
    <w:rsid w:val="000B1469"/>
    <w:rsid w:val="000B1749"/>
    <w:rsid w:val="000B2165"/>
    <w:rsid w:val="000B3BDC"/>
    <w:rsid w:val="000B44E1"/>
    <w:rsid w:val="000B4DAD"/>
    <w:rsid w:val="000B4E09"/>
    <w:rsid w:val="000B5BA0"/>
    <w:rsid w:val="000B6709"/>
    <w:rsid w:val="000C0A02"/>
    <w:rsid w:val="000C0CA2"/>
    <w:rsid w:val="000C2250"/>
    <w:rsid w:val="000C2D24"/>
    <w:rsid w:val="000C424C"/>
    <w:rsid w:val="000C5C0A"/>
    <w:rsid w:val="000C5D64"/>
    <w:rsid w:val="000C6AD7"/>
    <w:rsid w:val="000C6DE7"/>
    <w:rsid w:val="000C7508"/>
    <w:rsid w:val="000C75F4"/>
    <w:rsid w:val="000C7D16"/>
    <w:rsid w:val="000D0370"/>
    <w:rsid w:val="000D04FF"/>
    <w:rsid w:val="000D1010"/>
    <w:rsid w:val="000D10F5"/>
    <w:rsid w:val="000D21E1"/>
    <w:rsid w:val="000D2F90"/>
    <w:rsid w:val="000D40AC"/>
    <w:rsid w:val="000D4D34"/>
    <w:rsid w:val="000D5A9E"/>
    <w:rsid w:val="000D6251"/>
    <w:rsid w:val="000D7199"/>
    <w:rsid w:val="000D7661"/>
    <w:rsid w:val="000D76F6"/>
    <w:rsid w:val="000E098E"/>
    <w:rsid w:val="000E17AE"/>
    <w:rsid w:val="000E1860"/>
    <w:rsid w:val="000E2ADA"/>
    <w:rsid w:val="000E379C"/>
    <w:rsid w:val="000E5788"/>
    <w:rsid w:val="000E7CE2"/>
    <w:rsid w:val="000E7D9E"/>
    <w:rsid w:val="000F4906"/>
    <w:rsid w:val="000F6919"/>
    <w:rsid w:val="000F729F"/>
    <w:rsid w:val="000F74E7"/>
    <w:rsid w:val="000F77A9"/>
    <w:rsid w:val="000F77E7"/>
    <w:rsid w:val="001004E6"/>
    <w:rsid w:val="00100AF3"/>
    <w:rsid w:val="001014DC"/>
    <w:rsid w:val="00101BD4"/>
    <w:rsid w:val="00101FD0"/>
    <w:rsid w:val="00104214"/>
    <w:rsid w:val="0010468F"/>
    <w:rsid w:val="001056C8"/>
    <w:rsid w:val="00105957"/>
    <w:rsid w:val="001061DB"/>
    <w:rsid w:val="00106EA5"/>
    <w:rsid w:val="001070A0"/>
    <w:rsid w:val="00107757"/>
    <w:rsid w:val="00107971"/>
    <w:rsid w:val="00107BE0"/>
    <w:rsid w:val="00110125"/>
    <w:rsid w:val="001102B6"/>
    <w:rsid w:val="001103F9"/>
    <w:rsid w:val="001113E0"/>
    <w:rsid w:val="00111720"/>
    <w:rsid w:val="00111B99"/>
    <w:rsid w:val="00112B91"/>
    <w:rsid w:val="00113154"/>
    <w:rsid w:val="0011422E"/>
    <w:rsid w:val="00114469"/>
    <w:rsid w:val="00114551"/>
    <w:rsid w:val="0011508C"/>
    <w:rsid w:val="001155B2"/>
    <w:rsid w:val="0011582E"/>
    <w:rsid w:val="00115A08"/>
    <w:rsid w:val="0011621B"/>
    <w:rsid w:val="0011639A"/>
    <w:rsid w:val="00116907"/>
    <w:rsid w:val="001200B3"/>
    <w:rsid w:val="00120377"/>
    <w:rsid w:val="001212A1"/>
    <w:rsid w:val="00121623"/>
    <w:rsid w:val="00122F48"/>
    <w:rsid w:val="001250A7"/>
    <w:rsid w:val="001254BE"/>
    <w:rsid w:val="001273AF"/>
    <w:rsid w:val="00130728"/>
    <w:rsid w:val="00130BF6"/>
    <w:rsid w:val="001313CB"/>
    <w:rsid w:val="001321DA"/>
    <w:rsid w:val="00132D20"/>
    <w:rsid w:val="00133B23"/>
    <w:rsid w:val="00135E9A"/>
    <w:rsid w:val="00136EFF"/>
    <w:rsid w:val="001401DA"/>
    <w:rsid w:val="001411CE"/>
    <w:rsid w:val="001418A5"/>
    <w:rsid w:val="00142140"/>
    <w:rsid w:val="00142249"/>
    <w:rsid w:val="00142321"/>
    <w:rsid w:val="00142342"/>
    <w:rsid w:val="00142400"/>
    <w:rsid w:val="0014299E"/>
    <w:rsid w:val="001430AC"/>
    <w:rsid w:val="0014369E"/>
    <w:rsid w:val="001440DF"/>
    <w:rsid w:val="0014492E"/>
    <w:rsid w:val="0014515A"/>
    <w:rsid w:val="001457B3"/>
    <w:rsid w:val="0014583D"/>
    <w:rsid w:val="00146AD8"/>
    <w:rsid w:val="00146FBF"/>
    <w:rsid w:val="001476EB"/>
    <w:rsid w:val="00147BAA"/>
    <w:rsid w:val="0015105F"/>
    <w:rsid w:val="00151DF1"/>
    <w:rsid w:val="001524F9"/>
    <w:rsid w:val="00152B5A"/>
    <w:rsid w:val="00152C6F"/>
    <w:rsid w:val="00153581"/>
    <w:rsid w:val="0015466C"/>
    <w:rsid w:val="001553E8"/>
    <w:rsid w:val="00160475"/>
    <w:rsid w:val="00161102"/>
    <w:rsid w:val="0016195F"/>
    <w:rsid w:val="00161E16"/>
    <w:rsid w:val="001643A6"/>
    <w:rsid w:val="00166728"/>
    <w:rsid w:val="00167261"/>
    <w:rsid w:val="0016728A"/>
    <w:rsid w:val="001703D5"/>
    <w:rsid w:val="00170D60"/>
    <w:rsid w:val="0017144F"/>
    <w:rsid w:val="00171965"/>
    <w:rsid w:val="00171DDE"/>
    <w:rsid w:val="00171E5E"/>
    <w:rsid w:val="001726DF"/>
    <w:rsid w:val="00172A56"/>
    <w:rsid w:val="00173594"/>
    <w:rsid w:val="001764FF"/>
    <w:rsid w:val="0017673B"/>
    <w:rsid w:val="0017782E"/>
    <w:rsid w:val="001807A3"/>
    <w:rsid w:val="00180E33"/>
    <w:rsid w:val="00182E0E"/>
    <w:rsid w:val="001831C8"/>
    <w:rsid w:val="00183F91"/>
    <w:rsid w:val="001842FB"/>
    <w:rsid w:val="00185F44"/>
    <w:rsid w:val="00186073"/>
    <w:rsid w:val="001865B6"/>
    <w:rsid w:val="00186C65"/>
    <w:rsid w:val="00187284"/>
    <w:rsid w:val="00190BD2"/>
    <w:rsid w:val="00191E37"/>
    <w:rsid w:val="0019380E"/>
    <w:rsid w:val="0019392A"/>
    <w:rsid w:val="00193954"/>
    <w:rsid w:val="00193ED9"/>
    <w:rsid w:val="00194AFC"/>
    <w:rsid w:val="00195741"/>
    <w:rsid w:val="00196CCB"/>
    <w:rsid w:val="00196FCC"/>
    <w:rsid w:val="001977AB"/>
    <w:rsid w:val="001A0E9E"/>
    <w:rsid w:val="001A17F2"/>
    <w:rsid w:val="001A3447"/>
    <w:rsid w:val="001A39D1"/>
    <w:rsid w:val="001A4A31"/>
    <w:rsid w:val="001A5BC6"/>
    <w:rsid w:val="001A64E5"/>
    <w:rsid w:val="001A6B88"/>
    <w:rsid w:val="001A7C0A"/>
    <w:rsid w:val="001B069F"/>
    <w:rsid w:val="001B1136"/>
    <w:rsid w:val="001B1407"/>
    <w:rsid w:val="001B23A7"/>
    <w:rsid w:val="001B23B4"/>
    <w:rsid w:val="001B37E5"/>
    <w:rsid w:val="001B3BA3"/>
    <w:rsid w:val="001B582D"/>
    <w:rsid w:val="001C0A51"/>
    <w:rsid w:val="001C0AC4"/>
    <w:rsid w:val="001C0DE6"/>
    <w:rsid w:val="001C157D"/>
    <w:rsid w:val="001C2213"/>
    <w:rsid w:val="001C22FF"/>
    <w:rsid w:val="001C2474"/>
    <w:rsid w:val="001C3056"/>
    <w:rsid w:val="001C327D"/>
    <w:rsid w:val="001C3D64"/>
    <w:rsid w:val="001C4745"/>
    <w:rsid w:val="001C4F45"/>
    <w:rsid w:val="001C5654"/>
    <w:rsid w:val="001C60E3"/>
    <w:rsid w:val="001D040B"/>
    <w:rsid w:val="001D0834"/>
    <w:rsid w:val="001D148F"/>
    <w:rsid w:val="001D32AF"/>
    <w:rsid w:val="001D444B"/>
    <w:rsid w:val="001D5325"/>
    <w:rsid w:val="001D6A41"/>
    <w:rsid w:val="001D6E28"/>
    <w:rsid w:val="001D729C"/>
    <w:rsid w:val="001E16DC"/>
    <w:rsid w:val="001E2455"/>
    <w:rsid w:val="001E27B6"/>
    <w:rsid w:val="001E2AB6"/>
    <w:rsid w:val="001E404E"/>
    <w:rsid w:val="001E45A8"/>
    <w:rsid w:val="001E45F5"/>
    <w:rsid w:val="001E4D49"/>
    <w:rsid w:val="001E4F80"/>
    <w:rsid w:val="001E612B"/>
    <w:rsid w:val="001E678B"/>
    <w:rsid w:val="001E6C21"/>
    <w:rsid w:val="001E7E04"/>
    <w:rsid w:val="001F06C0"/>
    <w:rsid w:val="001F06D0"/>
    <w:rsid w:val="001F09E2"/>
    <w:rsid w:val="001F153A"/>
    <w:rsid w:val="001F30D0"/>
    <w:rsid w:val="001F406F"/>
    <w:rsid w:val="001F4E5A"/>
    <w:rsid w:val="001F61C2"/>
    <w:rsid w:val="001F6A17"/>
    <w:rsid w:val="002010E1"/>
    <w:rsid w:val="002017F7"/>
    <w:rsid w:val="00201AFF"/>
    <w:rsid w:val="0020334C"/>
    <w:rsid w:val="00203FCF"/>
    <w:rsid w:val="002043D8"/>
    <w:rsid w:val="00204F87"/>
    <w:rsid w:val="00207530"/>
    <w:rsid w:val="00207B96"/>
    <w:rsid w:val="00207FE5"/>
    <w:rsid w:val="0021083E"/>
    <w:rsid w:val="00212474"/>
    <w:rsid w:val="00213675"/>
    <w:rsid w:val="00213922"/>
    <w:rsid w:val="00213C6F"/>
    <w:rsid w:val="00213C7F"/>
    <w:rsid w:val="00214FF6"/>
    <w:rsid w:val="002162E6"/>
    <w:rsid w:val="00216DD7"/>
    <w:rsid w:val="002177F3"/>
    <w:rsid w:val="00217D9A"/>
    <w:rsid w:val="00217EE0"/>
    <w:rsid w:val="002214A2"/>
    <w:rsid w:val="00221B37"/>
    <w:rsid w:val="00222272"/>
    <w:rsid w:val="0022237B"/>
    <w:rsid w:val="00223D11"/>
    <w:rsid w:val="00224D62"/>
    <w:rsid w:val="0022510D"/>
    <w:rsid w:val="00225781"/>
    <w:rsid w:val="00226365"/>
    <w:rsid w:val="002263E3"/>
    <w:rsid w:val="00226C1B"/>
    <w:rsid w:val="00227346"/>
    <w:rsid w:val="0023039C"/>
    <w:rsid w:val="002308FC"/>
    <w:rsid w:val="002311FD"/>
    <w:rsid w:val="002314AB"/>
    <w:rsid w:val="002314ED"/>
    <w:rsid w:val="00231812"/>
    <w:rsid w:val="002319A4"/>
    <w:rsid w:val="00231C50"/>
    <w:rsid w:val="002325EB"/>
    <w:rsid w:val="00232D8E"/>
    <w:rsid w:val="0023566D"/>
    <w:rsid w:val="00235806"/>
    <w:rsid w:val="002359AE"/>
    <w:rsid w:val="00236B3B"/>
    <w:rsid w:val="002376CD"/>
    <w:rsid w:val="002407B9"/>
    <w:rsid w:val="00242115"/>
    <w:rsid w:val="00242586"/>
    <w:rsid w:val="00242B01"/>
    <w:rsid w:val="00242FFC"/>
    <w:rsid w:val="00243183"/>
    <w:rsid w:val="0024367A"/>
    <w:rsid w:val="002460DB"/>
    <w:rsid w:val="0024673E"/>
    <w:rsid w:val="00251A59"/>
    <w:rsid w:val="002529C8"/>
    <w:rsid w:val="00252D3C"/>
    <w:rsid w:val="00252FD8"/>
    <w:rsid w:val="00254E96"/>
    <w:rsid w:val="00254E9D"/>
    <w:rsid w:val="00255D3F"/>
    <w:rsid w:val="00256520"/>
    <w:rsid w:val="00256C98"/>
    <w:rsid w:val="00257AF3"/>
    <w:rsid w:val="0026021C"/>
    <w:rsid w:val="002607F6"/>
    <w:rsid w:val="00262561"/>
    <w:rsid w:val="00262A75"/>
    <w:rsid w:val="00262B59"/>
    <w:rsid w:val="00263302"/>
    <w:rsid w:val="002635E1"/>
    <w:rsid w:val="00263A0D"/>
    <w:rsid w:val="002647B9"/>
    <w:rsid w:val="002651E3"/>
    <w:rsid w:val="00265B87"/>
    <w:rsid w:val="0027051E"/>
    <w:rsid w:val="00270834"/>
    <w:rsid w:val="00272C4F"/>
    <w:rsid w:val="00274059"/>
    <w:rsid w:val="0027421B"/>
    <w:rsid w:val="00274AF1"/>
    <w:rsid w:val="00275422"/>
    <w:rsid w:val="00276A17"/>
    <w:rsid w:val="00276B7E"/>
    <w:rsid w:val="0027711C"/>
    <w:rsid w:val="00277198"/>
    <w:rsid w:val="00280BEE"/>
    <w:rsid w:val="00282682"/>
    <w:rsid w:val="00283375"/>
    <w:rsid w:val="00283948"/>
    <w:rsid w:val="00283E20"/>
    <w:rsid w:val="00283F77"/>
    <w:rsid w:val="0028482D"/>
    <w:rsid w:val="00284B3B"/>
    <w:rsid w:val="00285E27"/>
    <w:rsid w:val="0029157F"/>
    <w:rsid w:val="002916EF"/>
    <w:rsid w:val="002918D3"/>
    <w:rsid w:val="00291A82"/>
    <w:rsid w:val="0029204F"/>
    <w:rsid w:val="00292D9D"/>
    <w:rsid w:val="00293021"/>
    <w:rsid w:val="00293A75"/>
    <w:rsid w:val="00293DDE"/>
    <w:rsid w:val="00293EEB"/>
    <w:rsid w:val="002947E6"/>
    <w:rsid w:val="00296726"/>
    <w:rsid w:val="00297084"/>
    <w:rsid w:val="00297D5C"/>
    <w:rsid w:val="002A08C2"/>
    <w:rsid w:val="002A0B32"/>
    <w:rsid w:val="002A1F52"/>
    <w:rsid w:val="002A293E"/>
    <w:rsid w:val="002A5179"/>
    <w:rsid w:val="002A5224"/>
    <w:rsid w:val="002A6D00"/>
    <w:rsid w:val="002A6EB4"/>
    <w:rsid w:val="002A76E5"/>
    <w:rsid w:val="002A7CBD"/>
    <w:rsid w:val="002A7D6A"/>
    <w:rsid w:val="002B12C5"/>
    <w:rsid w:val="002B1544"/>
    <w:rsid w:val="002B1BF6"/>
    <w:rsid w:val="002B1DF3"/>
    <w:rsid w:val="002B5A6C"/>
    <w:rsid w:val="002B619F"/>
    <w:rsid w:val="002B653A"/>
    <w:rsid w:val="002B6BCC"/>
    <w:rsid w:val="002B6C75"/>
    <w:rsid w:val="002B7418"/>
    <w:rsid w:val="002C0BB4"/>
    <w:rsid w:val="002C0F41"/>
    <w:rsid w:val="002C1C42"/>
    <w:rsid w:val="002C22C9"/>
    <w:rsid w:val="002C31B8"/>
    <w:rsid w:val="002C427C"/>
    <w:rsid w:val="002C5C08"/>
    <w:rsid w:val="002C5E28"/>
    <w:rsid w:val="002C690F"/>
    <w:rsid w:val="002D2593"/>
    <w:rsid w:val="002D2776"/>
    <w:rsid w:val="002D283F"/>
    <w:rsid w:val="002D2C48"/>
    <w:rsid w:val="002D6E0D"/>
    <w:rsid w:val="002D72B7"/>
    <w:rsid w:val="002E0D9F"/>
    <w:rsid w:val="002E0E51"/>
    <w:rsid w:val="002E1097"/>
    <w:rsid w:val="002E16E8"/>
    <w:rsid w:val="002E3D4E"/>
    <w:rsid w:val="002E5F8A"/>
    <w:rsid w:val="002E7356"/>
    <w:rsid w:val="002F0E6F"/>
    <w:rsid w:val="002F2908"/>
    <w:rsid w:val="002F3561"/>
    <w:rsid w:val="002F3AB6"/>
    <w:rsid w:val="002F3C97"/>
    <w:rsid w:val="002F4906"/>
    <w:rsid w:val="002F4D10"/>
    <w:rsid w:val="002F5A9E"/>
    <w:rsid w:val="002F65C4"/>
    <w:rsid w:val="002F6D59"/>
    <w:rsid w:val="002F7E83"/>
    <w:rsid w:val="003001A3"/>
    <w:rsid w:val="003009AE"/>
    <w:rsid w:val="0030276B"/>
    <w:rsid w:val="0030298F"/>
    <w:rsid w:val="0030408F"/>
    <w:rsid w:val="00304417"/>
    <w:rsid w:val="003045F4"/>
    <w:rsid w:val="0030502F"/>
    <w:rsid w:val="00305D45"/>
    <w:rsid w:val="00311767"/>
    <w:rsid w:val="00311810"/>
    <w:rsid w:val="00311B95"/>
    <w:rsid w:val="00312C98"/>
    <w:rsid w:val="00312FC6"/>
    <w:rsid w:val="00313789"/>
    <w:rsid w:val="00315A28"/>
    <w:rsid w:val="00315B36"/>
    <w:rsid w:val="00316744"/>
    <w:rsid w:val="003169BE"/>
    <w:rsid w:val="0031719D"/>
    <w:rsid w:val="0032020E"/>
    <w:rsid w:val="00320358"/>
    <w:rsid w:val="00321CA7"/>
    <w:rsid w:val="003220DA"/>
    <w:rsid w:val="003221BD"/>
    <w:rsid w:val="003243E2"/>
    <w:rsid w:val="0032541D"/>
    <w:rsid w:val="00325F37"/>
    <w:rsid w:val="003261C9"/>
    <w:rsid w:val="0032638D"/>
    <w:rsid w:val="003263D1"/>
    <w:rsid w:val="00326BA0"/>
    <w:rsid w:val="00326BA8"/>
    <w:rsid w:val="00330D00"/>
    <w:rsid w:val="00330DF6"/>
    <w:rsid w:val="003336E0"/>
    <w:rsid w:val="003345A2"/>
    <w:rsid w:val="00334BA1"/>
    <w:rsid w:val="00334CC3"/>
    <w:rsid w:val="003351DD"/>
    <w:rsid w:val="003352C8"/>
    <w:rsid w:val="003353D2"/>
    <w:rsid w:val="00335B77"/>
    <w:rsid w:val="00336320"/>
    <w:rsid w:val="003366F4"/>
    <w:rsid w:val="00336848"/>
    <w:rsid w:val="00336895"/>
    <w:rsid w:val="00336E75"/>
    <w:rsid w:val="0033712F"/>
    <w:rsid w:val="00337486"/>
    <w:rsid w:val="00337B0F"/>
    <w:rsid w:val="003402B3"/>
    <w:rsid w:val="00340B23"/>
    <w:rsid w:val="003414E3"/>
    <w:rsid w:val="003416E5"/>
    <w:rsid w:val="0034178B"/>
    <w:rsid w:val="0034267F"/>
    <w:rsid w:val="00342798"/>
    <w:rsid w:val="00343303"/>
    <w:rsid w:val="00343FB0"/>
    <w:rsid w:val="0034469A"/>
    <w:rsid w:val="0034640F"/>
    <w:rsid w:val="00346A1A"/>
    <w:rsid w:val="00352A79"/>
    <w:rsid w:val="00352DB7"/>
    <w:rsid w:val="003536F5"/>
    <w:rsid w:val="00353BC5"/>
    <w:rsid w:val="00356207"/>
    <w:rsid w:val="0035749D"/>
    <w:rsid w:val="00357E2E"/>
    <w:rsid w:val="003632DB"/>
    <w:rsid w:val="00363771"/>
    <w:rsid w:val="003640FE"/>
    <w:rsid w:val="00364EC4"/>
    <w:rsid w:val="00365570"/>
    <w:rsid w:val="00366A18"/>
    <w:rsid w:val="00367A17"/>
    <w:rsid w:val="0037097D"/>
    <w:rsid w:val="00370CC0"/>
    <w:rsid w:val="003712EA"/>
    <w:rsid w:val="00371787"/>
    <w:rsid w:val="00371A49"/>
    <w:rsid w:val="0037370B"/>
    <w:rsid w:val="003737AF"/>
    <w:rsid w:val="0037385E"/>
    <w:rsid w:val="00373B6F"/>
    <w:rsid w:val="00374923"/>
    <w:rsid w:val="00374D48"/>
    <w:rsid w:val="00375375"/>
    <w:rsid w:val="00375447"/>
    <w:rsid w:val="00375F72"/>
    <w:rsid w:val="00381588"/>
    <w:rsid w:val="00382B49"/>
    <w:rsid w:val="00383159"/>
    <w:rsid w:val="003833B1"/>
    <w:rsid w:val="0038439F"/>
    <w:rsid w:val="00384B25"/>
    <w:rsid w:val="00385631"/>
    <w:rsid w:val="00386E3A"/>
    <w:rsid w:val="00387300"/>
    <w:rsid w:val="00387981"/>
    <w:rsid w:val="00390607"/>
    <w:rsid w:val="003906D3"/>
    <w:rsid w:val="00391073"/>
    <w:rsid w:val="00392B15"/>
    <w:rsid w:val="00392B7F"/>
    <w:rsid w:val="003940EF"/>
    <w:rsid w:val="00396B65"/>
    <w:rsid w:val="0039768E"/>
    <w:rsid w:val="0039787C"/>
    <w:rsid w:val="003A087D"/>
    <w:rsid w:val="003A0D49"/>
    <w:rsid w:val="003A2A72"/>
    <w:rsid w:val="003A2AB4"/>
    <w:rsid w:val="003A2F12"/>
    <w:rsid w:val="003A60DB"/>
    <w:rsid w:val="003A66F4"/>
    <w:rsid w:val="003B0A3D"/>
    <w:rsid w:val="003B1985"/>
    <w:rsid w:val="003B2420"/>
    <w:rsid w:val="003B2FEF"/>
    <w:rsid w:val="003B3B24"/>
    <w:rsid w:val="003B3F6B"/>
    <w:rsid w:val="003B4540"/>
    <w:rsid w:val="003B45E8"/>
    <w:rsid w:val="003B45F6"/>
    <w:rsid w:val="003B4D69"/>
    <w:rsid w:val="003B5059"/>
    <w:rsid w:val="003B5246"/>
    <w:rsid w:val="003B6D9C"/>
    <w:rsid w:val="003C0401"/>
    <w:rsid w:val="003C17C1"/>
    <w:rsid w:val="003C3070"/>
    <w:rsid w:val="003C37E1"/>
    <w:rsid w:val="003C39C8"/>
    <w:rsid w:val="003C41F5"/>
    <w:rsid w:val="003C4651"/>
    <w:rsid w:val="003C4F69"/>
    <w:rsid w:val="003C6AE4"/>
    <w:rsid w:val="003C6E77"/>
    <w:rsid w:val="003C7A6E"/>
    <w:rsid w:val="003D01B8"/>
    <w:rsid w:val="003D23DF"/>
    <w:rsid w:val="003D3546"/>
    <w:rsid w:val="003D3D57"/>
    <w:rsid w:val="003D4843"/>
    <w:rsid w:val="003D54CB"/>
    <w:rsid w:val="003D668B"/>
    <w:rsid w:val="003D6FD8"/>
    <w:rsid w:val="003D7E23"/>
    <w:rsid w:val="003E020D"/>
    <w:rsid w:val="003E067F"/>
    <w:rsid w:val="003E209D"/>
    <w:rsid w:val="003E2AF3"/>
    <w:rsid w:val="003E3729"/>
    <w:rsid w:val="003E39DB"/>
    <w:rsid w:val="003E3A2A"/>
    <w:rsid w:val="003E3E22"/>
    <w:rsid w:val="003E5428"/>
    <w:rsid w:val="003E672C"/>
    <w:rsid w:val="003E6F46"/>
    <w:rsid w:val="003E71FF"/>
    <w:rsid w:val="003E7505"/>
    <w:rsid w:val="003E7556"/>
    <w:rsid w:val="003E775A"/>
    <w:rsid w:val="003E7C2D"/>
    <w:rsid w:val="003E7F74"/>
    <w:rsid w:val="003F1EE2"/>
    <w:rsid w:val="003F26B4"/>
    <w:rsid w:val="003F361B"/>
    <w:rsid w:val="003F3E2A"/>
    <w:rsid w:val="003F4E36"/>
    <w:rsid w:val="003F4F99"/>
    <w:rsid w:val="003F506A"/>
    <w:rsid w:val="003F53AD"/>
    <w:rsid w:val="003F5DD3"/>
    <w:rsid w:val="003F6A78"/>
    <w:rsid w:val="003F72BB"/>
    <w:rsid w:val="003F7328"/>
    <w:rsid w:val="004002D5"/>
    <w:rsid w:val="00400A49"/>
    <w:rsid w:val="00400CB8"/>
    <w:rsid w:val="00400CDD"/>
    <w:rsid w:val="004010C9"/>
    <w:rsid w:val="0040141A"/>
    <w:rsid w:val="0040142C"/>
    <w:rsid w:val="0040240B"/>
    <w:rsid w:val="00402675"/>
    <w:rsid w:val="004037C8"/>
    <w:rsid w:val="00403EB6"/>
    <w:rsid w:val="0040482D"/>
    <w:rsid w:val="00405768"/>
    <w:rsid w:val="00406BB1"/>
    <w:rsid w:val="00406C29"/>
    <w:rsid w:val="0040747B"/>
    <w:rsid w:val="0041069B"/>
    <w:rsid w:val="004109D7"/>
    <w:rsid w:val="004109F0"/>
    <w:rsid w:val="00412210"/>
    <w:rsid w:val="004127C2"/>
    <w:rsid w:val="004150D2"/>
    <w:rsid w:val="004153ED"/>
    <w:rsid w:val="00415713"/>
    <w:rsid w:val="00415ECE"/>
    <w:rsid w:val="00416105"/>
    <w:rsid w:val="00416C89"/>
    <w:rsid w:val="004172C2"/>
    <w:rsid w:val="0042190F"/>
    <w:rsid w:val="00422A0B"/>
    <w:rsid w:val="00422ADD"/>
    <w:rsid w:val="00423076"/>
    <w:rsid w:val="00423C8D"/>
    <w:rsid w:val="004245D9"/>
    <w:rsid w:val="00425551"/>
    <w:rsid w:val="0042581C"/>
    <w:rsid w:val="00425E76"/>
    <w:rsid w:val="004264A9"/>
    <w:rsid w:val="004265C4"/>
    <w:rsid w:val="00426829"/>
    <w:rsid w:val="0042730A"/>
    <w:rsid w:val="00427772"/>
    <w:rsid w:val="00430166"/>
    <w:rsid w:val="004303FF"/>
    <w:rsid w:val="004309C7"/>
    <w:rsid w:val="004329EF"/>
    <w:rsid w:val="00432AC0"/>
    <w:rsid w:val="00432D17"/>
    <w:rsid w:val="004335BB"/>
    <w:rsid w:val="00433C2F"/>
    <w:rsid w:val="00433E62"/>
    <w:rsid w:val="0043599B"/>
    <w:rsid w:val="00437670"/>
    <w:rsid w:val="00440FCE"/>
    <w:rsid w:val="00441795"/>
    <w:rsid w:val="00442192"/>
    <w:rsid w:val="00443ABA"/>
    <w:rsid w:val="00444352"/>
    <w:rsid w:val="00444E9C"/>
    <w:rsid w:val="00445002"/>
    <w:rsid w:val="00446700"/>
    <w:rsid w:val="004471F6"/>
    <w:rsid w:val="00447FC5"/>
    <w:rsid w:val="0045001B"/>
    <w:rsid w:val="004506AD"/>
    <w:rsid w:val="004508B6"/>
    <w:rsid w:val="00450DB9"/>
    <w:rsid w:val="00450EBC"/>
    <w:rsid w:val="00451A9F"/>
    <w:rsid w:val="00452139"/>
    <w:rsid w:val="004523BC"/>
    <w:rsid w:val="00452EA5"/>
    <w:rsid w:val="00454196"/>
    <w:rsid w:val="004544AA"/>
    <w:rsid w:val="00454FF5"/>
    <w:rsid w:val="00455493"/>
    <w:rsid w:val="00455AC7"/>
    <w:rsid w:val="004562E6"/>
    <w:rsid w:val="0045716F"/>
    <w:rsid w:val="004604C4"/>
    <w:rsid w:val="00462747"/>
    <w:rsid w:val="00464C97"/>
    <w:rsid w:val="00465991"/>
    <w:rsid w:val="00467A6B"/>
    <w:rsid w:val="004717C4"/>
    <w:rsid w:val="004754A4"/>
    <w:rsid w:val="00475D5A"/>
    <w:rsid w:val="00476B9F"/>
    <w:rsid w:val="00477F13"/>
    <w:rsid w:val="00481C33"/>
    <w:rsid w:val="00482101"/>
    <w:rsid w:val="00482155"/>
    <w:rsid w:val="004824AE"/>
    <w:rsid w:val="00482A30"/>
    <w:rsid w:val="00482AC5"/>
    <w:rsid w:val="004837B9"/>
    <w:rsid w:val="00484341"/>
    <w:rsid w:val="00484C91"/>
    <w:rsid w:val="00485B38"/>
    <w:rsid w:val="00485E8B"/>
    <w:rsid w:val="00485F64"/>
    <w:rsid w:val="004863DE"/>
    <w:rsid w:val="00487171"/>
    <w:rsid w:val="00491C73"/>
    <w:rsid w:val="00491F7D"/>
    <w:rsid w:val="0049265E"/>
    <w:rsid w:val="00493142"/>
    <w:rsid w:val="00493AAB"/>
    <w:rsid w:val="004947C7"/>
    <w:rsid w:val="00495317"/>
    <w:rsid w:val="00495DA7"/>
    <w:rsid w:val="00496643"/>
    <w:rsid w:val="00496DD4"/>
    <w:rsid w:val="004A2249"/>
    <w:rsid w:val="004A2F8F"/>
    <w:rsid w:val="004A43E7"/>
    <w:rsid w:val="004A482F"/>
    <w:rsid w:val="004A5149"/>
    <w:rsid w:val="004A6372"/>
    <w:rsid w:val="004A6D45"/>
    <w:rsid w:val="004B1F38"/>
    <w:rsid w:val="004B2208"/>
    <w:rsid w:val="004B222C"/>
    <w:rsid w:val="004B479E"/>
    <w:rsid w:val="004B55E4"/>
    <w:rsid w:val="004B76C8"/>
    <w:rsid w:val="004B7B78"/>
    <w:rsid w:val="004B7DA7"/>
    <w:rsid w:val="004C1610"/>
    <w:rsid w:val="004C256E"/>
    <w:rsid w:val="004C30D8"/>
    <w:rsid w:val="004C37B1"/>
    <w:rsid w:val="004C47A1"/>
    <w:rsid w:val="004C51C6"/>
    <w:rsid w:val="004D014C"/>
    <w:rsid w:val="004D0D65"/>
    <w:rsid w:val="004D1356"/>
    <w:rsid w:val="004D2D06"/>
    <w:rsid w:val="004D35C7"/>
    <w:rsid w:val="004D4177"/>
    <w:rsid w:val="004D4280"/>
    <w:rsid w:val="004D46EB"/>
    <w:rsid w:val="004D4C47"/>
    <w:rsid w:val="004D5B98"/>
    <w:rsid w:val="004D6EF3"/>
    <w:rsid w:val="004D7E76"/>
    <w:rsid w:val="004E0E25"/>
    <w:rsid w:val="004E169C"/>
    <w:rsid w:val="004E1DD5"/>
    <w:rsid w:val="004E359D"/>
    <w:rsid w:val="004E494A"/>
    <w:rsid w:val="004E532F"/>
    <w:rsid w:val="004E6207"/>
    <w:rsid w:val="004E7208"/>
    <w:rsid w:val="004F0036"/>
    <w:rsid w:val="004F0A52"/>
    <w:rsid w:val="004F2B15"/>
    <w:rsid w:val="004F2FE3"/>
    <w:rsid w:val="004F38EF"/>
    <w:rsid w:val="004F3EF4"/>
    <w:rsid w:val="004F4738"/>
    <w:rsid w:val="004F63A2"/>
    <w:rsid w:val="004F66CA"/>
    <w:rsid w:val="004F788D"/>
    <w:rsid w:val="004F7A2F"/>
    <w:rsid w:val="004F7C02"/>
    <w:rsid w:val="004F7DF8"/>
    <w:rsid w:val="005013D5"/>
    <w:rsid w:val="00505757"/>
    <w:rsid w:val="00505C9F"/>
    <w:rsid w:val="00507496"/>
    <w:rsid w:val="005076F8"/>
    <w:rsid w:val="00510012"/>
    <w:rsid w:val="005113AF"/>
    <w:rsid w:val="00511499"/>
    <w:rsid w:val="005117EE"/>
    <w:rsid w:val="00512925"/>
    <w:rsid w:val="00513ABF"/>
    <w:rsid w:val="00514FAA"/>
    <w:rsid w:val="0051637B"/>
    <w:rsid w:val="00516496"/>
    <w:rsid w:val="005226F1"/>
    <w:rsid w:val="00522AAA"/>
    <w:rsid w:val="00523272"/>
    <w:rsid w:val="00523EAC"/>
    <w:rsid w:val="005242C3"/>
    <w:rsid w:val="00525650"/>
    <w:rsid w:val="00525824"/>
    <w:rsid w:val="00525F08"/>
    <w:rsid w:val="0052647B"/>
    <w:rsid w:val="005269F3"/>
    <w:rsid w:val="00527868"/>
    <w:rsid w:val="00531543"/>
    <w:rsid w:val="0053167A"/>
    <w:rsid w:val="00531B6E"/>
    <w:rsid w:val="00532304"/>
    <w:rsid w:val="005326FA"/>
    <w:rsid w:val="00532C0C"/>
    <w:rsid w:val="00532F5E"/>
    <w:rsid w:val="00533241"/>
    <w:rsid w:val="005339CF"/>
    <w:rsid w:val="00536F2B"/>
    <w:rsid w:val="00537800"/>
    <w:rsid w:val="00537820"/>
    <w:rsid w:val="00537F60"/>
    <w:rsid w:val="00540897"/>
    <w:rsid w:val="00540CA5"/>
    <w:rsid w:val="00541243"/>
    <w:rsid w:val="00541B9D"/>
    <w:rsid w:val="00541CAF"/>
    <w:rsid w:val="005427CC"/>
    <w:rsid w:val="00543023"/>
    <w:rsid w:val="005437C7"/>
    <w:rsid w:val="0054387A"/>
    <w:rsid w:val="0054462F"/>
    <w:rsid w:val="00545634"/>
    <w:rsid w:val="00545DD7"/>
    <w:rsid w:val="005461F0"/>
    <w:rsid w:val="005468B3"/>
    <w:rsid w:val="00546B7C"/>
    <w:rsid w:val="00551224"/>
    <w:rsid w:val="0055141B"/>
    <w:rsid w:val="00551861"/>
    <w:rsid w:val="00552739"/>
    <w:rsid w:val="0055296B"/>
    <w:rsid w:val="00552AF8"/>
    <w:rsid w:val="005532FA"/>
    <w:rsid w:val="00554528"/>
    <w:rsid w:val="00554A58"/>
    <w:rsid w:val="00554CD3"/>
    <w:rsid w:val="00554E32"/>
    <w:rsid w:val="00561B6E"/>
    <w:rsid w:val="00561CE5"/>
    <w:rsid w:val="005634F3"/>
    <w:rsid w:val="005638B8"/>
    <w:rsid w:val="00563992"/>
    <w:rsid w:val="00565107"/>
    <w:rsid w:val="00565CFC"/>
    <w:rsid w:val="00565E26"/>
    <w:rsid w:val="00566F9F"/>
    <w:rsid w:val="0056758F"/>
    <w:rsid w:val="005675FF"/>
    <w:rsid w:val="005676BC"/>
    <w:rsid w:val="0057101A"/>
    <w:rsid w:val="00571386"/>
    <w:rsid w:val="00571703"/>
    <w:rsid w:val="00572147"/>
    <w:rsid w:val="00572C8B"/>
    <w:rsid w:val="00576765"/>
    <w:rsid w:val="00580429"/>
    <w:rsid w:val="00580896"/>
    <w:rsid w:val="005809A4"/>
    <w:rsid w:val="00580C9A"/>
    <w:rsid w:val="005821F0"/>
    <w:rsid w:val="00582E4A"/>
    <w:rsid w:val="005837D6"/>
    <w:rsid w:val="005856EB"/>
    <w:rsid w:val="005857A8"/>
    <w:rsid w:val="005870FF"/>
    <w:rsid w:val="005878A2"/>
    <w:rsid w:val="00587AFA"/>
    <w:rsid w:val="00587C18"/>
    <w:rsid w:val="0059056B"/>
    <w:rsid w:val="00590C6F"/>
    <w:rsid w:val="00591A96"/>
    <w:rsid w:val="0059438E"/>
    <w:rsid w:val="00595136"/>
    <w:rsid w:val="005961E9"/>
    <w:rsid w:val="0059680B"/>
    <w:rsid w:val="00596E5F"/>
    <w:rsid w:val="005A12F4"/>
    <w:rsid w:val="005A15D9"/>
    <w:rsid w:val="005A40A3"/>
    <w:rsid w:val="005A449B"/>
    <w:rsid w:val="005A67E7"/>
    <w:rsid w:val="005A7328"/>
    <w:rsid w:val="005B16BB"/>
    <w:rsid w:val="005B2A0B"/>
    <w:rsid w:val="005B2A4A"/>
    <w:rsid w:val="005B38CE"/>
    <w:rsid w:val="005B3DEE"/>
    <w:rsid w:val="005B7333"/>
    <w:rsid w:val="005B7338"/>
    <w:rsid w:val="005B790C"/>
    <w:rsid w:val="005C11F1"/>
    <w:rsid w:val="005C13DE"/>
    <w:rsid w:val="005C2372"/>
    <w:rsid w:val="005C338B"/>
    <w:rsid w:val="005C34A9"/>
    <w:rsid w:val="005C37F3"/>
    <w:rsid w:val="005C4B49"/>
    <w:rsid w:val="005C5275"/>
    <w:rsid w:val="005C5367"/>
    <w:rsid w:val="005C5440"/>
    <w:rsid w:val="005C5BBD"/>
    <w:rsid w:val="005C6E6E"/>
    <w:rsid w:val="005C7F06"/>
    <w:rsid w:val="005D1219"/>
    <w:rsid w:val="005D131B"/>
    <w:rsid w:val="005D283C"/>
    <w:rsid w:val="005D42F9"/>
    <w:rsid w:val="005D4376"/>
    <w:rsid w:val="005D4CE8"/>
    <w:rsid w:val="005D4E0C"/>
    <w:rsid w:val="005D52B2"/>
    <w:rsid w:val="005D75E4"/>
    <w:rsid w:val="005E1E8F"/>
    <w:rsid w:val="005E2479"/>
    <w:rsid w:val="005E2EA2"/>
    <w:rsid w:val="005E3000"/>
    <w:rsid w:val="005E3105"/>
    <w:rsid w:val="005E317A"/>
    <w:rsid w:val="005E3A06"/>
    <w:rsid w:val="005E4EA8"/>
    <w:rsid w:val="005E5641"/>
    <w:rsid w:val="005E5DC5"/>
    <w:rsid w:val="005E63DF"/>
    <w:rsid w:val="005E6748"/>
    <w:rsid w:val="005E7550"/>
    <w:rsid w:val="005F0FE9"/>
    <w:rsid w:val="005F1DE0"/>
    <w:rsid w:val="005F2126"/>
    <w:rsid w:val="005F3A23"/>
    <w:rsid w:val="005F3DCC"/>
    <w:rsid w:val="005F483E"/>
    <w:rsid w:val="005F4A01"/>
    <w:rsid w:val="005F52D1"/>
    <w:rsid w:val="005F6ADB"/>
    <w:rsid w:val="005F750F"/>
    <w:rsid w:val="005F76F6"/>
    <w:rsid w:val="005F796C"/>
    <w:rsid w:val="006000AD"/>
    <w:rsid w:val="00600987"/>
    <w:rsid w:val="00602052"/>
    <w:rsid w:val="006039B4"/>
    <w:rsid w:val="006040D8"/>
    <w:rsid w:val="00604518"/>
    <w:rsid w:val="006050D8"/>
    <w:rsid w:val="006071C1"/>
    <w:rsid w:val="00607761"/>
    <w:rsid w:val="0061130B"/>
    <w:rsid w:val="00612B82"/>
    <w:rsid w:val="00612ECD"/>
    <w:rsid w:val="006135EB"/>
    <w:rsid w:val="00613A6B"/>
    <w:rsid w:val="00614234"/>
    <w:rsid w:val="00614821"/>
    <w:rsid w:val="00614E95"/>
    <w:rsid w:val="00615567"/>
    <w:rsid w:val="006157F1"/>
    <w:rsid w:val="00617BE2"/>
    <w:rsid w:val="00620FE1"/>
    <w:rsid w:val="0062208D"/>
    <w:rsid w:val="0062213D"/>
    <w:rsid w:val="0062262F"/>
    <w:rsid w:val="00623644"/>
    <w:rsid w:val="00624145"/>
    <w:rsid w:val="00625A58"/>
    <w:rsid w:val="006277CF"/>
    <w:rsid w:val="00627804"/>
    <w:rsid w:val="0062791F"/>
    <w:rsid w:val="00630EE9"/>
    <w:rsid w:val="00631833"/>
    <w:rsid w:val="00631A23"/>
    <w:rsid w:val="00634C35"/>
    <w:rsid w:val="00636AEF"/>
    <w:rsid w:val="00636C41"/>
    <w:rsid w:val="00642E80"/>
    <w:rsid w:val="006433DF"/>
    <w:rsid w:val="0064434A"/>
    <w:rsid w:val="0064486D"/>
    <w:rsid w:val="00644BC4"/>
    <w:rsid w:val="00645566"/>
    <w:rsid w:val="00646345"/>
    <w:rsid w:val="00647376"/>
    <w:rsid w:val="00650D7F"/>
    <w:rsid w:val="0065113F"/>
    <w:rsid w:val="006520DA"/>
    <w:rsid w:val="00652188"/>
    <w:rsid w:val="006528E2"/>
    <w:rsid w:val="00652A14"/>
    <w:rsid w:val="00652BCC"/>
    <w:rsid w:val="00652E22"/>
    <w:rsid w:val="006538A8"/>
    <w:rsid w:val="00653BE7"/>
    <w:rsid w:val="00654061"/>
    <w:rsid w:val="00654148"/>
    <w:rsid w:val="00654FAC"/>
    <w:rsid w:val="00661EDE"/>
    <w:rsid w:val="00662467"/>
    <w:rsid w:val="00662EF2"/>
    <w:rsid w:val="006630E1"/>
    <w:rsid w:val="006631F4"/>
    <w:rsid w:val="0066370A"/>
    <w:rsid w:val="00664E8B"/>
    <w:rsid w:val="006663A3"/>
    <w:rsid w:val="0066679B"/>
    <w:rsid w:val="00666B2B"/>
    <w:rsid w:val="00667226"/>
    <w:rsid w:val="006674E6"/>
    <w:rsid w:val="00667552"/>
    <w:rsid w:val="00670108"/>
    <w:rsid w:val="00670474"/>
    <w:rsid w:val="00670A02"/>
    <w:rsid w:val="00670D38"/>
    <w:rsid w:val="00671758"/>
    <w:rsid w:val="00672638"/>
    <w:rsid w:val="006731FC"/>
    <w:rsid w:val="00673BC6"/>
    <w:rsid w:val="00675842"/>
    <w:rsid w:val="00676073"/>
    <w:rsid w:val="00676A5B"/>
    <w:rsid w:val="00676ADC"/>
    <w:rsid w:val="006774AD"/>
    <w:rsid w:val="00680999"/>
    <w:rsid w:val="006812A6"/>
    <w:rsid w:val="006839E2"/>
    <w:rsid w:val="00687038"/>
    <w:rsid w:val="00687481"/>
    <w:rsid w:val="00687F7B"/>
    <w:rsid w:val="00690B4A"/>
    <w:rsid w:val="00690BCE"/>
    <w:rsid w:val="00692F91"/>
    <w:rsid w:val="00693005"/>
    <w:rsid w:val="006943F3"/>
    <w:rsid w:val="00694F4D"/>
    <w:rsid w:val="00695A98"/>
    <w:rsid w:val="00695ACF"/>
    <w:rsid w:val="006961DD"/>
    <w:rsid w:val="006977BA"/>
    <w:rsid w:val="006A12FD"/>
    <w:rsid w:val="006A1C2B"/>
    <w:rsid w:val="006A2373"/>
    <w:rsid w:val="006A248B"/>
    <w:rsid w:val="006A39A2"/>
    <w:rsid w:val="006A3CCE"/>
    <w:rsid w:val="006A3F1D"/>
    <w:rsid w:val="006A3FA9"/>
    <w:rsid w:val="006A4249"/>
    <w:rsid w:val="006A4483"/>
    <w:rsid w:val="006A4498"/>
    <w:rsid w:val="006A4804"/>
    <w:rsid w:val="006A4BB5"/>
    <w:rsid w:val="006A594C"/>
    <w:rsid w:val="006A5A5A"/>
    <w:rsid w:val="006A5E87"/>
    <w:rsid w:val="006A621C"/>
    <w:rsid w:val="006A635F"/>
    <w:rsid w:val="006A6371"/>
    <w:rsid w:val="006B03BE"/>
    <w:rsid w:val="006B266E"/>
    <w:rsid w:val="006B470F"/>
    <w:rsid w:val="006B4EE9"/>
    <w:rsid w:val="006B4F7F"/>
    <w:rsid w:val="006B61D0"/>
    <w:rsid w:val="006B61FF"/>
    <w:rsid w:val="006B73F8"/>
    <w:rsid w:val="006B7709"/>
    <w:rsid w:val="006C0D65"/>
    <w:rsid w:val="006C1132"/>
    <w:rsid w:val="006C1644"/>
    <w:rsid w:val="006C16DD"/>
    <w:rsid w:val="006C2348"/>
    <w:rsid w:val="006C3989"/>
    <w:rsid w:val="006C3A40"/>
    <w:rsid w:val="006C3AAD"/>
    <w:rsid w:val="006C3BF7"/>
    <w:rsid w:val="006C4DF1"/>
    <w:rsid w:val="006C522A"/>
    <w:rsid w:val="006C5FD2"/>
    <w:rsid w:val="006C742C"/>
    <w:rsid w:val="006C7944"/>
    <w:rsid w:val="006C7BD3"/>
    <w:rsid w:val="006D039F"/>
    <w:rsid w:val="006D1A66"/>
    <w:rsid w:val="006D2AE9"/>
    <w:rsid w:val="006D2C70"/>
    <w:rsid w:val="006D452B"/>
    <w:rsid w:val="006D48D0"/>
    <w:rsid w:val="006D4BA5"/>
    <w:rsid w:val="006D4D48"/>
    <w:rsid w:val="006E145D"/>
    <w:rsid w:val="006E1B8F"/>
    <w:rsid w:val="006E2B8A"/>
    <w:rsid w:val="006E2D06"/>
    <w:rsid w:val="006E4998"/>
    <w:rsid w:val="006E519F"/>
    <w:rsid w:val="006E6A05"/>
    <w:rsid w:val="006E6F2F"/>
    <w:rsid w:val="006E77F9"/>
    <w:rsid w:val="006E7DF1"/>
    <w:rsid w:val="006F2A9D"/>
    <w:rsid w:val="006F2EB5"/>
    <w:rsid w:val="006F2F4A"/>
    <w:rsid w:val="006F3313"/>
    <w:rsid w:val="006F36C6"/>
    <w:rsid w:val="006F5037"/>
    <w:rsid w:val="006F550E"/>
    <w:rsid w:val="006F7EBD"/>
    <w:rsid w:val="00703D5D"/>
    <w:rsid w:val="00703D68"/>
    <w:rsid w:val="00704BA3"/>
    <w:rsid w:val="00705054"/>
    <w:rsid w:val="007061D4"/>
    <w:rsid w:val="00706D03"/>
    <w:rsid w:val="007071D7"/>
    <w:rsid w:val="00707F7E"/>
    <w:rsid w:val="00710570"/>
    <w:rsid w:val="00711AFA"/>
    <w:rsid w:val="00711E10"/>
    <w:rsid w:val="007143F8"/>
    <w:rsid w:val="0071502F"/>
    <w:rsid w:val="00715294"/>
    <w:rsid w:val="00715F1D"/>
    <w:rsid w:val="00716A7D"/>
    <w:rsid w:val="0071790F"/>
    <w:rsid w:val="00720137"/>
    <w:rsid w:val="0072057E"/>
    <w:rsid w:val="00720706"/>
    <w:rsid w:val="007208E9"/>
    <w:rsid w:val="00720D33"/>
    <w:rsid w:val="00721E33"/>
    <w:rsid w:val="007228D3"/>
    <w:rsid w:val="0072344E"/>
    <w:rsid w:val="00724342"/>
    <w:rsid w:val="0072487C"/>
    <w:rsid w:val="00724F1B"/>
    <w:rsid w:val="00725C28"/>
    <w:rsid w:val="00725CB5"/>
    <w:rsid w:val="00726524"/>
    <w:rsid w:val="00727ED0"/>
    <w:rsid w:val="00730CC0"/>
    <w:rsid w:val="00731BEA"/>
    <w:rsid w:val="00731C72"/>
    <w:rsid w:val="00731CC0"/>
    <w:rsid w:val="00732B11"/>
    <w:rsid w:val="00733575"/>
    <w:rsid w:val="0073361F"/>
    <w:rsid w:val="00733FD8"/>
    <w:rsid w:val="007341B6"/>
    <w:rsid w:val="00734F40"/>
    <w:rsid w:val="00736843"/>
    <w:rsid w:val="00737C4D"/>
    <w:rsid w:val="00740176"/>
    <w:rsid w:val="00742321"/>
    <w:rsid w:val="00742CA6"/>
    <w:rsid w:val="007434B2"/>
    <w:rsid w:val="00743549"/>
    <w:rsid w:val="0074371D"/>
    <w:rsid w:val="007450B1"/>
    <w:rsid w:val="00745331"/>
    <w:rsid w:val="00745E2F"/>
    <w:rsid w:val="00745F27"/>
    <w:rsid w:val="00747102"/>
    <w:rsid w:val="00750BE1"/>
    <w:rsid w:val="00751DE8"/>
    <w:rsid w:val="00752BD6"/>
    <w:rsid w:val="00753D20"/>
    <w:rsid w:val="00754DFF"/>
    <w:rsid w:val="00756F79"/>
    <w:rsid w:val="007611B5"/>
    <w:rsid w:val="007612F6"/>
    <w:rsid w:val="007613C6"/>
    <w:rsid w:val="00762849"/>
    <w:rsid w:val="007634E6"/>
    <w:rsid w:val="007658D1"/>
    <w:rsid w:val="00767CA9"/>
    <w:rsid w:val="00770952"/>
    <w:rsid w:val="00770962"/>
    <w:rsid w:val="00770FF6"/>
    <w:rsid w:val="00771D84"/>
    <w:rsid w:val="0077271E"/>
    <w:rsid w:val="0077630C"/>
    <w:rsid w:val="0077654E"/>
    <w:rsid w:val="00777974"/>
    <w:rsid w:val="00777ACF"/>
    <w:rsid w:val="0078036A"/>
    <w:rsid w:val="00781014"/>
    <w:rsid w:val="007825BC"/>
    <w:rsid w:val="007826ED"/>
    <w:rsid w:val="0078436D"/>
    <w:rsid w:val="00784BF6"/>
    <w:rsid w:val="00784C4F"/>
    <w:rsid w:val="00785A1E"/>
    <w:rsid w:val="0078617D"/>
    <w:rsid w:val="00791A2E"/>
    <w:rsid w:val="00791A78"/>
    <w:rsid w:val="00791F50"/>
    <w:rsid w:val="00792011"/>
    <w:rsid w:val="00792EE3"/>
    <w:rsid w:val="00792FC8"/>
    <w:rsid w:val="007943B1"/>
    <w:rsid w:val="007959C9"/>
    <w:rsid w:val="00795C70"/>
    <w:rsid w:val="0079746E"/>
    <w:rsid w:val="00797EE4"/>
    <w:rsid w:val="007A0671"/>
    <w:rsid w:val="007A20C3"/>
    <w:rsid w:val="007A2BF0"/>
    <w:rsid w:val="007A37EA"/>
    <w:rsid w:val="007A44D2"/>
    <w:rsid w:val="007A58C0"/>
    <w:rsid w:val="007A7F78"/>
    <w:rsid w:val="007B1A1B"/>
    <w:rsid w:val="007B1C06"/>
    <w:rsid w:val="007B3FFE"/>
    <w:rsid w:val="007B4C58"/>
    <w:rsid w:val="007C00F2"/>
    <w:rsid w:val="007C0379"/>
    <w:rsid w:val="007C06CE"/>
    <w:rsid w:val="007C1616"/>
    <w:rsid w:val="007C2D0C"/>
    <w:rsid w:val="007C2ECE"/>
    <w:rsid w:val="007C3760"/>
    <w:rsid w:val="007C3DA3"/>
    <w:rsid w:val="007C5C53"/>
    <w:rsid w:val="007C60EE"/>
    <w:rsid w:val="007C6367"/>
    <w:rsid w:val="007C71DD"/>
    <w:rsid w:val="007D02E3"/>
    <w:rsid w:val="007D26BC"/>
    <w:rsid w:val="007D31CC"/>
    <w:rsid w:val="007D4021"/>
    <w:rsid w:val="007D4578"/>
    <w:rsid w:val="007D5DD5"/>
    <w:rsid w:val="007E0095"/>
    <w:rsid w:val="007E122F"/>
    <w:rsid w:val="007E1C2C"/>
    <w:rsid w:val="007E2EAA"/>
    <w:rsid w:val="007E3FB3"/>
    <w:rsid w:val="007E4D0B"/>
    <w:rsid w:val="007E5613"/>
    <w:rsid w:val="007E600F"/>
    <w:rsid w:val="007E725E"/>
    <w:rsid w:val="007E74F1"/>
    <w:rsid w:val="007F061A"/>
    <w:rsid w:val="007F0723"/>
    <w:rsid w:val="007F112B"/>
    <w:rsid w:val="007F132F"/>
    <w:rsid w:val="007F15EC"/>
    <w:rsid w:val="007F2B99"/>
    <w:rsid w:val="007F3A56"/>
    <w:rsid w:val="007F4D97"/>
    <w:rsid w:val="0080006C"/>
    <w:rsid w:val="008002F7"/>
    <w:rsid w:val="00800416"/>
    <w:rsid w:val="00804B18"/>
    <w:rsid w:val="00804EBA"/>
    <w:rsid w:val="0080520B"/>
    <w:rsid w:val="008052B3"/>
    <w:rsid w:val="00805C80"/>
    <w:rsid w:val="00806155"/>
    <w:rsid w:val="00807D80"/>
    <w:rsid w:val="00810BE8"/>
    <w:rsid w:val="00810CDE"/>
    <w:rsid w:val="00811977"/>
    <w:rsid w:val="008120C5"/>
    <w:rsid w:val="0081217A"/>
    <w:rsid w:val="00812365"/>
    <w:rsid w:val="00812E4E"/>
    <w:rsid w:val="0081353D"/>
    <w:rsid w:val="00813615"/>
    <w:rsid w:val="008142C5"/>
    <w:rsid w:val="008161F5"/>
    <w:rsid w:val="00816417"/>
    <w:rsid w:val="00816C14"/>
    <w:rsid w:val="00816DD6"/>
    <w:rsid w:val="00817ABF"/>
    <w:rsid w:val="0082180B"/>
    <w:rsid w:val="008220D2"/>
    <w:rsid w:val="00823C15"/>
    <w:rsid w:val="0082418F"/>
    <w:rsid w:val="00824316"/>
    <w:rsid w:val="0082479D"/>
    <w:rsid w:val="00824D79"/>
    <w:rsid w:val="0082503A"/>
    <w:rsid w:val="00825B9A"/>
    <w:rsid w:val="008261E8"/>
    <w:rsid w:val="00826828"/>
    <w:rsid w:val="00827428"/>
    <w:rsid w:val="008301EC"/>
    <w:rsid w:val="00831160"/>
    <w:rsid w:val="00831281"/>
    <w:rsid w:val="00831E4E"/>
    <w:rsid w:val="008325FC"/>
    <w:rsid w:val="00833189"/>
    <w:rsid w:val="00833375"/>
    <w:rsid w:val="008343DE"/>
    <w:rsid w:val="00841076"/>
    <w:rsid w:val="00844A1B"/>
    <w:rsid w:val="008451FD"/>
    <w:rsid w:val="00846457"/>
    <w:rsid w:val="00847B19"/>
    <w:rsid w:val="00850F6D"/>
    <w:rsid w:val="008510A1"/>
    <w:rsid w:val="0085152D"/>
    <w:rsid w:val="008527A1"/>
    <w:rsid w:val="0085282E"/>
    <w:rsid w:val="00852E8D"/>
    <w:rsid w:val="00853830"/>
    <w:rsid w:val="00853CD3"/>
    <w:rsid w:val="00854196"/>
    <w:rsid w:val="008558DE"/>
    <w:rsid w:val="00857945"/>
    <w:rsid w:val="00857BC0"/>
    <w:rsid w:val="00857BD7"/>
    <w:rsid w:val="00860230"/>
    <w:rsid w:val="00860371"/>
    <w:rsid w:val="0086073E"/>
    <w:rsid w:val="00861C6F"/>
    <w:rsid w:val="008627BA"/>
    <w:rsid w:val="0086306C"/>
    <w:rsid w:val="0086326E"/>
    <w:rsid w:val="00863478"/>
    <w:rsid w:val="008634BA"/>
    <w:rsid w:val="00863908"/>
    <w:rsid w:val="00863CCF"/>
    <w:rsid w:val="00864504"/>
    <w:rsid w:val="00864E23"/>
    <w:rsid w:val="00865972"/>
    <w:rsid w:val="00865D07"/>
    <w:rsid w:val="00865FB0"/>
    <w:rsid w:val="0087037C"/>
    <w:rsid w:val="00870AB1"/>
    <w:rsid w:val="00871C04"/>
    <w:rsid w:val="00871D1B"/>
    <w:rsid w:val="00872510"/>
    <w:rsid w:val="00872652"/>
    <w:rsid w:val="00872E3C"/>
    <w:rsid w:val="00873CB7"/>
    <w:rsid w:val="00874429"/>
    <w:rsid w:val="008745B8"/>
    <w:rsid w:val="00874701"/>
    <w:rsid w:val="008749D6"/>
    <w:rsid w:val="00875DBD"/>
    <w:rsid w:val="00876430"/>
    <w:rsid w:val="00877471"/>
    <w:rsid w:val="00881471"/>
    <w:rsid w:val="0088154F"/>
    <w:rsid w:val="00881D00"/>
    <w:rsid w:val="00885555"/>
    <w:rsid w:val="00885860"/>
    <w:rsid w:val="0088615B"/>
    <w:rsid w:val="0089088D"/>
    <w:rsid w:val="00890A4B"/>
    <w:rsid w:val="008926AC"/>
    <w:rsid w:val="00892983"/>
    <w:rsid w:val="00892A9F"/>
    <w:rsid w:val="0089301D"/>
    <w:rsid w:val="00895207"/>
    <w:rsid w:val="008956D3"/>
    <w:rsid w:val="00895ABA"/>
    <w:rsid w:val="00896A27"/>
    <w:rsid w:val="008A1328"/>
    <w:rsid w:val="008A15B1"/>
    <w:rsid w:val="008A27D0"/>
    <w:rsid w:val="008A2880"/>
    <w:rsid w:val="008A4635"/>
    <w:rsid w:val="008A628B"/>
    <w:rsid w:val="008A6D81"/>
    <w:rsid w:val="008B0211"/>
    <w:rsid w:val="008B1579"/>
    <w:rsid w:val="008B2F87"/>
    <w:rsid w:val="008B307A"/>
    <w:rsid w:val="008B405C"/>
    <w:rsid w:val="008B40D3"/>
    <w:rsid w:val="008B417E"/>
    <w:rsid w:val="008B53A4"/>
    <w:rsid w:val="008B64A5"/>
    <w:rsid w:val="008B72AF"/>
    <w:rsid w:val="008B7E37"/>
    <w:rsid w:val="008C00F8"/>
    <w:rsid w:val="008C1991"/>
    <w:rsid w:val="008C1AEF"/>
    <w:rsid w:val="008C1DEE"/>
    <w:rsid w:val="008C70A9"/>
    <w:rsid w:val="008C727C"/>
    <w:rsid w:val="008D165E"/>
    <w:rsid w:val="008D2467"/>
    <w:rsid w:val="008D35A0"/>
    <w:rsid w:val="008D4B29"/>
    <w:rsid w:val="008D4B35"/>
    <w:rsid w:val="008D5462"/>
    <w:rsid w:val="008D5736"/>
    <w:rsid w:val="008D59D4"/>
    <w:rsid w:val="008D5E41"/>
    <w:rsid w:val="008D62B6"/>
    <w:rsid w:val="008D634E"/>
    <w:rsid w:val="008E1CAA"/>
    <w:rsid w:val="008E1EA7"/>
    <w:rsid w:val="008E29B9"/>
    <w:rsid w:val="008E32D7"/>
    <w:rsid w:val="008E68F8"/>
    <w:rsid w:val="008F0EC7"/>
    <w:rsid w:val="008F1A9E"/>
    <w:rsid w:val="008F22F6"/>
    <w:rsid w:val="008F4D47"/>
    <w:rsid w:val="008F4ED7"/>
    <w:rsid w:val="008F5926"/>
    <w:rsid w:val="008F5978"/>
    <w:rsid w:val="0090000F"/>
    <w:rsid w:val="009008DB"/>
    <w:rsid w:val="00901342"/>
    <w:rsid w:val="009020CA"/>
    <w:rsid w:val="009038FA"/>
    <w:rsid w:val="009045E1"/>
    <w:rsid w:val="00904DBD"/>
    <w:rsid w:val="00905725"/>
    <w:rsid w:val="009062A1"/>
    <w:rsid w:val="009075B2"/>
    <w:rsid w:val="00907695"/>
    <w:rsid w:val="00910F06"/>
    <w:rsid w:val="009110D2"/>
    <w:rsid w:val="0091182A"/>
    <w:rsid w:val="00912B51"/>
    <w:rsid w:val="0091365B"/>
    <w:rsid w:val="00914224"/>
    <w:rsid w:val="00914955"/>
    <w:rsid w:val="0091542E"/>
    <w:rsid w:val="009165D7"/>
    <w:rsid w:val="009208A7"/>
    <w:rsid w:val="0092161E"/>
    <w:rsid w:val="00921E37"/>
    <w:rsid w:val="009221CC"/>
    <w:rsid w:val="00922B6A"/>
    <w:rsid w:val="00922FB4"/>
    <w:rsid w:val="009231D3"/>
    <w:rsid w:val="0092505A"/>
    <w:rsid w:val="00926BE5"/>
    <w:rsid w:val="009270E5"/>
    <w:rsid w:val="009305EC"/>
    <w:rsid w:val="009309A6"/>
    <w:rsid w:val="00931216"/>
    <w:rsid w:val="0093122B"/>
    <w:rsid w:val="009312C6"/>
    <w:rsid w:val="009313E0"/>
    <w:rsid w:val="00931E9A"/>
    <w:rsid w:val="00932700"/>
    <w:rsid w:val="00933983"/>
    <w:rsid w:val="00933987"/>
    <w:rsid w:val="009358FE"/>
    <w:rsid w:val="0093645C"/>
    <w:rsid w:val="00937288"/>
    <w:rsid w:val="009372A1"/>
    <w:rsid w:val="009409C4"/>
    <w:rsid w:val="00941E46"/>
    <w:rsid w:val="00942EA9"/>
    <w:rsid w:val="00943A46"/>
    <w:rsid w:val="00944FB5"/>
    <w:rsid w:val="00945F23"/>
    <w:rsid w:val="00947C57"/>
    <w:rsid w:val="009514A2"/>
    <w:rsid w:val="00951FCB"/>
    <w:rsid w:val="00953C87"/>
    <w:rsid w:val="00953F8D"/>
    <w:rsid w:val="00954FCD"/>
    <w:rsid w:val="009554E8"/>
    <w:rsid w:val="009554EF"/>
    <w:rsid w:val="00955C37"/>
    <w:rsid w:val="0095706D"/>
    <w:rsid w:val="009579A5"/>
    <w:rsid w:val="00960229"/>
    <w:rsid w:val="00960C68"/>
    <w:rsid w:val="009615C0"/>
    <w:rsid w:val="00962F68"/>
    <w:rsid w:val="00963677"/>
    <w:rsid w:val="00965435"/>
    <w:rsid w:val="0096609F"/>
    <w:rsid w:val="009660EF"/>
    <w:rsid w:val="009667D2"/>
    <w:rsid w:val="009672B5"/>
    <w:rsid w:val="00970458"/>
    <w:rsid w:val="00970A54"/>
    <w:rsid w:val="00970B49"/>
    <w:rsid w:val="009712F2"/>
    <w:rsid w:val="00971A71"/>
    <w:rsid w:val="0097290D"/>
    <w:rsid w:val="00972B0E"/>
    <w:rsid w:val="00973537"/>
    <w:rsid w:val="00975141"/>
    <w:rsid w:val="00975817"/>
    <w:rsid w:val="0097718F"/>
    <w:rsid w:val="00977491"/>
    <w:rsid w:val="009775FC"/>
    <w:rsid w:val="00980423"/>
    <w:rsid w:val="00980BA8"/>
    <w:rsid w:val="00982266"/>
    <w:rsid w:val="00982A8A"/>
    <w:rsid w:val="00982B8D"/>
    <w:rsid w:val="00982FFD"/>
    <w:rsid w:val="009832F8"/>
    <w:rsid w:val="0098363A"/>
    <w:rsid w:val="0098381D"/>
    <w:rsid w:val="0098423A"/>
    <w:rsid w:val="00986CD0"/>
    <w:rsid w:val="0098729B"/>
    <w:rsid w:val="00987AD3"/>
    <w:rsid w:val="009901C8"/>
    <w:rsid w:val="009901F9"/>
    <w:rsid w:val="00990D8C"/>
    <w:rsid w:val="0099237B"/>
    <w:rsid w:val="00994CD9"/>
    <w:rsid w:val="009972D7"/>
    <w:rsid w:val="0099775A"/>
    <w:rsid w:val="009A1083"/>
    <w:rsid w:val="009A17C6"/>
    <w:rsid w:val="009A2891"/>
    <w:rsid w:val="009A30A0"/>
    <w:rsid w:val="009A34B4"/>
    <w:rsid w:val="009A4A1F"/>
    <w:rsid w:val="009A4D7D"/>
    <w:rsid w:val="009A4ECD"/>
    <w:rsid w:val="009A6ADD"/>
    <w:rsid w:val="009A6E1F"/>
    <w:rsid w:val="009A7E0D"/>
    <w:rsid w:val="009B2B45"/>
    <w:rsid w:val="009B2C50"/>
    <w:rsid w:val="009B3638"/>
    <w:rsid w:val="009B3B1F"/>
    <w:rsid w:val="009B5015"/>
    <w:rsid w:val="009B57B4"/>
    <w:rsid w:val="009C03CE"/>
    <w:rsid w:val="009C21D1"/>
    <w:rsid w:val="009C2A64"/>
    <w:rsid w:val="009C38BA"/>
    <w:rsid w:val="009C4661"/>
    <w:rsid w:val="009C4D48"/>
    <w:rsid w:val="009C4E69"/>
    <w:rsid w:val="009C5918"/>
    <w:rsid w:val="009C5AD8"/>
    <w:rsid w:val="009C6003"/>
    <w:rsid w:val="009C7064"/>
    <w:rsid w:val="009C7337"/>
    <w:rsid w:val="009C74F9"/>
    <w:rsid w:val="009D0097"/>
    <w:rsid w:val="009D1A4C"/>
    <w:rsid w:val="009D37C0"/>
    <w:rsid w:val="009D42C1"/>
    <w:rsid w:val="009D4D92"/>
    <w:rsid w:val="009D5ABE"/>
    <w:rsid w:val="009D5AEC"/>
    <w:rsid w:val="009D6280"/>
    <w:rsid w:val="009D641C"/>
    <w:rsid w:val="009D6614"/>
    <w:rsid w:val="009D6655"/>
    <w:rsid w:val="009D6BFE"/>
    <w:rsid w:val="009D74F9"/>
    <w:rsid w:val="009E0E86"/>
    <w:rsid w:val="009E1768"/>
    <w:rsid w:val="009E27CF"/>
    <w:rsid w:val="009E2AE2"/>
    <w:rsid w:val="009E4207"/>
    <w:rsid w:val="009E4BC7"/>
    <w:rsid w:val="009E502A"/>
    <w:rsid w:val="009E59FD"/>
    <w:rsid w:val="009E6EE9"/>
    <w:rsid w:val="009F04C7"/>
    <w:rsid w:val="009F0E25"/>
    <w:rsid w:val="009F1935"/>
    <w:rsid w:val="009F1F09"/>
    <w:rsid w:val="009F38D2"/>
    <w:rsid w:val="009F3C36"/>
    <w:rsid w:val="009F4584"/>
    <w:rsid w:val="009F5909"/>
    <w:rsid w:val="009F5A26"/>
    <w:rsid w:val="009F5B46"/>
    <w:rsid w:val="009F65E0"/>
    <w:rsid w:val="009F6728"/>
    <w:rsid w:val="009F69AF"/>
    <w:rsid w:val="009F743B"/>
    <w:rsid w:val="009F776B"/>
    <w:rsid w:val="00A0208A"/>
    <w:rsid w:val="00A02674"/>
    <w:rsid w:val="00A02F25"/>
    <w:rsid w:val="00A03152"/>
    <w:rsid w:val="00A043A0"/>
    <w:rsid w:val="00A061BF"/>
    <w:rsid w:val="00A06D9D"/>
    <w:rsid w:val="00A07FD2"/>
    <w:rsid w:val="00A10BD8"/>
    <w:rsid w:val="00A1118B"/>
    <w:rsid w:val="00A11816"/>
    <w:rsid w:val="00A11B68"/>
    <w:rsid w:val="00A11E93"/>
    <w:rsid w:val="00A11F04"/>
    <w:rsid w:val="00A136E8"/>
    <w:rsid w:val="00A13EBE"/>
    <w:rsid w:val="00A1427A"/>
    <w:rsid w:val="00A152EE"/>
    <w:rsid w:val="00A15672"/>
    <w:rsid w:val="00A1727C"/>
    <w:rsid w:val="00A21B93"/>
    <w:rsid w:val="00A22914"/>
    <w:rsid w:val="00A22DBB"/>
    <w:rsid w:val="00A23725"/>
    <w:rsid w:val="00A2627D"/>
    <w:rsid w:val="00A26E2B"/>
    <w:rsid w:val="00A30275"/>
    <w:rsid w:val="00A30E2C"/>
    <w:rsid w:val="00A32011"/>
    <w:rsid w:val="00A32025"/>
    <w:rsid w:val="00A32A45"/>
    <w:rsid w:val="00A3472F"/>
    <w:rsid w:val="00A35048"/>
    <w:rsid w:val="00A35532"/>
    <w:rsid w:val="00A3585B"/>
    <w:rsid w:val="00A35CD3"/>
    <w:rsid w:val="00A35D67"/>
    <w:rsid w:val="00A35F27"/>
    <w:rsid w:val="00A36271"/>
    <w:rsid w:val="00A36A69"/>
    <w:rsid w:val="00A36A71"/>
    <w:rsid w:val="00A37337"/>
    <w:rsid w:val="00A40124"/>
    <w:rsid w:val="00A4229A"/>
    <w:rsid w:val="00A43003"/>
    <w:rsid w:val="00A43069"/>
    <w:rsid w:val="00A432DD"/>
    <w:rsid w:val="00A43384"/>
    <w:rsid w:val="00A43D6E"/>
    <w:rsid w:val="00A44549"/>
    <w:rsid w:val="00A45825"/>
    <w:rsid w:val="00A45DD0"/>
    <w:rsid w:val="00A45FFA"/>
    <w:rsid w:val="00A50B30"/>
    <w:rsid w:val="00A50CF1"/>
    <w:rsid w:val="00A510D3"/>
    <w:rsid w:val="00A516FF"/>
    <w:rsid w:val="00A52AB7"/>
    <w:rsid w:val="00A52F97"/>
    <w:rsid w:val="00A52FE2"/>
    <w:rsid w:val="00A531B1"/>
    <w:rsid w:val="00A548E3"/>
    <w:rsid w:val="00A55986"/>
    <w:rsid w:val="00A56B89"/>
    <w:rsid w:val="00A56C7E"/>
    <w:rsid w:val="00A56E4B"/>
    <w:rsid w:val="00A57F6A"/>
    <w:rsid w:val="00A602EB"/>
    <w:rsid w:val="00A609F4"/>
    <w:rsid w:val="00A614A5"/>
    <w:rsid w:val="00A61CDA"/>
    <w:rsid w:val="00A627C8"/>
    <w:rsid w:val="00A63854"/>
    <w:rsid w:val="00A63CE0"/>
    <w:rsid w:val="00A649A6"/>
    <w:rsid w:val="00A64A31"/>
    <w:rsid w:val="00A6563E"/>
    <w:rsid w:val="00A6573B"/>
    <w:rsid w:val="00A6624C"/>
    <w:rsid w:val="00A67058"/>
    <w:rsid w:val="00A674CA"/>
    <w:rsid w:val="00A67EC2"/>
    <w:rsid w:val="00A70AC2"/>
    <w:rsid w:val="00A70BCB"/>
    <w:rsid w:val="00A71568"/>
    <w:rsid w:val="00A71D16"/>
    <w:rsid w:val="00A73EA9"/>
    <w:rsid w:val="00A7578B"/>
    <w:rsid w:val="00A77504"/>
    <w:rsid w:val="00A77AD7"/>
    <w:rsid w:val="00A77B19"/>
    <w:rsid w:val="00A81BBE"/>
    <w:rsid w:val="00A825F4"/>
    <w:rsid w:val="00A82904"/>
    <w:rsid w:val="00A838F3"/>
    <w:rsid w:val="00A8494D"/>
    <w:rsid w:val="00A84B3A"/>
    <w:rsid w:val="00A85469"/>
    <w:rsid w:val="00A872AE"/>
    <w:rsid w:val="00A87ACF"/>
    <w:rsid w:val="00A90584"/>
    <w:rsid w:val="00A90D96"/>
    <w:rsid w:val="00A90F44"/>
    <w:rsid w:val="00A92330"/>
    <w:rsid w:val="00A92B2F"/>
    <w:rsid w:val="00A9686E"/>
    <w:rsid w:val="00A96D2C"/>
    <w:rsid w:val="00A971B9"/>
    <w:rsid w:val="00A979C1"/>
    <w:rsid w:val="00A97DE0"/>
    <w:rsid w:val="00AA02C4"/>
    <w:rsid w:val="00AA0460"/>
    <w:rsid w:val="00AA18DF"/>
    <w:rsid w:val="00AA1D1A"/>
    <w:rsid w:val="00AA27A4"/>
    <w:rsid w:val="00AA31D7"/>
    <w:rsid w:val="00AA379F"/>
    <w:rsid w:val="00AA4514"/>
    <w:rsid w:val="00AA5B40"/>
    <w:rsid w:val="00AA5DB8"/>
    <w:rsid w:val="00AA5F4F"/>
    <w:rsid w:val="00AA763B"/>
    <w:rsid w:val="00AB05C1"/>
    <w:rsid w:val="00AB08F7"/>
    <w:rsid w:val="00AB0A13"/>
    <w:rsid w:val="00AB2EE0"/>
    <w:rsid w:val="00AB423C"/>
    <w:rsid w:val="00AB4EF3"/>
    <w:rsid w:val="00AB57E2"/>
    <w:rsid w:val="00AB6685"/>
    <w:rsid w:val="00AC00F5"/>
    <w:rsid w:val="00AC0C0D"/>
    <w:rsid w:val="00AC2862"/>
    <w:rsid w:val="00AC2FA8"/>
    <w:rsid w:val="00AC346E"/>
    <w:rsid w:val="00AC3D7E"/>
    <w:rsid w:val="00AC43AF"/>
    <w:rsid w:val="00AC4AE0"/>
    <w:rsid w:val="00AC4AF9"/>
    <w:rsid w:val="00AC5C40"/>
    <w:rsid w:val="00AC6A93"/>
    <w:rsid w:val="00AC6AA2"/>
    <w:rsid w:val="00AC747C"/>
    <w:rsid w:val="00AD01EB"/>
    <w:rsid w:val="00AD1F1C"/>
    <w:rsid w:val="00AD25B2"/>
    <w:rsid w:val="00AD2DC4"/>
    <w:rsid w:val="00AD46E0"/>
    <w:rsid w:val="00AD4945"/>
    <w:rsid w:val="00AD49D2"/>
    <w:rsid w:val="00AD5A49"/>
    <w:rsid w:val="00AD6C62"/>
    <w:rsid w:val="00AD7348"/>
    <w:rsid w:val="00AD7698"/>
    <w:rsid w:val="00AE049C"/>
    <w:rsid w:val="00AE0EC1"/>
    <w:rsid w:val="00AE1B7A"/>
    <w:rsid w:val="00AE2206"/>
    <w:rsid w:val="00AE303D"/>
    <w:rsid w:val="00AE3EE2"/>
    <w:rsid w:val="00AE4C52"/>
    <w:rsid w:val="00AE6613"/>
    <w:rsid w:val="00AE6A51"/>
    <w:rsid w:val="00AE6AAF"/>
    <w:rsid w:val="00AE6B1C"/>
    <w:rsid w:val="00AE6B8C"/>
    <w:rsid w:val="00AE736A"/>
    <w:rsid w:val="00AE7659"/>
    <w:rsid w:val="00AE7BBF"/>
    <w:rsid w:val="00AF1ED4"/>
    <w:rsid w:val="00AF30D6"/>
    <w:rsid w:val="00AF347F"/>
    <w:rsid w:val="00AF3AEA"/>
    <w:rsid w:val="00AF593D"/>
    <w:rsid w:val="00AF6061"/>
    <w:rsid w:val="00AF68B1"/>
    <w:rsid w:val="00AF6C93"/>
    <w:rsid w:val="00AF7881"/>
    <w:rsid w:val="00AF7C29"/>
    <w:rsid w:val="00B004CD"/>
    <w:rsid w:val="00B015E1"/>
    <w:rsid w:val="00B02997"/>
    <w:rsid w:val="00B03B03"/>
    <w:rsid w:val="00B05F1F"/>
    <w:rsid w:val="00B069D7"/>
    <w:rsid w:val="00B06FAD"/>
    <w:rsid w:val="00B075BC"/>
    <w:rsid w:val="00B0764E"/>
    <w:rsid w:val="00B07953"/>
    <w:rsid w:val="00B079FE"/>
    <w:rsid w:val="00B07D68"/>
    <w:rsid w:val="00B1059C"/>
    <w:rsid w:val="00B12F8B"/>
    <w:rsid w:val="00B130E6"/>
    <w:rsid w:val="00B13115"/>
    <w:rsid w:val="00B15DAA"/>
    <w:rsid w:val="00B15F6B"/>
    <w:rsid w:val="00B16006"/>
    <w:rsid w:val="00B16B3E"/>
    <w:rsid w:val="00B20541"/>
    <w:rsid w:val="00B21146"/>
    <w:rsid w:val="00B215AC"/>
    <w:rsid w:val="00B2264C"/>
    <w:rsid w:val="00B23C47"/>
    <w:rsid w:val="00B23E03"/>
    <w:rsid w:val="00B23F52"/>
    <w:rsid w:val="00B23F6F"/>
    <w:rsid w:val="00B25407"/>
    <w:rsid w:val="00B30A3B"/>
    <w:rsid w:val="00B30A81"/>
    <w:rsid w:val="00B3175B"/>
    <w:rsid w:val="00B33851"/>
    <w:rsid w:val="00B3420D"/>
    <w:rsid w:val="00B346BE"/>
    <w:rsid w:val="00B35618"/>
    <w:rsid w:val="00B35BEC"/>
    <w:rsid w:val="00B37604"/>
    <w:rsid w:val="00B37B04"/>
    <w:rsid w:val="00B37D22"/>
    <w:rsid w:val="00B40093"/>
    <w:rsid w:val="00B4074F"/>
    <w:rsid w:val="00B40B71"/>
    <w:rsid w:val="00B41375"/>
    <w:rsid w:val="00B4258B"/>
    <w:rsid w:val="00B4259B"/>
    <w:rsid w:val="00B42AC4"/>
    <w:rsid w:val="00B434BF"/>
    <w:rsid w:val="00B44723"/>
    <w:rsid w:val="00B44EB1"/>
    <w:rsid w:val="00B4546E"/>
    <w:rsid w:val="00B45972"/>
    <w:rsid w:val="00B4689B"/>
    <w:rsid w:val="00B46EEC"/>
    <w:rsid w:val="00B4774C"/>
    <w:rsid w:val="00B47B54"/>
    <w:rsid w:val="00B503A8"/>
    <w:rsid w:val="00B5064A"/>
    <w:rsid w:val="00B50F4A"/>
    <w:rsid w:val="00B50F70"/>
    <w:rsid w:val="00B5398A"/>
    <w:rsid w:val="00B53FEA"/>
    <w:rsid w:val="00B54135"/>
    <w:rsid w:val="00B545A4"/>
    <w:rsid w:val="00B54B2D"/>
    <w:rsid w:val="00B5604E"/>
    <w:rsid w:val="00B5699E"/>
    <w:rsid w:val="00B612E1"/>
    <w:rsid w:val="00B61449"/>
    <w:rsid w:val="00B61AB7"/>
    <w:rsid w:val="00B62452"/>
    <w:rsid w:val="00B6278B"/>
    <w:rsid w:val="00B64AD1"/>
    <w:rsid w:val="00B65420"/>
    <w:rsid w:val="00B65C52"/>
    <w:rsid w:val="00B70E86"/>
    <w:rsid w:val="00B718FF"/>
    <w:rsid w:val="00B720F3"/>
    <w:rsid w:val="00B72526"/>
    <w:rsid w:val="00B734AC"/>
    <w:rsid w:val="00B74261"/>
    <w:rsid w:val="00B75033"/>
    <w:rsid w:val="00B75B6A"/>
    <w:rsid w:val="00B75E15"/>
    <w:rsid w:val="00B75FD3"/>
    <w:rsid w:val="00B760EB"/>
    <w:rsid w:val="00B7614F"/>
    <w:rsid w:val="00B76150"/>
    <w:rsid w:val="00B766AC"/>
    <w:rsid w:val="00B76775"/>
    <w:rsid w:val="00B76BF3"/>
    <w:rsid w:val="00B81642"/>
    <w:rsid w:val="00B817C9"/>
    <w:rsid w:val="00B81A3D"/>
    <w:rsid w:val="00B82025"/>
    <w:rsid w:val="00B82147"/>
    <w:rsid w:val="00B831FE"/>
    <w:rsid w:val="00B84CC8"/>
    <w:rsid w:val="00B85284"/>
    <w:rsid w:val="00B868F3"/>
    <w:rsid w:val="00B86CFA"/>
    <w:rsid w:val="00B87BD3"/>
    <w:rsid w:val="00B901C8"/>
    <w:rsid w:val="00B90FB8"/>
    <w:rsid w:val="00B91399"/>
    <w:rsid w:val="00B917BB"/>
    <w:rsid w:val="00B926DC"/>
    <w:rsid w:val="00B9273A"/>
    <w:rsid w:val="00B92E14"/>
    <w:rsid w:val="00B93355"/>
    <w:rsid w:val="00B93D9C"/>
    <w:rsid w:val="00B94609"/>
    <w:rsid w:val="00B94D8A"/>
    <w:rsid w:val="00B94EE7"/>
    <w:rsid w:val="00B95218"/>
    <w:rsid w:val="00BA095A"/>
    <w:rsid w:val="00BA0A17"/>
    <w:rsid w:val="00BA0A6F"/>
    <w:rsid w:val="00BA0FA5"/>
    <w:rsid w:val="00BA0FE5"/>
    <w:rsid w:val="00BA16A5"/>
    <w:rsid w:val="00BA18BF"/>
    <w:rsid w:val="00BA21C2"/>
    <w:rsid w:val="00BA2949"/>
    <w:rsid w:val="00BA3BBB"/>
    <w:rsid w:val="00BA46E0"/>
    <w:rsid w:val="00BB019E"/>
    <w:rsid w:val="00BB0778"/>
    <w:rsid w:val="00BB1214"/>
    <w:rsid w:val="00BB15F4"/>
    <w:rsid w:val="00BB216F"/>
    <w:rsid w:val="00BB220B"/>
    <w:rsid w:val="00BB22BF"/>
    <w:rsid w:val="00BB27AA"/>
    <w:rsid w:val="00BB32E1"/>
    <w:rsid w:val="00BB33B7"/>
    <w:rsid w:val="00BB4064"/>
    <w:rsid w:val="00BB44CB"/>
    <w:rsid w:val="00BB54EB"/>
    <w:rsid w:val="00BB5E06"/>
    <w:rsid w:val="00BB7451"/>
    <w:rsid w:val="00BC0866"/>
    <w:rsid w:val="00BC0B93"/>
    <w:rsid w:val="00BC1A5E"/>
    <w:rsid w:val="00BC3DC5"/>
    <w:rsid w:val="00BC56D1"/>
    <w:rsid w:val="00BC5F0B"/>
    <w:rsid w:val="00BC6382"/>
    <w:rsid w:val="00BD078C"/>
    <w:rsid w:val="00BD18F4"/>
    <w:rsid w:val="00BD22A8"/>
    <w:rsid w:val="00BD2F54"/>
    <w:rsid w:val="00BD4E35"/>
    <w:rsid w:val="00BD5A67"/>
    <w:rsid w:val="00BD64E2"/>
    <w:rsid w:val="00BD655A"/>
    <w:rsid w:val="00BD7C5D"/>
    <w:rsid w:val="00BE066B"/>
    <w:rsid w:val="00BE1909"/>
    <w:rsid w:val="00BE2265"/>
    <w:rsid w:val="00BE2FDC"/>
    <w:rsid w:val="00BE474C"/>
    <w:rsid w:val="00BE4B26"/>
    <w:rsid w:val="00BE7350"/>
    <w:rsid w:val="00BE798D"/>
    <w:rsid w:val="00BF0788"/>
    <w:rsid w:val="00BF091A"/>
    <w:rsid w:val="00BF0CA0"/>
    <w:rsid w:val="00BF191A"/>
    <w:rsid w:val="00BF1EB5"/>
    <w:rsid w:val="00BF26A3"/>
    <w:rsid w:val="00BF2F0E"/>
    <w:rsid w:val="00BF33D1"/>
    <w:rsid w:val="00BF5E7A"/>
    <w:rsid w:val="00BF604D"/>
    <w:rsid w:val="00BF7EA4"/>
    <w:rsid w:val="00C001CF"/>
    <w:rsid w:val="00C00A2B"/>
    <w:rsid w:val="00C024EB"/>
    <w:rsid w:val="00C0277A"/>
    <w:rsid w:val="00C0429D"/>
    <w:rsid w:val="00C04D1A"/>
    <w:rsid w:val="00C063C9"/>
    <w:rsid w:val="00C06E6E"/>
    <w:rsid w:val="00C06FDD"/>
    <w:rsid w:val="00C07822"/>
    <w:rsid w:val="00C079DE"/>
    <w:rsid w:val="00C07B9E"/>
    <w:rsid w:val="00C07E9C"/>
    <w:rsid w:val="00C07F53"/>
    <w:rsid w:val="00C11651"/>
    <w:rsid w:val="00C12E7A"/>
    <w:rsid w:val="00C1417A"/>
    <w:rsid w:val="00C14FD5"/>
    <w:rsid w:val="00C15C3E"/>
    <w:rsid w:val="00C1721E"/>
    <w:rsid w:val="00C174C2"/>
    <w:rsid w:val="00C20315"/>
    <w:rsid w:val="00C21C2E"/>
    <w:rsid w:val="00C2235C"/>
    <w:rsid w:val="00C24303"/>
    <w:rsid w:val="00C245FF"/>
    <w:rsid w:val="00C25A05"/>
    <w:rsid w:val="00C26C75"/>
    <w:rsid w:val="00C279A8"/>
    <w:rsid w:val="00C30E57"/>
    <w:rsid w:val="00C31152"/>
    <w:rsid w:val="00C33035"/>
    <w:rsid w:val="00C3383D"/>
    <w:rsid w:val="00C33EDF"/>
    <w:rsid w:val="00C37218"/>
    <w:rsid w:val="00C37C6F"/>
    <w:rsid w:val="00C37E57"/>
    <w:rsid w:val="00C37F78"/>
    <w:rsid w:val="00C400A6"/>
    <w:rsid w:val="00C409AD"/>
    <w:rsid w:val="00C416B5"/>
    <w:rsid w:val="00C41874"/>
    <w:rsid w:val="00C4236F"/>
    <w:rsid w:val="00C43176"/>
    <w:rsid w:val="00C433F7"/>
    <w:rsid w:val="00C44588"/>
    <w:rsid w:val="00C4484E"/>
    <w:rsid w:val="00C4640F"/>
    <w:rsid w:val="00C466EF"/>
    <w:rsid w:val="00C470CE"/>
    <w:rsid w:val="00C472A1"/>
    <w:rsid w:val="00C476B3"/>
    <w:rsid w:val="00C50058"/>
    <w:rsid w:val="00C5005F"/>
    <w:rsid w:val="00C518D6"/>
    <w:rsid w:val="00C52B8D"/>
    <w:rsid w:val="00C530D0"/>
    <w:rsid w:val="00C537D6"/>
    <w:rsid w:val="00C53983"/>
    <w:rsid w:val="00C54EED"/>
    <w:rsid w:val="00C60F5F"/>
    <w:rsid w:val="00C60FA4"/>
    <w:rsid w:val="00C61BC9"/>
    <w:rsid w:val="00C61C58"/>
    <w:rsid w:val="00C62452"/>
    <w:rsid w:val="00C6357A"/>
    <w:rsid w:val="00C6379D"/>
    <w:rsid w:val="00C641C2"/>
    <w:rsid w:val="00C65C22"/>
    <w:rsid w:val="00C70AF6"/>
    <w:rsid w:val="00C717E3"/>
    <w:rsid w:val="00C726C7"/>
    <w:rsid w:val="00C73B85"/>
    <w:rsid w:val="00C74FD0"/>
    <w:rsid w:val="00C7585A"/>
    <w:rsid w:val="00C80A1E"/>
    <w:rsid w:val="00C823D7"/>
    <w:rsid w:val="00C848D2"/>
    <w:rsid w:val="00C84ABC"/>
    <w:rsid w:val="00C85C10"/>
    <w:rsid w:val="00C862FA"/>
    <w:rsid w:val="00C86632"/>
    <w:rsid w:val="00C866AA"/>
    <w:rsid w:val="00C87712"/>
    <w:rsid w:val="00C92270"/>
    <w:rsid w:val="00C924A5"/>
    <w:rsid w:val="00C92B67"/>
    <w:rsid w:val="00C940B9"/>
    <w:rsid w:val="00C94350"/>
    <w:rsid w:val="00C94858"/>
    <w:rsid w:val="00C952E0"/>
    <w:rsid w:val="00C962B5"/>
    <w:rsid w:val="00C977A8"/>
    <w:rsid w:val="00C97F61"/>
    <w:rsid w:val="00CA0F2E"/>
    <w:rsid w:val="00CA3310"/>
    <w:rsid w:val="00CA3E7B"/>
    <w:rsid w:val="00CA4022"/>
    <w:rsid w:val="00CA4E99"/>
    <w:rsid w:val="00CA5130"/>
    <w:rsid w:val="00CA5285"/>
    <w:rsid w:val="00CA5561"/>
    <w:rsid w:val="00CA5DB2"/>
    <w:rsid w:val="00CA6634"/>
    <w:rsid w:val="00CA6BD6"/>
    <w:rsid w:val="00CA70F4"/>
    <w:rsid w:val="00CB0644"/>
    <w:rsid w:val="00CB09CA"/>
    <w:rsid w:val="00CB19A1"/>
    <w:rsid w:val="00CB29EC"/>
    <w:rsid w:val="00CB3456"/>
    <w:rsid w:val="00CB3C0F"/>
    <w:rsid w:val="00CB5035"/>
    <w:rsid w:val="00CB5A7E"/>
    <w:rsid w:val="00CB5FA7"/>
    <w:rsid w:val="00CB644C"/>
    <w:rsid w:val="00CB771A"/>
    <w:rsid w:val="00CB7EB5"/>
    <w:rsid w:val="00CC01E8"/>
    <w:rsid w:val="00CC09D3"/>
    <w:rsid w:val="00CC1007"/>
    <w:rsid w:val="00CC2BBF"/>
    <w:rsid w:val="00CC36EC"/>
    <w:rsid w:val="00CC37B9"/>
    <w:rsid w:val="00CC4C45"/>
    <w:rsid w:val="00CC5BCE"/>
    <w:rsid w:val="00CC5E57"/>
    <w:rsid w:val="00CC60CF"/>
    <w:rsid w:val="00CC7666"/>
    <w:rsid w:val="00CD05B0"/>
    <w:rsid w:val="00CD0803"/>
    <w:rsid w:val="00CD299B"/>
    <w:rsid w:val="00CD3216"/>
    <w:rsid w:val="00CD39C8"/>
    <w:rsid w:val="00CD3A64"/>
    <w:rsid w:val="00CD3F3B"/>
    <w:rsid w:val="00CD4514"/>
    <w:rsid w:val="00CD4776"/>
    <w:rsid w:val="00CD5307"/>
    <w:rsid w:val="00CD5870"/>
    <w:rsid w:val="00CD5B52"/>
    <w:rsid w:val="00CD6366"/>
    <w:rsid w:val="00CD73BF"/>
    <w:rsid w:val="00CD7672"/>
    <w:rsid w:val="00CD7817"/>
    <w:rsid w:val="00CE0C5A"/>
    <w:rsid w:val="00CE0DE7"/>
    <w:rsid w:val="00CE0F03"/>
    <w:rsid w:val="00CE0F65"/>
    <w:rsid w:val="00CE255D"/>
    <w:rsid w:val="00CE35B6"/>
    <w:rsid w:val="00CE4557"/>
    <w:rsid w:val="00CE4C02"/>
    <w:rsid w:val="00CE5867"/>
    <w:rsid w:val="00CE6909"/>
    <w:rsid w:val="00CE6D86"/>
    <w:rsid w:val="00CE7D80"/>
    <w:rsid w:val="00CF01F8"/>
    <w:rsid w:val="00CF1092"/>
    <w:rsid w:val="00CF121C"/>
    <w:rsid w:val="00CF3283"/>
    <w:rsid w:val="00CF4651"/>
    <w:rsid w:val="00CF58DD"/>
    <w:rsid w:val="00CF6509"/>
    <w:rsid w:val="00CF699C"/>
    <w:rsid w:val="00D00341"/>
    <w:rsid w:val="00D01195"/>
    <w:rsid w:val="00D03CC0"/>
    <w:rsid w:val="00D04A19"/>
    <w:rsid w:val="00D05D49"/>
    <w:rsid w:val="00D066A7"/>
    <w:rsid w:val="00D06FB3"/>
    <w:rsid w:val="00D1001A"/>
    <w:rsid w:val="00D1035A"/>
    <w:rsid w:val="00D10A89"/>
    <w:rsid w:val="00D110AF"/>
    <w:rsid w:val="00D115FF"/>
    <w:rsid w:val="00D13ED9"/>
    <w:rsid w:val="00D14182"/>
    <w:rsid w:val="00D14375"/>
    <w:rsid w:val="00D15071"/>
    <w:rsid w:val="00D15293"/>
    <w:rsid w:val="00D1573B"/>
    <w:rsid w:val="00D17764"/>
    <w:rsid w:val="00D2046A"/>
    <w:rsid w:val="00D20C6B"/>
    <w:rsid w:val="00D21558"/>
    <w:rsid w:val="00D23053"/>
    <w:rsid w:val="00D23102"/>
    <w:rsid w:val="00D2441C"/>
    <w:rsid w:val="00D27DB7"/>
    <w:rsid w:val="00D30185"/>
    <w:rsid w:val="00D30593"/>
    <w:rsid w:val="00D30B18"/>
    <w:rsid w:val="00D31428"/>
    <w:rsid w:val="00D31F9B"/>
    <w:rsid w:val="00D32E2E"/>
    <w:rsid w:val="00D34124"/>
    <w:rsid w:val="00D3488A"/>
    <w:rsid w:val="00D34F08"/>
    <w:rsid w:val="00D3519B"/>
    <w:rsid w:val="00D36CB4"/>
    <w:rsid w:val="00D3760D"/>
    <w:rsid w:val="00D40EC8"/>
    <w:rsid w:val="00D4289F"/>
    <w:rsid w:val="00D42964"/>
    <w:rsid w:val="00D445C6"/>
    <w:rsid w:val="00D44612"/>
    <w:rsid w:val="00D454CA"/>
    <w:rsid w:val="00D455AE"/>
    <w:rsid w:val="00D46C2A"/>
    <w:rsid w:val="00D46C6A"/>
    <w:rsid w:val="00D479ED"/>
    <w:rsid w:val="00D50082"/>
    <w:rsid w:val="00D50424"/>
    <w:rsid w:val="00D514F7"/>
    <w:rsid w:val="00D529D2"/>
    <w:rsid w:val="00D53F72"/>
    <w:rsid w:val="00D5418E"/>
    <w:rsid w:val="00D5444A"/>
    <w:rsid w:val="00D549C7"/>
    <w:rsid w:val="00D54F11"/>
    <w:rsid w:val="00D574CC"/>
    <w:rsid w:val="00D57780"/>
    <w:rsid w:val="00D60BA9"/>
    <w:rsid w:val="00D623FA"/>
    <w:rsid w:val="00D63579"/>
    <w:rsid w:val="00D658D8"/>
    <w:rsid w:val="00D6610F"/>
    <w:rsid w:val="00D663D9"/>
    <w:rsid w:val="00D6754E"/>
    <w:rsid w:val="00D67553"/>
    <w:rsid w:val="00D677CF"/>
    <w:rsid w:val="00D71A77"/>
    <w:rsid w:val="00D725C5"/>
    <w:rsid w:val="00D7447E"/>
    <w:rsid w:val="00D74633"/>
    <w:rsid w:val="00D75781"/>
    <w:rsid w:val="00D75B04"/>
    <w:rsid w:val="00D774DD"/>
    <w:rsid w:val="00D77AA9"/>
    <w:rsid w:val="00D80006"/>
    <w:rsid w:val="00D811ED"/>
    <w:rsid w:val="00D8356A"/>
    <w:rsid w:val="00D844F8"/>
    <w:rsid w:val="00D867F6"/>
    <w:rsid w:val="00D86E9F"/>
    <w:rsid w:val="00D8741F"/>
    <w:rsid w:val="00D90691"/>
    <w:rsid w:val="00D90BAF"/>
    <w:rsid w:val="00D90BC3"/>
    <w:rsid w:val="00D90C9F"/>
    <w:rsid w:val="00D910EC"/>
    <w:rsid w:val="00D933AE"/>
    <w:rsid w:val="00D93CB3"/>
    <w:rsid w:val="00D94A8F"/>
    <w:rsid w:val="00D95025"/>
    <w:rsid w:val="00D9553C"/>
    <w:rsid w:val="00D96A57"/>
    <w:rsid w:val="00D974F4"/>
    <w:rsid w:val="00D97691"/>
    <w:rsid w:val="00DA1196"/>
    <w:rsid w:val="00DA13EC"/>
    <w:rsid w:val="00DA15A6"/>
    <w:rsid w:val="00DA1EFB"/>
    <w:rsid w:val="00DA2D12"/>
    <w:rsid w:val="00DA3EC9"/>
    <w:rsid w:val="00DA5F15"/>
    <w:rsid w:val="00DA5F31"/>
    <w:rsid w:val="00DA6507"/>
    <w:rsid w:val="00DA6A23"/>
    <w:rsid w:val="00DA73BB"/>
    <w:rsid w:val="00DA75C0"/>
    <w:rsid w:val="00DB01ED"/>
    <w:rsid w:val="00DB1093"/>
    <w:rsid w:val="00DB1A96"/>
    <w:rsid w:val="00DB2CF4"/>
    <w:rsid w:val="00DB4602"/>
    <w:rsid w:val="00DB66E8"/>
    <w:rsid w:val="00DB74FC"/>
    <w:rsid w:val="00DC014C"/>
    <w:rsid w:val="00DC1D25"/>
    <w:rsid w:val="00DC20A4"/>
    <w:rsid w:val="00DC2797"/>
    <w:rsid w:val="00DC28F7"/>
    <w:rsid w:val="00DC2923"/>
    <w:rsid w:val="00DC3593"/>
    <w:rsid w:val="00DC4901"/>
    <w:rsid w:val="00DC4F9E"/>
    <w:rsid w:val="00DC53E6"/>
    <w:rsid w:val="00DC57B0"/>
    <w:rsid w:val="00DC7819"/>
    <w:rsid w:val="00DD07B7"/>
    <w:rsid w:val="00DD0CBE"/>
    <w:rsid w:val="00DD299A"/>
    <w:rsid w:val="00DD372B"/>
    <w:rsid w:val="00DD557F"/>
    <w:rsid w:val="00DD620C"/>
    <w:rsid w:val="00DD66A1"/>
    <w:rsid w:val="00DD6B43"/>
    <w:rsid w:val="00DD7112"/>
    <w:rsid w:val="00DE0695"/>
    <w:rsid w:val="00DE0E36"/>
    <w:rsid w:val="00DE1085"/>
    <w:rsid w:val="00DE17FD"/>
    <w:rsid w:val="00DE1D61"/>
    <w:rsid w:val="00DE3A6B"/>
    <w:rsid w:val="00DE4B61"/>
    <w:rsid w:val="00DE5C26"/>
    <w:rsid w:val="00DE7329"/>
    <w:rsid w:val="00DE76CC"/>
    <w:rsid w:val="00DE7B49"/>
    <w:rsid w:val="00DF0AD0"/>
    <w:rsid w:val="00DF14D6"/>
    <w:rsid w:val="00DF231C"/>
    <w:rsid w:val="00DF3A2F"/>
    <w:rsid w:val="00DF3CA7"/>
    <w:rsid w:val="00DF4140"/>
    <w:rsid w:val="00DF4BF1"/>
    <w:rsid w:val="00DF57B9"/>
    <w:rsid w:val="00DF5EDA"/>
    <w:rsid w:val="00DF76CF"/>
    <w:rsid w:val="00E005B4"/>
    <w:rsid w:val="00E00E8A"/>
    <w:rsid w:val="00E02C84"/>
    <w:rsid w:val="00E03305"/>
    <w:rsid w:val="00E03BEC"/>
    <w:rsid w:val="00E03D7C"/>
    <w:rsid w:val="00E04497"/>
    <w:rsid w:val="00E04BC5"/>
    <w:rsid w:val="00E07A74"/>
    <w:rsid w:val="00E07F3E"/>
    <w:rsid w:val="00E11B7B"/>
    <w:rsid w:val="00E1271D"/>
    <w:rsid w:val="00E12856"/>
    <w:rsid w:val="00E12AE2"/>
    <w:rsid w:val="00E13D23"/>
    <w:rsid w:val="00E14B60"/>
    <w:rsid w:val="00E17588"/>
    <w:rsid w:val="00E1765E"/>
    <w:rsid w:val="00E201B7"/>
    <w:rsid w:val="00E2177C"/>
    <w:rsid w:val="00E223D6"/>
    <w:rsid w:val="00E2349A"/>
    <w:rsid w:val="00E23D73"/>
    <w:rsid w:val="00E23E8B"/>
    <w:rsid w:val="00E241D5"/>
    <w:rsid w:val="00E25494"/>
    <w:rsid w:val="00E260BC"/>
    <w:rsid w:val="00E26488"/>
    <w:rsid w:val="00E267EC"/>
    <w:rsid w:val="00E272A8"/>
    <w:rsid w:val="00E278F3"/>
    <w:rsid w:val="00E279F3"/>
    <w:rsid w:val="00E30229"/>
    <w:rsid w:val="00E335F7"/>
    <w:rsid w:val="00E341E1"/>
    <w:rsid w:val="00E374C9"/>
    <w:rsid w:val="00E4087E"/>
    <w:rsid w:val="00E40D28"/>
    <w:rsid w:val="00E417A2"/>
    <w:rsid w:val="00E41B8A"/>
    <w:rsid w:val="00E42A22"/>
    <w:rsid w:val="00E43684"/>
    <w:rsid w:val="00E439C8"/>
    <w:rsid w:val="00E44B46"/>
    <w:rsid w:val="00E4787B"/>
    <w:rsid w:val="00E50F0E"/>
    <w:rsid w:val="00E55702"/>
    <w:rsid w:val="00E57436"/>
    <w:rsid w:val="00E57757"/>
    <w:rsid w:val="00E6040B"/>
    <w:rsid w:val="00E61033"/>
    <w:rsid w:val="00E62901"/>
    <w:rsid w:val="00E64C91"/>
    <w:rsid w:val="00E673FC"/>
    <w:rsid w:val="00E67900"/>
    <w:rsid w:val="00E7016F"/>
    <w:rsid w:val="00E7182B"/>
    <w:rsid w:val="00E72D84"/>
    <w:rsid w:val="00E74B49"/>
    <w:rsid w:val="00E75C46"/>
    <w:rsid w:val="00E76427"/>
    <w:rsid w:val="00E810FB"/>
    <w:rsid w:val="00E814D2"/>
    <w:rsid w:val="00E82205"/>
    <w:rsid w:val="00E843BD"/>
    <w:rsid w:val="00E85689"/>
    <w:rsid w:val="00E86457"/>
    <w:rsid w:val="00E8694F"/>
    <w:rsid w:val="00E8752D"/>
    <w:rsid w:val="00E90E1D"/>
    <w:rsid w:val="00E91616"/>
    <w:rsid w:val="00E920B0"/>
    <w:rsid w:val="00E945CE"/>
    <w:rsid w:val="00E94E87"/>
    <w:rsid w:val="00E963FF"/>
    <w:rsid w:val="00E969DA"/>
    <w:rsid w:val="00E969E6"/>
    <w:rsid w:val="00E96B92"/>
    <w:rsid w:val="00E9799B"/>
    <w:rsid w:val="00E97A7D"/>
    <w:rsid w:val="00E97C66"/>
    <w:rsid w:val="00E97ED2"/>
    <w:rsid w:val="00EA0140"/>
    <w:rsid w:val="00EA17E6"/>
    <w:rsid w:val="00EA2EE9"/>
    <w:rsid w:val="00EA316A"/>
    <w:rsid w:val="00EA32CB"/>
    <w:rsid w:val="00EA60DB"/>
    <w:rsid w:val="00EA6ECA"/>
    <w:rsid w:val="00EA74E0"/>
    <w:rsid w:val="00EB00AD"/>
    <w:rsid w:val="00EB01FE"/>
    <w:rsid w:val="00EB02A1"/>
    <w:rsid w:val="00EB0591"/>
    <w:rsid w:val="00EB05E8"/>
    <w:rsid w:val="00EB0A80"/>
    <w:rsid w:val="00EB18DD"/>
    <w:rsid w:val="00EB3BB0"/>
    <w:rsid w:val="00EB4081"/>
    <w:rsid w:val="00EB4336"/>
    <w:rsid w:val="00EB553F"/>
    <w:rsid w:val="00EB6E31"/>
    <w:rsid w:val="00EB76D9"/>
    <w:rsid w:val="00EC00B7"/>
    <w:rsid w:val="00EC0718"/>
    <w:rsid w:val="00EC1692"/>
    <w:rsid w:val="00EC18CD"/>
    <w:rsid w:val="00EC2C4A"/>
    <w:rsid w:val="00EC3D3A"/>
    <w:rsid w:val="00EC49A5"/>
    <w:rsid w:val="00EC57D2"/>
    <w:rsid w:val="00EC5CBA"/>
    <w:rsid w:val="00EC6FD2"/>
    <w:rsid w:val="00ED1931"/>
    <w:rsid w:val="00ED26F5"/>
    <w:rsid w:val="00ED2F90"/>
    <w:rsid w:val="00ED3B11"/>
    <w:rsid w:val="00ED44DD"/>
    <w:rsid w:val="00ED4668"/>
    <w:rsid w:val="00ED4F79"/>
    <w:rsid w:val="00ED5010"/>
    <w:rsid w:val="00ED6C1D"/>
    <w:rsid w:val="00EE0048"/>
    <w:rsid w:val="00EE081E"/>
    <w:rsid w:val="00EE1145"/>
    <w:rsid w:val="00EE1601"/>
    <w:rsid w:val="00EE1A9E"/>
    <w:rsid w:val="00EE22B5"/>
    <w:rsid w:val="00EE550A"/>
    <w:rsid w:val="00EE64CB"/>
    <w:rsid w:val="00EE6675"/>
    <w:rsid w:val="00EE741B"/>
    <w:rsid w:val="00EE7995"/>
    <w:rsid w:val="00EF0B5D"/>
    <w:rsid w:val="00EF10EE"/>
    <w:rsid w:val="00EF1AA9"/>
    <w:rsid w:val="00EF30A1"/>
    <w:rsid w:val="00EF30EA"/>
    <w:rsid w:val="00EF3C3B"/>
    <w:rsid w:val="00EF5509"/>
    <w:rsid w:val="00EF670C"/>
    <w:rsid w:val="00F002A2"/>
    <w:rsid w:val="00F00989"/>
    <w:rsid w:val="00F00F0E"/>
    <w:rsid w:val="00F011CF"/>
    <w:rsid w:val="00F015D1"/>
    <w:rsid w:val="00F01EB4"/>
    <w:rsid w:val="00F027CF"/>
    <w:rsid w:val="00F067A4"/>
    <w:rsid w:val="00F10426"/>
    <w:rsid w:val="00F10A52"/>
    <w:rsid w:val="00F11128"/>
    <w:rsid w:val="00F11926"/>
    <w:rsid w:val="00F1362B"/>
    <w:rsid w:val="00F142AA"/>
    <w:rsid w:val="00F145E6"/>
    <w:rsid w:val="00F151B6"/>
    <w:rsid w:val="00F16A3B"/>
    <w:rsid w:val="00F17243"/>
    <w:rsid w:val="00F17433"/>
    <w:rsid w:val="00F1759B"/>
    <w:rsid w:val="00F2073A"/>
    <w:rsid w:val="00F22794"/>
    <w:rsid w:val="00F22ED5"/>
    <w:rsid w:val="00F23255"/>
    <w:rsid w:val="00F238C0"/>
    <w:rsid w:val="00F25C6F"/>
    <w:rsid w:val="00F26754"/>
    <w:rsid w:val="00F267FD"/>
    <w:rsid w:val="00F26D35"/>
    <w:rsid w:val="00F2715A"/>
    <w:rsid w:val="00F2726A"/>
    <w:rsid w:val="00F2760C"/>
    <w:rsid w:val="00F27714"/>
    <w:rsid w:val="00F27DB4"/>
    <w:rsid w:val="00F3060B"/>
    <w:rsid w:val="00F30D62"/>
    <w:rsid w:val="00F30E91"/>
    <w:rsid w:val="00F31A7E"/>
    <w:rsid w:val="00F323EE"/>
    <w:rsid w:val="00F32E8E"/>
    <w:rsid w:val="00F33CEA"/>
    <w:rsid w:val="00F363E3"/>
    <w:rsid w:val="00F367C9"/>
    <w:rsid w:val="00F36E74"/>
    <w:rsid w:val="00F374E5"/>
    <w:rsid w:val="00F40F56"/>
    <w:rsid w:val="00F42818"/>
    <w:rsid w:val="00F43135"/>
    <w:rsid w:val="00F43620"/>
    <w:rsid w:val="00F445CE"/>
    <w:rsid w:val="00F449C1"/>
    <w:rsid w:val="00F451D0"/>
    <w:rsid w:val="00F4557F"/>
    <w:rsid w:val="00F47C40"/>
    <w:rsid w:val="00F50526"/>
    <w:rsid w:val="00F5086E"/>
    <w:rsid w:val="00F50A71"/>
    <w:rsid w:val="00F50CC3"/>
    <w:rsid w:val="00F5153F"/>
    <w:rsid w:val="00F5177E"/>
    <w:rsid w:val="00F53FF9"/>
    <w:rsid w:val="00F5446D"/>
    <w:rsid w:val="00F564BB"/>
    <w:rsid w:val="00F56BD9"/>
    <w:rsid w:val="00F5729C"/>
    <w:rsid w:val="00F60982"/>
    <w:rsid w:val="00F615A4"/>
    <w:rsid w:val="00F61BCA"/>
    <w:rsid w:val="00F627AC"/>
    <w:rsid w:val="00F64444"/>
    <w:rsid w:val="00F644B2"/>
    <w:rsid w:val="00F645B0"/>
    <w:rsid w:val="00F64D88"/>
    <w:rsid w:val="00F675E5"/>
    <w:rsid w:val="00F67909"/>
    <w:rsid w:val="00F70103"/>
    <w:rsid w:val="00F711CE"/>
    <w:rsid w:val="00F71A20"/>
    <w:rsid w:val="00F733E0"/>
    <w:rsid w:val="00F74BFC"/>
    <w:rsid w:val="00F76A39"/>
    <w:rsid w:val="00F76B0A"/>
    <w:rsid w:val="00F77DEC"/>
    <w:rsid w:val="00F81A77"/>
    <w:rsid w:val="00F83018"/>
    <w:rsid w:val="00F84776"/>
    <w:rsid w:val="00F85775"/>
    <w:rsid w:val="00F86027"/>
    <w:rsid w:val="00F8785E"/>
    <w:rsid w:val="00F9156E"/>
    <w:rsid w:val="00F9249E"/>
    <w:rsid w:val="00F929DF"/>
    <w:rsid w:val="00F93D66"/>
    <w:rsid w:val="00F93F61"/>
    <w:rsid w:val="00F94301"/>
    <w:rsid w:val="00F945F4"/>
    <w:rsid w:val="00F94A87"/>
    <w:rsid w:val="00F94BB4"/>
    <w:rsid w:val="00F96547"/>
    <w:rsid w:val="00F966DD"/>
    <w:rsid w:val="00F96CF9"/>
    <w:rsid w:val="00F96E23"/>
    <w:rsid w:val="00F973C2"/>
    <w:rsid w:val="00F976B8"/>
    <w:rsid w:val="00FA0896"/>
    <w:rsid w:val="00FA0CE3"/>
    <w:rsid w:val="00FA10EE"/>
    <w:rsid w:val="00FA2EFD"/>
    <w:rsid w:val="00FA3549"/>
    <w:rsid w:val="00FA35BB"/>
    <w:rsid w:val="00FA3F1B"/>
    <w:rsid w:val="00FA54B4"/>
    <w:rsid w:val="00FA5839"/>
    <w:rsid w:val="00FA75F2"/>
    <w:rsid w:val="00FB06E2"/>
    <w:rsid w:val="00FB1BC2"/>
    <w:rsid w:val="00FB40D2"/>
    <w:rsid w:val="00FB5230"/>
    <w:rsid w:val="00FB7D89"/>
    <w:rsid w:val="00FC0209"/>
    <w:rsid w:val="00FC1446"/>
    <w:rsid w:val="00FC1B29"/>
    <w:rsid w:val="00FC286B"/>
    <w:rsid w:val="00FC31C4"/>
    <w:rsid w:val="00FC3214"/>
    <w:rsid w:val="00FC3411"/>
    <w:rsid w:val="00FC52D8"/>
    <w:rsid w:val="00FC578E"/>
    <w:rsid w:val="00FC77B8"/>
    <w:rsid w:val="00FC7B9B"/>
    <w:rsid w:val="00FD09D4"/>
    <w:rsid w:val="00FD0B41"/>
    <w:rsid w:val="00FD1B9F"/>
    <w:rsid w:val="00FD2648"/>
    <w:rsid w:val="00FD2969"/>
    <w:rsid w:val="00FD2C49"/>
    <w:rsid w:val="00FD3679"/>
    <w:rsid w:val="00FD3A3B"/>
    <w:rsid w:val="00FD44E1"/>
    <w:rsid w:val="00FD6CF7"/>
    <w:rsid w:val="00FE28B6"/>
    <w:rsid w:val="00FE296E"/>
    <w:rsid w:val="00FE42D5"/>
    <w:rsid w:val="00FE57A1"/>
    <w:rsid w:val="00FF01C0"/>
    <w:rsid w:val="00FF237A"/>
    <w:rsid w:val="00FF4AA8"/>
    <w:rsid w:val="00FF4DE0"/>
    <w:rsid w:val="00FF4F1E"/>
    <w:rsid w:val="00FF67C2"/>
    <w:rsid w:val="00FF6A30"/>
    <w:rsid w:val="00FF71DE"/>
    <w:rsid w:val="00FF724A"/>
    <w:rsid w:val="00FF74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9AC7"/>
  <w15:chartTrackingRefBased/>
  <w15:docId w15:val="{EE373EE6-97A8-4797-8ED3-7F30B12C9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398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1F1C"/>
    <w:rPr>
      <w:color w:val="0000FF" w:themeColor="hyperlink"/>
      <w:u w:val="single"/>
    </w:rPr>
  </w:style>
  <w:style w:type="character" w:customStyle="1" w:styleId="UnresolvedMention1">
    <w:name w:val="Unresolved Mention1"/>
    <w:basedOn w:val="DefaultParagraphFont"/>
    <w:uiPriority w:val="99"/>
    <w:semiHidden/>
    <w:unhideWhenUsed/>
    <w:rsid w:val="00AD1F1C"/>
    <w:rPr>
      <w:color w:val="808080"/>
      <w:shd w:val="clear" w:color="auto" w:fill="E6E6E6"/>
    </w:rPr>
  </w:style>
  <w:style w:type="table" w:styleId="TableGrid">
    <w:name w:val="Table Grid"/>
    <w:basedOn w:val="TableNormal"/>
    <w:uiPriority w:val="39"/>
    <w:rsid w:val="00D1573B"/>
    <w:pPr>
      <w:spacing w:after="0" w:line="240" w:lineRule="auto"/>
    </w:pPr>
    <w:rPr>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33983"/>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33983"/>
    <w:pPr>
      <w:spacing w:line="259" w:lineRule="auto"/>
      <w:outlineLvl w:val="9"/>
    </w:pPr>
  </w:style>
  <w:style w:type="paragraph" w:styleId="TOC1">
    <w:name w:val="toc 1"/>
    <w:basedOn w:val="Normal"/>
    <w:next w:val="Normal"/>
    <w:autoRedefine/>
    <w:uiPriority w:val="39"/>
    <w:unhideWhenUsed/>
    <w:rsid w:val="00933983"/>
    <w:pPr>
      <w:spacing w:after="100"/>
    </w:pPr>
  </w:style>
  <w:style w:type="paragraph" w:styleId="TOC2">
    <w:name w:val="toc 2"/>
    <w:basedOn w:val="Normal"/>
    <w:next w:val="Normal"/>
    <w:autoRedefine/>
    <w:uiPriority w:val="39"/>
    <w:unhideWhenUsed/>
    <w:rsid w:val="00933983"/>
    <w:pPr>
      <w:spacing w:after="100"/>
      <w:ind w:left="220"/>
    </w:pPr>
  </w:style>
  <w:style w:type="paragraph" w:styleId="Header">
    <w:name w:val="header"/>
    <w:basedOn w:val="Normal"/>
    <w:link w:val="HeaderChar"/>
    <w:uiPriority w:val="99"/>
    <w:unhideWhenUsed/>
    <w:rsid w:val="00495D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5DA7"/>
  </w:style>
  <w:style w:type="paragraph" w:styleId="Footer">
    <w:name w:val="footer"/>
    <w:basedOn w:val="Normal"/>
    <w:link w:val="FooterChar"/>
    <w:uiPriority w:val="99"/>
    <w:unhideWhenUsed/>
    <w:rsid w:val="00495D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DA7"/>
  </w:style>
  <w:style w:type="paragraph" w:styleId="NormalWeb">
    <w:name w:val="Normal (Web)"/>
    <w:basedOn w:val="Normal"/>
    <w:uiPriority w:val="99"/>
    <w:unhideWhenUsed/>
    <w:rsid w:val="00AF1ED4"/>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977BA"/>
    <w:pPr>
      <w:spacing w:after="0" w:line="240" w:lineRule="auto"/>
    </w:pPr>
  </w:style>
  <w:style w:type="table" w:styleId="GridTable4-Accent6">
    <w:name w:val="Grid Table 4 Accent 6"/>
    <w:basedOn w:val="TableNormal"/>
    <w:uiPriority w:val="49"/>
    <w:rsid w:val="00736843"/>
    <w:pPr>
      <w:spacing w:after="0" w:line="240" w:lineRule="auto"/>
    </w:pPr>
    <w:rPr>
      <w:rFonts w:eastAsiaTheme="minorHAnsi"/>
      <w:sz w:val="24"/>
      <w:szCs w:val="24"/>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TOC3">
    <w:name w:val="toc 3"/>
    <w:basedOn w:val="Normal"/>
    <w:next w:val="Normal"/>
    <w:autoRedefine/>
    <w:uiPriority w:val="39"/>
    <w:unhideWhenUsed/>
    <w:rsid w:val="000D6251"/>
    <w:pPr>
      <w:spacing w:after="100" w:line="259" w:lineRule="auto"/>
      <w:ind w:left="440"/>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905061">
      <w:bodyDiv w:val="1"/>
      <w:marLeft w:val="0"/>
      <w:marRight w:val="0"/>
      <w:marTop w:val="0"/>
      <w:marBottom w:val="0"/>
      <w:divBdr>
        <w:top w:val="none" w:sz="0" w:space="0" w:color="auto"/>
        <w:left w:val="none" w:sz="0" w:space="0" w:color="auto"/>
        <w:bottom w:val="none" w:sz="0" w:space="0" w:color="auto"/>
        <w:right w:val="none" w:sz="0" w:space="0" w:color="auto"/>
      </w:divBdr>
    </w:div>
    <w:div w:id="639044724">
      <w:bodyDiv w:val="1"/>
      <w:marLeft w:val="0"/>
      <w:marRight w:val="0"/>
      <w:marTop w:val="0"/>
      <w:marBottom w:val="0"/>
      <w:divBdr>
        <w:top w:val="none" w:sz="0" w:space="0" w:color="auto"/>
        <w:left w:val="none" w:sz="0" w:space="0" w:color="auto"/>
        <w:bottom w:val="none" w:sz="0" w:space="0" w:color="auto"/>
        <w:right w:val="none" w:sz="0" w:space="0" w:color="auto"/>
      </w:divBdr>
    </w:div>
    <w:div w:id="654339354">
      <w:bodyDiv w:val="1"/>
      <w:marLeft w:val="0"/>
      <w:marRight w:val="0"/>
      <w:marTop w:val="0"/>
      <w:marBottom w:val="0"/>
      <w:divBdr>
        <w:top w:val="none" w:sz="0" w:space="0" w:color="auto"/>
        <w:left w:val="none" w:sz="0" w:space="0" w:color="auto"/>
        <w:bottom w:val="none" w:sz="0" w:space="0" w:color="auto"/>
        <w:right w:val="none" w:sz="0" w:space="0" w:color="auto"/>
      </w:divBdr>
    </w:div>
    <w:div w:id="936252652">
      <w:bodyDiv w:val="1"/>
      <w:marLeft w:val="0"/>
      <w:marRight w:val="0"/>
      <w:marTop w:val="0"/>
      <w:marBottom w:val="0"/>
      <w:divBdr>
        <w:top w:val="none" w:sz="0" w:space="0" w:color="auto"/>
        <w:left w:val="none" w:sz="0" w:space="0" w:color="auto"/>
        <w:bottom w:val="none" w:sz="0" w:space="0" w:color="auto"/>
        <w:right w:val="none" w:sz="0" w:space="0" w:color="auto"/>
      </w:divBdr>
    </w:div>
    <w:div w:id="1044327158">
      <w:bodyDiv w:val="1"/>
      <w:marLeft w:val="0"/>
      <w:marRight w:val="0"/>
      <w:marTop w:val="0"/>
      <w:marBottom w:val="0"/>
      <w:divBdr>
        <w:top w:val="none" w:sz="0" w:space="0" w:color="auto"/>
        <w:left w:val="none" w:sz="0" w:space="0" w:color="auto"/>
        <w:bottom w:val="none" w:sz="0" w:space="0" w:color="auto"/>
        <w:right w:val="none" w:sz="0" w:space="0" w:color="auto"/>
      </w:divBdr>
    </w:div>
    <w:div w:id="1130972964">
      <w:bodyDiv w:val="1"/>
      <w:marLeft w:val="0"/>
      <w:marRight w:val="0"/>
      <w:marTop w:val="0"/>
      <w:marBottom w:val="0"/>
      <w:divBdr>
        <w:top w:val="none" w:sz="0" w:space="0" w:color="auto"/>
        <w:left w:val="none" w:sz="0" w:space="0" w:color="auto"/>
        <w:bottom w:val="none" w:sz="0" w:space="0" w:color="auto"/>
        <w:right w:val="none" w:sz="0" w:space="0" w:color="auto"/>
      </w:divBdr>
    </w:div>
    <w:div w:id="1174607219">
      <w:bodyDiv w:val="1"/>
      <w:marLeft w:val="0"/>
      <w:marRight w:val="0"/>
      <w:marTop w:val="0"/>
      <w:marBottom w:val="0"/>
      <w:divBdr>
        <w:top w:val="none" w:sz="0" w:space="0" w:color="auto"/>
        <w:left w:val="none" w:sz="0" w:space="0" w:color="auto"/>
        <w:bottom w:val="none" w:sz="0" w:space="0" w:color="auto"/>
        <w:right w:val="none" w:sz="0" w:space="0" w:color="auto"/>
      </w:divBdr>
      <w:divsChild>
        <w:div w:id="1654794144">
          <w:marLeft w:val="0"/>
          <w:marRight w:val="0"/>
          <w:marTop w:val="0"/>
          <w:marBottom w:val="0"/>
          <w:divBdr>
            <w:top w:val="none" w:sz="0" w:space="0" w:color="auto"/>
            <w:left w:val="none" w:sz="0" w:space="0" w:color="auto"/>
            <w:bottom w:val="none" w:sz="0" w:space="0" w:color="auto"/>
            <w:right w:val="none" w:sz="0" w:space="0" w:color="auto"/>
          </w:divBdr>
        </w:div>
      </w:divsChild>
    </w:div>
    <w:div w:id="1963921681">
      <w:bodyDiv w:val="1"/>
      <w:marLeft w:val="0"/>
      <w:marRight w:val="0"/>
      <w:marTop w:val="0"/>
      <w:marBottom w:val="0"/>
      <w:divBdr>
        <w:top w:val="none" w:sz="0" w:space="0" w:color="auto"/>
        <w:left w:val="none" w:sz="0" w:space="0" w:color="auto"/>
        <w:bottom w:val="none" w:sz="0" w:space="0" w:color="auto"/>
        <w:right w:val="none" w:sz="0" w:space="0" w:color="auto"/>
      </w:divBdr>
    </w:div>
    <w:div w:id="200743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tif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tmp"/><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tiff"/><Relationship Id="rId30" Type="http://schemas.openxmlformats.org/officeDocument/2006/relationships/image" Target="media/image24.tiff"/><Relationship Id="rId35" Type="http://schemas.openxmlformats.org/officeDocument/2006/relationships/fontTable" Target="fontTable.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5790E-105D-6348-96CD-3AD33BADC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2211</Words>
  <Characters>1260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lari, Babak</dc:creator>
  <cp:keywords/>
  <dc:description/>
  <cp:lastModifiedBy>Wang, Modan</cp:lastModifiedBy>
  <cp:revision>3</cp:revision>
  <cp:lastPrinted>2018-05-04T06:43:00Z</cp:lastPrinted>
  <dcterms:created xsi:type="dcterms:W3CDTF">2018-07-12T18:46:00Z</dcterms:created>
  <dcterms:modified xsi:type="dcterms:W3CDTF">2018-07-12T18:52:00Z</dcterms:modified>
</cp:coreProperties>
</file>